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4160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4A1D20C6" w14:textId="25D5B61E" w:rsidR="00A237FB"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w:t>
      </w:r>
      <w:proofErr w:type="gramStart"/>
      <w:r>
        <w:t>perform</w:t>
      </w:r>
      <w:proofErr w:type="gramEnd"/>
      <w:r>
        <w:t xml:space="preserve"> a disaster recovery process.  If the business accounts for that situation ahead of time, then systems will already exist and impact to service continuity is </w:t>
      </w:r>
      <w:r w:rsidR="00404259">
        <w:t>curtailed</w:t>
      </w:r>
      <w:r>
        <w:t>.</w:t>
      </w:r>
    </w:p>
    <w:p w14:paraId="12B85FBD" w14:textId="42E67737" w:rsidR="00404259" w:rsidRDefault="00864B1A" w:rsidP="00A237FB">
      <w:pPr>
        <w:ind w:firstLine="720"/>
      </w:pPr>
      <w:r>
        <w:t>Lastly, t</w:t>
      </w:r>
      <w:r w:rsidR="00404259">
        <w:t>he most brilliant risk management plans are ineffective without processes to verify and disseminate across the team members.  Over time business priorities and technologies change, necessitating the need to confirm these procedures continue being accurate.</w:t>
      </w:r>
    </w:p>
    <w:p w14:paraId="51300803" w14:textId="22FEE590" w:rsidR="005737A3" w:rsidRDefault="005737A3" w:rsidP="00404259">
      <w:pPr>
        <w:pStyle w:val="Heading1"/>
      </w:pPr>
      <w:r>
        <w:lastRenderedPageBreak/>
        <w:t>Section I: State of the Organization</w:t>
      </w:r>
    </w:p>
    <w:p w14:paraId="2753E46B" w14:textId="41B1793B" w:rsidR="00404259" w:rsidRPr="00404259" w:rsidRDefault="00404259" w:rsidP="00404259">
      <w:r>
        <w:tab/>
      </w:r>
      <w:r w:rsidR="00864B1A">
        <w:t xml:space="preserve">Before building a </w:t>
      </w:r>
      <w:proofErr w:type="gramStart"/>
      <w:r w:rsidR="00864B1A">
        <w:t>risk</w:t>
      </w:r>
      <w:proofErr w:type="gramEnd"/>
      <w:r w:rsidR="00864B1A">
        <w:t xml:space="preserve"> management plan is to assess the state of the organization.  This introspection process evaluates the existing system and applications, along with identifying challenges that come with the business model.</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5B2A21DA"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business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work remotely</w:t>
      </w:r>
      <w:r w:rsidR="0089697D">
        <w:t>,</w:t>
      </w:r>
      <w:r>
        <w:t xml:space="preserve"> using a combination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66379364">
            <wp:extent cx="2602954" cy="3313723"/>
            <wp:effectExtent l="0" t="0" r="698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1617" cy="3833976"/>
                    </a:xfrm>
                    <a:prstGeom prst="rect">
                      <a:avLst/>
                    </a:prstGeom>
                  </pic:spPr>
                </pic:pic>
              </a:graphicData>
            </a:graphic>
          </wp:inline>
        </w:drawing>
      </w:r>
    </w:p>
    <w:p w14:paraId="43596C5B" w14:textId="2E24B248" w:rsidR="0089697D" w:rsidRDefault="0089697D" w:rsidP="00864B1A">
      <w:r>
        <w:lastRenderedPageBreak/>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high probability that these machines will become infected with malicious software.</w:t>
      </w:r>
    </w:p>
    <w:p w14:paraId="6306A299" w14:textId="351F9B5B" w:rsidR="005737A3" w:rsidRDefault="005737A3" w:rsidP="005737A3">
      <w:pPr>
        <w:pStyle w:val="Heading2"/>
      </w:pPr>
      <w:r>
        <w:t>Threats Every Organization Faces</w:t>
      </w:r>
    </w:p>
    <w:p w14:paraId="1897D3D8" w14:textId="72F12F6A"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A more modern and mature process includes information governance and compliance concerns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9073E6">
        <w:t>.  These additional considerations include policies, continuity planning, ethical norms, and legal expectations</w:t>
      </w:r>
      <w:r w:rsidR="00482B74">
        <w:t xml:space="preserve"> (see Figure 2)</w:t>
      </w:r>
      <w:r w:rsidR="009073E6">
        <w:t>.</w:t>
      </w:r>
    </w:p>
    <w:p w14:paraId="460EF6C5" w14:textId="228EF0C0" w:rsidR="00A358F7" w:rsidRDefault="00A358F7" w:rsidP="00404259">
      <w:pPr>
        <w:ind w:firstLine="720"/>
      </w:pPr>
      <w:proofErr w:type="spellStart"/>
      <w:r>
        <w:t>CyberSecurity</w:t>
      </w:r>
      <w:proofErr w:type="spellEnd"/>
      <w:r>
        <w:t xml:space="preserve"> </w:t>
      </w:r>
      <w:r w:rsidR="009073E6">
        <w:t xml:space="preserve">policies and controls </w:t>
      </w:r>
      <w:r>
        <w:t>refer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917092">
        <w:t xml:space="preserve">  </w:t>
      </w: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w:t>
      </w:r>
      <w:r>
        <w:lastRenderedPageBreak/>
        <w:t>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60B6AD7F" w14:textId="2B8FC25B" w:rsidR="00482B74" w:rsidRDefault="00482B74" w:rsidP="00482B74">
      <w:pPr>
        <w:pStyle w:val="Caption"/>
      </w:pPr>
      <w:r>
        <w:t>Figure 2: Corporate Data Landscape</w:t>
      </w:r>
    </w:p>
    <w:p w14:paraId="4F55D09F" w14:textId="23CE3FD8" w:rsidR="00482B74" w:rsidRDefault="00482B74" w:rsidP="00482B74">
      <w:pPr>
        <w:jc w:val="center"/>
      </w:pPr>
      <w:r>
        <w:rPr>
          <w:noProof/>
        </w:rPr>
        <w:drawing>
          <wp:inline distT="0" distB="0" distL="0" distR="0" wp14:anchorId="3A73F83E" wp14:editId="29FD72E7">
            <wp:extent cx="5486400" cy="3200400"/>
            <wp:effectExtent l="0" t="0" r="1905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A4FD28E" w14:textId="3851E6B5" w:rsidR="005737A3" w:rsidRDefault="005737A3" w:rsidP="005737A3">
      <w:pPr>
        <w:pStyle w:val="Heading2"/>
      </w:pPr>
      <w:r>
        <w:t>Organizational Chart</w:t>
      </w:r>
    </w:p>
    <w:p w14:paraId="207A34F7" w14:textId="53A1E182" w:rsid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xml:space="preserve">.  When </w:t>
      </w:r>
      <w:r>
        <w:lastRenderedPageBreak/>
        <w:t>all stakeholders can participate in the process, it culminates in releasing the right product at the right time.</w:t>
      </w:r>
    </w:p>
    <w:p w14:paraId="38BF2FCC" w14:textId="77777777" w:rsidR="00482B74" w:rsidRDefault="00482B74" w:rsidP="00482B74">
      <w:pPr>
        <w:pStyle w:val="Caption"/>
      </w:pPr>
      <w:r>
        <w:t>Table 1: Stakeholders</w:t>
      </w:r>
    </w:p>
    <w:tbl>
      <w:tblPr>
        <w:tblStyle w:val="GridTable4"/>
        <w:tblW w:w="0" w:type="auto"/>
        <w:tblLook w:val="04A0" w:firstRow="1" w:lastRow="0" w:firstColumn="1" w:lastColumn="0" w:noHBand="0" w:noVBand="1"/>
      </w:tblPr>
      <w:tblGrid>
        <w:gridCol w:w="4675"/>
        <w:gridCol w:w="4675"/>
      </w:tblGrid>
      <w:tr w:rsidR="00482B74" w14:paraId="702DF5B3"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996434" w14:textId="77777777" w:rsidR="00482B74" w:rsidRDefault="00482B74" w:rsidP="00FE6E75">
            <w:pPr>
              <w:jc w:val="center"/>
            </w:pPr>
            <w:r>
              <w:t>Team/Role</w:t>
            </w:r>
          </w:p>
        </w:tc>
        <w:tc>
          <w:tcPr>
            <w:tcW w:w="4675" w:type="dxa"/>
          </w:tcPr>
          <w:p w14:paraId="2CA5D01F" w14:textId="77777777" w:rsidR="00482B74" w:rsidRDefault="00482B74"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482B74" w14:paraId="4F42823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37B5F6" w14:textId="77777777" w:rsidR="00482B74" w:rsidRPr="004D677B" w:rsidRDefault="00482B74" w:rsidP="00FE6E75">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nd-user</w:t>
            </w:r>
          </w:p>
        </w:tc>
        <w:tc>
          <w:tcPr>
            <w:tcW w:w="4675" w:type="dxa"/>
          </w:tcPr>
          <w:p w14:paraId="2A4C616E"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482B74" w14:paraId="274004CB"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8B50BA" w14:textId="77777777" w:rsidR="00482B74" w:rsidRPr="004D677B" w:rsidRDefault="00482B74" w:rsidP="00FE6E75">
            <w:pPr>
              <w:rPr>
                <w:b w:val="0"/>
                <w:bCs w:val="0"/>
              </w:rPr>
            </w:pPr>
            <w:r w:rsidRPr="004D677B">
              <w:rPr>
                <w:b w:val="0"/>
                <w:bCs w:val="0"/>
              </w:rPr>
              <w:t>Security Engineer</w:t>
            </w:r>
            <w:r>
              <w:rPr>
                <w:b w:val="0"/>
                <w:bCs w:val="0"/>
              </w:rPr>
              <w:t>s</w:t>
            </w:r>
          </w:p>
        </w:tc>
        <w:tc>
          <w:tcPr>
            <w:tcW w:w="4675" w:type="dxa"/>
          </w:tcPr>
          <w:p w14:paraId="0CA4BEFF"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482B74" w14:paraId="60310C21"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04B683" w14:textId="77777777" w:rsidR="00482B74" w:rsidRPr="004D677B" w:rsidRDefault="00482B74" w:rsidP="00FE6E75">
            <w:pPr>
              <w:rPr>
                <w:b w:val="0"/>
                <w:bCs w:val="0"/>
              </w:rPr>
            </w:pPr>
            <w:r w:rsidRPr="004D677B">
              <w:rPr>
                <w:b w:val="0"/>
                <w:bCs w:val="0"/>
              </w:rPr>
              <w:t>Software Engineer</w:t>
            </w:r>
            <w:r>
              <w:rPr>
                <w:b w:val="0"/>
                <w:bCs w:val="0"/>
              </w:rPr>
              <w:t>s</w:t>
            </w:r>
          </w:p>
        </w:tc>
        <w:tc>
          <w:tcPr>
            <w:tcW w:w="4675" w:type="dxa"/>
          </w:tcPr>
          <w:p w14:paraId="75DAA677"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482B74" w14:paraId="019935B6"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54AB3337" w14:textId="77777777" w:rsidR="00482B74" w:rsidRPr="004D677B" w:rsidRDefault="00482B74" w:rsidP="00FE6E75">
            <w:pPr>
              <w:rPr>
                <w:b w:val="0"/>
                <w:bCs w:val="0"/>
              </w:rPr>
            </w:pPr>
            <w:r w:rsidRPr="004D677B">
              <w:rPr>
                <w:b w:val="0"/>
                <w:bCs w:val="0"/>
              </w:rPr>
              <w:t>Program Manager</w:t>
            </w:r>
            <w:r>
              <w:rPr>
                <w:b w:val="0"/>
                <w:bCs w:val="0"/>
              </w:rPr>
              <w:t>s</w:t>
            </w:r>
          </w:p>
        </w:tc>
        <w:tc>
          <w:tcPr>
            <w:tcW w:w="4675" w:type="dxa"/>
          </w:tcPr>
          <w:p w14:paraId="46D8AE08"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482B74" w14:paraId="53DF49AA"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AE418F" w14:textId="77777777" w:rsidR="00482B74" w:rsidRPr="004D677B" w:rsidRDefault="00482B74" w:rsidP="00FE6E75">
            <w:pPr>
              <w:rPr>
                <w:b w:val="0"/>
                <w:bCs w:val="0"/>
              </w:rPr>
            </w:pPr>
            <w:r w:rsidRPr="004D677B">
              <w:rPr>
                <w:b w:val="0"/>
                <w:bCs w:val="0"/>
              </w:rPr>
              <w:t>Support Engineer</w:t>
            </w:r>
            <w:r>
              <w:rPr>
                <w:b w:val="0"/>
                <w:bCs w:val="0"/>
              </w:rPr>
              <w:t>s</w:t>
            </w:r>
          </w:p>
        </w:tc>
        <w:tc>
          <w:tcPr>
            <w:tcW w:w="4675" w:type="dxa"/>
          </w:tcPr>
          <w:p w14:paraId="5115FEDD"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482B74" w14:paraId="125AB174"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819CF62" w14:textId="77777777" w:rsidR="00482B74" w:rsidRPr="004D677B" w:rsidRDefault="00482B74" w:rsidP="00FE6E75">
            <w:pPr>
              <w:rPr>
                <w:b w:val="0"/>
                <w:bCs w:val="0"/>
              </w:rPr>
            </w:pPr>
            <w:r w:rsidRPr="004D677B">
              <w:rPr>
                <w:b w:val="0"/>
                <w:bCs w:val="0"/>
              </w:rPr>
              <w:t>User Experience (UX)</w:t>
            </w:r>
          </w:p>
        </w:tc>
        <w:tc>
          <w:tcPr>
            <w:tcW w:w="4675" w:type="dxa"/>
          </w:tcPr>
          <w:p w14:paraId="5135A729"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482B74" w14:paraId="1035B129"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5675A6" w14:textId="77777777" w:rsidR="00482B74" w:rsidRPr="004D677B" w:rsidRDefault="00482B74" w:rsidP="00FE6E75">
            <w:pPr>
              <w:rPr>
                <w:b w:val="0"/>
                <w:bCs w:val="0"/>
              </w:rPr>
            </w:pPr>
            <w:r>
              <w:rPr>
                <w:b w:val="0"/>
                <w:bCs w:val="0"/>
              </w:rPr>
              <w:t xml:space="preserve">Legal and </w:t>
            </w:r>
            <w:r w:rsidRPr="004D677B">
              <w:rPr>
                <w:b w:val="0"/>
                <w:bCs w:val="0"/>
              </w:rPr>
              <w:t>Compliance</w:t>
            </w:r>
          </w:p>
        </w:tc>
        <w:tc>
          <w:tcPr>
            <w:tcW w:w="4675" w:type="dxa"/>
          </w:tcPr>
          <w:p w14:paraId="5BEC3838"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482B74" w14:paraId="249BAB97"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6DA2C30" w14:textId="77777777" w:rsidR="00482B74" w:rsidRPr="004D677B" w:rsidRDefault="00482B74" w:rsidP="00FE6E75">
            <w:pPr>
              <w:rPr>
                <w:b w:val="0"/>
                <w:bCs w:val="0"/>
              </w:rPr>
            </w:pPr>
            <w:r>
              <w:rPr>
                <w:b w:val="0"/>
                <w:bCs w:val="0"/>
              </w:rPr>
              <w:t>Marketing and Sales</w:t>
            </w:r>
          </w:p>
        </w:tc>
        <w:tc>
          <w:tcPr>
            <w:tcW w:w="4675" w:type="dxa"/>
          </w:tcPr>
          <w:p w14:paraId="2ADE136B"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82B74" w14:paraId="5DFA6AA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1290C8" w14:textId="77777777" w:rsidR="00482B74" w:rsidRDefault="00482B74" w:rsidP="00FE6E75">
            <w:pPr>
              <w:rPr>
                <w:b w:val="0"/>
                <w:bCs w:val="0"/>
              </w:rPr>
            </w:pPr>
            <w:r>
              <w:rPr>
                <w:b w:val="0"/>
                <w:bCs w:val="0"/>
              </w:rPr>
              <w:t>Accounting and Finance</w:t>
            </w:r>
          </w:p>
        </w:tc>
        <w:tc>
          <w:tcPr>
            <w:tcW w:w="4675" w:type="dxa"/>
          </w:tcPr>
          <w:p w14:paraId="7A4902B9"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482B74" w14:paraId="0C9D434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6ADA1B06" w14:textId="77777777" w:rsidR="00482B74" w:rsidRDefault="00482B74" w:rsidP="00FE6E75">
            <w:pPr>
              <w:rPr>
                <w:b w:val="0"/>
                <w:bCs w:val="0"/>
              </w:rPr>
            </w:pPr>
            <w:r>
              <w:rPr>
                <w:b w:val="0"/>
                <w:bCs w:val="0"/>
              </w:rPr>
              <w:t>Senior Leadership</w:t>
            </w:r>
          </w:p>
        </w:tc>
        <w:tc>
          <w:tcPr>
            <w:tcW w:w="4675" w:type="dxa"/>
          </w:tcPr>
          <w:p w14:paraId="4C4BA246"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82B74" w14:paraId="53274A9C"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29D6B4" w14:textId="77777777" w:rsidR="00482B74" w:rsidRDefault="00482B74" w:rsidP="00FE6E75">
            <w:pPr>
              <w:rPr>
                <w:b w:val="0"/>
                <w:bCs w:val="0"/>
              </w:rPr>
            </w:pPr>
            <w:r>
              <w:rPr>
                <w:b w:val="0"/>
                <w:bCs w:val="0"/>
              </w:rPr>
              <w:t>Technical Writers</w:t>
            </w:r>
          </w:p>
        </w:tc>
        <w:tc>
          <w:tcPr>
            <w:tcW w:w="4675" w:type="dxa"/>
          </w:tcPr>
          <w:p w14:paraId="481E72CF"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82B74" w14:paraId="17820D0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25663397" w14:textId="77777777" w:rsidR="00482B74" w:rsidRDefault="00482B74" w:rsidP="00FE6E75">
            <w:pPr>
              <w:rPr>
                <w:b w:val="0"/>
                <w:bCs w:val="0"/>
              </w:rPr>
            </w:pPr>
            <w:r>
              <w:rPr>
                <w:b w:val="0"/>
                <w:bCs w:val="0"/>
              </w:rPr>
              <w:t>Network Security Engineers</w:t>
            </w:r>
          </w:p>
        </w:tc>
        <w:tc>
          <w:tcPr>
            <w:tcW w:w="4675" w:type="dxa"/>
          </w:tcPr>
          <w:p w14:paraId="5CD5F76E"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82B74" w14:paraId="38E70D8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3BA09C" w14:textId="77777777" w:rsidR="00482B74" w:rsidRDefault="00482B74" w:rsidP="00FE6E75">
            <w:pPr>
              <w:rPr>
                <w:b w:val="0"/>
                <w:bCs w:val="0"/>
              </w:rPr>
            </w:pPr>
            <w:r>
              <w:rPr>
                <w:b w:val="0"/>
                <w:bCs w:val="0"/>
              </w:rPr>
              <w:t>Operations</w:t>
            </w:r>
          </w:p>
        </w:tc>
        <w:tc>
          <w:tcPr>
            <w:tcW w:w="4675" w:type="dxa"/>
          </w:tcPr>
          <w:p w14:paraId="518D684C"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12FF507C" w14:textId="77777777" w:rsidR="00482B74" w:rsidRPr="009073E6" w:rsidRDefault="00482B74" w:rsidP="00482B74"/>
    <w:p w14:paraId="63892E5D" w14:textId="5F6B63A3" w:rsidR="005737A3" w:rsidRDefault="005737A3" w:rsidP="005737A3">
      <w:pPr>
        <w:pStyle w:val="Heading1"/>
      </w:pPr>
      <w:r>
        <w:t>Section II: Objectives of Risk Management Plan</w:t>
      </w:r>
    </w:p>
    <w:p w14:paraId="35DA5189" w14:textId="187585B3" w:rsidR="00D86416" w:rsidRDefault="00D86416" w:rsidP="008310E7">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rsidR="00A27A3E">
        <w:t xml:space="preserve"> (see Figure 2)</w:t>
      </w:r>
      <w:r>
        <w:t>.</w:t>
      </w:r>
      <w:r w:rsidR="008310E7">
        <w:t xml:space="preserve">  </w:t>
      </w:r>
      <w:r w:rsidR="007369EF">
        <w:t xml:space="preserve">NCU-F has finite resources and cannot address every vector that results in a loss of confidentiality, integrity, and availability.  Instead, the risk management plan must specifically address a subset of circumstances and default to general recovery procedures for other </w:t>
      </w:r>
      <w:r w:rsidR="0007531E">
        <w:t>cases</w:t>
      </w:r>
      <w:r w:rsidR="007369EF">
        <w:t>.</w:t>
      </w:r>
      <w:r w:rsidR="0007531E">
        <w:t xml:space="preserve">  These decision trees need to consider the influence of both </w:t>
      </w:r>
      <w:r w:rsidR="0007531E">
        <w:t>asset classification</w:t>
      </w:r>
      <w:r w:rsidR="0007531E">
        <w:t xml:space="preserve"> and failure reasons.  </w:t>
      </w:r>
      <w:r w:rsidR="007369EF">
        <w:t>For example, if an employee’s workstation becomes unresponsive, the support office might follow a ‘retry-reboot-</w:t>
      </w:r>
      <w:r w:rsidR="007369EF">
        <w:lastRenderedPageBreak/>
        <w:t>reinstall-replace’ workflow.</w:t>
      </w:r>
      <w:r w:rsidR="007637BD">
        <w:t xml:space="preserve">  Meanwhile, a legacy mainframe might be too costly to touch and need a concise remediation process.</w:t>
      </w:r>
    </w:p>
    <w:p w14:paraId="17D7D538" w14:textId="4A480D4F" w:rsidR="00A27A3E" w:rsidRDefault="00A27A3E" w:rsidP="00A27A3E">
      <w:pPr>
        <w:pStyle w:val="Caption"/>
      </w:pPr>
      <w:r>
        <w:t>Figure 2: Incident and Response</w:t>
      </w:r>
    </w:p>
    <w:p w14:paraId="31973C7E" w14:textId="6A357130" w:rsidR="00A27A3E" w:rsidRPr="00D86416" w:rsidRDefault="00A27A3E" w:rsidP="00A27A3E">
      <w:pPr>
        <w:jc w:val="center"/>
      </w:pPr>
      <w:r>
        <w:rPr>
          <w:noProof/>
        </w:rPr>
        <w:drawing>
          <wp:inline distT="0" distB="0" distL="0" distR="0" wp14:anchorId="6C16DD89" wp14:editId="29EECC2A">
            <wp:extent cx="3904920" cy="2336212"/>
            <wp:effectExtent l="19050" t="0" r="1968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D0D574C" w14:textId="0A890AE2" w:rsidR="005737A3" w:rsidRDefault="005737A3" w:rsidP="005737A3">
      <w:pPr>
        <w:pStyle w:val="Heading1"/>
      </w:pPr>
      <w:bookmarkStart w:id="0" w:name="_Hlk46607831"/>
      <w:r>
        <w:t>Section III: Business Impact Analysis</w:t>
      </w:r>
    </w:p>
    <w:p w14:paraId="4206AB56" w14:textId="32D93762" w:rsidR="00A27A3E" w:rsidRDefault="000213F9" w:rsidP="000213F9">
      <w:r>
        <w:tab/>
      </w:r>
      <w:r w:rsidR="00151EEE">
        <w:t>No one likes to think about negative situations, and this causes organizations to under</w:t>
      </w:r>
      <w:r w:rsidR="003F7ED5">
        <w:t>-</w:t>
      </w:r>
      <w:r w:rsidR="00151EEE">
        <w:t>estimate the likelihood and cost of a security incident</w:t>
      </w:r>
      <w:sdt>
        <w:sdtPr>
          <w:id w:val="-1204714267"/>
          <w:citation/>
        </w:sdt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w:t>
      </w:r>
      <w:proofErr w:type="gramStart"/>
      <w:r w:rsidR="003F7ED5">
        <w:t>In reality, most</w:t>
      </w:r>
      <w:proofErr w:type="gramEnd"/>
      <w:r w:rsidR="003F7ED5">
        <w:t xml:space="preserve"> data breaches cost millions of dollars, with high profile instances reach substantially more</w:t>
      </w:r>
      <w:sdt>
        <w:sdtPr>
          <w:id w:val="-1848623108"/>
          <w:citation/>
        </w:sdt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739C1">
        <w:t>additional</w:t>
      </w:r>
      <w:r w:rsidR="00E260F4">
        <w:t xml:space="preserve"> </w:t>
      </w:r>
      <w:r w:rsidR="00AB4483">
        <w:t>public relatio</w:t>
      </w:r>
      <w:r w:rsidR="00E260F4">
        <w:t>ns campaign</w:t>
      </w:r>
      <w:r w:rsidR="00B306E3">
        <w:t xml:space="preserve"> expenses</w:t>
      </w:r>
      <w:sdt>
        <w:sdtPr>
          <w:id w:val="1692715511"/>
          <w:citation/>
        </w:sdt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r w:rsidR="008310E7">
        <w:t xml:space="preserve">  Business impact analysis models these scenarios by building an asset dependency graph and then weighting the edges equal to the value at risk.  For instance, a service interruption of the branch office VPN link cascades to workstations at that venue.  Since employees cannot promptly access central information, they will miss out on sales opportunities.  NCU-F can then measure the order flow across this channel to quantify the loss from an hour disconnection.</w:t>
      </w:r>
    </w:p>
    <w:p w14:paraId="689BB3F2" w14:textId="1E1B0E69" w:rsidR="000213F9" w:rsidRPr="000213F9" w:rsidRDefault="008310E7" w:rsidP="008310E7">
      <w:pPr>
        <w:ind w:firstLine="720"/>
      </w:pPr>
      <w:r>
        <w:t xml:space="preserve">Having this information provides two critical pieces of information.  First, it identifies dependencies for the response plan.  Second, it enables the business to assess if the risk is </w:t>
      </w:r>
      <w:r>
        <w:lastRenderedPageBreak/>
        <w:t>acceptable.  For example, this channel has a mean failure rate of 0.1% and annually operates 2032 hours (8 hours x 254 days).  The business will experience 2.0 hours of service interruption per year.  If the order flow across this media is sufficiently high, then it highlights the need for purchasing a redundant connection.</w:t>
      </w:r>
    </w:p>
    <w:bookmarkEnd w:id="0"/>
    <w:p w14:paraId="5C982AD3" w14:textId="67B16F52" w:rsidR="005737A3" w:rsidRDefault="005737A3" w:rsidP="005737A3">
      <w:pPr>
        <w:pStyle w:val="Heading1"/>
      </w:pPr>
      <w:r>
        <w:t>Section IV: Plan of Action and Milestones</w:t>
      </w:r>
    </w:p>
    <w:p w14:paraId="1D087907" w14:textId="3074460C" w:rsidR="00E36810" w:rsidRDefault="00E36810" w:rsidP="00E36810">
      <w:r>
        <w:tab/>
        <w:t>When an incident happens, the organization needs to follow a methodical remediation strategy</w:t>
      </w:r>
      <w:r w:rsidR="00D04FC8">
        <w:t xml:space="preserve"> that adheres to standard software development processes</w:t>
      </w:r>
      <w:r>
        <w:t>.</w:t>
      </w:r>
      <w:r w:rsidR="00D04FC8">
        <w:t xml:space="preserve">  This process begins with identifying the stakeholders, understanding context, and agreeing to timelines and scope</w:t>
      </w:r>
      <w:sdt>
        <w:sdtPr>
          <w:id w:val="1658881260"/>
          <w:citation/>
        </w:sdtPr>
        <w:sdtContent>
          <w:r w:rsidR="00D04FC8">
            <w:fldChar w:fldCharType="begin"/>
          </w:r>
          <w:r w:rsidR="00D04FC8">
            <w:instrText xml:space="preserve"> CITATION Raf19 \l 1033 </w:instrText>
          </w:r>
          <w:r w:rsidR="00D04FC8">
            <w:fldChar w:fldCharType="separate"/>
          </w:r>
          <w:r w:rsidR="00D04FC8">
            <w:rPr>
              <w:noProof/>
            </w:rPr>
            <w:t xml:space="preserve"> (Rafeq, 2019)</w:t>
          </w:r>
          <w:r w:rsidR="00D04FC8">
            <w:fldChar w:fldCharType="end"/>
          </w:r>
        </w:sdtContent>
      </w:sdt>
      <w:r w:rsidR="00D04FC8">
        <w:t xml:space="preserve">.  </w:t>
      </w:r>
      <w:r w:rsidR="00D04FC8">
        <w:t>Inadequate planning, scope creep, and poor communication are three common reasons that projects fail</w:t>
      </w:r>
      <w:sdt>
        <w:sdtPr>
          <w:id w:val="1264035165"/>
          <w:citation/>
        </w:sdtPr>
        <w:sdtContent>
          <w:r w:rsidR="00D04FC8">
            <w:fldChar w:fldCharType="begin"/>
          </w:r>
          <w:r w:rsidR="00D04FC8">
            <w:instrText xml:space="preserve"> CITATION Jai18 \l 1033 </w:instrText>
          </w:r>
          <w:r w:rsidR="00D04FC8">
            <w:fldChar w:fldCharType="separate"/>
          </w:r>
          <w:r w:rsidR="00D04FC8">
            <w:rPr>
              <w:noProof/>
            </w:rPr>
            <w:t xml:space="preserve"> (Jain, 2018)</w:t>
          </w:r>
          <w:r w:rsidR="00D04FC8">
            <w:fldChar w:fldCharType="end"/>
          </w:r>
        </w:sdtContent>
      </w:sdt>
      <w:r w:rsidR="00D04FC8">
        <w:t>.  Partial mitigation comes from an iterative design that articulates the barebones solution and lays out a path through multi-release strategies.</w:t>
      </w:r>
      <w:r w:rsidR="00D04FC8">
        <w:t xml:space="preserve">  For instance, the internal content management system is serving malware.  The immediate goal is to stop the growing infestation by quarantining the system.  Next, administrators need to update patches and run malware removal tools.  Longer-term, additional controls must limit the attack surface for unauthorized software to even execute on the server.</w:t>
      </w:r>
    </w:p>
    <w:p w14:paraId="787D18A8" w14:textId="77777777" w:rsidR="00482B74" w:rsidRDefault="00482B74" w:rsidP="00482B74">
      <w:pPr>
        <w:pStyle w:val="Caption"/>
      </w:pPr>
      <w:r>
        <w:t>Figure 3: Plan of Action</w:t>
      </w:r>
    </w:p>
    <w:p w14:paraId="7227E588" w14:textId="77777777" w:rsidR="00482B74" w:rsidRPr="0045561E" w:rsidRDefault="00482B74" w:rsidP="00482B74">
      <w:pPr>
        <w:jc w:val="center"/>
      </w:pPr>
      <w:r>
        <w:rPr>
          <w:noProof/>
        </w:rPr>
        <w:drawing>
          <wp:inline distT="0" distB="0" distL="0" distR="0" wp14:anchorId="7F9D8006" wp14:editId="58455C7E">
            <wp:extent cx="1949569" cy="1880664"/>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74251" cy="1904473"/>
                    </a:xfrm>
                    <a:prstGeom prst="rect">
                      <a:avLst/>
                    </a:prstGeom>
                    <a:noFill/>
                    <a:ln>
                      <a:noFill/>
                    </a:ln>
                  </pic:spPr>
                </pic:pic>
              </a:graphicData>
            </a:graphic>
          </wp:inline>
        </w:drawing>
      </w:r>
    </w:p>
    <w:p w14:paraId="77B00330" w14:textId="77777777" w:rsidR="00482B74" w:rsidRDefault="00482B74" w:rsidP="00E36810"/>
    <w:p w14:paraId="72E4DA7B" w14:textId="77FA206B" w:rsidR="00D04FC8" w:rsidRPr="00E36810" w:rsidRDefault="009C4EA8" w:rsidP="00E36810">
      <w:r>
        <w:lastRenderedPageBreak/>
        <w:tab/>
        <w:t xml:space="preserve">Implementing the </w:t>
      </w:r>
      <w:r w:rsidR="00A27A3E">
        <w:t xml:space="preserve">holistic </w:t>
      </w:r>
      <w:r>
        <w:t xml:space="preserve">remediation plan can take weeks to years, and this requires communication and accreditation checkpoints.  A separate incident exposes user privacy, and regulators are seeking damages for non-compliance.  During this recovery period, senior leadership must provide timely </w:t>
      </w:r>
      <w:r w:rsidR="00BE10F3">
        <w:t>progress report</w:t>
      </w:r>
      <w:r>
        <w:t>s, and auditors must confirm the mitigations fully meet expectations.</w:t>
      </w:r>
      <w:r w:rsidR="00BE10F3">
        <w:t xml:space="preserve">  Validation of these product changes must confirm the system remains usable and free from performance or reliability regressions. </w:t>
      </w:r>
      <w:r>
        <w:t xml:space="preserve">      </w:t>
      </w:r>
    </w:p>
    <w:p w14:paraId="761D1FF9" w14:textId="49EF7DA3" w:rsidR="005737A3" w:rsidRDefault="005737A3" w:rsidP="005737A3">
      <w:pPr>
        <w:pStyle w:val="Heading1"/>
      </w:pPr>
      <w:r>
        <w:t>Section V: Risk Reduction for Mobile Device Management</w:t>
      </w:r>
    </w:p>
    <w:p w14:paraId="03B3AD6F" w14:textId="66BF4281" w:rsidR="00274AB8" w:rsidRPr="00274AB8" w:rsidRDefault="00274AB8" w:rsidP="00274AB8">
      <w:pPr>
        <w:pStyle w:val="Heading2"/>
      </w:pPr>
      <w:r>
        <w:t>Evolution of Mobility</w:t>
      </w:r>
    </w:p>
    <w:p w14:paraId="17C0517E" w14:textId="4DA40F32" w:rsidR="008310E7"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Now that employees could locally cache information on their corporate laptops and workstations, productivity increased, but ensuring data confidentiality and integrity became more complex.</w:t>
      </w:r>
    </w:p>
    <w:p w14:paraId="29E7CE74" w14:textId="6FA3B3BB" w:rsidR="00274AB8" w:rsidRDefault="00274AB8" w:rsidP="00274AB8">
      <w:pPr>
        <w:pStyle w:val="Heading2"/>
      </w:pPr>
      <w:r>
        <w:t>Traditional Designs</w:t>
      </w:r>
    </w:p>
    <w:p w14:paraId="124AD6FA" w14:textId="79B28008" w:rsidR="00D80C70" w:rsidRPr="00174C6D" w:rsidRDefault="00D80C70" w:rsidP="00D80C70">
      <w:pPr>
        <w:ind w:firstLine="720"/>
      </w:pPr>
      <w:r>
        <w:t>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xml:space="preserve">.  However, these CMT products tend to specialize in specific platforms and scenarios, which limits the device supportability matrix for corporate Information Technology (IT) departments.  Due to these restrictions, rigid </w:t>
      </w:r>
      <w:r w:rsidR="008310E7">
        <w:t xml:space="preserve">consistent </w:t>
      </w:r>
      <w:r>
        <w:t>topologies became the norm instead of allowing the best tool for the job.</w:t>
      </w:r>
      <w:r w:rsidR="008310E7">
        <w:t xml:space="preserve">  </w:t>
      </w:r>
      <w:r>
        <w:t xml:space="preserve">Modern networks </w:t>
      </w:r>
      <w:r>
        <w:lastRenderedPageBreak/>
        <w:t>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xml:space="preserve">.  </w:t>
      </w:r>
      <w:r w:rsidR="00E36810">
        <w:t>When</w:t>
      </w:r>
      <w:r>
        <w:t xml:space="preserve">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54B61198" w14:textId="57B27459" w:rsidR="00D80C70" w:rsidRDefault="00274AB8" w:rsidP="00D80C70">
      <w:pPr>
        <w:pStyle w:val="Heading2"/>
      </w:pPr>
      <w:r>
        <w:t>Modern Solutions</w:t>
      </w:r>
    </w:p>
    <w:p w14:paraId="67CDE150" w14:textId="77777777" w:rsidR="00D80C70" w:rsidRPr="00515280" w:rsidRDefault="00D80C70" w:rsidP="00D80C70">
      <w:r>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34ED04BF" w14:textId="77777777" w:rsidR="00482B74" w:rsidRDefault="00482B74">
      <w:pPr>
        <w:rPr>
          <w:b/>
        </w:rPr>
      </w:pPr>
      <w:r>
        <w:br w:type="page"/>
      </w:r>
    </w:p>
    <w:p w14:paraId="78B045E5" w14:textId="67BF675B" w:rsidR="005737A3" w:rsidRDefault="005737A3" w:rsidP="005737A3">
      <w:pPr>
        <w:pStyle w:val="Heading1"/>
      </w:pPr>
      <w:r>
        <w:lastRenderedPageBreak/>
        <w:t>Section VI: Tooling Recommendations</w:t>
      </w:r>
    </w:p>
    <w:p w14:paraId="0DEC82E3" w14:textId="4ECE7868" w:rsidR="008310E7" w:rsidRPr="008310E7" w:rsidRDefault="008310E7" w:rsidP="008310E7">
      <w:pPr>
        <w:pStyle w:val="Heading2"/>
      </w:pPr>
      <w:r>
        <w:t>Standard Protections</w:t>
      </w:r>
    </w:p>
    <w:p w14:paraId="3E1202F1" w14:textId="775407AF" w:rsidR="00A358F7" w:rsidRDefault="008310E7" w:rsidP="00A358F7">
      <w:pPr>
        <w:ind w:firstLine="720"/>
      </w:pPr>
      <w:r>
        <w:t xml:space="preserve">NCU-F needs to provide </w:t>
      </w:r>
      <w:r w:rsidR="00A358F7">
        <w:t xml:space="preserve">standard </w:t>
      </w:r>
      <w:r>
        <w:t>protections</w:t>
      </w:r>
      <w:r w:rsidR="00A358F7">
        <w:t>, such as anti-virus</w:t>
      </w:r>
      <w:r>
        <w:t xml:space="preserve">, </w:t>
      </w:r>
      <w:r w:rsidR="00A358F7">
        <w:t xml:space="preserve">patch management, </w:t>
      </w:r>
      <w:r>
        <w:t>and Intrusion Detection and Preventions systems (IDS/IPS).  IDS</w:t>
      </w:r>
      <w:r w:rsidR="00A358F7">
        <w:t xml:space="preserve"> systems </w:t>
      </w:r>
      <w:r>
        <w:t xml:space="preserve">use </w:t>
      </w:r>
      <w:r>
        <w:t xml:space="preserve">cryptographical proofs </w:t>
      </w:r>
      <w:r>
        <w:t xml:space="preserve">and </w:t>
      </w:r>
      <w:r w:rsidR="00A358F7">
        <w:t>signatures</w:t>
      </w:r>
      <w:r>
        <w:t xml:space="preserve"> to confirm </w:t>
      </w:r>
      <w:r w:rsidR="00A358F7">
        <w:t>that tampering has not occurred</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rsidR="00A358F7">
        <w:t xml:space="preserve">.  For instance, the operating system can </w:t>
      </w:r>
      <w:r>
        <w:t xml:space="preserve">store file hashes in </w:t>
      </w:r>
      <w:r w:rsidR="00A358F7">
        <w:t>a Trusted Platform Module (TPM)</w:t>
      </w:r>
      <w:r>
        <w:t xml:space="preserve"> and later verify </w:t>
      </w:r>
      <w:r w:rsidR="00A358F7">
        <w:t xml:space="preserve">the integrity of the boot loader and other critical components.  </w:t>
      </w:r>
      <w:r>
        <w:t xml:space="preserve">Many businesses also deploy </w:t>
      </w:r>
      <w:proofErr w:type="spellStart"/>
      <w:r w:rsidR="00A358F7">
        <w:t>HoneyPots</w:t>
      </w:r>
      <w:proofErr w:type="spellEnd"/>
      <w:r>
        <w:t xml:space="preserve"> and </w:t>
      </w:r>
      <w:proofErr w:type="spellStart"/>
      <w:r>
        <w:t>HoneyNets</w:t>
      </w:r>
      <w:proofErr w:type="spellEnd"/>
      <w:sdt>
        <w:sdtPr>
          <w:id w:val="1866798396"/>
          <w:citation/>
        </w:sdtPr>
        <w:sdtContent>
          <w:r w:rsidR="00A358F7">
            <w:fldChar w:fldCharType="begin"/>
          </w:r>
          <w:r w:rsidR="00A358F7">
            <w:instrText xml:space="preserve"> CITATION Wes181 \l 1033 </w:instrText>
          </w:r>
          <w:r w:rsidR="00A358F7">
            <w:fldChar w:fldCharType="separate"/>
          </w:r>
          <w:r w:rsidR="00A358F7">
            <w:rPr>
              <w:noProof/>
            </w:rPr>
            <w:t xml:space="preserve"> (Westcon-Comstor, 2018)</w:t>
          </w:r>
          <w:r w:rsidR="00A358F7">
            <w:fldChar w:fldCharType="end"/>
          </w:r>
        </w:sdtContent>
      </w:sdt>
      <w:r w:rsidR="00A358F7">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518E8BD7" w14:textId="4E7D076B" w:rsidR="00A86D02" w:rsidRDefault="00A86D02" w:rsidP="00A86D02">
      <w:pPr>
        <w:ind w:firstLine="720"/>
      </w:pPr>
      <w:r>
        <w:t>Modern business topologies are dynamic and interconnected, containing components that originate from internal teams, external contractors, and third-party providers.  Eventually, service failures occur within this complex environment leading to the natural question, “so what happened?”  The cost associated with solving this mystery is dependent on the quality of the auditing information.</w:t>
      </w:r>
    </w:p>
    <w:p w14:paraId="1CD98970" w14:textId="0160814F" w:rsidR="00A86D02" w:rsidRDefault="00A86D02" w:rsidP="00A86D02">
      <w:pPr>
        <w:ind w:firstLine="720"/>
      </w:pPr>
      <w:r>
        <w:t xml:space="preserve">Half of these moments come from employee negligence, a quarter from system errors, and the remainder from malicious sources </w:t>
      </w:r>
      <w:sdt>
        <w:sdtPr>
          <w:id w:val="-176345196"/>
          <w:citation/>
        </w:sdtPr>
        <w:sdtContent>
          <w:r>
            <w:fldChar w:fldCharType="begin"/>
          </w:r>
          <w:r>
            <w:instrText xml:space="preserve">CITATION Val17 \l 1033 </w:instrText>
          </w:r>
          <w:r>
            <w:fldChar w:fldCharType="separate"/>
          </w:r>
          <w:r>
            <w:rPr>
              <w:noProof/>
            </w:rPr>
            <w:t xml:space="preserve"> (Valiente, 2017)</w:t>
          </w:r>
          <w:r>
            <w:fldChar w:fldCharType="end"/>
          </w:r>
        </w:sdtContent>
      </w:sdt>
      <w:r>
        <w:t xml:space="preserve">.  According to this breakdown, there is significant value is auditing all change across every business process. </w:t>
      </w:r>
      <w:r w:rsidR="00274AB8">
        <w:t xml:space="preserve"> </w:t>
      </w:r>
      <w:r>
        <w:t xml:space="preserve">In addition to these failure scenarios, there must also be considerations around industry norms and regulatory requirements.  Not if, but when customers file litigation against NCU-F, the business must have 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607A620E" w14:textId="4DB48A14" w:rsidR="00A86D02" w:rsidRDefault="00A86D02" w:rsidP="00A86D02">
      <w:pPr>
        <w:ind w:firstLine="720"/>
      </w:pPr>
      <w:r>
        <w:lastRenderedPageBreak/>
        <w:t>However, a trade-off exists between performance, storage, and observability, which might limit NCU-F’s ability to collect and persist such an enormous volume of data</w:t>
      </w:r>
      <w:sdt>
        <w:sdtPr>
          <w:id w:val="-1293278129"/>
          <w:citation/>
        </w:sdtPr>
        <w:sdtContent>
          <w:r>
            <w:fldChar w:fldCharType="begin"/>
          </w:r>
          <w:r>
            <w:instrText xml:space="preserve"> CITATION Ade15 \l 1033 </w:instrText>
          </w:r>
          <w:r>
            <w:fldChar w:fldCharType="separate"/>
          </w:r>
          <w:r>
            <w:rPr>
              <w:noProof/>
            </w:rPr>
            <w:t xml:space="preserve"> (Adedayo &amp; Oliver, 2015)</w:t>
          </w:r>
          <w:r>
            <w:fldChar w:fldCharType="end"/>
          </w:r>
        </w:sdtContent>
      </w:sdt>
      <w:r>
        <w:t>.  When choosing what information to keep, a one-size-fits-all solution does not exist.  Instead, the administrators need to categorize the potential value of these various events in terms of needs for experimental and retrospective reconstruction.</w:t>
      </w:r>
    </w:p>
    <w:p w14:paraId="22220F43" w14:textId="3D2F7086" w:rsidR="00A86D02" w:rsidRDefault="00A86D02" w:rsidP="00A86D02">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w:t>
      </w:r>
    </w:p>
    <w:p w14:paraId="44DD36BD" w14:textId="5267421A" w:rsidR="005737A3" w:rsidRDefault="005737A3" w:rsidP="005737A3">
      <w:pPr>
        <w:pStyle w:val="Heading1"/>
      </w:pPr>
      <w:r>
        <w:t xml:space="preserve">Section VII: </w:t>
      </w:r>
      <w:r w:rsidR="00A86D02">
        <w:t>Privacy and Risk from Cloud Environments</w:t>
      </w:r>
    </w:p>
    <w:p w14:paraId="46AFCEDD" w14:textId="3ECCB748" w:rsidR="009277F4" w:rsidRPr="009277F4" w:rsidRDefault="009277F4" w:rsidP="009277F4">
      <w:pPr>
        <w:pStyle w:val="Heading2"/>
      </w:pPr>
      <w:r>
        <w:t>Abstract Boarders</w:t>
      </w:r>
    </w:p>
    <w:p w14:paraId="0D915A8D" w14:textId="4EA00B24" w:rsidR="00A8113B"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xml:space="preserve">) or embed ransomware into mail attachments—it bypasses these network barriers and allows unauthorized </w:t>
      </w:r>
      <w:r>
        <w:lastRenderedPageBreak/>
        <w:t>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Amazon owns the physical server—they entrusted the stewardship of their data to </w:t>
      </w:r>
      <w:r w:rsidR="009277F4">
        <w:t>NCU-F</w:t>
      </w:r>
      <w:r>
        <w:t xml:space="preserve"> and will blame them for negligent handling.  Modern businesses need to evolve their controls to meet the challenges of these application-specific vulnerabilities using strategies that encompasses people, processes, and products.</w:t>
      </w:r>
    </w:p>
    <w:p w14:paraId="6CD83094" w14:textId="741820E5" w:rsidR="009277F4" w:rsidRDefault="009277F4" w:rsidP="009277F4">
      <w:pPr>
        <w:pStyle w:val="Heading2"/>
      </w:pPr>
      <w:r>
        <w:t>Influence of Geography</w:t>
      </w:r>
    </w:p>
    <w:p w14:paraId="6F584076" w14:textId="29BBC152" w:rsidR="009277F4" w:rsidRDefault="009277F4" w:rsidP="00A8113B">
      <w:pPr>
        <w:ind w:firstLine="720"/>
      </w:pPr>
      <w:r>
        <w:t xml:space="preserve">The premise of the Internet is an open communication system that connects people from around the world, enabling commerce and ideas to flow freely.  However, </w:t>
      </w:r>
      <w:r>
        <w:t>governments</w:t>
      </w:r>
      <w:r>
        <w:t xml:space="preserve"> also want to protect their sovereignty and enforce laws around these interactions</w:t>
      </w:r>
      <w:sdt>
        <w:sdtPr>
          <w:id w:val="724805024"/>
          <w:citation/>
        </w:sdtPr>
        <w:sdtContent>
          <w:r>
            <w:fldChar w:fldCharType="begin"/>
          </w:r>
          <w:r>
            <w:instrText xml:space="preserve">CITATION Ink15 \l 1033 </w:instrText>
          </w:r>
          <w:r>
            <w:fldChar w:fldCharType="separate"/>
          </w:r>
          <w:r>
            <w:rPr>
              <w:noProof/>
            </w:rPr>
            <w:t xml:space="preserve"> (Inkster, 2015)</w:t>
          </w:r>
          <w:r>
            <w:fldChar w:fldCharType="end"/>
          </w:r>
        </w:sdtContent>
      </w:sdt>
      <w:r>
        <w:t>.  These competing requirements cause security policies to make trade-offs between government control, societal freedoms, and rights of international actors</w:t>
      </w:r>
      <w:r>
        <w:t xml:space="preserve">.  Specific areas, such as California, </w:t>
      </w:r>
      <w:proofErr w:type="spellStart"/>
      <w:r>
        <w:t>Deleware</w:t>
      </w:r>
      <w:proofErr w:type="spellEnd"/>
      <w:r>
        <w:t>, and the European Union, place a strong emphasis on user privacy and data protection.  When organizations violate this trust, it results in severe penalties for non-compliance.  Other nations like China and Russia, are more concerned with governmental access and can levy fines for non-compliance.</w:t>
      </w:r>
    </w:p>
    <w:p w14:paraId="22F41DB7" w14:textId="4432F4E5" w:rsidR="009277F4" w:rsidRPr="00A358F7" w:rsidRDefault="009277F4" w:rsidP="00A8113B">
      <w:pPr>
        <w:ind w:firstLine="720"/>
      </w:pPr>
      <w:r>
        <w:t>Organizations have legal and ethical obligations to safeguard customer privacy, using controls like Authentication, Authorization, and Auditing (AAA), and encryption of data at rest and in transit.  While industry-standard to limit access to the fewest individuals, data leaks are inevitable due to malicious theft or judicial subpoena.</w:t>
      </w:r>
      <w:r w:rsidR="009D3174">
        <w:t xml:space="preserve">  When these incidents occur, processes </w:t>
      </w:r>
      <w:r w:rsidR="009D3174">
        <w:lastRenderedPageBreak/>
        <w:t>need to determine the scope of impact and an appropriate level of disclosure.</w:t>
      </w:r>
      <w:r w:rsidR="002100EE">
        <w:t xml:space="preserve">  It can be tempting to ignore any ethical responsibilities and only perform the bare minimum communication.  However, the truth will eventually get out, and this tactic cannot drive the narrative. </w:t>
      </w:r>
    </w:p>
    <w:p w14:paraId="5CCA0D11" w14:textId="7C81B8D2" w:rsidR="005737A3" w:rsidRDefault="00A358F7" w:rsidP="00A358F7">
      <w:pPr>
        <w:pStyle w:val="Heading1"/>
      </w:pPr>
      <w:r>
        <w:t>Section V</w:t>
      </w:r>
      <w:r w:rsidR="00A86D02">
        <w:t>I</w:t>
      </w:r>
      <w:r>
        <w:t xml:space="preserve">II: </w:t>
      </w:r>
      <w:r w:rsidR="005737A3">
        <w:t>Incident Response Process</w:t>
      </w:r>
    </w:p>
    <w:p w14:paraId="339F89A1" w14:textId="18816BDF" w:rsidR="00916CE4" w:rsidRDefault="00554770" w:rsidP="00B25DD9">
      <w:pPr>
        <w:ind w:firstLine="720"/>
      </w:pPr>
      <w:r>
        <w:t>After a security incident transpires, t</w:t>
      </w:r>
      <w:r w:rsidR="00A358F7">
        <w:t xml:space="preserve">he administrative team must devise a response plan to contain the </w:t>
      </w:r>
      <w:r>
        <w:t>incursion</w:t>
      </w:r>
      <w:r w:rsidR="00A358F7">
        <w:t xml:space="preserve">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w:t>
      </w:r>
      <w:r w:rsidR="00916CE4">
        <w:t xml:space="preserve"> </w:t>
      </w:r>
      <w:r w:rsidR="00B25DD9">
        <w:t>This mitigation approach must use Identify-Plan-Do-Check feedback loops</w:t>
      </w:r>
      <w:r w:rsidR="00482B74">
        <w:t xml:space="preserve"> (see Figure 4)</w:t>
      </w:r>
      <w:r w:rsidR="00B25DD9">
        <w:t>, which prioritizes assets and objectives that are the most critical first</w:t>
      </w:r>
      <w:r w:rsidR="00B25DD9" w:rsidRPr="00AA5218">
        <w:t xml:space="preserve"> </w:t>
      </w:r>
      <w:sdt>
        <w:sdtPr>
          <w:id w:val="1720087293"/>
          <w:citation/>
        </w:sdtPr>
        <w:sdtContent>
          <w:r w:rsidR="00B25DD9">
            <w:fldChar w:fldCharType="begin"/>
          </w:r>
          <w:r w:rsidR="00B25DD9">
            <w:instrText xml:space="preserve"> CITATION Rad15 \l 1033 </w:instrText>
          </w:r>
          <w:r w:rsidR="00B25DD9">
            <w:fldChar w:fldCharType="separate"/>
          </w:r>
          <w:r w:rsidR="00B25DD9">
            <w:rPr>
              <w:noProof/>
            </w:rPr>
            <w:t xml:space="preserve"> (Radhakrishnan, 2015)</w:t>
          </w:r>
          <w:r w:rsidR="00B25DD9">
            <w:fldChar w:fldCharType="end"/>
          </w:r>
        </w:sdtContent>
      </w:sdt>
      <w:r w:rsidR="00B25DD9">
        <w:t xml:space="preserve">.  For instance, ransomware has </w:t>
      </w:r>
      <w:proofErr w:type="gramStart"/>
      <w:r w:rsidR="00B25DD9">
        <w:t>corrupt</w:t>
      </w:r>
      <w:proofErr w:type="gramEnd"/>
      <w:r w:rsidR="00B25DD9">
        <w:t xml:space="preserve"> the mission-critical database and payroll department.  Without access to that database, NCU-F cannot continue any operations</w:t>
      </w:r>
      <w:r w:rsidR="00916CE4">
        <w:t>,</w:t>
      </w:r>
      <w:r w:rsidR="00B25DD9">
        <w:t xml:space="preserve"> </w:t>
      </w:r>
      <w:r w:rsidR="00916CE4">
        <w:t>versus</w:t>
      </w:r>
      <w:r w:rsidR="00B25DD9">
        <w:t xml:space="preserve"> the accounting department</w:t>
      </w:r>
      <w:r w:rsidR="00916CE4">
        <w:t>,</w:t>
      </w:r>
      <w:r w:rsidR="00B25DD9">
        <w:t xml:space="preserve"> can temporarily resort to more mechanical processes or offload to third-parties</w:t>
      </w:r>
    </w:p>
    <w:p w14:paraId="5495F6CE" w14:textId="77777777" w:rsidR="00482B74" w:rsidRDefault="00482B74" w:rsidP="00482B74">
      <w:pPr>
        <w:pStyle w:val="Caption"/>
      </w:pPr>
      <w:r>
        <w:t>Figure 4: Incident Response Model</w:t>
      </w:r>
    </w:p>
    <w:p w14:paraId="38140342" w14:textId="40E9B5F3" w:rsidR="00482B74" w:rsidRDefault="00482B74" w:rsidP="00482B74">
      <w:pPr>
        <w:jc w:val="center"/>
      </w:pPr>
      <w:r>
        <w:rPr>
          <w:noProof/>
        </w:rPr>
        <w:drawing>
          <wp:inline distT="0" distB="0" distL="0" distR="0" wp14:anchorId="214A614F" wp14:editId="3D83C5C0">
            <wp:extent cx="3400425" cy="1162050"/>
            <wp:effectExtent l="0" t="57150" r="0" b="3810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F7ED92B" w14:textId="56871023" w:rsidR="00B25DD9" w:rsidRDefault="00B25DD9" w:rsidP="00916CE4">
      <w:pPr>
        <w:ind w:firstLine="720"/>
      </w:pPr>
      <w:r>
        <w:t>After identifying the most critical systems, planning needs to stop the bleeding before drilling into a longer-term solution.  For example, deploying the most recent backup of the database, updating software patches, and installing new malware definitions might be an acceptable first step.</w:t>
      </w:r>
      <w:r w:rsidR="00916CE4">
        <w:t xml:space="preserve">  Then </w:t>
      </w:r>
      <w:r>
        <w:t xml:space="preserve">the business must </w:t>
      </w:r>
      <w:r w:rsidR="00916CE4">
        <w:t xml:space="preserve">enhance the </w:t>
      </w:r>
      <w:r>
        <w:t xml:space="preserve">alerting and monitoring </w:t>
      </w:r>
      <w:r w:rsidR="00916CE4">
        <w:t>to reduce the time to detect</w:t>
      </w:r>
      <w:r>
        <w:t xml:space="preserve"> future </w:t>
      </w:r>
      <w:r w:rsidR="00916CE4">
        <w:t>incidents</w:t>
      </w:r>
      <w:r>
        <w:t>.</w:t>
      </w:r>
      <w:r>
        <w:t xml:space="preserve">  Additionally,</w:t>
      </w:r>
      <w:r>
        <w:t xml:space="preserve"> </w:t>
      </w:r>
      <w:r>
        <w:t xml:space="preserve">revisiting network </w:t>
      </w:r>
      <w:r>
        <w:t xml:space="preserve">configurations and </w:t>
      </w:r>
      <w:r>
        <w:t xml:space="preserve">including </w:t>
      </w:r>
      <w:r>
        <w:lastRenderedPageBreak/>
        <w:t>additional access controls</w:t>
      </w:r>
      <w:r>
        <w:t xml:space="preserve"> might be necessary to prevent future reoccurrences</w:t>
      </w:r>
      <w:r>
        <w:t xml:space="preserve">.   While the business might lack the expertise to handle </w:t>
      </w:r>
      <w:r>
        <w:t>these changes</w:t>
      </w:r>
      <w:r>
        <w:t xml:space="preserve">, it </w:t>
      </w:r>
      <w:r>
        <w:t>can</w:t>
      </w:r>
      <w:r>
        <w:t xml:space="preserve"> </w:t>
      </w:r>
      <w:r>
        <w:t xml:space="preserve">hire </w:t>
      </w:r>
      <w:r>
        <w:t xml:space="preserve">external consultants </w:t>
      </w:r>
      <w:r>
        <w:t xml:space="preserve">or </w:t>
      </w:r>
      <w:r>
        <w:t>third-party experts.</w:t>
      </w:r>
    </w:p>
    <w:p w14:paraId="64C039D5" w14:textId="4EC9FB79" w:rsidR="00916CE4" w:rsidRDefault="00A358F7" w:rsidP="00916CE4">
      <w:pPr>
        <w:pStyle w:val="Heading1"/>
      </w:pPr>
      <w:r>
        <w:t xml:space="preserve">Section VIII: </w:t>
      </w:r>
      <w:r w:rsidR="005737A3">
        <w:t>Vulnerability Assessments</w:t>
      </w:r>
    </w:p>
    <w:p w14:paraId="35C14339" w14:textId="42958B95" w:rsidR="00916CE4" w:rsidRPr="00916CE4" w:rsidRDefault="00916CE4" w:rsidP="00916CE4">
      <w:pPr>
        <w:pStyle w:val="Heading2"/>
      </w:pPr>
      <w:r>
        <w:t>Definitions</w:t>
      </w:r>
    </w:p>
    <w:p w14:paraId="4746D701" w14:textId="396A28D4"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Nullifying any of these predicates mitigates an attacker’s ability to compromise the confidentiality, integrity, and availability from that specific threat</w:t>
      </w:r>
      <w:r w:rsidR="00916CE4">
        <w:t xml:space="preserve"> (see Figure </w:t>
      </w:r>
      <w:r w:rsidR="00482B74">
        <w:t>5</w:t>
      </w:r>
      <w:r w:rsidR="00916CE4">
        <w:t>)</w:t>
      </w:r>
      <w:r>
        <w:t>.  The costs to address these predicates range 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configuration, such as a public web application, might experience the 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78CC1435" w14:textId="59B09346" w:rsidR="00916CE4" w:rsidRDefault="00916CE4" w:rsidP="00916CE4">
      <w:pPr>
        <w:pStyle w:val="Caption"/>
      </w:pPr>
      <w:r>
        <w:t xml:space="preserve">Figure </w:t>
      </w:r>
      <w:r w:rsidR="00482B74">
        <w:t>5</w:t>
      </w:r>
      <w:r>
        <w:t>: Mitigating Vulnerabilities</w:t>
      </w:r>
    </w:p>
    <w:p w14:paraId="16C9AE64" w14:textId="67CBA7F2" w:rsidR="00916CE4" w:rsidRDefault="00916CE4" w:rsidP="00916CE4">
      <w:pPr>
        <w:jc w:val="center"/>
      </w:pPr>
      <w:r>
        <w:rPr>
          <w:noProof/>
        </w:rPr>
        <w:drawing>
          <wp:inline distT="0" distB="0" distL="0" distR="0" wp14:anchorId="0AF6D5DE" wp14:editId="0895C86F">
            <wp:extent cx="3987209" cy="1692791"/>
            <wp:effectExtent l="0" t="0" r="0" b="2222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598BDDD" w14:textId="77777777" w:rsidR="00A358F7" w:rsidRDefault="00A358F7" w:rsidP="00A358F7">
      <w:pPr>
        <w:pStyle w:val="Heading2"/>
      </w:pPr>
      <w:r>
        <w:lastRenderedPageBreak/>
        <w:t>Identification</w:t>
      </w:r>
    </w:p>
    <w:p w14:paraId="044FF1F9" w14:textId="2A01D014" w:rsidR="00A358F7" w:rsidRDefault="00A358F7" w:rsidP="00A358F7">
      <w:r>
        <w:tab/>
        <w:t xml:space="preserve">Detection of the vulnerability might come from static (offline) or dynamic (online) analysis (see Figure </w:t>
      </w:r>
      <w:r w:rsidR="00482B74">
        <w:t>6</w:t>
      </w:r>
      <w:r>
        <w:t xml:space="preserve">).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22984AE9" w14:textId="77777777" w:rsidR="00482B74" w:rsidRDefault="00482B74" w:rsidP="00A358F7"/>
    <w:p w14:paraId="3960281C" w14:textId="5E645022" w:rsidR="00A358F7" w:rsidRDefault="00A358F7" w:rsidP="00A358F7">
      <w:pPr>
        <w:pStyle w:val="Caption"/>
      </w:pPr>
      <w:r>
        <w:t xml:space="preserve">Figure </w:t>
      </w:r>
      <w:r w:rsidR="00482B74">
        <w:t>6</w:t>
      </w:r>
      <w:r>
        <w:t>: Identification Strategies</w:t>
      </w:r>
    </w:p>
    <w:p w14:paraId="38EF83C1" w14:textId="77777777" w:rsidR="00A358F7" w:rsidRDefault="00A358F7" w:rsidP="00A358F7">
      <w:pPr>
        <w:jc w:val="center"/>
      </w:pPr>
      <w:r>
        <w:rPr>
          <w:noProof/>
        </w:rPr>
        <w:drawing>
          <wp:inline distT="0" distB="0" distL="0" distR="0" wp14:anchorId="579E44D3" wp14:editId="022DBB85">
            <wp:extent cx="2977116" cy="19834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58674" cy="2037747"/>
                    </a:xfrm>
                    <a:prstGeom prst="rect">
                      <a:avLst/>
                    </a:prstGeom>
                    <a:noFill/>
                    <a:ln>
                      <a:noFill/>
                    </a:ln>
                  </pic:spPr>
                </pic:pic>
              </a:graphicData>
            </a:graphic>
          </wp:inline>
        </w:drawing>
      </w:r>
    </w:p>
    <w:p w14:paraId="27C5AE44" w14:textId="77777777" w:rsidR="00A358F7" w:rsidRDefault="00A358F7" w:rsidP="00A358F7">
      <w:pPr>
        <w:pStyle w:val="Heading2"/>
      </w:pPr>
      <w:r>
        <w:t>Plan</w:t>
      </w:r>
    </w:p>
    <w:p w14:paraId="65BB2F75" w14:textId="77777777" w:rsidR="00A358F7" w:rsidRPr="00900BFD" w:rsidRDefault="00A358F7" w:rsidP="00A358F7">
      <w:r>
        <w:tab/>
        <w:t xml:space="preserve">The full impact of a vulnerability might not be immediately visible, as engineering teams often copy-paste existing code and infrastructure into multiple locations.  During the planning phase, the senior leaders need to agree on a communication strategy and proposal for introducing the new changes.  Consider a scenario where insufficient controls exist for a shared database. Arbitrarily adding defenses will break downstream processes and cause a production outage.  Like other software projects, an iterative design must occur that seeks the maximum immediate </w:t>
      </w:r>
      <w:r>
        <w:lastRenderedPageBreak/>
        <w:t>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Though not ideal, the security team needs to weigh the potential schedule risk that comes from doing everything upfront.  Perhaps this means only protecting against one of N situations initially and returning to the others later.</w:t>
      </w:r>
    </w:p>
    <w:p w14:paraId="591883A7" w14:textId="77777777" w:rsidR="00A358F7" w:rsidRDefault="00A358F7" w:rsidP="00A358F7">
      <w:pPr>
        <w:pStyle w:val="Heading2"/>
      </w:pPr>
      <w:r>
        <w:t>Mitigation and Verification</w:t>
      </w:r>
    </w:p>
    <w:p w14:paraId="1C7F89F1" w14:textId="77777777" w:rsidR="00A358F7" w:rsidRDefault="00A358F7" w:rsidP="00A358F7">
      <w:r>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surfacing broken code).  In parallel to standard regression automation, the quality 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3DBA815" w14:textId="77777777" w:rsidR="00A358F7" w:rsidRDefault="00A358F7" w:rsidP="00A358F7">
      <w:pPr>
        <w:pStyle w:val="Heading2"/>
      </w:pPr>
      <w:r>
        <w:t>Respond</w:t>
      </w:r>
    </w:p>
    <w:p w14:paraId="3ADE11CB" w14:textId="42E9C764" w:rsidR="00A358F7" w:rsidRPr="001928BB" w:rsidRDefault="00A358F7" w:rsidP="00A358F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p w14:paraId="7F2E0C44" w14:textId="36413D66" w:rsidR="005737A3" w:rsidRDefault="005737A3" w:rsidP="005737A3">
      <w:pPr>
        <w:pStyle w:val="Heading1"/>
      </w:pPr>
      <w:r>
        <w:t xml:space="preserve">Section </w:t>
      </w:r>
      <w:r w:rsidR="00A358F7">
        <w:t>IX</w:t>
      </w:r>
      <w:r>
        <w:t>: Disaster Recovery</w:t>
      </w:r>
    </w:p>
    <w:p w14:paraId="72245C67" w14:textId="62D4EFFD" w:rsidR="004D7796" w:rsidRPr="004D7796" w:rsidRDefault="004D7796" w:rsidP="004D7796">
      <w:pPr>
        <w:ind w:firstLine="720"/>
      </w:pPr>
      <w:r>
        <w:t xml:space="preserve">The operations and security teams at </w:t>
      </w:r>
      <w:r>
        <w:t xml:space="preserve">NCU-F </w:t>
      </w:r>
      <w:r>
        <w:t xml:space="preserve">seek to reduce risk to the minimum level possible.  However, many risks are unavoidable or only partially mitigated due to resource constraints.  For instance, an ultra-secure laptop that restricts user access to a finite set of </w:t>
      </w:r>
      <w:r>
        <w:lastRenderedPageBreak/>
        <w:t>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554770">
        <w:t xml:space="preserve">  </w:t>
      </w:r>
      <w:r>
        <w:t xml:space="preserve">The compensation strategy will need to follow a procedure that restores service.  If the procedure is poorly defined or not implemented, then the Mean Time to Recovery (MTTR) </w:t>
      </w:r>
      <w:r w:rsidR="00554770">
        <w:t>is</w:t>
      </w:r>
      <w:r>
        <w:t xml:space="preserv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486D2551" w:rsidR="005737A3" w:rsidRDefault="005737A3" w:rsidP="005737A3">
      <w:pPr>
        <w:pStyle w:val="Heading2"/>
      </w:pPr>
      <w:r>
        <w:t>Remote Locations</w:t>
      </w:r>
      <w:r w:rsidR="00554770">
        <w:t xml:space="preserve"> and Fail-Over</w:t>
      </w:r>
    </w:p>
    <w:p w14:paraId="339066A5" w14:textId="77777777" w:rsidR="00786B8A" w:rsidRDefault="00554770" w:rsidP="00F85158">
      <w:r>
        <w:tab/>
        <w:t xml:space="preserve">An effective strategy for increasing availability is to remove any single point of failure </w:t>
      </w:r>
      <w:r w:rsidR="00F85158">
        <w:t xml:space="preserve">by </w:t>
      </w:r>
      <w:r>
        <w:t>increas</w:t>
      </w:r>
      <w:r w:rsidR="00F85158">
        <w:t>ing</w:t>
      </w:r>
      <w:r>
        <w:t xml:space="preserve"> the replica count.  </w:t>
      </w:r>
      <w:r w:rsidR="00F85158">
        <w:t xml:space="preserve">This general pattern of using remote locations and </w:t>
      </w:r>
      <w:r w:rsidR="00F85158">
        <w:t xml:space="preserve">resource </w:t>
      </w:r>
      <w:r w:rsidR="00F85158">
        <w:t xml:space="preserve">fail-over appears across the organizational footprint.  </w:t>
      </w:r>
      <w:r>
        <w:t>For example, an on-premise file server can synchronize into the cloud.  While employees prefer the speed and convenience of the local</w:t>
      </w:r>
      <w:r w:rsidR="00F85158">
        <w:t xml:space="preserve"> </w:t>
      </w:r>
      <w:r>
        <w:t xml:space="preserve">endpoint, having the alternative fail-over system guarantees continuity.  </w:t>
      </w:r>
      <w:r w:rsidR="00F85158">
        <w:t xml:space="preserve">The fail-over system needs to make trade-offs between cost and switch over durations.  At one extreme are </w:t>
      </w:r>
      <w:proofErr w:type="gramStart"/>
      <w:r w:rsidR="00F85158">
        <w:t>cold-sites</w:t>
      </w:r>
      <w:proofErr w:type="gramEnd"/>
      <w:r w:rsidR="00F85158">
        <w:t xml:space="preserve">, an ideal solution for use cases that can tolerate slower startup time.  </w:t>
      </w:r>
      <w:proofErr w:type="gramStart"/>
      <w:r w:rsidR="00F85158">
        <w:t>Hot-sites</w:t>
      </w:r>
      <w:proofErr w:type="gramEnd"/>
      <w:r w:rsidR="00F85158">
        <w:t xml:space="preserve"> exist at the other end of the spectrum, with the ability to route traffic within seconds to minutes.</w:t>
      </w:r>
      <w:r w:rsidR="00786B8A">
        <w:t xml:space="preserve">  </w:t>
      </w:r>
    </w:p>
    <w:p w14:paraId="1020884D" w14:textId="7765A5D2" w:rsidR="00F85158" w:rsidRPr="00F85158" w:rsidRDefault="00786B8A" w:rsidP="00786B8A">
      <w:pPr>
        <w:ind w:firstLine="720"/>
      </w:pPr>
      <w:r>
        <w:t xml:space="preserve">NCU-F must use a business impact analysis to choose the ideal optimization per resource.  Consider the scenario where a branch office catches fire and is no longer usable.  The business determines that restoring service to the workstations is more critical than the building because employees can temporarily work from home.  In this context, a hot-site is most appropriate for </w:t>
      </w:r>
      <w:r>
        <w:lastRenderedPageBreak/>
        <w:t xml:space="preserve">the digital assets, versus the cold-site is acceptable for the office.  Assuming the inverse was true, then could lease </w:t>
      </w:r>
      <w:r>
        <w:t xml:space="preserve">and fully furnished </w:t>
      </w:r>
      <w:r>
        <w:t>additional office space ahead of time.  However, overhead from duplication can be prohibitively expensive to impractical</w:t>
      </w:r>
      <w:r w:rsidR="009667BD">
        <w:t xml:space="preserve"> for many conditions</w:t>
      </w:r>
      <w:r>
        <w:t>.</w:t>
      </w:r>
    </w:p>
    <w:p w14:paraId="70D5E7B4" w14:textId="1197563D" w:rsidR="005737A3" w:rsidRDefault="005737A3" w:rsidP="005737A3">
      <w:pPr>
        <w:pStyle w:val="Heading2"/>
      </w:pPr>
      <w:r>
        <w:t>Inventory Management</w:t>
      </w:r>
    </w:p>
    <w:p w14:paraId="75D419D4" w14:textId="070D5FE2" w:rsidR="009667BD" w:rsidRDefault="009667BD" w:rsidP="009667BD">
      <w:r>
        <w:tab/>
        <w:t xml:space="preserve">Enterprise Resource Management (ERM) software annually is a </w:t>
      </w:r>
      <w:proofErr w:type="gramStart"/>
      <w:r>
        <w:t>40 billion dollar</w:t>
      </w:r>
      <w:proofErr w:type="gramEnd"/>
      <w:r>
        <w:t xml:space="preserve"> problem</w:t>
      </w:r>
      <w:sdt>
        <w:sdtPr>
          <w:id w:val="-1900272904"/>
          <w:citation/>
        </w:sdtPr>
        <w:sdtContent>
          <w:r>
            <w:fldChar w:fldCharType="begin"/>
          </w:r>
          <w:r>
            <w:instrText xml:space="preserve"> CITATION Mor20 \l 1033 </w:instrText>
          </w:r>
          <w:r>
            <w:fldChar w:fldCharType="separate"/>
          </w:r>
          <w:r>
            <w:rPr>
              <w:noProof/>
            </w:rPr>
            <w:t xml:space="preserve"> (Mordor Intelligence, 2020)</w:t>
          </w:r>
          <w:r>
            <w:fldChar w:fldCharType="end"/>
          </w:r>
        </w:sdtContent>
      </w:sdt>
      <w:r>
        <w:t>.  The reason businesses purchase these programs is that maintaining asset inventories are challenging.</w:t>
      </w:r>
      <w:r w:rsidR="008B2D68">
        <w:t xml:space="preserve">  </w:t>
      </w:r>
      <w:r w:rsidR="005C0733">
        <w:t>Artifacts within this system present varying levels of risk to the continuity of NCU-F, and this requires systematic processes for categorizing and classifying the resource</w:t>
      </w:r>
      <w:sdt>
        <w:sdtPr>
          <w:id w:val="363725457"/>
          <w:citation/>
        </w:sdtPr>
        <w:sdtContent>
          <w:r w:rsidR="005C0733">
            <w:fldChar w:fldCharType="begin"/>
          </w:r>
          <w:r w:rsidR="005C0733">
            <w:instrText xml:space="preserve"> CITATION NIS18 \l 1033 </w:instrText>
          </w:r>
          <w:r w:rsidR="005C0733">
            <w:fldChar w:fldCharType="separate"/>
          </w:r>
          <w:r w:rsidR="005C0733">
            <w:rPr>
              <w:noProof/>
            </w:rPr>
            <w:t xml:space="preserve"> (NIST, 2018)</w:t>
          </w:r>
          <w:r w:rsidR="005C0733">
            <w:fldChar w:fldCharType="end"/>
          </w:r>
        </w:sdtContent>
      </w:sdt>
      <w:r w:rsidR="00482B74">
        <w:t>(see Table 2)</w:t>
      </w:r>
      <w:r w:rsidR="005C0733">
        <w:t>.  Consider the differences between a server that hosts the public web portal, versus an intern’s laptop.  These prioritizations decisions are not always so crisp, such as addressing issues between two internal services.</w:t>
      </w:r>
    </w:p>
    <w:p w14:paraId="6336286F" w14:textId="0E1496BB" w:rsidR="00482B74" w:rsidRDefault="00482B74" w:rsidP="00482B74">
      <w:pPr>
        <w:pStyle w:val="Caption"/>
      </w:pPr>
      <w:r>
        <w:t>Table 2: Sample Inventory Report</w:t>
      </w:r>
    </w:p>
    <w:tbl>
      <w:tblPr>
        <w:tblStyle w:val="GridTable4"/>
        <w:tblW w:w="0" w:type="auto"/>
        <w:tblLook w:val="04A0" w:firstRow="1" w:lastRow="0" w:firstColumn="1" w:lastColumn="0" w:noHBand="0" w:noVBand="1"/>
      </w:tblPr>
      <w:tblGrid>
        <w:gridCol w:w="2470"/>
        <w:gridCol w:w="1881"/>
        <w:gridCol w:w="2664"/>
        <w:gridCol w:w="2335"/>
      </w:tblGrid>
      <w:tr w:rsidR="00482B74" w14:paraId="4AC9BF78"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0BF65FA6" w14:textId="58B08F9B" w:rsidR="00482B74" w:rsidRDefault="00482B74" w:rsidP="00482B74">
            <w:pPr>
              <w:jc w:val="center"/>
            </w:pPr>
            <w:r>
              <w:t>Example Resource</w:t>
            </w:r>
          </w:p>
        </w:tc>
        <w:tc>
          <w:tcPr>
            <w:tcW w:w="1881" w:type="dxa"/>
          </w:tcPr>
          <w:p w14:paraId="6AC7F90C" w14:textId="1D43ECDA"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Location</w:t>
            </w:r>
          </w:p>
        </w:tc>
        <w:tc>
          <w:tcPr>
            <w:tcW w:w="2664" w:type="dxa"/>
          </w:tcPr>
          <w:p w14:paraId="05C01716" w14:textId="146B1316"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Priority Classification</w:t>
            </w:r>
          </w:p>
        </w:tc>
        <w:tc>
          <w:tcPr>
            <w:tcW w:w="2335" w:type="dxa"/>
          </w:tcPr>
          <w:p w14:paraId="354247D0" w14:textId="617A56DF"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Categorization Tags</w:t>
            </w:r>
          </w:p>
        </w:tc>
      </w:tr>
      <w:tr w:rsidR="00482B74" w14:paraId="77E7815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43AA4403" w14:textId="7196580B" w:rsidR="00482B74" w:rsidRDefault="00482B74" w:rsidP="009667BD">
            <w:r>
              <w:t>Core Routing Equipment</w:t>
            </w:r>
          </w:p>
        </w:tc>
        <w:tc>
          <w:tcPr>
            <w:tcW w:w="1881" w:type="dxa"/>
          </w:tcPr>
          <w:p w14:paraId="61ADAE20" w14:textId="6E7157BC"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75FFF22A" w14:textId="14AA3B3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76FA359B" w14:textId="2110CC30"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50018261"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B655299" w14:textId="62D9A178" w:rsidR="00482B74" w:rsidRDefault="00482B74" w:rsidP="009667BD">
            <w:r>
              <w:t>Production Databases</w:t>
            </w:r>
          </w:p>
        </w:tc>
        <w:tc>
          <w:tcPr>
            <w:tcW w:w="1881" w:type="dxa"/>
          </w:tcPr>
          <w:p w14:paraId="4E9F35F5" w14:textId="59F3ED77"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191E7BB2" w14:textId="5EFDEDF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417C1369" w14:textId="32F0CD9B"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08EAB6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348660C" w14:textId="79B40382" w:rsidR="00482B74" w:rsidRDefault="00482B74" w:rsidP="009667BD">
            <w:r>
              <w:t>Technician Workstations</w:t>
            </w:r>
          </w:p>
        </w:tc>
        <w:tc>
          <w:tcPr>
            <w:tcW w:w="1881" w:type="dxa"/>
          </w:tcPr>
          <w:p w14:paraId="2A4DDF02" w14:textId="74834A6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B7F8B70" w14:textId="4CE5E34D"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715208D" w14:textId="3E024F96" w:rsidR="00482B74" w:rsidRDefault="00482B74" w:rsidP="009667BD">
            <w:pPr>
              <w:cnfStyle w:val="000000100000" w:firstRow="0" w:lastRow="0" w:firstColumn="0" w:lastColumn="0" w:oddVBand="0" w:evenVBand="0" w:oddHBand="1" w:evenHBand="0" w:firstRowFirstColumn="0" w:firstRowLastColumn="0" w:lastRowFirstColumn="0" w:lastRowLastColumn="0"/>
            </w:pPr>
            <w:r>
              <w:t>Support Systems</w:t>
            </w:r>
          </w:p>
        </w:tc>
      </w:tr>
      <w:tr w:rsidR="00482B74" w14:paraId="0657729E"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49D0051" w14:textId="6C3CD48F" w:rsidR="00482B74" w:rsidRDefault="00482B74" w:rsidP="009667BD">
            <w:r>
              <w:t>Employee Workstations</w:t>
            </w:r>
          </w:p>
        </w:tc>
        <w:tc>
          <w:tcPr>
            <w:tcW w:w="1881" w:type="dxa"/>
          </w:tcPr>
          <w:p w14:paraId="7818140F" w14:textId="21CA147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6621E669" w14:textId="087127FF"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3D9132D2" w14:textId="2A8C8635"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6F5A14F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D2497A0" w14:textId="42BB032C" w:rsidR="00482B74" w:rsidRDefault="00482B74" w:rsidP="009667BD">
            <w:r>
              <w:t>Web Portals</w:t>
            </w:r>
          </w:p>
        </w:tc>
        <w:tc>
          <w:tcPr>
            <w:tcW w:w="1881" w:type="dxa"/>
          </w:tcPr>
          <w:p w14:paraId="321CBF2D" w14:textId="43A5386A" w:rsidR="00482B74" w:rsidRDefault="00482B74" w:rsidP="009667BD">
            <w:pPr>
              <w:cnfStyle w:val="000000100000" w:firstRow="0" w:lastRow="0" w:firstColumn="0" w:lastColumn="0" w:oddVBand="0" w:evenVBand="0" w:oddHBand="1" w:evenHBand="0" w:firstRowFirstColumn="0" w:firstRowLastColumn="0" w:lastRowFirstColumn="0" w:lastRowLastColumn="0"/>
            </w:pPr>
            <w:r>
              <w:t>AWS – Cloud</w:t>
            </w:r>
          </w:p>
        </w:tc>
        <w:tc>
          <w:tcPr>
            <w:tcW w:w="2664" w:type="dxa"/>
          </w:tcPr>
          <w:p w14:paraId="7FD9E236" w14:textId="43938746"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64C83304" w14:textId="14669F86"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0DF6089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165025B" w14:textId="3631D697" w:rsidR="00482B74" w:rsidRDefault="00482B74" w:rsidP="009667BD">
            <w:r>
              <w:t>VPN Links</w:t>
            </w:r>
          </w:p>
        </w:tc>
        <w:tc>
          <w:tcPr>
            <w:tcW w:w="1881" w:type="dxa"/>
          </w:tcPr>
          <w:p w14:paraId="3B182909" w14:textId="2E30196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28EB1F27" w14:textId="311BA7BE" w:rsidR="00482B74" w:rsidRDefault="00482B74" w:rsidP="009667BD">
            <w:pPr>
              <w:cnfStyle w:val="000000000000" w:firstRow="0" w:lastRow="0" w:firstColumn="0" w:lastColumn="0" w:oddVBand="0" w:evenVBand="0" w:oddHBand="0" w:evenHBand="0" w:firstRowFirstColumn="0" w:firstRowLastColumn="0" w:lastRowFirstColumn="0" w:lastRowLastColumn="0"/>
            </w:pPr>
            <w:r>
              <w:t>Medium</w:t>
            </w:r>
          </w:p>
        </w:tc>
        <w:tc>
          <w:tcPr>
            <w:tcW w:w="2335" w:type="dxa"/>
          </w:tcPr>
          <w:p w14:paraId="5F16EFAF" w14:textId="5899B1C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581DD63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802A494" w14:textId="59D8C98F" w:rsidR="00482B74" w:rsidRDefault="00482B74" w:rsidP="009667BD">
            <w:r>
              <w:t>Printers and Scanners</w:t>
            </w:r>
          </w:p>
        </w:tc>
        <w:tc>
          <w:tcPr>
            <w:tcW w:w="1881" w:type="dxa"/>
          </w:tcPr>
          <w:p w14:paraId="38706F79" w14:textId="00C99026"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4C714727" w14:textId="17DC3418"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30C386F9" w14:textId="282EC415"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62AC8A8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026607C" w14:textId="79128650" w:rsidR="00482B74" w:rsidRDefault="00482B74" w:rsidP="009667BD">
            <w:r>
              <w:t>Legacy Mainframe</w:t>
            </w:r>
          </w:p>
        </w:tc>
        <w:tc>
          <w:tcPr>
            <w:tcW w:w="1881" w:type="dxa"/>
          </w:tcPr>
          <w:p w14:paraId="7B50490A" w14:textId="3813CBD3"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520F0D3A" w14:textId="611FC03B"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267B4902" w14:textId="6B88A6A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08D8798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237B875E" w14:textId="53ACA17C" w:rsidR="00482B74" w:rsidRDefault="00482B74" w:rsidP="009667BD">
            <w:r>
              <w:t>File Servers</w:t>
            </w:r>
          </w:p>
        </w:tc>
        <w:tc>
          <w:tcPr>
            <w:tcW w:w="1881" w:type="dxa"/>
          </w:tcPr>
          <w:p w14:paraId="5504F4B1" w14:textId="7590E856"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3A2C1872" w14:textId="6B54C1C8"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8B2A7B4" w14:textId="6DBA838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391F9ED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64E006C2" w14:textId="344617E0" w:rsidR="00482B74" w:rsidRDefault="00482B74" w:rsidP="009667BD">
            <w:r>
              <w:t>File Servers</w:t>
            </w:r>
          </w:p>
        </w:tc>
        <w:tc>
          <w:tcPr>
            <w:tcW w:w="1881" w:type="dxa"/>
          </w:tcPr>
          <w:p w14:paraId="017024BC" w14:textId="40D9A410" w:rsidR="00482B74" w:rsidRDefault="00482B74" w:rsidP="009667BD">
            <w:pPr>
              <w:cnfStyle w:val="000000000000" w:firstRow="0" w:lastRow="0" w:firstColumn="0" w:lastColumn="0" w:oddVBand="0" w:evenVBand="0" w:oddHBand="0" w:evenHBand="0" w:firstRowFirstColumn="0" w:firstRowLastColumn="0" w:lastRowFirstColumn="0" w:lastRowLastColumn="0"/>
            </w:pPr>
            <w:r>
              <w:t>AWS – Cloud</w:t>
            </w:r>
          </w:p>
        </w:tc>
        <w:tc>
          <w:tcPr>
            <w:tcW w:w="2664" w:type="dxa"/>
          </w:tcPr>
          <w:p w14:paraId="463DF51F" w14:textId="66FA8ACD"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51F18246" w14:textId="30D1ABF6"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75A1C3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7638E44" w14:textId="5C4C1F0C" w:rsidR="00482B74" w:rsidRDefault="00482B74" w:rsidP="009667BD">
            <w:r>
              <w:t>Mobile Devices</w:t>
            </w:r>
          </w:p>
        </w:tc>
        <w:tc>
          <w:tcPr>
            <w:tcW w:w="1881" w:type="dxa"/>
          </w:tcPr>
          <w:p w14:paraId="4155B6B9" w14:textId="5507022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104F9FF7" w14:textId="3D8DA77D"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59B88884" w14:textId="7D35B73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2D9342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E568C6E" w14:textId="4E43DE5F" w:rsidR="00482B74" w:rsidRDefault="00482B74" w:rsidP="009667BD">
            <w:r>
              <w:t>Video Chat Services</w:t>
            </w:r>
          </w:p>
        </w:tc>
        <w:tc>
          <w:tcPr>
            <w:tcW w:w="1881" w:type="dxa"/>
          </w:tcPr>
          <w:p w14:paraId="19562836" w14:textId="672D6C17" w:rsidR="00482B74" w:rsidRDefault="00482B74" w:rsidP="009667BD">
            <w:pPr>
              <w:cnfStyle w:val="000000000000" w:firstRow="0" w:lastRow="0" w:firstColumn="0" w:lastColumn="0" w:oddVBand="0" w:evenVBand="0" w:oddHBand="0" w:evenHBand="0" w:firstRowFirstColumn="0" w:firstRowLastColumn="0" w:lastRowFirstColumn="0" w:lastRowLastColumn="0"/>
            </w:pPr>
            <w:r>
              <w:t>SaaS</w:t>
            </w:r>
          </w:p>
        </w:tc>
        <w:tc>
          <w:tcPr>
            <w:tcW w:w="2664" w:type="dxa"/>
          </w:tcPr>
          <w:p w14:paraId="195167B3" w14:textId="6C1A068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63040DD3" w14:textId="201DFEAE"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3D04924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4236AEC" w14:textId="69D8D453" w:rsidR="00482B74" w:rsidRDefault="00482B74" w:rsidP="009667BD">
            <w:r>
              <w:t>Email Services</w:t>
            </w:r>
          </w:p>
        </w:tc>
        <w:tc>
          <w:tcPr>
            <w:tcW w:w="1881" w:type="dxa"/>
          </w:tcPr>
          <w:p w14:paraId="4DC9BF0B" w14:textId="5C72ABF0" w:rsidR="00482B74" w:rsidRDefault="00482B74" w:rsidP="009667BD">
            <w:pPr>
              <w:cnfStyle w:val="000000100000" w:firstRow="0" w:lastRow="0" w:firstColumn="0" w:lastColumn="0" w:oddVBand="0" w:evenVBand="0" w:oddHBand="1" w:evenHBand="0" w:firstRowFirstColumn="0" w:firstRowLastColumn="0" w:lastRowFirstColumn="0" w:lastRowLastColumn="0"/>
            </w:pPr>
            <w:r>
              <w:t>SaaS</w:t>
            </w:r>
          </w:p>
        </w:tc>
        <w:tc>
          <w:tcPr>
            <w:tcW w:w="2664" w:type="dxa"/>
          </w:tcPr>
          <w:p w14:paraId="4FB2E4A2" w14:textId="0DE2222C"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1CF9FA50" w14:textId="48A45F0C"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325AC5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BE921F9" w14:textId="469BBEB4" w:rsidR="00482B74" w:rsidRDefault="00482B74" w:rsidP="009667BD">
            <w:r>
              <w:t>Email Applications</w:t>
            </w:r>
          </w:p>
        </w:tc>
        <w:tc>
          <w:tcPr>
            <w:tcW w:w="1881" w:type="dxa"/>
          </w:tcPr>
          <w:p w14:paraId="79C92F4F" w14:textId="570E6A2C"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3628F272" w14:textId="43124CB6"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5BE9C5EC" w14:textId="54B38E7F"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4358BF5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BEEEBFE" w14:textId="4E0A8ED5" w:rsidR="00482B74" w:rsidRDefault="00482B74" w:rsidP="009667BD">
            <w:r>
              <w:t>Point of Sales Devices</w:t>
            </w:r>
          </w:p>
        </w:tc>
        <w:tc>
          <w:tcPr>
            <w:tcW w:w="1881" w:type="dxa"/>
          </w:tcPr>
          <w:p w14:paraId="57E04285" w14:textId="49D712EB"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164BA96" w14:textId="73CFD75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2056F744" w14:textId="53D44A8E"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bl>
    <w:p w14:paraId="25D903B5" w14:textId="77777777" w:rsidR="00482B74" w:rsidRPr="009667BD" w:rsidRDefault="00482B74" w:rsidP="009667BD"/>
    <w:p w14:paraId="33BD91BF" w14:textId="6A2A04AE" w:rsidR="005737A3" w:rsidRDefault="005737A3" w:rsidP="005737A3">
      <w:pPr>
        <w:pStyle w:val="Heading2"/>
      </w:pPr>
      <w:r>
        <w:lastRenderedPageBreak/>
        <w:t>Backup and Recovery</w:t>
      </w:r>
    </w:p>
    <w:p w14:paraId="690271C2" w14:textId="1DD3048F" w:rsidR="004D7796" w:rsidRPr="004D7796" w:rsidRDefault="004D7796" w:rsidP="004D7796">
      <w:pPr>
        <w:ind w:firstLine="720"/>
      </w:pPr>
      <w:r>
        <w:t>There are dozens of scenarios that result in data becoming corrupt or inaccessible, such as hardware failures, ransomware, accidental deletion, and application corruption.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s (e.g., repudiation) from the copy.</w:t>
      </w:r>
    </w:p>
    <w:p w14:paraId="2A7069A2" w14:textId="31D3A002" w:rsidR="005737A3" w:rsidRDefault="005737A3" w:rsidP="005737A3">
      <w:pPr>
        <w:pStyle w:val="Heading1"/>
      </w:pPr>
      <w:r>
        <w:t>Section X: Plan Verification</w:t>
      </w:r>
    </w:p>
    <w:p w14:paraId="157AE2DD" w14:textId="3E6C114D" w:rsidR="005737A3" w:rsidRDefault="005737A3" w:rsidP="005737A3">
      <w:pPr>
        <w:pStyle w:val="Heading2"/>
      </w:pPr>
      <w:r>
        <w:t>Implementing Drills</w:t>
      </w:r>
    </w:p>
    <w:p w14:paraId="5244240D" w14:textId="75309DC2" w:rsidR="00274AB8" w:rsidRDefault="005C0733" w:rsidP="005C0733">
      <w:r>
        <w:tab/>
        <w:t>The most well-thought plans are likely to contain gaps in their execution, due to unknown side-effects and employee misunderstandings. A practical solution to discover these disparities is by running the procedure.  First, in staging environments and as the process matures, promoting these tests into production.  It is not sufficient to run the drill once and instead must function on a cadence proportional to the complexity of the procedure</w:t>
      </w:r>
      <w:r w:rsidR="00A1263E">
        <w:t>.</w:t>
      </w:r>
    </w:p>
    <w:tbl>
      <w:tblPr>
        <w:tblStyle w:val="GridTable4"/>
        <w:tblW w:w="0" w:type="auto"/>
        <w:tblLook w:val="04A0" w:firstRow="1" w:lastRow="0" w:firstColumn="1" w:lastColumn="0" w:noHBand="0" w:noVBand="1"/>
      </w:tblPr>
      <w:tblGrid>
        <w:gridCol w:w="3116"/>
        <w:gridCol w:w="4349"/>
        <w:gridCol w:w="1885"/>
      </w:tblGrid>
      <w:tr w:rsidR="00482B74" w14:paraId="17D81ADE"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0756D1" w14:textId="3FCE0FCF" w:rsidR="00482B74" w:rsidRDefault="00482B74" w:rsidP="005C0733">
            <w:r>
              <w:t>Scenario</w:t>
            </w:r>
          </w:p>
        </w:tc>
        <w:tc>
          <w:tcPr>
            <w:tcW w:w="4349" w:type="dxa"/>
          </w:tcPr>
          <w:p w14:paraId="7F9A729A" w14:textId="56D38E7A" w:rsidR="00482B74" w:rsidRDefault="00482B74" w:rsidP="005C0733">
            <w:pPr>
              <w:cnfStyle w:val="100000000000" w:firstRow="1" w:lastRow="0" w:firstColumn="0" w:lastColumn="0" w:oddVBand="0" w:evenVBand="0" w:oddHBand="0" w:evenHBand="0" w:firstRowFirstColumn="0" w:firstRowLastColumn="0" w:lastRowFirstColumn="0" w:lastRowLastColumn="0"/>
            </w:pPr>
            <w:r>
              <w:t>Description</w:t>
            </w:r>
          </w:p>
        </w:tc>
        <w:tc>
          <w:tcPr>
            <w:tcW w:w="1885" w:type="dxa"/>
          </w:tcPr>
          <w:p w14:paraId="632B869D" w14:textId="1DB01EE9" w:rsidR="00482B74" w:rsidRDefault="00482B74" w:rsidP="005C0733">
            <w:pPr>
              <w:cnfStyle w:val="100000000000" w:firstRow="1" w:lastRow="0" w:firstColumn="0" w:lastColumn="0" w:oddVBand="0" w:evenVBand="0" w:oddHBand="0" w:evenHBand="0" w:firstRowFirstColumn="0" w:firstRowLastColumn="0" w:lastRowFirstColumn="0" w:lastRowLastColumn="0"/>
            </w:pPr>
            <w:r>
              <w:t>Cadence</w:t>
            </w:r>
          </w:p>
        </w:tc>
      </w:tr>
      <w:tr w:rsidR="00482B74" w14:paraId="44B68E5B"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41BC13" w14:textId="6EA1BAD1" w:rsidR="00482B74" w:rsidRDefault="00482B74" w:rsidP="005C0733">
            <w:r>
              <w:t>Database fail-over</w:t>
            </w:r>
          </w:p>
        </w:tc>
        <w:tc>
          <w:tcPr>
            <w:tcW w:w="4349" w:type="dxa"/>
          </w:tcPr>
          <w:p w14:paraId="75D9172A" w14:textId="2E5EB632"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Perform transition to </w:t>
            </w:r>
            <w:proofErr w:type="gramStart"/>
            <w:r>
              <w:t>cold-site</w:t>
            </w:r>
            <w:proofErr w:type="gramEnd"/>
          </w:p>
        </w:tc>
        <w:tc>
          <w:tcPr>
            <w:tcW w:w="1885" w:type="dxa"/>
          </w:tcPr>
          <w:p w14:paraId="245AA69D" w14:textId="2E4144E5" w:rsidR="00482B74" w:rsidRDefault="00482B74" w:rsidP="005C0733">
            <w:pPr>
              <w:cnfStyle w:val="000000100000" w:firstRow="0" w:lastRow="0" w:firstColumn="0" w:lastColumn="0" w:oddVBand="0" w:evenVBand="0" w:oddHBand="1" w:evenHBand="0" w:firstRowFirstColumn="0" w:firstRowLastColumn="0" w:lastRowFirstColumn="0" w:lastRowLastColumn="0"/>
            </w:pPr>
            <w:r>
              <w:t>Quarterly</w:t>
            </w:r>
          </w:p>
        </w:tc>
      </w:tr>
      <w:tr w:rsidR="00482B74" w14:paraId="035371B1"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32EF9B4F" w14:textId="21DCADC1" w:rsidR="00482B74" w:rsidRDefault="00482B74" w:rsidP="005C0733">
            <w:r>
              <w:t>Domain services offline</w:t>
            </w:r>
          </w:p>
        </w:tc>
        <w:tc>
          <w:tcPr>
            <w:tcW w:w="4349" w:type="dxa"/>
          </w:tcPr>
          <w:p w14:paraId="2D25F234" w14:textId="7A33EDBF"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Disrupt authentication services and confirm transition to </w:t>
            </w:r>
            <w:proofErr w:type="gramStart"/>
            <w:r>
              <w:t>hot-site</w:t>
            </w:r>
            <w:proofErr w:type="gramEnd"/>
          </w:p>
        </w:tc>
        <w:tc>
          <w:tcPr>
            <w:tcW w:w="1885" w:type="dxa"/>
          </w:tcPr>
          <w:p w14:paraId="23C979D4" w14:textId="1C85167A" w:rsidR="00482B74" w:rsidRDefault="00482B74" w:rsidP="005C0733">
            <w:pPr>
              <w:cnfStyle w:val="000000000000" w:firstRow="0" w:lastRow="0" w:firstColumn="0" w:lastColumn="0" w:oddVBand="0" w:evenVBand="0" w:oddHBand="0" w:evenHBand="0" w:firstRowFirstColumn="0" w:firstRowLastColumn="0" w:lastRowFirstColumn="0" w:lastRowLastColumn="0"/>
            </w:pPr>
            <w:r>
              <w:t>Quarterly</w:t>
            </w:r>
          </w:p>
        </w:tc>
      </w:tr>
      <w:tr w:rsidR="00482B74" w14:paraId="6130AA3D"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A5C4753" w14:textId="75D89ED6" w:rsidR="00482B74" w:rsidRDefault="00482B74" w:rsidP="005C0733">
            <w:r>
              <w:t>Red Team</w:t>
            </w:r>
          </w:p>
        </w:tc>
        <w:tc>
          <w:tcPr>
            <w:tcW w:w="4349" w:type="dxa"/>
          </w:tcPr>
          <w:p w14:paraId="3129124C" w14:textId="2862B845" w:rsidR="00482B74" w:rsidRDefault="00482B74" w:rsidP="005C0733">
            <w:pPr>
              <w:cnfStyle w:val="000000100000" w:firstRow="0" w:lastRow="0" w:firstColumn="0" w:lastColumn="0" w:oddVBand="0" w:evenVBand="0" w:oddHBand="1" w:evenHBand="0" w:firstRowFirstColumn="0" w:firstRowLastColumn="0" w:lastRowFirstColumn="0" w:lastRowLastColumn="0"/>
            </w:pPr>
            <w:r>
              <w:t>Execute war games of hacker defender</w:t>
            </w:r>
          </w:p>
        </w:tc>
        <w:tc>
          <w:tcPr>
            <w:tcW w:w="1885" w:type="dxa"/>
          </w:tcPr>
          <w:p w14:paraId="0FAFAA9B" w14:textId="18A7D6DF"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r w:rsidR="00482B74" w14:paraId="20728F40"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523F346A" w14:textId="19DD385E" w:rsidR="00482B74" w:rsidRDefault="00482B74" w:rsidP="005C0733">
            <w:r>
              <w:t>Phishing Attack</w:t>
            </w:r>
          </w:p>
        </w:tc>
        <w:tc>
          <w:tcPr>
            <w:tcW w:w="4349" w:type="dxa"/>
          </w:tcPr>
          <w:p w14:paraId="5DCAB540" w14:textId="2B56D45B" w:rsidR="00482B74" w:rsidRDefault="00482B74" w:rsidP="005C0733">
            <w:pPr>
              <w:cnfStyle w:val="000000000000" w:firstRow="0" w:lastRow="0" w:firstColumn="0" w:lastColumn="0" w:oddVBand="0" w:evenVBand="0" w:oddHBand="0" w:evenHBand="0" w:firstRowFirstColumn="0" w:firstRowLastColumn="0" w:lastRowFirstColumn="0" w:lastRowLastColumn="0"/>
            </w:pPr>
            <w:r>
              <w:t>Launch simulated phishing attacks against employees</w:t>
            </w:r>
          </w:p>
        </w:tc>
        <w:tc>
          <w:tcPr>
            <w:tcW w:w="1885" w:type="dxa"/>
          </w:tcPr>
          <w:p w14:paraId="449843EC" w14:textId="620148D2"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1DEF026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06BB3E" w14:textId="1A5ECDB5" w:rsidR="00482B74" w:rsidRDefault="00482B74" w:rsidP="005C0733">
            <w:r>
              <w:t>Backup and Restore</w:t>
            </w:r>
          </w:p>
        </w:tc>
        <w:tc>
          <w:tcPr>
            <w:tcW w:w="4349" w:type="dxa"/>
          </w:tcPr>
          <w:p w14:paraId="0149FE76" w14:textId="5E4E5A2F" w:rsidR="00482B74" w:rsidRDefault="00482B74" w:rsidP="005C0733">
            <w:pPr>
              <w:cnfStyle w:val="000000100000" w:firstRow="0" w:lastRow="0" w:firstColumn="0" w:lastColumn="0" w:oddVBand="0" w:evenVBand="0" w:oddHBand="1" w:evenHBand="0" w:firstRowFirstColumn="0" w:firstRowLastColumn="0" w:lastRowFirstColumn="0" w:lastRowLastColumn="0"/>
            </w:pPr>
            <w:r>
              <w:t>Confirm that backup processes and intact and usable</w:t>
            </w:r>
          </w:p>
        </w:tc>
        <w:tc>
          <w:tcPr>
            <w:tcW w:w="1885" w:type="dxa"/>
          </w:tcPr>
          <w:p w14:paraId="0EB3AC8B" w14:textId="011A3EEA" w:rsidR="00482B74" w:rsidRDefault="00482B74" w:rsidP="005C0733">
            <w:pPr>
              <w:cnfStyle w:val="000000100000" w:firstRow="0" w:lastRow="0" w:firstColumn="0" w:lastColumn="0" w:oddVBand="0" w:evenVBand="0" w:oddHBand="1" w:evenHBand="0" w:firstRowFirstColumn="0" w:firstRowLastColumn="0" w:lastRowFirstColumn="0" w:lastRowLastColumn="0"/>
            </w:pPr>
            <w:r>
              <w:t>Monthly</w:t>
            </w:r>
          </w:p>
        </w:tc>
      </w:tr>
      <w:tr w:rsidR="00482B74" w14:paraId="337E34D7"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7E7DDD3E" w14:textId="5460DEA0" w:rsidR="00482B74" w:rsidRDefault="00482B74" w:rsidP="005C0733">
            <w:r>
              <w:t>Chaos Engineering</w:t>
            </w:r>
          </w:p>
        </w:tc>
        <w:tc>
          <w:tcPr>
            <w:tcW w:w="4349" w:type="dxa"/>
          </w:tcPr>
          <w:p w14:paraId="3D9D880A" w14:textId="10D07A13"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Confirm that production services can handle unreliable dependencies </w:t>
            </w:r>
          </w:p>
        </w:tc>
        <w:tc>
          <w:tcPr>
            <w:tcW w:w="1885" w:type="dxa"/>
          </w:tcPr>
          <w:p w14:paraId="5F78AC7E" w14:textId="3DA09633"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6287436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DB3C42" w14:textId="09521AEB" w:rsidR="00482B74" w:rsidRDefault="00482B74" w:rsidP="005C0733">
            <w:r>
              <w:t>Fire alarms</w:t>
            </w:r>
          </w:p>
        </w:tc>
        <w:tc>
          <w:tcPr>
            <w:tcW w:w="4349" w:type="dxa"/>
          </w:tcPr>
          <w:p w14:paraId="06A37A76" w14:textId="6B9E6681"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Confirm orderly exit from the premises </w:t>
            </w:r>
          </w:p>
        </w:tc>
        <w:tc>
          <w:tcPr>
            <w:tcW w:w="1885" w:type="dxa"/>
          </w:tcPr>
          <w:p w14:paraId="489DA31C" w14:textId="1DCC8EAE"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bl>
    <w:p w14:paraId="65210234" w14:textId="77777777" w:rsidR="00482B74" w:rsidRPr="005C0733" w:rsidRDefault="00482B74" w:rsidP="005C0733"/>
    <w:p w14:paraId="5DBFFBC4" w14:textId="7F6A27BD" w:rsidR="005737A3" w:rsidRDefault="005737A3" w:rsidP="005737A3">
      <w:pPr>
        <w:pStyle w:val="Heading2"/>
      </w:pPr>
      <w:r>
        <w:lastRenderedPageBreak/>
        <w:t>Assessing Drills</w:t>
      </w:r>
    </w:p>
    <w:p w14:paraId="4D179779" w14:textId="135ED55E" w:rsidR="00482B74" w:rsidRDefault="00274AB8" w:rsidP="00482B74">
      <w:r>
        <w:tab/>
        <w:t xml:space="preserve">Transitioning a workload to a remote site </w:t>
      </w:r>
      <w:r>
        <w:t xml:space="preserve">takes one </w:t>
      </w:r>
      <w:r>
        <w:t>week</w:t>
      </w:r>
      <w:r>
        <w:t xml:space="preserve"> to complete and succeeds 99% of the time, is that good or bad?  Answering this question in a vacuum is impossible.  It requires an agreed-upon Service Level Objective (SLO) and accompanying measurements for Quality of Service (QoS).  QoS models measure a scenario in terms of reliability, availability, response time, and throughput</w:t>
      </w:r>
      <w:sdt>
        <w:sdtPr>
          <w:id w:val="1278912582"/>
          <w:citation/>
        </w:sdtPr>
        <w:sdtContent>
          <w:r>
            <w:fldChar w:fldCharType="begin"/>
          </w:r>
          <w:r>
            <w:instrText xml:space="preserve"> CITATION Jam17 \l 1033 </w:instrText>
          </w:r>
          <w:r>
            <w:fldChar w:fldCharType="separate"/>
          </w:r>
          <w:r>
            <w:rPr>
              <w:noProof/>
            </w:rPr>
            <w:t xml:space="preserve"> (Jammal, 2017)</w:t>
          </w:r>
          <w:r>
            <w:fldChar w:fldCharType="end"/>
          </w:r>
        </w:sdtContent>
      </w:sdt>
      <w:r>
        <w:t xml:space="preserve">.  If these measurements are highly variable, then it indicates controls are missing from the system (see Table </w:t>
      </w:r>
      <w:r w:rsidR="00482B74">
        <w:t>4</w:t>
      </w:r>
      <w:r>
        <w:t>).</w:t>
      </w:r>
      <w:r>
        <w:t xml:space="preserve">  </w:t>
      </w:r>
    </w:p>
    <w:p w14:paraId="47567B4E" w14:textId="6B9A5527" w:rsidR="00274AB8" w:rsidRPr="00C341A0" w:rsidRDefault="00274AB8" w:rsidP="00274AB8">
      <w:pPr>
        <w:pStyle w:val="Caption"/>
      </w:pPr>
      <w:r>
        <w:t xml:space="preserve">Table </w:t>
      </w:r>
      <w:r w:rsidR="00482B74">
        <w:t>4</w:t>
      </w:r>
      <w:r>
        <w:t>: Measurements of QoS</w:t>
      </w:r>
    </w:p>
    <w:tbl>
      <w:tblPr>
        <w:tblStyle w:val="GridTable4"/>
        <w:tblW w:w="0" w:type="auto"/>
        <w:tblLook w:val="04A0" w:firstRow="1" w:lastRow="0" w:firstColumn="1" w:lastColumn="0" w:noHBand="0" w:noVBand="1"/>
      </w:tblPr>
      <w:tblGrid>
        <w:gridCol w:w="3116"/>
        <w:gridCol w:w="3117"/>
        <w:gridCol w:w="3117"/>
      </w:tblGrid>
      <w:tr w:rsidR="00274AB8" w14:paraId="25C31427"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C545FC" w14:textId="77777777" w:rsidR="00274AB8" w:rsidRDefault="00274AB8" w:rsidP="00FE6E75">
            <w:pPr>
              <w:jc w:val="center"/>
            </w:pPr>
            <w:r>
              <w:t>Measurement</w:t>
            </w:r>
          </w:p>
        </w:tc>
        <w:tc>
          <w:tcPr>
            <w:tcW w:w="3117" w:type="dxa"/>
          </w:tcPr>
          <w:p w14:paraId="3A1ACEE8"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31806583"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274AB8" w14:paraId="2CBB42F3"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E8F389" w14:textId="77777777" w:rsidR="00274AB8" w:rsidRPr="00277276" w:rsidRDefault="00274AB8" w:rsidP="00FE6E75">
            <w:r w:rsidRPr="00277276">
              <w:t>Reliability</w:t>
            </w:r>
          </w:p>
        </w:tc>
        <w:tc>
          <w:tcPr>
            <w:tcW w:w="3117" w:type="dxa"/>
          </w:tcPr>
          <w:p w14:paraId="4ED3A0AA"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he likelihood of a valid transaction succeeds</w:t>
            </w:r>
          </w:p>
        </w:tc>
        <w:tc>
          <w:tcPr>
            <w:tcW w:w="3117" w:type="dxa"/>
          </w:tcPr>
          <w:p w14:paraId="27C7880E"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274AB8" w14:paraId="49F1AF1B"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27043128" w14:textId="77777777" w:rsidR="00274AB8" w:rsidRPr="00277276" w:rsidRDefault="00274AB8" w:rsidP="00FE6E75">
            <w:r w:rsidRPr="00277276">
              <w:t>Availability</w:t>
            </w:r>
          </w:p>
        </w:tc>
        <w:tc>
          <w:tcPr>
            <w:tcW w:w="3117" w:type="dxa"/>
          </w:tcPr>
          <w:p w14:paraId="66DE8CF1"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An endpoint’s ability to respond to service requests</w:t>
            </w:r>
          </w:p>
        </w:tc>
        <w:tc>
          <w:tcPr>
            <w:tcW w:w="3117" w:type="dxa"/>
          </w:tcPr>
          <w:p w14:paraId="02D1E959"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274AB8" w14:paraId="3E4DA89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D78C5B" w14:textId="77777777" w:rsidR="00274AB8" w:rsidRPr="00277276" w:rsidRDefault="00274AB8" w:rsidP="00FE6E75">
            <w:r w:rsidRPr="00277276">
              <w:t>Response Time</w:t>
            </w:r>
          </w:p>
        </w:tc>
        <w:tc>
          <w:tcPr>
            <w:tcW w:w="3117" w:type="dxa"/>
          </w:tcPr>
          <w:p w14:paraId="03305EF9"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71B816C0"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Quota Management</w:t>
            </w:r>
          </w:p>
        </w:tc>
      </w:tr>
      <w:tr w:rsidR="00274AB8" w14:paraId="24A5E1AC"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444A1F98" w14:textId="77777777" w:rsidR="00274AB8" w:rsidRPr="00277276" w:rsidRDefault="00274AB8" w:rsidP="00FE6E75">
            <w:r w:rsidRPr="00277276">
              <w:t>Throughput</w:t>
            </w:r>
          </w:p>
        </w:tc>
        <w:tc>
          <w:tcPr>
            <w:tcW w:w="3117" w:type="dxa"/>
          </w:tcPr>
          <w:p w14:paraId="6AAAE986"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39CDBBAE"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674894D8" w14:textId="77777777" w:rsidR="00482B74" w:rsidRDefault="00482B74" w:rsidP="00482B74"/>
    <w:p w14:paraId="1F7E52BE" w14:textId="31215863" w:rsidR="005737A3" w:rsidRDefault="005737A3" w:rsidP="00482B74">
      <w:pPr>
        <w:pStyle w:val="Heading1"/>
      </w:pPr>
      <w:r>
        <w:t>Section X</w:t>
      </w:r>
      <w:r w:rsidR="00A86D02">
        <w:t>I</w:t>
      </w:r>
      <w:r>
        <w:t>: Dissemination</w:t>
      </w:r>
    </w:p>
    <w:p w14:paraId="01062AAA" w14:textId="0F7FEBD6" w:rsidR="005737A3" w:rsidRDefault="005737A3" w:rsidP="005737A3">
      <w:pPr>
        <w:pStyle w:val="Heading2"/>
      </w:pPr>
      <w:r>
        <w:t>Plan Distribution</w:t>
      </w:r>
    </w:p>
    <w:p w14:paraId="3FF4D08C" w14:textId="1FA2C4DC" w:rsidR="00A1263E"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w:t>
      </w:r>
    </w:p>
    <w:p w14:paraId="4266E2B2" w14:textId="0D97CCDE" w:rsidR="00A1263E" w:rsidRDefault="00A1263E" w:rsidP="00A1263E">
      <w:pPr>
        <w:pStyle w:val="Heading2"/>
      </w:pPr>
      <w:r>
        <w:t>Awareness Training</w:t>
      </w:r>
    </w:p>
    <w:p w14:paraId="39873C0C" w14:textId="460EC6FE" w:rsidR="00A358F7" w:rsidRPr="00A358F7" w:rsidRDefault="00A358F7" w:rsidP="00A358F7">
      <w:pPr>
        <w:ind w:firstLine="720"/>
      </w:pPr>
      <w:r>
        <w:t>Security awareness training reduce</w:t>
      </w:r>
      <w:r w:rsidR="00A1263E">
        <w:t>s</w:t>
      </w:r>
      <w:r>
        <w:t xml:space="preserve"> the likelihood of </w:t>
      </w:r>
      <w:r w:rsidR="00A1263E">
        <w:t xml:space="preserve">an incident </w:t>
      </w:r>
      <w:r>
        <w:t xml:space="preserve">but </w:t>
      </w:r>
      <w:r w:rsidR="00A1263E">
        <w:t>cann</w:t>
      </w:r>
      <w:r>
        <w:t>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xml:space="preserve">.  Removing these auxiliary threats requires a fundamental shift in approach that </w:t>
      </w:r>
      <w:r>
        <w:lastRenderedPageBreak/>
        <w:t>centers around zero-trust and an assume breach mindset.  Promoting such a shift is only possible under a shared vision of success and collective agreement that change is necessary.</w:t>
      </w:r>
    </w:p>
    <w:p w14:paraId="42898941" w14:textId="687ECB2D" w:rsidR="004D7796" w:rsidRPr="004D7796" w:rsidRDefault="004D7796" w:rsidP="004D7796">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most significant slice of the pie.  Controls need to exist through compliance training that communicates the expectations and rationale of </w:t>
      </w:r>
      <w:r w:rsidR="00A1263E">
        <w:t>NCU-F</w:t>
      </w:r>
      <w:r>
        <w:t>.  For instance, flagging email as originating from an untrusted source provides little value when the employee does not understand the meaning of the flag.  Usability studies consistently find that security-critical markings on resources fall on deaf ears when the audience is non-technical</w:t>
      </w:r>
      <w:sdt>
        <w:sdtPr>
          <w:id w:val="813526052"/>
          <w:citation/>
        </w:sdtPr>
        <w:sdtContent>
          <w:r>
            <w:fldChar w:fldCharType="begin"/>
          </w:r>
          <w:r>
            <w:instrText xml:space="preserve"> CITATION Hun193 \l 1033 </w:instrText>
          </w:r>
          <w:r>
            <w:fldChar w:fldCharType="separate"/>
          </w:r>
          <w:r>
            <w:rPr>
              <w:noProof/>
            </w:rPr>
            <w:t xml:space="preserve"> (Hunt, 2019)</w:t>
          </w:r>
          <w:r>
            <w:fldChar w:fldCharType="end"/>
          </w:r>
        </w:sdtContent>
      </w:sdt>
      <w:r>
        <w:t>.  Training corporate norms can also discourage dangerous behavior, such as installing unauthorized software of company devices or using weak passwords.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7CD74293" w14:textId="431FC249" w:rsidR="005737A3" w:rsidRDefault="00975095" w:rsidP="005737A3">
      <w:pPr>
        <w:pStyle w:val="Heading2"/>
      </w:pPr>
      <w:r>
        <w:t xml:space="preserve">Training </w:t>
      </w:r>
      <w:r w:rsidR="005737A3">
        <w:t>Emergency Committee Personnel</w:t>
      </w:r>
    </w:p>
    <w:p w14:paraId="6C1AE34D" w14:textId="2BDF1ED1" w:rsidR="0016087C" w:rsidRPr="0016087C" w:rsidRDefault="0016087C" w:rsidP="0016087C">
      <w:r>
        <w:tab/>
        <w:t>Attending to an emergency is both stressful and overwhelming.  Organizations can reduce these challenges by having committees plan the response.  The goal of these members is to identify likely sources, such as the building catches fire or Advanced Persistent Threats (APT) breaches the network defenses.  Next, mitigation strategies need to exist for these sources that seek to maximize employee safety and minimize business loss.</w:t>
      </w:r>
      <w:r w:rsidR="00975095">
        <w:t xml:space="preserve">  Plans must also consider the communication lifecycle, from having an on-call support technician to providing periodic status updates to stakeholders.   Drills can provide aspects of the necessary training, but these </w:t>
      </w:r>
      <w:r w:rsidR="00975095">
        <w:lastRenderedPageBreak/>
        <w:t>controlled environments lack the adrenaline of real crisis.  Successful leaders never waste a crisis and instead use them to grow the team’s skills and confidence.</w:t>
      </w:r>
    </w:p>
    <w:sectPr w:rsidR="0016087C" w:rsidRPr="0016087C" w:rsidSect="00877007">
      <w:headerReference w:type="default" r:id="rId3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3D861" w14:textId="77777777" w:rsidR="00041607" w:rsidRDefault="00041607" w:rsidP="0082223F">
      <w:pPr>
        <w:spacing w:line="240" w:lineRule="auto"/>
      </w:pPr>
      <w:r>
        <w:separator/>
      </w:r>
    </w:p>
  </w:endnote>
  <w:endnote w:type="continuationSeparator" w:id="0">
    <w:p w14:paraId="7AC9368D" w14:textId="77777777" w:rsidR="00041607" w:rsidRDefault="0004160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32DE3" w14:textId="77777777" w:rsidR="00041607" w:rsidRDefault="00041607" w:rsidP="0082223F">
      <w:pPr>
        <w:spacing w:line="240" w:lineRule="auto"/>
      </w:pPr>
      <w:r>
        <w:separator/>
      </w:r>
    </w:p>
  </w:footnote>
  <w:footnote w:type="continuationSeparator" w:id="0">
    <w:p w14:paraId="5DC7165B" w14:textId="77777777" w:rsidR="00041607" w:rsidRDefault="0004160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3F9"/>
    <w:rsid w:val="00036708"/>
    <w:rsid w:val="00036F58"/>
    <w:rsid w:val="00041607"/>
    <w:rsid w:val="0007531E"/>
    <w:rsid w:val="00151EEE"/>
    <w:rsid w:val="0016087C"/>
    <w:rsid w:val="00183597"/>
    <w:rsid w:val="002100EE"/>
    <w:rsid w:val="00274AB8"/>
    <w:rsid w:val="002806B7"/>
    <w:rsid w:val="002831FE"/>
    <w:rsid w:val="003A4B13"/>
    <w:rsid w:val="003A6800"/>
    <w:rsid w:val="003F4714"/>
    <w:rsid w:val="003F7ED5"/>
    <w:rsid w:val="00401D65"/>
    <w:rsid w:val="00404259"/>
    <w:rsid w:val="004223E8"/>
    <w:rsid w:val="0046305D"/>
    <w:rsid w:val="00482B74"/>
    <w:rsid w:val="004A784B"/>
    <w:rsid w:val="004D7796"/>
    <w:rsid w:val="00554770"/>
    <w:rsid w:val="005737A3"/>
    <w:rsid w:val="00580A42"/>
    <w:rsid w:val="005B7079"/>
    <w:rsid w:val="005C0733"/>
    <w:rsid w:val="006D793E"/>
    <w:rsid w:val="0073677D"/>
    <w:rsid w:val="007369EF"/>
    <w:rsid w:val="007637BD"/>
    <w:rsid w:val="00786B8A"/>
    <w:rsid w:val="007E30B8"/>
    <w:rsid w:val="0082223F"/>
    <w:rsid w:val="008310E7"/>
    <w:rsid w:val="00852E5B"/>
    <w:rsid w:val="00864B1A"/>
    <w:rsid w:val="00872812"/>
    <w:rsid w:val="00877007"/>
    <w:rsid w:val="0089697D"/>
    <w:rsid w:val="008B2D68"/>
    <w:rsid w:val="008B5129"/>
    <w:rsid w:val="008D5C2F"/>
    <w:rsid w:val="009073E6"/>
    <w:rsid w:val="00916CE4"/>
    <w:rsid w:val="00917092"/>
    <w:rsid w:val="009277F4"/>
    <w:rsid w:val="00933FFF"/>
    <w:rsid w:val="009667BD"/>
    <w:rsid w:val="00975095"/>
    <w:rsid w:val="009A757D"/>
    <w:rsid w:val="009C4EA8"/>
    <w:rsid w:val="009D3174"/>
    <w:rsid w:val="00A1263E"/>
    <w:rsid w:val="00A12A02"/>
    <w:rsid w:val="00A1503A"/>
    <w:rsid w:val="00A237FB"/>
    <w:rsid w:val="00A27A3E"/>
    <w:rsid w:val="00A358F7"/>
    <w:rsid w:val="00A51C39"/>
    <w:rsid w:val="00A8113B"/>
    <w:rsid w:val="00A86D02"/>
    <w:rsid w:val="00AB4483"/>
    <w:rsid w:val="00B13ADF"/>
    <w:rsid w:val="00B25DD9"/>
    <w:rsid w:val="00B306E3"/>
    <w:rsid w:val="00B93991"/>
    <w:rsid w:val="00BE10F3"/>
    <w:rsid w:val="00BF4EA2"/>
    <w:rsid w:val="00C54DC8"/>
    <w:rsid w:val="00C73692"/>
    <w:rsid w:val="00C93BB7"/>
    <w:rsid w:val="00CB25E9"/>
    <w:rsid w:val="00D04FC8"/>
    <w:rsid w:val="00D75C7B"/>
    <w:rsid w:val="00D80C70"/>
    <w:rsid w:val="00D85C7B"/>
    <w:rsid w:val="00D86416"/>
    <w:rsid w:val="00DA493D"/>
    <w:rsid w:val="00DE2224"/>
    <w:rsid w:val="00DF6F13"/>
    <w:rsid w:val="00E234E9"/>
    <w:rsid w:val="00E260F4"/>
    <w:rsid w:val="00E36810"/>
    <w:rsid w:val="00E739C1"/>
    <w:rsid w:val="00ED3713"/>
    <w:rsid w:val="00F85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F851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3835178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988022772">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577325364">
      <w:bodyDiv w:val="1"/>
      <w:marLeft w:val="0"/>
      <w:marRight w:val="0"/>
      <w:marTop w:val="0"/>
      <w:marBottom w:val="0"/>
      <w:divBdr>
        <w:top w:val="none" w:sz="0" w:space="0" w:color="auto"/>
        <w:left w:val="none" w:sz="0" w:space="0" w:color="auto"/>
        <w:bottom w:val="none" w:sz="0" w:space="0" w:color="auto"/>
        <w:right w:val="none" w:sz="0" w:space="0" w:color="auto"/>
      </w:divBdr>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 w:id="214612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Layout" Target="diagrams/layout4.xml"/><Relationship Id="rId3" Type="http://schemas.openxmlformats.org/officeDocument/2006/relationships/styles" Target="styles.xml"/><Relationship Id="rId21" Type="http://schemas.openxmlformats.org/officeDocument/2006/relationships/diagramLayout" Target="diagrams/layout3.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Data" Target="diagrams/data4.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Data" Target="diagrams/data3.xml"/><Relationship Id="rId29" Type="http://schemas.microsoft.com/office/2007/relationships/diagramDrawing" Target="diagrams/drawing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microsoft.com/office/2007/relationships/diagramDrawing" Target="diagrams/drawing3.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diagramColors" Target="diagrams/colors3.xml"/><Relationship Id="rId28" Type="http://schemas.openxmlformats.org/officeDocument/2006/relationships/diagramColors" Target="diagrams/colors4.xml"/><Relationship Id="rId10" Type="http://schemas.openxmlformats.org/officeDocument/2006/relationships/diagramLayout" Target="diagrams/layout1.xml"/><Relationship Id="rId19" Type="http://schemas.openxmlformats.org/officeDocument/2006/relationships/image" Target="media/image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image" Target="media/image3.png"/><Relationship Id="rId8"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63BE3C-0E1B-49D6-B759-33DE7BFCCFCC}"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FB9D8BDD-7DE1-4A52-86EF-FAA89FB94039}">
      <dgm:prSet/>
      <dgm:spPr/>
      <dgm:t>
        <a:bodyPr/>
        <a:lstStyle/>
        <a:p>
          <a:r>
            <a:rPr lang="en-US" dirty="0"/>
            <a:t>Corprorate Data</a:t>
          </a:r>
          <a:endParaRPr lang="en-US"/>
        </a:p>
      </dgm:t>
    </dgm:pt>
    <dgm:pt modelId="{A46702D3-4144-46C1-9C11-AE955EF85994}" type="parTrans" cxnId="{6DA577F5-3A86-4E4A-A7D6-1B470C7BECE1}">
      <dgm:prSet/>
      <dgm:spPr/>
    </dgm:pt>
    <dgm:pt modelId="{44B8927F-BEC7-40B2-BD91-D00C063ED894}" type="sibTrans" cxnId="{6DA577F5-3A86-4E4A-A7D6-1B470C7BECE1}">
      <dgm:prSet/>
      <dgm:spPr/>
    </dgm:pt>
    <dgm:pt modelId="{D9E5A28F-A50A-4244-B1E8-498639DAE287}">
      <dgm:prSet phldrT="[Text]"/>
      <dgm:spPr/>
      <dgm:t>
        <a:bodyPr/>
        <a:lstStyle/>
        <a:p>
          <a:r>
            <a:rPr lang="en-US" dirty="0"/>
            <a:t>Value</a:t>
          </a:r>
        </a:p>
      </dgm:t>
    </dgm:pt>
    <dgm:pt modelId="{ABFAE75C-0081-4079-8F6F-DD6A8200C7F1}" type="parTrans" cxnId="{49EB8928-181E-4842-B4B7-77BD00407A93}">
      <dgm:prSet/>
      <dgm:spPr/>
      <dgm:t>
        <a:bodyPr/>
        <a:lstStyle/>
        <a:p>
          <a:endParaRPr lang="en-US"/>
        </a:p>
      </dgm:t>
    </dgm:pt>
    <dgm:pt modelId="{DEA6DBB0-53D1-4348-91A1-2B962D219420}" type="sibTrans" cxnId="{49EB8928-181E-4842-B4B7-77BD00407A93}">
      <dgm:prSet/>
      <dgm:spPr/>
      <dgm:t>
        <a:bodyPr/>
        <a:lstStyle/>
        <a:p>
          <a:endParaRPr lang="en-US"/>
        </a:p>
      </dgm:t>
    </dgm:pt>
    <dgm:pt modelId="{8FC6D72A-B8D0-436F-901F-84C910AB9B93}">
      <dgm:prSet phldrT="[Text]"/>
      <dgm:spPr/>
      <dgm:t>
        <a:bodyPr/>
        <a:lstStyle/>
        <a:p>
          <a:r>
            <a:rPr lang="en-US" dirty="0"/>
            <a:t>Business Intelligence</a:t>
          </a:r>
        </a:p>
      </dgm:t>
    </dgm:pt>
    <dgm:pt modelId="{ECD6FAFE-9967-4629-A055-A21DB5CFCF45}" type="parTrans" cxnId="{0BC6380A-5F25-4B2B-BAB7-3C5CFA252477}">
      <dgm:prSet/>
      <dgm:spPr/>
      <dgm:t>
        <a:bodyPr/>
        <a:lstStyle/>
        <a:p>
          <a:endParaRPr lang="en-US"/>
        </a:p>
      </dgm:t>
    </dgm:pt>
    <dgm:pt modelId="{E36F9AEC-5343-41EC-A296-B441E3D2E851}" type="sibTrans" cxnId="{0BC6380A-5F25-4B2B-BAB7-3C5CFA252477}">
      <dgm:prSet/>
      <dgm:spPr/>
      <dgm:t>
        <a:bodyPr/>
        <a:lstStyle/>
        <a:p>
          <a:endParaRPr lang="en-US"/>
        </a:p>
      </dgm:t>
    </dgm:pt>
    <dgm:pt modelId="{A8196ED5-6119-4C9B-9F0A-32CD7D185D55}">
      <dgm:prSet phldrT="[Text]"/>
      <dgm:spPr/>
      <dgm:t>
        <a:bodyPr/>
        <a:lstStyle/>
        <a:p>
          <a:r>
            <a:rPr lang="en-US" dirty="0"/>
            <a:t>Marketing</a:t>
          </a:r>
        </a:p>
      </dgm:t>
    </dgm:pt>
    <dgm:pt modelId="{CDE66E7C-CE64-45C9-B81B-7890B34EECC1}" type="parTrans" cxnId="{F1D4E5A2-7526-46DD-B120-AE84F4AFC9AB}">
      <dgm:prSet/>
      <dgm:spPr/>
      <dgm:t>
        <a:bodyPr/>
        <a:lstStyle/>
        <a:p>
          <a:endParaRPr lang="en-US"/>
        </a:p>
      </dgm:t>
    </dgm:pt>
    <dgm:pt modelId="{B49F4CD4-787F-4E17-BE66-F839C63A5767}" type="sibTrans" cxnId="{F1D4E5A2-7526-46DD-B120-AE84F4AFC9AB}">
      <dgm:prSet/>
      <dgm:spPr/>
      <dgm:t>
        <a:bodyPr/>
        <a:lstStyle/>
        <a:p>
          <a:endParaRPr lang="en-US"/>
        </a:p>
      </dgm:t>
    </dgm:pt>
    <dgm:pt modelId="{FACCB828-790B-48F9-AFD5-1FABAE629D72}">
      <dgm:prSet phldrT="[Text]"/>
      <dgm:spPr/>
      <dgm:t>
        <a:bodyPr/>
        <a:lstStyle/>
        <a:p>
          <a:r>
            <a:rPr lang="en-US" dirty="0"/>
            <a:t>Platform Differentiation</a:t>
          </a:r>
        </a:p>
      </dgm:t>
    </dgm:pt>
    <dgm:pt modelId="{39EA049F-3A3B-4035-975A-723CAD86FDC1}" type="parTrans" cxnId="{8E865E59-8DF3-4AF0-B5EE-CC30900F7619}">
      <dgm:prSet/>
      <dgm:spPr/>
      <dgm:t>
        <a:bodyPr/>
        <a:lstStyle/>
        <a:p>
          <a:endParaRPr lang="en-US"/>
        </a:p>
      </dgm:t>
    </dgm:pt>
    <dgm:pt modelId="{A21A2029-0F9D-4AFF-9E73-227E079CD3D9}" type="sibTrans" cxnId="{8E865E59-8DF3-4AF0-B5EE-CC30900F7619}">
      <dgm:prSet/>
      <dgm:spPr/>
      <dgm:t>
        <a:bodyPr/>
        <a:lstStyle/>
        <a:p>
          <a:endParaRPr lang="en-US"/>
        </a:p>
      </dgm:t>
    </dgm:pt>
    <dgm:pt modelId="{91E89D73-15E6-4C18-8A59-6E602A3DEE7E}">
      <dgm:prSet phldrT="[Text]"/>
      <dgm:spPr/>
      <dgm:t>
        <a:bodyPr/>
        <a:lstStyle/>
        <a:p>
          <a:r>
            <a:rPr lang="en-US" dirty="0"/>
            <a:t>Empowering</a:t>
          </a:r>
          <a:br>
            <a:rPr lang="en-US" dirty="0"/>
          </a:br>
          <a:r>
            <a:rPr lang="en-US" dirty="0"/>
            <a:t>Users</a:t>
          </a:r>
        </a:p>
      </dgm:t>
    </dgm:pt>
    <dgm:pt modelId="{572C11AE-165B-42E2-94E9-3E789F610A33}" type="parTrans" cxnId="{0CAD9878-7CA8-41C7-A5D5-04EF3D4CF2B8}">
      <dgm:prSet/>
      <dgm:spPr/>
      <dgm:t>
        <a:bodyPr/>
        <a:lstStyle/>
        <a:p>
          <a:endParaRPr lang="en-US"/>
        </a:p>
      </dgm:t>
    </dgm:pt>
    <dgm:pt modelId="{E4352D47-6882-4F18-9A68-B397971B3B60}" type="sibTrans" cxnId="{0CAD9878-7CA8-41C7-A5D5-04EF3D4CF2B8}">
      <dgm:prSet/>
      <dgm:spPr/>
      <dgm:t>
        <a:bodyPr/>
        <a:lstStyle/>
        <a:p>
          <a:endParaRPr lang="en-US"/>
        </a:p>
      </dgm:t>
    </dgm:pt>
    <dgm:pt modelId="{819B8E4E-B1E0-4616-A419-2ADDCCC0446D}">
      <dgm:prSet phldrT="[Text]"/>
      <dgm:spPr/>
      <dgm:t>
        <a:bodyPr/>
        <a:lstStyle/>
        <a:p>
          <a:r>
            <a:rPr lang="en-US" dirty="0"/>
            <a:t>Threats</a:t>
          </a:r>
        </a:p>
      </dgm:t>
    </dgm:pt>
    <dgm:pt modelId="{13314DBA-9305-4F65-89D6-406A07B8FA2A}" type="parTrans" cxnId="{4C3ABD02-BDA2-402F-BFE4-838277CC679D}">
      <dgm:prSet/>
      <dgm:spPr/>
      <dgm:t>
        <a:bodyPr/>
        <a:lstStyle/>
        <a:p>
          <a:endParaRPr lang="en-US"/>
        </a:p>
      </dgm:t>
    </dgm:pt>
    <dgm:pt modelId="{D4D299C4-9982-47DB-9BD6-9F1A8F0F84A5}" type="sibTrans" cxnId="{4C3ABD02-BDA2-402F-BFE4-838277CC679D}">
      <dgm:prSet/>
      <dgm:spPr/>
      <dgm:t>
        <a:bodyPr/>
        <a:lstStyle/>
        <a:p>
          <a:endParaRPr lang="en-US"/>
        </a:p>
      </dgm:t>
    </dgm:pt>
    <dgm:pt modelId="{E59B9956-ECD9-489A-9E26-CCC9CB5FADA4}">
      <dgm:prSet phldrT="[Text]"/>
      <dgm:spPr/>
      <dgm:t>
        <a:bodyPr/>
        <a:lstStyle/>
        <a:p>
          <a:r>
            <a:rPr lang="en-US" dirty="0"/>
            <a:t>Confidentiality</a:t>
          </a:r>
        </a:p>
      </dgm:t>
    </dgm:pt>
    <dgm:pt modelId="{8D5B5BA3-15FB-49AC-97CC-88D6B0A83612}" type="parTrans" cxnId="{3A91CAE6-2A5D-4D4B-99C4-8769585134BC}">
      <dgm:prSet/>
      <dgm:spPr/>
      <dgm:t>
        <a:bodyPr/>
        <a:lstStyle/>
        <a:p>
          <a:endParaRPr lang="en-US"/>
        </a:p>
      </dgm:t>
    </dgm:pt>
    <dgm:pt modelId="{8C6E3030-AC44-4BEF-9EA1-D5CAA944ADB5}" type="sibTrans" cxnId="{3A91CAE6-2A5D-4D4B-99C4-8769585134BC}">
      <dgm:prSet/>
      <dgm:spPr/>
      <dgm:t>
        <a:bodyPr/>
        <a:lstStyle/>
        <a:p>
          <a:endParaRPr lang="en-US"/>
        </a:p>
      </dgm:t>
    </dgm:pt>
    <dgm:pt modelId="{FAC9FF2A-85A3-445B-8840-046D5119A6D5}">
      <dgm:prSet phldrT="[Text]"/>
      <dgm:spPr/>
      <dgm:t>
        <a:bodyPr/>
        <a:lstStyle/>
        <a:p>
          <a:r>
            <a:rPr lang="en-US" dirty="0"/>
            <a:t>Malicious </a:t>
          </a:r>
          <a:br>
            <a:rPr lang="en-US" dirty="0"/>
          </a:br>
          <a:r>
            <a:rPr lang="en-US" dirty="0"/>
            <a:t>Theft</a:t>
          </a:r>
        </a:p>
      </dgm:t>
    </dgm:pt>
    <dgm:pt modelId="{392DDFC5-5A7E-4D92-ACDC-80B1CB5FE911}" type="parTrans" cxnId="{15225CA5-2B3D-41AB-9A9D-13A1B681F337}">
      <dgm:prSet/>
      <dgm:spPr/>
      <dgm:t>
        <a:bodyPr/>
        <a:lstStyle/>
        <a:p>
          <a:endParaRPr lang="en-US"/>
        </a:p>
      </dgm:t>
    </dgm:pt>
    <dgm:pt modelId="{F970CC3F-77F8-45A3-A70F-B58DE5604696}" type="sibTrans" cxnId="{15225CA5-2B3D-41AB-9A9D-13A1B681F337}">
      <dgm:prSet/>
      <dgm:spPr/>
      <dgm:t>
        <a:bodyPr/>
        <a:lstStyle/>
        <a:p>
          <a:endParaRPr lang="en-US"/>
        </a:p>
      </dgm:t>
    </dgm:pt>
    <dgm:pt modelId="{61627726-063A-4917-9A52-68B402A4250C}">
      <dgm:prSet phldrT="[Text]"/>
      <dgm:spPr/>
      <dgm:t>
        <a:bodyPr/>
        <a:lstStyle/>
        <a:p>
          <a:r>
            <a:rPr lang="en-US" dirty="0"/>
            <a:t>Negligent</a:t>
          </a:r>
          <a:br>
            <a:rPr lang="en-US" dirty="0"/>
          </a:br>
          <a:r>
            <a:rPr lang="en-US" dirty="0"/>
            <a:t>Permissions</a:t>
          </a:r>
        </a:p>
      </dgm:t>
    </dgm:pt>
    <dgm:pt modelId="{8EB8DECF-2CE2-470F-B7E7-4FCDCCBB4A7E}" type="parTrans" cxnId="{AAA00376-5E00-4603-8F72-EC3C594649E0}">
      <dgm:prSet/>
      <dgm:spPr/>
      <dgm:t>
        <a:bodyPr/>
        <a:lstStyle/>
        <a:p>
          <a:endParaRPr lang="en-US"/>
        </a:p>
      </dgm:t>
    </dgm:pt>
    <dgm:pt modelId="{A97C9496-F988-430C-8521-B84804B6A186}" type="sibTrans" cxnId="{AAA00376-5E00-4603-8F72-EC3C594649E0}">
      <dgm:prSet/>
      <dgm:spPr/>
      <dgm:t>
        <a:bodyPr/>
        <a:lstStyle/>
        <a:p>
          <a:endParaRPr lang="en-US"/>
        </a:p>
      </dgm:t>
    </dgm:pt>
    <dgm:pt modelId="{26408BA2-CA9D-490C-A6DF-28EEC8872635}">
      <dgm:prSet phldrT="[Text]"/>
      <dgm:spPr/>
      <dgm:t>
        <a:bodyPr/>
        <a:lstStyle/>
        <a:p>
          <a:r>
            <a:rPr lang="en-US" dirty="0"/>
            <a:t>Regulatory Risks</a:t>
          </a:r>
        </a:p>
      </dgm:t>
    </dgm:pt>
    <dgm:pt modelId="{11495582-F37F-407C-9D95-889D673CEB16}" type="parTrans" cxnId="{4F985BBE-A0B8-43DB-88CE-7EA26EACF98D}">
      <dgm:prSet/>
      <dgm:spPr/>
      <dgm:t>
        <a:bodyPr/>
        <a:lstStyle/>
        <a:p>
          <a:endParaRPr lang="en-US"/>
        </a:p>
      </dgm:t>
    </dgm:pt>
    <dgm:pt modelId="{1D753CC7-FD10-4589-8476-BAD15124CAF2}" type="sibTrans" cxnId="{4F985BBE-A0B8-43DB-88CE-7EA26EACF98D}">
      <dgm:prSet/>
      <dgm:spPr/>
      <dgm:t>
        <a:bodyPr/>
        <a:lstStyle/>
        <a:p>
          <a:endParaRPr lang="en-US"/>
        </a:p>
      </dgm:t>
    </dgm:pt>
    <dgm:pt modelId="{EF21EBBC-EA0E-4832-88B9-BECA3DD995EB}">
      <dgm:prSet phldrT="[Text]"/>
      <dgm:spPr/>
      <dgm:t>
        <a:bodyPr/>
        <a:lstStyle/>
        <a:p>
          <a:r>
            <a:rPr lang="en-US" dirty="0"/>
            <a:t>Privacy Challenges</a:t>
          </a:r>
        </a:p>
      </dgm:t>
    </dgm:pt>
    <dgm:pt modelId="{7C922639-7378-4568-9471-F8322E6DAB41}" type="parTrans" cxnId="{125C004F-8E68-498D-962D-A9C020EF9D87}">
      <dgm:prSet/>
      <dgm:spPr/>
      <dgm:t>
        <a:bodyPr/>
        <a:lstStyle/>
        <a:p>
          <a:endParaRPr lang="en-US"/>
        </a:p>
      </dgm:t>
    </dgm:pt>
    <dgm:pt modelId="{E0555708-EB5A-4493-86D1-5FDD073C7BCF}" type="sibTrans" cxnId="{125C004F-8E68-498D-962D-A9C020EF9D87}">
      <dgm:prSet/>
      <dgm:spPr/>
      <dgm:t>
        <a:bodyPr/>
        <a:lstStyle/>
        <a:p>
          <a:endParaRPr lang="en-US"/>
        </a:p>
      </dgm:t>
    </dgm:pt>
    <dgm:pt modelId="{C2AAA1CE-616E-4059-B95C-EEBF4C013916}">
      <dgm:prSet phldrT="[Text]"/>
      <dgm:spPr/>
      <dgm:t>
        <a:bodyPr/>
        <a:lstStyle/>
        <a:p>
          <a:r>
            <a:rPr lang="en-US" dirty="0"/>
            <a:t>Integrity</a:t>
          </a:r>
        </a:p>
      </dgm:t>
    </dgm:pt>
    <dgm:pt modelId="{8EE7765A-EDC2-49CC-BB9A-B50E479B4FEE}" type="parTrans" cxnId="{C11FF73D-F68B-4117-B97B-72976DCA7FF5}">
      <dgm:prSet/>
      <dgm:spPr/>
      <dgm:t>
        <a:bodyPr/>
        <a:lstStyle/>
        <a:p>
          <a:endParaRPr lang="en-US"/>
        </a:p>
      </dgm:t>
    </dgm:pt>
    <dgm:pt modelId="{DE6EF466-358D-4F3C-BAC4-79301883CD84}" type="sibTrans" cxnId="{C11FF73D-F68B-4117-B97B-72976DCA7FF5}">
      <dgm:prSet/>
      <dgm:spPr/>
      <dgm:t>
        <a:bodyPr/>
        <a:lstStyle/>
        <a:p>
          <a:endParaRPr lang="en-US"/>
        </a:p>
      </dgm:t>
    </dgm:pt>
    <dgm:pt modelId="{361A65EE-F56F-4B28-9E1D-492F78D9B130}">
      <dgm:prSet phldrT="[Text]"/>
      <dgm:spPr/>
      <dgm:t>
        <a:bodyPr/>
        <a:lstStyle/>
        <a:p>
          <a:r>
            <a:rPr lang="en-US" dirty="0"/>
            <a:t>Tampering</a:t>
          </a:r>
        </a:p>
      </dgm:t>
    </dgm:pt>
    <dgm:pt modelId="{A602C4D6-267B-4D1A-B31F-F623B3A518D9}" type="parTrans" cxnId="{94E1A1D9-1AD5-431B-9CD9-1BCEF139D438}">
      <dgm:prSet/>
      <dgm:spPr/>
      <dgm:t>
        <a:bodyPr/>
        <a:lstStyle/>
        <a:p>
          <a:endParaRPr lang="en-US"/>
        </a:p>
      </dgm:t>
    </dgm:pt>
    <dgm:pt modelId="{0EB240AB-CAEA-4C15-A360-A09476BC29A2}" type="sibTrans" cxnId="{94E1A1D9-1AD5-431B-9CD9-1BCEF139D438}">
      <dgm:prSet/>
      <dgm:spPr/>
      <dgm:t>
        <a:bodyPr/>
        <a:lstStyle/>
        <a:p>
          <a:endParaRPr lang="en-US"/>
        </a:p>
      </dgm:t>
    </dgm:pt>
    <dgm:pt modelId="{CE063BA8-9935-4A35-9757-5F11090C12A3}">
      <dgm:prSet phldrT="[Text]"/>
      <dgm:spPr/>
      <dgm:t>
        <a:bodyPr/>
        <a:lstStyle/>
        <a:p>
          <a:r>
            <a:rPr lang="en-US" dirty="0"/>
            <a:t>Corruption</a:t>
          </a:r>
        </a:p>
      </dgm:t>
    </dgm:pt>
    <dgm:pt modelId="{D1696433-E4E3-4580-B3D1-6027B22C1158}" type="parTrans" cxnId="{003BDBDD-E95A-4423-8110-058A29FB76B0}">
      <dgm:prSet/>
      <dgm:spPr/>
      <dgm:t>
        <a:bodyPr/>
        <a:lstStyle/>
        <a:p>
          <a:endParaRPr lang="en-US"/>
        </a:p>
      </dgm:t>
    </dgm:pt>
    <dgm:pt modelId="{D23CF261-8562-4978-83DC-3BAC5E128738}" type="sibTrans" cxnId="{003BDBDD-E95A-4423-8110-058A29FB76B0}">
      <dgm:prSet/>
      <dgm:spPr/>
      <dgm:t>
        <a:bodyPr/>
        <a:lstStyle/>
        <a:p>
          <a:endParaRPr lang="en-US"/>
        </a:p>
      </dgm:t>
    </dgm:pt>
    <dgm:pt modelId="{94E85086-802A-4D0E-A247-7F8FCB125A1D}">
      <dgm:prSet phldrT="[Text]"/>
      <dgm:spPr/>
      <dgm:t>
        <a:bodyPr/>
        <a:lstStyle/>
        <a:p>
          <a:r>
            <a:rPr lang="en-US" dirty="0"/>
            <a:t>Availability</a:t>
          </a:r>
        </a:p>
      </dgm:t>
    </dgm:pt>
    <dgm:pt modelId="{25BC3E49-30F0-49E0-AD6A-B36D1D9E53E5}" type="parTrans" cxnId="{795E0888-568D-40FD-8980-2202805B3CA3}">
      <dgm:prSet/>
      <dgm:spPr/>
      <dgm:t>
        <a:bodyPr/>
        <a:lstStyle/>
        <a:p>
          <a:endParaRPr lang="en-US"/>
        </a:p>
      </dgm:t>
    </dgm:pt>
    <dgm:pt modelId="{83790FBA-1FAB-4F36-8ABD-D362B9FD164D}" type="sibTrans" cxnId="{795E0888-568D-40FD-8980-2202805B3CA3}">
      <dgm:prSet/>
      <dgm:spPr/>
      <dgm:t>
        <a:bodyPr/>
        <a:lstStyle/>
        <a:p>
          <a:endParaRPr lang="en-US"/>
        </a:p>
      </dgm:t>
    </dgm:pt>
    <dgm:pt modelId="{3046DFBE-3F91-492C-98F2-68D403A14D49}">
      <dgm:prSet phldrT="[Text]"/>
      <dgm:spPr/>
      <dgm:t>
        <a:bodyPr/>
        <a:lstStyle/>
        <a:p>
          <a:r>
            <a:rPr lang="en-US" dirty="0"/>
            <a:t>Hardware Failures</a:t>
          </a:r>
        </a:p>
      </dgm:t>
    </dgm:pt>
    <dgm:pt modelId="{8E799465-FF8C-470A-98C0-2EDF516476D4}" type="parTrans" cxnId="{FD8D247B-04FE-4D8A-AB82-B8110E0F0DE3}">
      <dgm:prSet/>
      <dgm:spPr/>
      <dgm:t>
        <a:bodyPr/>
        <a:lstStyle/>
        <a:p>
          <a:endParaRPr lang="en-US"/>
        </a:p>
      </dgm:t>
    </dgm:pt>
    <dgm:pt modelId="{D6C62EB7-3ADE-4584-A676-408729094CA8}" type="sibTrans" cxnId="{FD8D247B-04FE-4D8A-AB82-B8110E0F0DE3}">
      <dgm:prSet/>
      <dgm:spPr/>
      <dgm:t>
        <a:bodyPr/>
        <a:lstStyle/>
        <a:p>
          <a:endParaRPr lang="en-US"/>
        </a:p>
      </dgm:t>
    </dgm:pt>
    <dgm:pt modelId="{1D9BCB23-863A-4CC2-9042-9F8499B69030}">
      <dgm:prSet phldrT="[Text]"/>
      <dgm:spPr/>
      <dgm:t>
        <a:bodyPr/>
        <a:lstStyle/>
        <a:p>
          <a:r>
            <a:rPr lang="en-US" dirty="0"/>
            <a:t>Service Failures </a:t>
          </a:r>
        </a:p>
      </dgm:t>
    </dgm:pt>
    <dgm:pt modelId="{535E7CCA-E7E0-4E55-8A42-3A31360128DC}" type="parTrans" cxnId="{FDB6B136-1A49-4EE8-ADEB-649BAD63C838}">
      <dgm:prSet/>
      <dgm:spPr/>
      <dgm:t>
        <a:bodyPr/>
        <a:lstStyle/>
        <a:p>
          <a:endParaRPr lang="en-US"/>
        </a:p>
      </dgm:t>
    </dgm:pt>
    <dgm:pt modelId="{3247129B-BB86-4DE7-9526-6DC633EDAA18}" type="sibTrans" cxnId="{FDB6B136-1A49-4EE8-ADEB-649BAD63C838}">
      <dgm:prSet/>
      <dgm:spPr/>
      <dgm:t>
        <a:bodyPr/>
        <a:lstStyle/>
        <a:p>
          <a:endParaRPr lang="en-US"/>
        </a:p>
      </dgm:t>
    </dgm:pt>
    <dgm:pt modelId="{500E13F6-7CA3-44DD-B8CD-4C2A33158956}">
      <dgm:prSet phldrT="[Text]"/>
      <dgm:spPr/>
      <dgm:t>
        <a:bodyPr/>
        <a:lstStyle/>
        <a:p>
          <a:r>
            <a:rPr lang="en-US" dirty="0"/>
            <a:t>Erroneous Deletion</a:t>
          </a:r>
        </a:p>
      </dgm:t>
    </dgm:pt>
    <dgm:pt modelId="{B04D4F21-0A72-4433-AA39-543A6DC99ABF}" type="parTrans" cxnId="{7CA01276-5405-42E0-A6B8-EAAE43DF1615}">
      <dgm:prSet/>
      <dgm:spPr/>
      <dgm:t>
        <a:bodyPr/>
        <a:lstStyle/>
        <a:p>
          <a:endParaRPr lang="en-US"/>
        </a:p>
      </dgm:t>
    </dgm:pt>
    <dgm:pt modelId="{3F7C7A92-ED6F-4A76-8166-CCF12136A980}" type="sibTrans" cxnId="{7CA01276-5405-42E0-A6B8-EAAE43DF1615}">
      <dgm:prSet/>
      <dgm:spPr/>
      <dgm:t>
        <a:bodyPr/>
        <a:lstStyle/>
        <a:p>
          <a:endParaRPr lang="en-US"/>
        </a:p>
      </dgm:t>
    </dgm:pt>
    <dgm:pt modelId="{A7E96424-8A0E-4F7B-8AE2-3992A5244AD6}">
      <dgm:prSet phldrT="[Text]"/>
      <dgm:spPr/>
      <dgm:t>
        <a:bodyPr/>
        <a:lstStyle/>
        <a:p>
          <a:r>
            <a:rPr lang="en-US" dirty="0"/>
            <a:t>Protections</a:t>
          </a:r>
        </a:p>
      </dgm:t>
    </dgm:pt>
    <dgm:pt modelId="{B0D1B295-FDB9-4800-A59B-845C61091E71}" type="parTrans" cxnId="{A79B2C1D-8805-4AA0-9518-00684DD9E4F8}">
      <dgm:prSet/>
      <dgm:spPr/>
      <dgm:t>
        <a:bodyPr/>
        <a:lstStyle/>
        <a:p>
          <a:endParaRPr lang="en-US"/>
        </a:p>
      </dgm:t>
    </dgm:pt>
    <dgm:pt modelId="{04E450EF-E79F-477B-9EAC-43F4001E42EB}" type="sibTrans" cxnId="{A79B2C1D-8805-4AA0-9518-00684DD9E4F8}">
      <dgm:prSet/>
      <dgm:spPr/>
      <dgm:t>
        <a:bodyPr/>
        <a:lstStyle/>
        <a:p>
          <a:endParaRPr lang="en-US"/>
        </a:p>
      </dgm:t>
    </dgm:pt>
    <dgm:pt modelId="{C7762721-B66C-4753-940F-B55B6697B151}">
      <dgm:prSet phldrT="[Text]"/>
      <dgm:spPr/>
      <dgm:t>
        <a:bodyPr/>
        <a:lstStyle/>
        <a:p>
          <a:r>
            <a:rPr lang="en-US" dirty="0"/>
            <a:t>Authentication</a:t>
          </a:r>
        </a:p>
      </dgm:t>
    </dgm:pt>
    <dgm:pt modelId="{42392ABB-400A-4284-BA6B-017BF7C97BE8}" type="parTrans" cxnId="{B1741DF1-ABCB-4E4C-B6B5-8859F567002E}">
      <dgm:prSet/>
      <dgm:spPr/>
      <dgm:t>
        <a:bodyPr/>
        <a:lstStyle/>
        <a:p>
          <a:endParaRPr lang="en-US"/>
        </a:p>
      </dgm:t>
    </dgm:pt>
    <dgm:pt modelId="{3C7EF738-2874-47E4-AFBB-A96ED22731F0}" type="sibTrans" cxnId="{B1741DF1-ABCB-4E4C-B6B5-8859F567002E}">
      <dgm:prSet/>
      <dgm:spPr/>
      <dgm:t>
        <a:bodyPr/>
        <a:lstStyle/>
        <a:p>
          <a:endParaRPr lang="en-US"/>
        </a:p>
      </dgm:t>
    </dgm:pt>
    <dgm:pt modelId="{34A9BDF2-D92B-43AA-A886-778D12AA0808}">
      <dgm:prSet phldrT="[Text]"/>
      <dgm:spPr/>
      <dgm:t>
        <a:bodyPr/>
        <a:lstStyle/>
        <a:p>
          <a:r>
            <a:rPr lang="en-US" dirty="0"/>
            <a:t>Authorization</a:t>
          </a:r>
        </a:p>
      </dgm:t>
    </dgm:pt>
    <dgm:pt modelId="{87619DF3-628C-4D51-BEA9-8BF291A1A1FE}" type="parTrans" cxnId="{CC9D4126-8CE8-4E62-8CBC-67D9F35425AD}">
      <dgm:prSet/>
      <dgm:spPr/>
      <dgm:t>
        <a:bodyPr/>
        <a:lstStyle/>
        <a:p>
          <a:endParaRPr lang="en-US"/>
        </a:p>
      </dgm:t>
    </dgm:pt>
    <dgm:pt modelId="{029C75D6-EE1A-47B0-BB22-3D234AEE4C42}" type="sibTrans" cxnId="{CC9D4126-8CE8-4E62-8CBC-67D9F35425AD}">
      <dgm:prSet/>
      <dgm:spPr/>
      <dgm:t>
        <a:bodyPr/>
        <a:lstStyle/>
        <a:p>
          <a:endParaRPr lang="en-US"/>
        </a:p>
      </dgm:t>
    </dgm:pt>
    <dgm:pt modelId="{9ACA3E0B-37E3-4B10-9729-20A132896251}">
      <dgm:prSet phldrT="[Text]"/>
      <dgm:spPr/>
      <dgm:t>
        <a:bodyPr/>
        <a:lstStyle/>
        <a:p>
          <a:r>
            <a:rPr lang="en-US" dirty="0"/>
            <a:t>Auditing</a:t>
          </a:r>
        </a:p>
      </dgm:t>
    </dgm:pt>
    <dgm:pt modelId="{5D8C7CC0-B875-4A6B-96FC-6839245B8011}" type="parTrans" cxnId="{945201FC-D8DD-4AA5-8CB6-B3E4FA65304D}">
      <dgm:prSet/>
      <dgm:spPr/>
      <dgm:t>
        <a:bodyPr/>
        <a:lstStyle/>
        <a:p>
          <a:endParaRPr lang="en-US"/>
        </a:p>
      </dgm:t>
    </dgm:pt>
    <dgm:pt modelId="{EA1DB69B-3A9E-4C0A-A547-DF16CED7B165}" type="sibTrans" cxnId="{945201FC-D8DD-4AA5-8CB6-B3E4FA65304D}">
      <dgm:prSet/>
      <dgm:spPr/>
      <dgm:t>
        <a:bodyPr/>
        <a:lstStyle/>
        <a:p>
          <a:endParaRPr lang="en-US"/>
        </a:p>
      </dgm:t>
    </dgm:pt>
    <dgm:pt modelId="{B3DED63B-72BC-485D-B9F7-FB5429E7C44D}">
      <dgm:prSet phldrT="[Text]"/>
      <dgm:spPr/>
      <dgm:t>
        <a:bodyPr/>
        <a:lstStyle/>
        <a:p>
          <a:r>
            <a:rPr lang="en-US" dirty="0"/>
            <a:t>Encryption</a:t>
          </a:r>
        </a:p>
      </dgm:t>
    </dgm:pt>
    <dgm:pt modelId="{0502A840-8FF4-4193-B0B7-A14C95FE19C3}" type="parTrans" cxnId="{7D08CCCF-29D9-471A-B756-2771B3F8392E}">
      <dgm:prSet/>
      <dgm:spPr/>
      <dgm:t>
        <a:bodyPr/>
        <a:lstStyle/>
        <a:p>
          <a:endParaRPr lang="en-US"/>
        </a:p>
      </dgm:t>
    </dgm:pt>
    <dgm:pt modelId="{58ECB3C5-DFCF-48EA-8971-2765DF4C2AC8}" type="sibTrans" cxnId="{7D08CCCF-29D9-471A-B756-2771B3F8392E}">
      <dgm:prSet/>
      <dgm:spPr/>
      <dgm:t>
        <a:bodyPr/>
        <a:lstStyle/>
        <a:p>
          <a:endParaRPr lang="en-US"/>
        </a:p>
      </dgm:t>
    </dgm:pt>
    <dgm:pt modelId="{E0D7C5BC-C04A-492A-9693-7CEA1DB9F92D}">
      <dgm:prSet phldrT="[Text]"/>
      <dgm:spPr/>
      <dgm:t>
        <a:bodyPr/>
        <a:lstStyle/>
        <a:p>
          <a:r>
            <a:rPr lang="en-US" dirty="0"/>
            <a:t>Governance</a:t>
          </a:r>
        </a:p>
      </dgm:t>
    </dgm:pt>
    <dgm:pt modelId="{7891A46A-2117-4991-804F-BB6E41E89FE4}" type="parTrans" cxnId="{A930FC57-E5FC-4785-AA0E-E13427A97B20}">
      <dgm:prSet/>
      <dgm:spPr/>
    </dgm:pt>
    <dgm:pt modelId="{8EF7B6BF-FF55-4AF3-ABFD-F8288B17A965}" type="sibTrans" cxnId="{A930FC57-E5FC-4785-AA0E-E13427A97B20}">
      <dgm:prSet/>
      <dgm:spPr/>
    </dgm:pt>
    <dgm:pt modelId="{CA669914-B30F-430E-A2C8-7567E5B31BDC}">
      <dgm:prSet phldrT="[Text]"/>
      <dgm:spPr/>
      <dgm:t>
        <a:bodyPr/>
        <a:lstStyle/>
        <a:p>
          <a:r>
            <a:rPr lang="en-US" dirty="0"/>
            <a:t>Policies</a:t>
          </a:r>
        </a:p>
      </dgm:t>
    </dgm:pt>
    <dgm:pt modelId="{193CF69A-50F2-4146-A7F7-0DDB6487B88B}" type="parTrans" cxnId="{D8371025-898A-4BD5-B80F-4866532FEB3B}">
      <dgm:prSet/>
      <dgm:spPr/>
    </dgm:pt>
    <dgm:pt modelId="{8D2161B4-43D0-43BE-8055-296E3CC31A63}" type="sibTrans" cxnId="{D8371025-898A-4BD5-B80F-4866532FEB3B}">
      <dgm:prSet/>
      <dgm:spPr/>
    </dgm:pt>
    <dgm:pt modelId="{0F88FC68-5DA4-41B0-AAA0-5E474C7BB81D}">
      <dgm:prSet phldrT="[Text]"/>
      <dgm:spPr/>
      <dgm:t>
        <a:bodyPr/>
        <a:lstStyle/>
        <a:p>
          <a:r>
            <a:rPr lang="en-US" dirty="0"/>
            <a:t>Compliance</a:t>
          </a:r>
        </a:p>
      </dgm:t>
    </dgm:pt>
    <dgm:pt modelId="{54BA1B27-200C-47CB-8F20-D85AE2250450}" type="parTrans" cxnId="{E434F165-5302-405D-B653-42FD0283F75A}">
      <dgm:prSet/>
      <dgm:spPr/>
    </dgm:pt>
    <dgm:pt modelId="{A212333B-F983-475C-9F0D-C3817CDD7CB7}" type="sibTrans" cxnId="{E434F165-5302-405D-B653-42FD0283F75A}">
      <dgm:prSet/>
      <dgm:spPr/>
    </dgm:pt>
    <dgm:pt modelId="{6D9B0524-E966-4EEB-945C-EE1D731076F9}">
      <dgm:prSet phldrT="[Text]"/>
      <dgm:spPr/>
      <dgm:t>
        <a:bodyPr/>
        <a:lstStyle/>
        <a:p>
          <a:r>
            <a:rPr lang="en-US" dirty="0"/>
            <a:t>Regulations</a:t>
          </a:r>
        </a:p>
      </dgm:t>
    </dgm:pt>
    <dgm:pt modelId="{C504FE09-2914-4355-A900-6FC935DABCE4}" type="parTrans" cxnId="{8A767560-E494-40D2-BC5F-EECFABB39C5F}">
      <dgm:prSet/>
      <dgm:spPr/>
    </dgm:pt>
    <dgm:pt modelId="{E317957C-F410-432A-BDF3-0E42C314C439}" type="sibTrans" cxnId="{8A767560-E494-40D2-BC5F-EECFABB39C5F}">
      <dgm:prSet/>
      <dgm:spPr/>
    </dgm:pt>
    <dgm:pt modelId="{A7C01A86-3686-4089-9853-03D8307F8F6B}">
      <dgm:prSet phldrT="[Text]"/>
      <dgm:spPr/>
      <dgm:t>
        <a:bodyPr/>
        <a:lstStyle/>
        <a:p>
          <a:r>
            <a:rPr lang="en-US" dirty="0"/>
            <a:t>Ethical Frameworks</a:t>
          </a:r>
        </a:p>
      </dgm:t>
    </dgm:pt>
    <dgm:pt modelId="{A3A47150-40D2-4662-AB7C-5D372B309C3B}" type="parTrans" cxnId="{29ADB3DB-B895-4B69-8755-6D8CDFFCB8B5}">
      <dgm:prSet/>
      <dgm:spPr/>
    </dgm:pt>
    <dgm:pt modelId="{1A306B59-739A-40D7-A177-765F29A3FCBA}" type="sibTrans" cxnId="{29ADB3DB-B895-4B69-8755-6D8CDFFCB8B5}">
      <dgm:prSet/>
      <dgm:spPr/>
    </dgm:pt>
    <dgm:pt modelId="{C6D4B77A-F1AA-4A74-A23D-9E2F6735B6CF}" type="pres">
      <dgm:prSet presAssocID="{2963BE3C-0E1B-49D6-B759-33DE7BFCCFCC}" presName="hierChild1" presStyleCnt="0">
        <dgm:presLayoutVars>
          <dgm:orgChart val="1"/>
          <dgm:chPref val="1"/>
          <dgm:dir/>
          <dgm:animOne val="branch"/>
          <dgm:animLvl val="lvl"/>
          <dgm:resizeHandles/>
        </dgm:presLayoutVars>
      </dgm:prSet>
      <dgm:spPr/>
    </dgm:pt>
    <dgm:pt modelId="{81A4B8D1-0E97-45EA-96F7-06F513B00F21}" type="pres">
      <dgm:prSet presAssocID="{FB9D8BDD-7DE1-4A52-86EF-FAA89FB94039}" presName="hierRoot1" presStyleCnt="0">
        <dgm:presLayoutVars>
          <dgm:hierBranch val="init"/>
        </dgm:presLayoutVars>
      </dgm:prSet>
      <dgm:spPr/>
    </dgm:pt>
    <dgm:pt modelId="{83881273-1BDA-46E3-B3D6-9702317D12DB}" type="pres">
      <dgm:prSet presAssocID="{FB9D8BDD-7DE1-4A52-86EF-FAA89FB94039}" presName="rootComposite1" presStyleCnt="0"/>
      <dgm:spPr/>
    </dgm:pt>
    <dgm:pt modelId="{687C10A5-84A4-4F98-BB66-CCB93099FA3F}" type="pres">
      <dgm:prSet presAssocID="{FB9D8BDD-7DE1-4A52-86EF-FAA89FB94039}" presName="rootText1" presStyleLbl="node0" presStyleIdx="0" presStyleCnt="1">
        <dgm:presLayoutVars>
          <dgm:chPref val="3"/>
        </dgm:presLayoutVars>
      </dgm:prSet>
      <dgm:spPr/>
    </dgm:pt>
    <dgm:pt modelId="{AAA0DA5B-DC7C-4A6F-8EA6-284F2C6DC9C4}" type="pres">
      <dgm:prSet presAssocID="{FB9D8BDD-7DE1-4A52-86EF-FAA89FB94039}" presName="rootConnector1" presStyleLbl="node1" presStyleIdx="0" presStyleCnt="0"/>
      <dgm:spPr/>
    </dgm:pt>
    <dgm:pt modelId="{BB5E5A77-85CA-451B-84E7-F779797BC2B8}" type="pres">
      <dgm:prSet presAssocID="{FB9D8BDD-7DE1-4A52-86EF-FAA89FB94039}" presName="hierChild2" presStyleCnt="0"/>
      <dgm:spPr/>
    </dgm:pt>
    <dgm:pt modelId="{BA913D7E-B757-453A-A914-49E03F3DB562}" type="pres">
      <dgm:prSet presAssocID="{ABFAE75C-0081-4079-8F6F-DD6A8200C7F1}" presName="Name37" presStyleLbl="parChTrans1D2" presStyleIdx="0" presStyleCnt="4"/>
      <dgm:spPr/>
    </dgm:pt>
    <dgm:pt modelId="{A8A170C3-4CEE-4734-8971-75D973F9888F}" type="pres">
      <dgm:prSet presAssocID="{D9E5A28F-A50A-4244-B1E8-498639DAE287}" presName="hierRoot2" presStyleCnt="0">
        <dgm:presLayoutVars>
          <dgm:hierBranch val="init"/>
        </dgm:presLayoutVars>
      </dgm:prSet>
      <dgm:spPr/>
    </dgm:pt>
    <dgm:pt modelId="{0F1B52F7-1C5B-482D-A695-7709292A9A0C}" type="pres">
      <dgm:prSet presAssocID="{D9E5A28F-A50A-4244-B1E8-498639DAE287}" presName="rootComposite" presStyleCnt="0"/>
      <dgm:spPr/>
    </dgm:pt>
    <dgm:pt modelId="{BE581582-2B7B-424A-8737-D971732849AD}" type="pres">
      <dgm:prSet presAssocID="{D9E5A28F-A50A-4244-B1E8-498639DAE287}" presName="rootText" presStyleLbl="node2" presStyleIdx="0" presStyleCnt="4">
        <dgm:presLayoutVars>
          <dgm:chPref val="3"/>
        </dgm:presLayoutVars>
      </dgm:prSet>
      <dgm:spPr/>
    </dgm:pt>
    <dgm:pt modelId="{6069D526-D4AF-4FC7-8852-6DFA708BE1B8}" type="pres">
      <dgm:prSet presAssocID="{D9E5A28F-A50A-4244-B1E8-498639DAE287}" presName="rootConnector" presStyleLbl="node2" presStyleIdx="0" presStyleCnt="4"/>
      <dgm:spPr/>
    </dgm:pt>
    <dgm:pt modelId="{4C60CFCE-8DED-4F35-8C95-317F196ECBE4}" type="pres">
      <dgm:prSet presAssocID="{D9E5A28F-A50A-4244-B1E8-498639DAE287}" presName="hierChild4" presStyleCnt="0"/>
      <dgm:spPr/>
    </dgm:pt>
    <dgm:pt modelId="{FA5DD280-0130-4BA7-BF8A-0869A1D0840A}" type="pres">
      <dgm:prSet presAssocID="{ECD6FAFE-9967-4629-A055-A21DB5CFCF45}" presName="Name37" presStyleLbl="parChTrans1D3" presStyleIdx="0" presStyleCnt="13"/>
      <dgm:spPr/>
    </dgm:pt>
    <dgm:pt modelId="{8666AA71-9BC2-4C68-A4E7-B8BA3C54F83D}" type="pres">
      <dgm:prSet presAssocID="{8FC6D72A-B8D0-436F-901F-84C910AB9B93}" presName="hierRoot2" presStyleCnt="0">
        <dgm:presLayoutVars>
          <dgm:hierBranch val="init"/>
        </dgm:presLayoutVars>
      </dgm:prSet>
      <dgm:spPr/>
    </dgm:pt>
    <dgm:pt modelId="{1891F3DD-D1A8-4908-BEE3-2D95574A8D19}" type="pres">
      <dgm:prSet presAssocID="{8FC6D72A-B8D0-436F-901F-84C910AB9B93}" presName="rootComposite" presStyleCnt="0"/>
      <dgm:spPr/>
    </dgm:pt>
    <dgm:pt modelId="{C5EF9846-5783-4D7A-9B67-1A7838E4568B}" type="pres">
      <dgm:prSet presAssocID="{8FC6D72A-B8D0-436F-901F-84C910AB9B93}" presName="rootText" presStyleLbl="node3" presStyleIdx="0" presStyleCnt="13">
        <dgm:presLayoutVars>
          <dgm:chPref val="3"/>
        </dgm:presLayoutVars>
      </dgm:prSet>
      <dgm:spPr/>
    </dgm:pt>
    <dgm:pt modelId="{400555BB-3CD2-433D-B568-46D9730DA965}" type="pres">
      <dgm:prSet presAssocID="{8FC6D72A-B8D0-436F-901F-84C910AB9B93}" presName="rootConnector" presStyleLbl="node3" presStyleIdx="0" presStyleCnt="13"/>
      <dgm:spPr/>
    </dgm:pt>
    <dgm:pt modelId="{28DE7FE0-9010-43C6-ADD4-0F6BA3744F74}" type="pres">
      <dgm:prSet presAssocID="{8FC6D72A-B8D0-436F-901F-84C910AB9B93}" presName="hierChild4" presStyleCnt="0"/>
      <dgm:spPr/>
    </dgm:pt>
    <dgm:pt modelId="{A39FF8A7-D505-49FE-A7B8-5BC98D344905}" type="pres">
      <dgm:prSet presAssocID="{CDE66E7C-CE64-45C9-B81B-7890B34EECC1}" presName="Name37" presStyleLbl="parChTrans1D4" presStyleIdx="0" presStyleCnt="11"/>
      <dgm:spPr/>
    </dgm:pt>
    <dgm:pt modelId="{AD3247E2-66B7-4D7F-B0F3-5F364526AF4B}" type="pres">
      <dgm:prSet presAssocID="{A8196ED5-6119-4C9B-9F0A-32CD7D185D55}" presName="hierRoot2" presStyleCnt="0">
        <dgm:presLayoutVars>
          <dgm:hierBranch val="init"/>
        </dgm:presLayoutVars>
      </dgm:prSet>
      <dgm:spPr/>
    </dgm:pt>
    <dgm:pt modelId="{AC26AD76-4F07-4B03-B4B1-400F330C741E}" type="pres">
      <dgm:prSet presAssocID="{A8196ED5-6119-4C9B-9F0A-32CD7D185D55}" presName="rootComposite" presStyleCnt="0"/>
      <dgm:spPr/>
    </dgm:pt>
    <dgm:pt modelId="{AB1FC0B4-AC10-40AD-BE60-CA2FEA23519F}" type="pres">
      <dgm:prSet presAssocID="{A8196ED5-6119-4C9B-9F0A-32CD7D185D55}" presName="rootText" presStyleLbl="node4" presStyleIdx="0" presStyleCnt="11">
        <dgm:presLayoutVars>
          <dgm:chPref val="3"/>
        </dgm:presLayoutVars>
      </dgm:prSet>
      <dgm:spPr/>
    </dgm:pt>
    <dgm:pt modelId="{16A043E3-E412-47F9-9C32-23A52C39DFF1}" type="pres">
      <dgm:prSet presAssocID="{A8196ED5-6119-4C9B-9F0A-32CD7D185D55}" presName="rootConnector" presStyleLbl="node4" presStyleIdx="0" presStyleCnt="11"/>
      <dgm:spPr/>
    </dgm:pt>
    <dgm:pt modelId="{EC5B7E76-5E22-43F8-8347-3B83CFC96A6E}" type="pres">
      <dgm:prSet presAssocID="{A8196ED5-6119-4C9B-9F0A-32CD7D185D55}" presName="hierChild4" presStyleCnt="0"/>
      <dgm:spPr/>
    </dgm:pt>
    <dgm:pt modelId="{A3503C2A-8B3D-49A9-9477-824E597B9244}" type="pres">
      <dgm:prSet presAssocID="{A8196ED5-6119-4C9B-9F0A-32CD7D185D55}" presName="hierChild5" presStyleCnt="0"/>
      <dgm:spPr/>
    </dgm:pt>
    <dgm:pt modelId="{CB2E0167-D6DF-4D5D-AD20-A330B081B09C}" type="pres">
      <dgm:prSet presAssocID="{8FC6D72A-B8D0-436F-901F-84C910AB9B93}" presName="hierChild5" presStyleCnt="0"/>
      <dgm:spPr/>
    </dgm:pt>
    <dgm:pt modelId="{F28CE040-3D3E-466B-838A-2A5DBE781092}" type="pres">
      <dgm:prSet presAssocID="{39EA049F-3A3B-4035-975A-723CAD86FDC1}" presName="Name37" presStyleLbl="parChTrans1D3" presStyleIdx="1" presStyleCnt="13"/>
      <dgm:spPr/>
    </dgm:pt>
    <dgm:pt modelId="{24E38A7E-4055-4113-B08D-984C35E91042}" type="pres">
      <dgm:prSet presAssocID="{FACCB828-790B-48F9-AFD5-1FABAE629D72}" presName="hierRoot2" presStyleCnt="0">
        <dgm:presLayoutVars>
          <dgm:hierBranch val="init"/>
        </dgm:presLayoutVars>
      </dgm:prSet>
      <dgm:spPr/>
    </dgm:pt>
    <dgm:pt modelId="{9503983E-F3F7-47A2-994D-5517BC0425BA}" type="pres">
      <dgm:prSet presAssocID="{FACCB828-790B-48F9-AFD5-1FABAE629D72}" presName="rootComposite" presStyleCnt="0"/>
      <dgm:spPr/>
    </dgm:pt>
    <dgm:pt modelId="{39C60818-66F1-46FC-B5C3-5F2C557A1757}" type="pres">
      <dgm:prSet presAssocID="{FACCB828-790B-48F9-AFD5-1FABAE629D72}" presName="rootText" presStyleLbl="node3" presStyleIdx="1" presStyleCnt="13">
        <dgm:presLayoutVars>
          <dgm:chPref val="3"/>
        </dgm:presLayoutVars>
      </dgm:prSet>
      <dgm:spPr/>
    </dgm:pt>
    <dgm:pt modelId="{0223547D-9351-456A-A879-83A2FAE94829}" type="pres">
      <dgm:prSet presAssocID="{FACCB828-790B-48F9-AFD5-1FABAE629D72}" presName="rootConnector" presStyleLbl="node3" presStyleIdx="1" presStyleCnt="13"/>
      <dgm:spPr/>
    </dgm:pt>
    <dgm:pt modelId="{884C5E32-5422-4789-96A0-80FF7FDE962B}" type="pres">
      <dgm:prSet presAssocID="{FACCB828-790B-48F9-AFD5-1FABAE629D72}" presName="hierChild4" presStyleCnt="0"/>
      <dgm:spPr/>
    </dgm:pt>
    <dgm:pt modelId="{9073E5B2-B18B-4675-8B91-C0F99D954A13}" type="pres">
      <dgm:prSet presAssocID="{572C11AE-165B-42E2-94E9-3E789F610A33}" presName="Name37" presStyleLbl="parChTrans1D4" presStyleIdx="1" presStyleCnt="11"/>
      <dgm:spPr/>
    </dgm:pt>
    <dgm:pt modelId="{E6D53C33-4E95-4C74-89D6-600CC40A8ACE}" type="pres">
      <dgm:prSet presAssocID="{91E89D73-15E6-4C18-8A59-6E602A3DEE7E}" presName="hierRoot2" presStyleCnt="0">
        <dgm:presLayoutVars>
          <dgm:hierBranch val="init"/>
        </dgm:presLayoutVars>
      </dgm:prSet>
      <dgm:spPr/>
    </dgm:pt>
    <dgm:pt modelId="{0751E835-3007-4F5B-96EF-9F35DBEFBF07}" type="pres">
      <dgm:prSet presAssocID="{91E89D73-15E6-4C18-8A59-6E602A3DEE7E}" presName="rootComposite" presStyleCnt="0"/>
      <dgm:spPr/>
    </dgm:pt>
    <dgm:pt modelId="{0B6E588C-1378-4F39-B440-F391160B4980}" type="pres">
      <dgm:prSet presAssocID="{91E89D73-15E6-4C18-8A59-6E602A3DEE7E}" presName="rootText" presStyleLbl="node4" presStyleIdx="1" presStyleCnt="11">
        <dgm:presLayoutVars>
          <dgm:chPref val="3"/>
        </dgm:presLayoutVars>
      </dgm:prSet>
      <dgm:spPr/>
    </dgm:pt>
    <dgm:pt modelId="{9424599C-902E-4CE6-A90A-BFFDD41AF405}" type="pres">
      <dgm:prSet presAssocID="{91E89D73-15E6-4C18-8A59-6E602A3DEE7E}" presName="rootConnector" presStyleLbl="node4" presStyleIdx="1" presStyleCnt="11"/>
      <dgm:spPr/>
    </dgm:pt>
    <dgm:pt modelId="{37EAB918-5986-452D-8C8E-A71F7E885AE8}" type="pres">
      <dgm:prSet presAssocID="{91E89D73-15E6-4C18-8A59-6E602A3DEE7E}" presName="hierChild4" presStyleCnt="0"/>
      <dgm:spPr/>
    </dgm:pt>
    <dgm:pt modelId="{1E18B9B3-2F7A-4DC8-9695-6F0853DDAA46}" type="pres">
      <dgm:prSet presAssocID="{91E89D73-15E6-4C18-8A59-6E602A3DEE7E}" presName="hierChild5" presStyleCnt="0"/>
      <dgm:spPr/>
    </dgm:pt>
    <dgm:pt modelId="{498D7411-4554-4753-8B60-E457BED78BF7}" type="pres">
      <dgm:prSet presAssocID="{FACCB828-790B-48F9-AFD5-1FABAE629D72}" presName="hierChild5" presStyleCnt="0"/>
      <dgm:spPr/>
    </dgm:pt>
    <dgm:pt modelId="{08199361-64BD-4D2B-B7E5-68B1997F52E8}" type="pres">
      <dgm:prSet presAssocID="{D9E5A28F-A50A-4244-B1E8-498639DAE287}" presName="hierChild5" presStyleCnt="0"/>
      <dgm:spPr/>
    </dgm:pt>
    <dgm:pt modelId="{0071F115-9F25-47E7-9CEA-A4046DCEC26E}" type="pres">
      <dgm:prSet presAssocID="{13314DBA-9305-4F65-89D6-406A07B8FA2A}" presName="Name37" presStyleLbl="parChTrans1D2" presStyleIdx="1" presStyleCnt="4"/>
      <dgm:spPr/>
    </dgm:pt>
    <dgm:pt modelId="{0251DC6C-4701-4761-A051-A3B062550C9B}" type="pres">
      <dgm:prSet presAssocID="{819B8E4E-B1E0-4616-A419-2ADDCCC0446D}" presName="hierRoot2" presStyleCnt="0">
        <dgm:presLayoutVars>
          <dgm:hierBranch val="init"/>
        </dgm:presLayoutVars>
      </dgm:prSet>
      <dgm:spPr/>
    </dgm:pt>
    <dgm:pt modelId="{217EFC21-7862-4755-8E87-8C414CAC1A32}" type="pres">
      <dgm:prSet presAssocID="{819B8E4E-B1E0-4616-A419-2ADDCCC0446D}" presName="rootComposite" presStyleCnt="0"/>
      <dgm:spPr/>
    </dgm:pt>
    <dgm:pt modelId="{653BFEDA-7F27-463C-95AC-8C1799117952}" type="pres">
      <dgm:prSet presAssocID="{819B8E4E-B1E0-4616-A419-2ADDCCC0446D}" presName="rootText" presStyleLbl="node2" presStyleIdx="1" presStyleCnt="4">
        <dgm:presLayoutVars>
          <dgm:chPref val="3"/>
        </dgm:presLayoutVars>
      </dgm:prSet>
      <dgm:spPr/>
    </dgm:pt>
    <dgm:pt modelId="{CF8AB01C-F1C7-4A21-A5F1-20029D440017}" type="pres">
      <dgm:prSet presAssocID="{819B8E4E-B1E0-4616-A419-2ADDCCC0446D}" presName="rootConnector" presStyleLbl="node2" presStyleIdx="1" presStyleCnt="4"/>
      <dgm:spPr/>
    </dgm:pt>
    <dgm:pt modelId="{290B8EEE-6B03-452E-A7D7-63115005EACC}" type="pres">
      <dgm:prSet presAssocID="{819B8E4E-B1E0-4616-A419-2ADDCCC0446D}" presName="hierChild4" presStyleCnt="0"/>
      <dgm:spPr/>
    </dgm:pt>
    <dgm:pt modelId="{770CBD3B-5023-439B-B520-C7104D169299}" type="pres">
      <dgm:prSet presAssocID="{8D5B5BA3-15FB-49AC-97CC-88D6B0A83612}" presName="Name37" presStyleLbl="parChTrans1D3" presStyleIdx="2" presStyleCnt="13"/>
      <dgm:spPr/>
    </dgm:pt>
    <dgm:pt modelId="{22A6D26A-EC9C-43AB-8D3D-ED2748B6B2F2}" type="pres">
      <dgm:prSet presAssocID="{E59B9956-ECD9-489A-9E26-CCC9CB5FADA4}" presName="hierRoot2" presStyleCnt="0">
        <dgm:presLayoutVars>
          <dgm:hierBranch val="init"/>
        </dgm:presLayoutVars>
      </dgm:prSet>
      <dgm:spPr/>
    </dgm:pt>
    <dgm:pt modelId="{F09EDD7B-6E2F-4FEB-B808-19FB7D029B3F}" type="pres">
      <dgm:prSet presAssocID="{E59B9956-ECD9-489A-9E26-CCC9CB5FADA4}" presName="rootComposite" presStyleCnt="0"/>
      <dgm:spPr/>
    </dgm:pt>
    <dgm:pt modelId="{7FC4147C-2A63-4A05-A4BE-624AD0EEA056}" type="pres">
      <dgm:prSet presAssocID="{E59B9956-ECD9-489A-9E26-CCC9CB5FADA4}" presName="rootText" presStyleLbl="node3" presStyleIdx="2" presStyleCnt="13">
        <dgm:presLayoutVars>
          <dgm:chPref val="3"/>
        </dgm:presLayoutVars>
      </dgm:prSet>
      <dgm:spPr/>
    </dgm:pt>
    <dgm:pt modelId="{B89A5C59-9BFD-4988-B3F4-DC3FE7859219}" type="pres">
      <dgm:prSet presAssocID="{E59B9956-ECD9-489A-9E26-CCC9CB5FADA4}" presName="rootConnector" presStyleLbl="node3" presStyleIdx="2" presStyleCnt="13"/>
      <dgm:spPr/>
    </dgm:pt>
    <dgm:pt modelId="{D653BA6D-2806-495F-83A6-A007057A11E5}" type="pres">
      <dgm:prSet presAssocID="{E59B9956-ECD9-489A-9E26-CCC9CB5FADA4}" presName="hierChild4" presStyleCnt="0"/>
      <dgm:spPr/>
    </dgm:pt>
    <dgm:pt modelId="{99452F4C-E933-41B2-84B8-FCCA07F86189}" type="pres">
      <dgm:prSet presAssocID="{392DDFC5-5A7E-4D92-ACDC-80B1CB5FE911}" presName="Name37" presStyleLbl="parChTrans1D4" presStyleIdx="2" presStyleCnt="11"/>
      <dgm:spPr/>
    </dgm:pt>
    <dgm:pt modelId="{71900DA8-2B12-46C5-8F99-DD8257BF4B27}" type="pres">
      <dgm:prSet presAssocID="{FAC9FF2A-85A3-445B-8840-046D5119A6D5}" presName="hierRoot2" presStyleCnt="0">
        <dgm:presLayoutVars>
          <dgm:hierBranch val="init"/>
        </dgm:presLayoutVars>
      </dgm:prSet>
      <dgm:spPr/>
    </dgm:pt>
    <dgm:pt modelId="{93CF0C6B-88AE-446F-A450-F57AEC459780}" type="pres">
      <dgm:prSet presAssocID="{FAC9FF2A-85A3-445B-8840-046D5119A6D5}" presName="rootComposite" presStyleCnt="0"/>
      <dgm:spPr/>
    </dgm:pt>
    <dgm:pt modelId="{D7019FC2-99CA-4DE5-8F79-5DE0B2DD7429}" type="pres">
      <dgm:prSet presAssocID="{FAC9FF2A-85A3-445B-8840-046D5119A6D5}" presName="rootText" presStyleLbl="node4" presStyleIdx="2" presStyleCnt="11">
        <dgm:presLayoutVars>
          <dgm:chPref val="3"/>
        </dgm:presLayoutVars>
      </dgm:prSet>
      <dgm:spPr/>
    </dgm:pt>
    <dgm:pt modelId="{7E2574AC-79B1-4BF9-8F6D-321DD3987B1F}" type="pres">
      <dgm:prSet presAssocID="{FAC9FF2A-85A3-445B-8840-046D5119A6D5}" presName="rootConnector" presStyleLbl="node4" presStyleIdx="2" presStyleCnt="11"/>
      <dgm:spPr/>
    </dgm:pt>
    <dgm:pt modelId="{01C9D9D7-0D38-4490-A02F-75C97591D9B6}" type="pres">
      <dgm:prSet presAssocID="{FAC9FF2A-85A3-445B-8840-046D5119A6D5}" presName="hierChild4" presStyleCnt="0"/>
      <dgm:spPr/>
    </dgm:pt>
    <dgm:pt modelId="{1C7AAEB5-ACDB-41A1-B004-17D2B0D71F76}" type="pres">
      <dgm:prSet presAssocID="{FAC9FF2A-85A3-445B-8840-046D5119A6D5}" presName="hierChild5" presStyleCnt="0"/>
      <dgm:spPr/>
    </dgm:pt>
    <dgm:pt modelId="{AE999861-ECFF-4AD6-962E-2C1349F870D1}" type="pres">
      <dgm:prSet presAssocID="{8EB8DECF-2CE2-470F-B7E7-4FCDCCBB4A7E}" presName="Name37" presStyleLbl="parChTrans1D4" presStyleIdx="3" presStyleCnt="11"/>
      <dgm:spPr/>
    </dgm:pt>
    <dgm:pt modelId="{26681CAC-60F1-4195-BB29-2D69CF04F995}" type="pres">
      <dgm:prSet presAssocID="{61627726-063A-4917-9A52-68B402A4250C}" presName="hierRoot2" presStyleCnt="0">
        <dgm:presLayoutVars>
          <dgm:hierBranch val="init"/>
        </dgm:presLayoutVars>
      </dgm:prSet>
      <dgm:spPr/>
    </dgm:pt>
    <dgm:pt modelId="{55849071-ABA4-4768-88DD-DFD6ABF24350}" type="pres">
      <dgm:prSet presAssocID="{61627726-063A-4917-9A52-68B402A4250C}" presName="rootComposite" presStyleCnt="0"/>
      <dgm:spPr/>
    </dgm:pt>
    <dgm:pt modelId="{981E19B7-F0F6-467E-B376-5632D226ED19}" type="pres">
      <dgm:prSet presAssocID="{61627726-063A-4917-9A52-68B402A4250C}" presName="rootText" presStyleLbl="node4" presStyleIdx="3" presStyleCnt="11">
        <dgm:presLayoutVars>
          <dgm:chPref val="3"/>
        </dgm:presLayoutVars>
      </dgm:prSet>
      <dgm:spPr/>
    </dgm:pt>
    <dgm:pt modelId="{16691FE0-0835-49F6-B0B6-AECCE9FC36B9}" type="pres">
      <dgm:prSet presAssocID="{61627726-063A-4917-9A52-68B402A4250C}" presName="rootConnector" presStyleLbl="node4" presStyleIdx="3" presStyleCnt="11"/>
      <dgm:spPr/>
    </dgm:pt>
    <dgm:pt modelId="{E5B4D68B-4FC9-4B65-99D7-D5008FB68182}" type="pres">
      <dgm:prSet presAssocID="{61627726-063A-4917-9A52-68B402A4250C}" presName="hierChild4" presStyleCnt="0"/>
      <dgm:spPr/>
    </dgm:pt>
    <dgm:pt modelId="{7032E1E3-2B73-41F5-B093-6A17A642FBB6}" type="pres">
      <dgm:prSet presAssocID="{61627726-063A-4917-9A52-68B402A4250C}" presName="hierChild5" presStyleCnt="0"/>
      <dgm:spPr/>
    </dgm:pt>
    <dgm:pt modelId="{0CDD2530-2C45-44FB-8047-E1E3F1146B4F}" type="pres">
      <dgm:prSet presAssocID="{11495582-F37F-407C-9D95-889D673CEB16}" presName="Name37" presStyleLbl="parChTrans1D4" presStyleIdx="4" presStyleCnt="11"/>
      <dgm:spPr/>
    </dgm:pt>
    <dgm:pt modelId="{F4586484-52FD-414C-A64B-9F77B75A3CA0}" type="pres">
      <dgm:prSet presAssocID="{26408BA2-CA9D-490C-A6DF-28EEC8872635}" presName="hierRoot2" presStyleCnt="0">
        <dgm:presLayoutVars>
          <dgm:hierBranch val="init"/>
        </dgm:presLayoutVars>
      </dgm:prSet>
      <dgm:spPr/>
    </dgm:pt>
    <dgm:pt modelId="{89136574-CB36-45C0-9231-E68AAE95EF19}" type="pres">
      <dgm:prSet presAssocID="{26408BA2-CA9D-490C-A6DF-28EEC8872635}" presName="rootComposite" presStyleCnt="0"/>
      <dgm:spPr/>
    </dgm:pt>
    <dgm:pt modelId="{AFA0BC08-1AE6-404F-A926-1263EF8DF9A8}" type="pres">
      <dgm:prSet presAssocID="{26408BA2-CA9D-490C-A6DF-28EEC8872635}" presName="rootText" presStyleLbl="node4" presStyleIdx="4" presStyleCnt="11">
        <dgm:presLayoutVars>
          <dgm:chPref val="3"/>
        </dgm:presLayoutVars>
      </dgm:prSet>
      <dgm:spPr/>
    </dgm:pt>
    <dgm:pt modelId="{3B34E9E8-0AE4-4357-BD40-D8AB33C72590}" type="pres">
      <dgm:prSet presAssocID="{26408BA2-CA9D-490C-A6DF-28EEC8872635}" presName="rootConnector" presStyleLbl="node4" presStyleIdx="4" presStyleCnt="11"/>
      <dgm:spPr/>
    </dgm:pt>
    <dgm:pt modelId="{BA559E47-E47A-41E7-BF1A-CFBCC8194ED9}" type="pres">
      <dgm:prSet presAssocID="{26408BA2-CA9D-490C-A6DF-28EEC8872635}" presName="hierChild4" presStyleCnt="0"/>
      <dgm:spPr/>
    </dgm:pt>
    <dgm:pt modelId="{B261D5C8-ECA8-409F-8C12-0C1EE9982EC6}" type="pres">
      <dgm:prSet presAssocID="{26408BA2-CA9D-490C-A6DF-28EEC8872635}" presName="hierChild5" presStyleCnt="0"/>
      <dgm:spPr/>
    </dgm:pt>
    <dgm:pt modelId="{26B5582C-C9B4-4A99-9738-3625FA39AFEE}" type="pres">
      <dgm:prSet presAssocID="{7C922639-7378-4568-9471-F8322E6DAB41}" presName="Name37" presStyleLbl="parChTrans1D4" presStyleIdx="5" presStyleCnt="11"/>
      <dgm:spPr/>
    </dgm:pt>
    <dgm:pt modelId="{A412DA86-8E6A-4DDF-B5E0-54B84CF3953B}" type="pres">
      <dgm:prSet presAssocID="{EF21EBBC-EA0E-4832-88B9-BECA3DD995EB}" presName="hierRoot2" presStyleCnt="0">
        <dgm:presLayoutVars>
          <dgm:hierBranch val="init"/>
        </dgm:presLayoutVars>
      </dgm:prSet>
      <dgm:spPr/>
    </dgm:pt>
    <dgm:pt modelId="{D487F3A2-0223-4A37-BB9C-FC8C0C5FE1B5}" type="pres">
      <dgm:prSet presAssocID="{EF21EBBC-EA0E-4832-88B9-BECA3DD995EB}" presName="rootComposite" presStyleCnt="0"/>
      <dgm:spPr/>
    </dgm:pt>
    <dgm:pt modelId="{656AD517-EAAB-47F2-9807-C9B1C7C27322}" type="pres">
      <dgm:prSet presAssocID="{EF21EBBC-EA0E-4832-88B9-BECA3DD995EB}" presName="rootText" presStyleLbl="node4" presStyleIdx="5" presStyleCnt="11">
        <dgm:presLayoutVars>
          <dgm:chPref val="3"/>
        </dgm:presLayoutVars>
      </dgm:prSet>
      <dgm:spPr/>
    </dgm:pt>
    <dgm:pt modelId="{633541A2-BFBD-4F52-9E9C-437EE3634440}" type="pres">
      <dgm:prSet presAssocID="{EF21EBBC-EA0E-4832-88B9-BECA3DD995EB}" presName="rootConnector" presStyleLbl="node4" presStyleIdx="5" presStyleCnt="11"/>
      <dgm:spPr/>
    </dgm:pt>
    <dgm:pt modelId="{FD37191D-9B38-49FD-94B9-2DD499BDB059}" type="pres">
      <dgm:prSet presAssocID="{EF21EBBC-EA0E-4832-88B9-BECA3DD995EB}" presName="hierChild4" presStyleCnt="0"/>
      <dgm:spPr/>
    </dgm:pt>
    <dgm:pt modelId="{7557EB20-06DF-41BC-B009-7E59748A3034}" type="pres">
      <dgm:prSet presAssocID="{EF21EBBC-EA0E-4832-88B9-BECA3DD995EB}" presName="hierChild5" presStyleCnt="0"/>
      <dgm:spPr/>
    </dgm:pt>
    <dgm:pt modelId="{7DBFF095-804B-49FE-806C-FF45CADB5168}" type="pres">
      <dgm:prSet presAssocID="{E59B9956-ECD9-489A-9E26-CCC9CB5FADA4}" presName="hierChild5" presStyleCnt="0"/>
      <dgm:spPr/>
    </dgm:pt>
    <dgm:pt modelId="{0663B41E-50B2-439D-8EF2-261781A3E01D}" type="pres">
      <dgm:prSet presAssocID="{8EE7765A-EDC2-49CC-BB9A-B50E479B4FEE}" presName="Name37" presStyleLbl="parChTrans1D3" presStyleIdx="3" presStyleCnt="13"/>
      <dgm:spPr/>
    </dgm:pt>
    <dgm:pt modelId="{9BBEE638-75F1-4DA8-9C5E-C7C952E329B4}" type="pres">
      <dgm:prSet presAssocID="{C2AAA1CE-616E-4059-B95C-EEBF4C013916}" presName="hierRoot2" presStyleCnt="0">
        <dgm:presLayoutVars>
          <dgm:hierBranch val="init"/>
        </dgm:presLayoutVars>
      </dgm:prSet>
      <dgm:spPr/>
    </dgm:pt>
    <dgm:pt modelId="{39026091-B707-40C7-AAB8-E0773C52EA45}" type="pres">
      <dgm:prSet presAssocID="{C2AAA1CE-616E-4059-B95C-EEBF4C013916}" presName="rootComposite" presStyleCnt="0"/>
      <dgm:spPr/>
    </dgm:pt>
    <dgm:pt modelId="{F5FB9BBD-DE3E-4C58-9522-4C8D52D632F4}" type="pres">
      <dgm:prSet presAssocID="{C2AAA1CE-616E-4059-B95C-EEBF4C013916}" presName="rootText" presStyleLbl="node3" presStyleIdx="3" presStyleCnt="13">
        <dgm:presLayoutVars>
          <dgm:chPref val="3"/>
        </dgm:presLayoutVars>
      </dgm:prSet>
      <dgm:spPr/>
    </dgm:pt>
    <dgm:pt modelId="{521D36F4-498A-4798-A58F-1A04B14CA233}" type="pres">
      <dgm:prSet presAssocID="{C2AAA1CE-616E-4059-B95C-EEBF4C013916}" presName="rootConnector" presStyleLbl="node3" presStyleIdx="3" presStyleCnt="13"/>
      <dgm:spPr/>
    </dgm:pt>
    <dgm:pt modelId="{79E10B38-BA96-4CF7-A0D6-C05BF8D7D205}" type="pres">
      <dgm:prSet presAssocID="{C2AAA1CE-616E-4059-B95C-EEBF4C013916}" presName="hierChild4" presStyleCnt="0"/>
      <dgm:spPr/>
    </dgm:pt>
    <dgm:pt modelId="{1E69501D-926E-4F5F-9375-E96839C6D0F9}" type="pres">
      <dgm:prSet presAssocID="{A602C4D6-267B-4D1A-B31F-F623B3A518D9}" presName="Name37" presStyleLbl="parChTrans1D4" presStyleIdx="6" presStyleCnt="11"/>
      <dgm:spPr/>
    </dgm:pt>
    <dgm:pt modelId="{E3F9CCA1-2795-40D2-9A41-032859209795}" type="pres">
      <dgm:prSet presAssocID="{361A65EE-F56F-4B28-9E1D-492F78D9B130}" presName="hierRoot2" presStyleCnt="0">
        <dgm:presLayoutVars>
          <dgm:hierBranch val="init"/>
        </dgm:presLayoutVars>
      </dgm:prSet>
      <dgm:spPr/>
    </dgm:pt>
    <dgm:pt modelId="{11100EA0-EE00-4A71-8F03-C2FD4561914A}" type="pres">
      <dgm:prSet presAssocID="{361A65EE-F56F-4B28-9E1D-492F78D9B130}" presName="rootComposite" presStyleCnt="0"/>
      <dgm:spPr/>
    </dgm:pt>
    <dgm:pt modelId="{24B8D019-9416-45E7-9FF3-E16A30A44491}" type="pres">
      <dgm:prSet presAssocID="{361A65EE-F56F-4B28-9E1D-492F78D9B130}" presName="rootText" presStyleLbl="node4" presStyleIdx="6" presStyleCnt="11">
        <dgm:presLayoutVars>
          <dgm:chPref val="3"/>
        </dgm:presLayoutVars>
      </dgm:prSet>
      <dgm:spPr/>
    </dgm:pt>
    <dgm:pt modelId="{D99D737B-37C8-4742-B571-F4821088B89D}" type="pres">
      <dgm:prSet presAssocID="{361A65EE-F56F-4B28-9E1D-492F78D9B130}" presName="rootConnector" presStyleLbl="node4" presStyleIdx="6" presStyleCnt="11"/>
      <dgm:spPr/>
    </dgm:pt>
    <dgm:pt modelId="{67B1D41C-D658-4015-961D-72B0C6A959D1}" type="pres">
      <dgm:prSet presAssocID="{361A65EE-F56F-4B28-9E1D-492F78D9B130}" presName="hierChild4" presStyleCnt="0"/>
      <dgm:spPr/>
    </dgm:pt>
    <dgm:pt modelId="{81B345BE-08FA-4186-8078-ECF9BBB253D4}" type="pres">
      <dgm:prSet presAssocID="{361A65EE-F56F-4B28-9E1D-492F78D9B130}" presName="hierChild5" presStyleCnt="0"/>
      <dgm:spPr/>
    </dgm:pt>
    <dgm:pt modelId="{E370FAB4-A675-4DE3-AEDB-EA8E506A8259}" type="pres">
      <dgm:prSet presAssocID="{D1696433-E4E3-4580-B3D1-6027B22C1158}" presName="Name37" presStyleLbl="parChTrans1D4" presStyleIdx="7" presStyleCnt="11"/>
      <dgm:spPr/>
    </dgm:pt>
    <dgm:pt modelId="{D9DA1EA8-DEDB-4A3B-982A-3F73330288CA}" type="pres">
      <dgm:prSet presAssocID="{CE063BA8-9935-4A35-9757-5F11090C12A3}" presName="hierRoot2" presStyleCnt="0">
        <dgm:presLayoutVars>
          <dgm:hierBranch val="init"/>
        </dgm:presLayoutVars>
      </dgm:prSet>
      <dgm:spPr/>
    </dgm:pt>
    <dgm:pt modelId="{BA1002C8-9A5C-45E4-9171-FF5C459B8E1A}" type="pres">
      <dgm:prSet presAssocID="{CE063BA8-9935-4A35-9757-5F11090C12A3}" presName="rootComposite" presStyleCnt="0"/>
      <dgm:spPr/>
    </dgm:pt>
    <dgm:pt modelId="{4AE3873A-2A1A-41E0-9A76-8A161106F057}" type="pres">
      <dgm:prSet presAssocID="{CE063BA8-9935-4A35-9757-5F11090C12A3}" presName="rootText" presStyleLbl="node4" presStyleIdx="7" presStyleCnt="11">
        <dgm:presLayoutVars>
          <dgm:chPref val="3"/>
        </dgm:presLayoutVars>
      </dgm:prSet>
      <dgm:spPr/>
    </dgm:pt>
    <dgm:pt modelId="{F034D296-F87B-472E-9C22-539123CFB9FF}" type="pres">
      <dgm:prSet presAssocID="{CE063BA8-9935-4A35-9757-5F11090C12A3}" presName="rootConnector" presStyleLbl="node4" presStyleIdx="7" presStyleCnt="11"/>
      <dgm:spPr/>
    </dgm:pt>
    <dgm:pt modelId="{3B751C8E-1CB7-4E3C-96E8-9EA37269462F}" type="pres">
      <dgm:prSet presAssocID="{CE063BA8-9935-4A35-9757-5F11090C12A3}" presName="hierChild4" presStyleCnt="0"/>
      <dgm:spPr/>
    </dgm:pt>
    <dgm:pt modelId="{DFCA3B7A-57B5-48C3-8CA7-652256B3D48E}" type="pres">
      <dgm:prSet presAssocID="{CE063BA8-9935-4A35-9757-5F11090C12A3}" presName="hierChild5" presStyleCnt="0"/>
      <dgm:spPr/>
    </dgm:pt>
    <dgm:pt modelId="{4822A701-5825-4349-BC6C-0156485CCB2D}" type="pres">
      <dgm:prSet presAssocID="{C2AAA1CE-616E-4059-B95C-EEBF4C013916}" presName="hierChild5" presStyleCnt="0"/>
      <dgm:spPr/>
    </dgm:pt>
    <dgm:pt modelId="{A791B03B-F050-41BF-822C-5D1590A6127D}" type="pres">
      <dgm:prSet presAssocID="{25BC3E49-30F0-49E0-AD6A-B36D1D9E53E5}" presName="Name37" presStyleLbl="parChTrans1D3" presStyleIdx="4" presStyleCnt="13"/>
      <dgm:spPr/>
    </dgm:pt>
    <dgm:pt modelId="{CF127531-3E77-4289-BD81-782137E30E76}" type="pres">
      <dgm:prSet presAssocID="{94E85086-802A-4D0E-A247-7F8FCB125A1D}" presName="hierRoot2" presStyleCnt="0">
        <dgm:presLayoutVars>
          <dgm:hierBranch val="init"/>
        </dgm:presLayoutVars>
      </dgm:prSet>
      <dgm:spPr/>
    </dgm:pt>
    <dgm:pt modelId="{EBD08F65-FB88-4287-A5DB-F090A09EFEFF}" type="pres">
      <dgm:prSet presAssocID="{94E85086-802A-4D0E-A247-7F8FCB125A1D}" presName="rootComposite" presStyleCnt="0"/>
      <dgm:spPr/>
    </dgm:pt>
    <dgm:pt modelId="{FA20C39B-7CCE-438F-B478-0A6725F71D10}" type="pres">
      <dgm:prSet presAssocID="{94E85086-802A-4D0E-A247-7F8FCB125A1D}" presName="rootText" presStyleLbl="node3" presStyleIdx="4" presStyleCnt="13">
        <dgm:presLayoutVars>
          <dgm:chPref val="3"/>
        </dgm:presLayoutVars>
      </dgm:prSet>
      <dgm:spPr/>
    </dgm:pt>
    <dgm:pt modelId="{5A245234-93B3-448B-94B9-D4BF6B7479F2}" type="pres">
      <dgm:prSet presAssocID="{94E85086-802A-4D0E-A247-7F8FCB125A1D}" presName="rootConnector" presStyleLbl="node3" presStyleIdx="4" presStyleCnt="13"/>
      <dgm:spPr/>
    </dgm:pt>
    <dgm:pt modelId="{42B26890-C4CF-4E35-925B-379045565099}" type="pres">
      <dgm:prSet presAssocID="{94E85086-802A-4D0E-A247-7F8FCB125A1D}" presName="hierChild4" presStyleCnt="0"/>
      <dgm:spPr/>
    </dgm:pt>
    <dgm:pt modelId="{E974FE67-A42E-48A5-92BE-9D5842147BED}" type="pres">
      <dgm:prSet presAssocID="{8E799465-FF8C-470A-98C0-2EDF516476D4}" presName="Name37" presStyleLbl="parChTrans1D4" presStyleIdx="8" presStyleCnt="11"/>
      <dgm:spPr/>
    </dgm:pt>
    <dgm:pt modelId="{1F6DCA4F-EA5D-4CF5-A421-0B7075BB5538}" type="pres">
      <dgm:prSet presAssocID="{3046DFBE-3F91-492C-98F2-68D403A14D49}" presName="hierRoot2" presStyleCnt="0">
        <dgm:presLayoutVars>
          <dgm:hierBranch val="init"/>
        </dgm:presLayoutVars>
      </dgm:prSet>
      <dgm:spPr/>
    </dgm:pt>
    <dgm:pt modelId="{E5997692-3F06-41B8-8151-2CD424470591}" type="pres">
      <dgm:prSet presAssocID="{3046DFBE-3F91-492C-98F2-68D403A14D49}" presName="rootComposite" presStyleCnt="0"/>
      <dgm:spPr/>
    </dgm:pt>
    <dgm:pt modelId="{0B14F91A-7E73-4E7A-9DD5-514840E2B4CC}" type="pres">
      <dgm:prSet presAssocID="{3046DFBE-3F91-492C-98F2-68D403A14D49}" presName="rootText" presStyleLbl="node4" presStyleIdx="8" presStyleCnt="11">
        <dgm:presLayoutVars>
          <dgm:chPref val="3"/>
        </dgm:presLayoutVars>
      </dgm:prSet>
      <dgm:spPr/>
    </dgm:pt>
    <dgm:pt modelId="{2542FC5C-6273-4C0D-8D33-2343F67169DF}" type="pres">
      <dgm:prSet presAssocID="{3046DFBE-3F91-492C-98F2-68D403A14D49}" presName="rootConnector" presStyleLbl="node4" presStyleIdx="8" presStyleCnt="11"/>
      <dgm:spPr/>
    </dgm:pt>
    <dgm:pt modelId="{17E216D2-16F5-4E61-87FE-37A0E7F4ADDD}" type="pres">
      <dgm:prSet presAssocID="{3046DFBE-3F91-492C-98F2-68D403A14D49}" presName="hierChild4" presStyleCnt="0"/>
      <dgm:spPr/>
    </dgm:pt>
    <dgm:pt modelId="{11423AE1-0F6C-4C35-9B50-0D2B8F79813D}" type="pres">
      <dgm:prSet presAssocID="{3046DFBE-3F91-492C-98F2-68D403A14D49}" presName="hierChild5" presStyleCnt="0"/>
      <dgm:spPr/>
    </dgm:pt>
    <dgm:pt modelId="{50E956CA-8CD5-47D8-A7EA-0FF1F45BAF2E}" type="pres">
      <dgm:prSet presAssocID="{535E7CCA-E7E0-4E55-8A42-3A31360128DC}" presName="Name37" presStyleLbl="parChTrans1D4" presStyleIdx="9" presStyleCnt="11"/>
      <dgm:spPr/>
    </dgm:pt>
    <dgm:pt modelId="{204947B6-EB31-46E3-A87F-A5458232648B}" type="pres">
      <dgm:prSet presAssocID="{1D9BCB23-863A-4CC2-9042-9F8499B69030}" presName="hierRoot2" presStyleCnt="0">
        <dgm:presLayoutVars>
          <dgm:hierBranch val="init"/>
        </dgm:presLayoutVars>
      </dgm:prSet>
      <dgm:spPr/>
    </dgm:pt>
    <dgm:pt modelId="{77202067-A5A6-420D-A08D-81846DF041A4}" type="pres">
      <dgm:prSet presAssocID="{1D9BCB23-863A-4CC2-9042-9F8499B69030}" presName="rootComposite" presStyleCnt="0"/>
      <dgm:spPr/>
    </dgm:pt>
    <dgm:pt modelId="{F526C606-F0FE-48E2-8DC5-064CF9D9A87E}" type="pres">
      <dgm:prSet presAssocID="{1D9BCB23-863A-4CC2-9042-9F8499B69030}" presName="rootText" presStyleLbl="node4" presStyleIdx="9" presStyleCnt="11">
        <dgm:presLayoutVars>
          <dgm:chPref val="3"/>
        </dgm:presLayoutVars>
      </dgm:prSet>
      <dgm:spPr/>
    </dgm:pt>
    <dgm:pt modelId="{FE93E649-7C73-495A-930B-515CD5F02E2B}" type="pres">
      <dgm:prSet presAssocID="{1D9BCB23-863A-4CC2-9042-9F8499B69030}" presName="rootConnector" presStyleLbl="node4" presStyleIdx="9" presStyleCnt="11"/>
      <dgm:spPr/>
    </dgm:pt>
    <dgm:pt modelId="{2B74164B-8A26-4017-9433-91080CBFE4C4}" type="pres">
      <dgm:prSet presAssocID="{1D9BCB23-863A-4CC2-9042-9F8499B69030}" presName="hierChild4" presStyleCnt="0"/>
      <dgm:spPr/>
    </dgm:pt>
    <dgm:pt modelId="{2E214117-10C3-4B20-BBD5-AAEA381FC327}" type="pres">
      <dgm:prSet presAssocID="{1D9BCB23-863A-4CC2-9042-9F8499B69030}" presName="hierChild5" presStyleCnt="0"/>
      <dgm:spPr/>
    </dgm:pt>
    <dgm:pt modelId="{15ED0554-25A7-45B8-B88F-1DE70E27B143}" type="pres">
      <dgm:prSet presAssocID="{B04D4F21-0A72-4433-AA39-543A6DC99ABF}" presName="Name37" presStyleLbl="parChTrans1D4" presStyleIdx="10" presStyleCnt="11"/>
      <dgm:spPr/>
    </dgm:pt>
    <dgm:pt modelId="{7C8D0375-0380-41D7-9213-37F79AB535AE}" type="pres">
      <dgm:prSet presAssocID="{500E13F6-7CA3-44DD-B8CD-4C2A33158956}" presName="hierRoot2" presStyleCnt="0">
        <dgm:presLayoutVars>
          <dgm:hierBranch val="init"/>
        </dgm:presLayoutVars>
      </dgm:prSet>
      <dgm:spPr/>
    </dgm:pt>
    <dgm:pt modelId="{2E472988-0FB7-478A-B59E-0E16E2A2DFCC}" type="pres">
      <dgm:prSet presAssocID="{500E13F6-7CA3-44DD-B8CD-4C2A33158956}" presName="rootComposite" presStyleCnt="0"/>
      <dgm:spPr/>
    </dgm:pt>
    <dgm:pt modelId="{D983845F-BD2F-4423-AAEA-524BD61C3AD7}" type="pres">
      <dgm:prSet presAssocID="{500E13F6-7CA3-44DD-B8CD-4C2A33158956}" presName="rootText" presStyleLbl="node4" presStyleIdx="10" presStyleCnt="11">
        <dgm:presLayoutVars>
          <dgm:chPref val="3"/>
        </dgm:presLayoutVars>
      </dgm:prSet>
      <dgm:spPr/>
    </dgm:pt>
    <dgm:pt modelId="{045B1537-36E2-485B-B430-A94299B79318}" type="pres">
      <dgm:prSet presAssocID="{500E13F6-7CA3-44DD-B8CD-4C2A33158956}" presName="rootConnector" presStyleLbl="node4" presStyleIdx="10" presStyleCnt="11"/>
      <dgm:spPr/>
    </dgm:pt>
    <dgm:pt modelId="{D2FCAD58-0CBA-4DF3-A207-70C529D23777}" type="pres">
      <dgm:prSet presAssocID="{500E13F6-7CA3-44DD-B8CD-4C2A33158956}" presName="hierChild4" presStyleCnt="0"/>
      <dgm:spPr/>
    </dgm:pt>
    <dgm:pt modelId="{0ADA799C-83B4-469B-BBFE-94BE8667EDC0}" type="pres">
      <dgm:prSet presAssocID="{500E13F6-7CA3-44DD-B8CD-4C2A33158956}" presName="hierChild5" presStyleCnt="0"/>
      <dgm:spPr/>
    </dgm:pt>
    <dgm:pt modelId="{184109C6-AFCE-424F-A924-12070FAC4821}" type="pres">
      <dgm:prSet presAssocID="{94E85086-802A-4D0E-A247-7F8FCB125A1D}" presName="hierChild5" presStyleCnt="0"/>
      <dgm:spPr/>
    </dgm:pt>
    <dgm:pt modelId="{5DB06997-AB5F-489F-945E-6AB7A83C9BF6}" type="pres">
      <dgm:prSet presAssocID="{819B8E4E-B1E0-4616-A419-2ADDCCC0446D}" presName="hierChild5" presStyleCnt="0"/>
      <dgm:spPr/>
    </dgm:pt>
    <dgm:pt modelId="{16B39C1C-4930-4F4E-9912-1D7AE80DDFC2}" type="pres">
      <dgm:prSet presAssocID="{B0D1B295-FDB9-4800-A59B-845C61091E71}" presName="Name37" presStyleLbl="parChTrans1D2" presStyleIdx="2" presStyleCnt="4"/>
      <dgm:spPr/>
    </dgm:pt>
    <dgm:pt modelId="{792BBCA7-2BC4-4373-8CF1-D935F4FEB701}" type="pres">
      <dgm:prSet presAssocID="{A7E96424-8A0E-4F7B-8AE2-3992A5244AD6}" presName="hierRoot2" presStyleCnt="0">
        <dgm:presLayoutVars>
          <dgm:hierBranch val="init"/>
        </dgm:presLayoutVars>
      </dgm:prSet>
      <dgm:spPr/>
    </dgm:pt>
    <dgm:pt modelId="{13FD618F-BF0F-47A7-8079-B8E4748E26FD}" type="pres">
      <dgm:prSet presAssocID="{A7E96424-8A0E-4F7B-8AE2-3992A5244AD6}" presName="rootComposite" presStyleCnt="0"/>
      <dgm:spPr/>
    </dgm:pt>
    <dgm:pt modelId="{B5281277-0ECA-4A77-ABB7-500AF6857776}" type="pres">
      <dgm:prSet presAssocID="{A7E96424-8A0E-4F7B-8AE2-3992A5244AD6}" presName="rootText" presStyleLbl="node2" presStyleIdx="2" presStyleCnt="4">
        <dgm:presLayoutVars>
          <dgm:chPref val="3"/>
        </dgm:presLayoutVars>
      </dgm:prSet>
      <dgm:spPr/>
    </dgm:pt>
    <dgm:pt modelId="{2DBB0E80-7A91-4B7B-9C95-6E238FDACE16}" type="pres">
      <dgm:prSet presAssocID="{A7E96424-8A0E-4F7B-8AE2-3992A5244AD6}" presName="rootConnector" presStyleLbl="node2" presStyleIdx="2" presStyleCnt="4"/>
      <dgm:spPr/>
    </dgm:pt>
    <dgm:pt modelId="{FE9C5118-6064-4E22-983A-5C958D825A2E}" type="pres">
      <dgm:prSet presAssocID="{A7E96424-8A0E-4F7B-8AE2-3992A5244AD6}" presName="hierChild4" presStyleCnt="0"/>
      <dgm:spPr/>
    </dgm:pt>
    <dgm:pt modelId="{9B5759AF-421A-4FB5-B463-9AA437A2663B}" type="pres">
      <dgm:prSet presAssocID="{42392ABB-400A-4284-BA6B-017BF7C97BE8}" presName="Name37" presStyleLbl="parChTrans1D3" presStyleIdx="5" presStyleCnt="13"/>
      <dgm:spPr/>
    </dgm:pt>
    <dgm:pt modelId="{901D214F-AFF1-4D5D-B38B-13A1DA4D64B3}" type="pres">
      <dgm:prSet presAssocID="{C7762721-B66C-4753-940F-B55B6697B151}" presName="hierRoot2" presStyleCnt="0">
        <dgm:presLayoutVars>
          <dgm:hierBranch val="init"/>
        </dgm:presLayoutVars>
      </dgm:prSet>
      <dgm:spPr/>
    </dgm:pt>
    <dgm:pt modelId="{A59D2650-3FE6-4B73-A98A-172AEB068BFF}" type="pres">
      <dgm:prSet presAssocID="{C7762721-B66C-4753-940F-B55B6697B151}" presName="rootComposite" presStyleCnt="0"/>
      <dgm:spPr/>
    </dgm:pt>
    <dgm:pt modelId="{64AD3AC1-3964-46D4-AC1C-2B3E63EDF414}" type="pres">
      <dgm:prSet presAssocID="{C7762721-B66C-4753-940F-B55B6697B151}" presName="rootText" presStyleLbl="node3" presStyleIdx="5" presStyleCnt="13">
        <dgm:presLayoutVars>
          <dgm:chPref val="3"/>
        </dgm:presLayoutVars>
      </dgm:prSet>
      <dgm:spPr/>
    </dgm:pt>
    <dgm:pt modelId="{C5092FDC-FC3A-474A-A05C-7EE6808180DB}" type="pres">
      <dgm:prSet presAssocID="{C7762721-B66C-4753-940F-B55B6697B151}" presName="rootConnector" presStyleLbl="node3" presStyleIdx="5" presStyleCnt="13"/>
      <dgm:spPr/>
    </dgm:pt>
    <dgm:pt modelId="{E04A04CF-C6B9-4C5F-AFFC-199AC17C8807}" type="pres">
      <dgm:prSet presAssocID="{C7762721-B66C-4753-940F-B55B6697B151}" presName="hierChild4" presStyleCnt="0"/>
      <dgm:spPr/>
    </dgm:pt>
    <dgm:pt modelId="{D0FB8DBE-2D91-4C39-AACF-F9DAC714AA36}" type="pres">
      <dgm:prSet presAssocID="{C7762721-B66C-4753-940F-B55B6697B151}" presName="hierChild5" presStyleCnt="0"/>
      <dgm:spPr/>
    </dgm:pt>
    <dgm:pt modelId="{DB2923C6-8929-47A5-829C-9F7B23C80939}" type="pres">
      <dgm:prSet presAssocID="{87619DF3-628C-4D51-BEA9-8BF291A1A1FE}" presName="Name37" presStyleLbl="parChTrans1D3" presStyleIdx="6" presStyleCnt="13"/>
      <dgm:spPr/>
    </dgm:pt>
    <dgm:pt modelId="{5DC269DC-B23D-4B98-A487-5693D22AED0E}" type="pres">
      <dgm:prSet presAssocID="{34A9BDF2-D92B-43AA-A886-778D12AA0808}" presName="hierRoot2" presStyleCnt="0">
        <dgm:presLayoutVars>
          <dgm:hierBranch val="init"/>
        </dgm:presLayoutVars>
      </dgm:prSet>
      <dgm:spPr/>
    </dgm:pt>
    <dgm:pt modelId="{3CF4D4D4-A5EF-4750-B4D0-37121CBE1588}" type="pres">
      <dgm:prSet presAssocID="{34A9BDF2-D92B-43AA-A886-778D12AA0808}" presName="rootComposite" presStyleCnt="0"/>
      <dgm:spPr/>
    </dgm:pt>
    <dgm:pt modelId="{2683B2D3-0DDB-4022-86A6-7438CE81EB28}" type="pres">
      <dgm:prSet presAssocID="{34A9BDF2-D92B-43AA-A886-778D12AA0808}" presName="rootText" presStyleLbl="node3" presStyleIdx="6" presStyleCnt="13">
        <dgm:presLayoutVars>
          <dgm:chPref val="3"/>
        </dgm:presLayoutVars>
      </dgm:prSet>
      <dgm:spPr/>
    </dgm:pt>
    <dgm:pt modelId="{AEA58802-D795-436F-92F5-0762E08AEE49}" type="pres">
      <dgm:prSet presAssocID="{34A9BDF2-D92B-43AA-A886-778D12AA0808}" presName="rootConnector" presStyleLbl="node3" presStyleIdx="6" presStyleCnt="13"/>
      <dgm:spPr/>
    </dgm:pt>
    <dgm:pt modelId="{9F078D08-E3C0-4BE8-8553-45B9051D7B10}" type="pres">
      <dgm:prSet presAssocID="{34A9BDF2-D92B-43AA-A886-778D12AA0808}" presName="hierChild4" presStyleCnt="0"/>
      <dgm:spPr/>
    </dgm:pt>
    <dgm:pt modelId="{B194CE52-7B94-4018-801E-A9E9DFD1FBF3}" type="pres">
      <dgm:prSet presAssocID="{34A9BDF2-D92B-43AA-A886-778D12AA0808}" presName="hierChild5" presStyleCnt="0"/>
      <dgm:spPr/>
    </dgm:pt>
    <dgm:pt modelId="{FA5E4012-8693-4E89-8157-D2E04D5385A1}" type="pres">
      <dgm:prSet presAssocID="{5D8C7CC0-B875-4A6B-96FC-6839245B8011}" presName="Name37" presStyleLbl="parChTrans1D3" presStyleIdx="7" presStyleCnt="13"/>
      <dgm:spPr/>
    </dgm:pt>
    <dgm:pt modelId="{01A42D45-5CD1-4EC0-885D-60E0E604C460}" type="pres">
      <dgm:prSet presAssocID="{9ACA3E0B-37E3-4B10-9729-20A132896251}" presName="hierRoot2" presStyleCnt="0">
        <dgm:presLayoutVars>
          <dgm:hierBranch val="init"/>
        </dgm:presLayoutVars>
      </dgm:prSet>
      <dgm:spPr/>
    </dgm:pt>
    <dgm:pt modelId="{B8777426-A798-4B66-9DD5-040632520391}" type="pres">
      <dgm:prSet presAssocID="{9ACA3E0B-37E3-4B10-9729-20A132896251}" presName="rootComposite" presStyleCnt="0"/>
      <dgm:spPr/>
    </dgm:pt>
    <dgm:pt modelId="{B6FD18E6-5D39-4F78-A16C-406173EC0A25}" type="pres">
      <dgm:prSet presAssocID="{9ACA3E0B-37E3-4B10-9729-20A132896251}" presName="rootText" presStyleLbl="node3" presStyleIdx="7" presStyleCnt="13">
        <dgm:presLayoutVars>
          <dgm:chPref val="3"/>
        </dgm:presLayoutVars>
      </dgm:prSet>
      <dgm:spPr/>
    </dgm:pt>
    <dgm:pt modelId="{8232FF7C-175A-4383-AD09-B311EBB287A4}" type="pres">
      <dgm:prSet presAssocID="{9ACA3E0B-37E3-4B10-9729-20A132896251}" presName="rootConnector" presStyleLbl="node3" presStyleIdx="7" presStyleCnt="13"/>
      <dgm:spPr/>
    </dgm:pt>
    <dgm:pt modelId="{B99D5E72-73A1-419F-9A18-B87F5849ABC1}" type="pres">
      <dgm:prSet presAssocID="{9ACA3E0B-37E3-4B10-9729-20A132896251}" presName="hierChild4" presStyleCnt="0"/>
      <dgm:spPr/>
    </dgm:pt>
    <dgm:pt modelId="{E0528A3C-1594-4870-803D-3F8648E497F3}" type="pres">
      <dgm:prSet presAssocID="{9ACA3E0B-37E3-4B10-9729-20A132896251}" presName="hierChild5" presStyleCnt="0"/>
      <dgm:spPr/>
    </dgm:pt>
    <dgm:pt modelId="{76430617-897D-470B-94B0-D6132563266D}" type="pres">
      <dgm:prSet presAssocID="{0502A840-8FF4-4193-B0B7-A14C95FE19C3}" presName="Name37" presStyleLbl="parChTrans1D3" presStyleIdx="8" presStyleCnt="13"/>
      <dgm:spPr/>
    </dgm:pt>
    <dgm:pt modelId="{53931641-3FAA-4F90-ACDF-2904668E3832}" type="pres">
      <dgm:prSet presAssocID="{B3DED63B-72BC-485D-B9F7-FB5429E7C44D}" presName="hierRoot2" presStyleCnt="0">
        <dgm:presLayoutVars>
          <dgm:hierBranch val="init"/>
        </dgm:presLayoutVars>
      </dgm:prSet>
      <dgm:spPr/>
    </dgm:pt>
    <dgm:pt modelId="{041EA9E7-FFA6-413F-8959-F5B50A248D58}" type="pres">
      <dgm:prSet presAssocID="{B3DED63B-72BC-485D-B9F7-FB5429E7C44D}" presName="rootComposite" presStyleCnt="0"/>
      <dgm:spPr/>
    </dgm:pt>
    <dgm:pt modelId="{9DCB0A75-3336-4458-BE10-4325B88E53D9}" type="pres">
      <dgm:prSet presAssocID="{B3DED63B-72BC-485D-B9F7-FB5429E7C44D}" presName="rootText" presStyleLbl="node3" presStyleIdx="8" presStyleCnt="13">
        <dgm:presLayoutVars>
          <dgm:chPref val="3"/>
        </dgm:presLayoutVars>
      </dgm:prSet>
      <dgm:spPr/>
    </dgm:pt>
    <dgm:pt modelId="{A90D2991-43A0-4FA2-A461-FAF928E7CAA0}" type="pres">
      <dgm:prSet presAssocID="{B3DED63B-72BC-485D-B9F7-FB5429E7C44D}" presName="rootConnector" presStyleLbl="node3" presStyleIdx="8" presStyleCnt="13"/>
      <dgm:spPr/>
    </dgm:pt>
    <dgm:pt modelId="{9EDEE5E2-49A1-49D1-B235-072E501505D9}" type="pres">
      <dgm:prSet presAssocID="{B3DED63B-72BC-485D-B9F7-FB5429E7C44D}" presName="hierChild4" presStyleCnt="0"/>
      <dgm:spPr/>
    </dgm:pt>
    <dgm:pt modelId="{5733F9A3-4F5E-4398-BE2C-265CA7063FD9}" type="pres">
      <dgm:prSet presAssocID="{B3DED63B-72BC-485D-B9F7-FB5429E7C44D}" presName="hierChild5" presStyleCnt="0"/>
      <dgm:spPr/>
    </dgm:pt>
    <dgm:pt modelId="{4A91CCF2-8210-4CBB-9CBD-FE33368E3898}" type="pres">
      <dgm:prSet presAssocID="{A7E96424-8A0E-4F7B-8AE2-3992A5244AD6}" presName="hierChild5" presStyleCnt="0"/>
      <dgm:spPr/>
    </dgm:pt>
    <dgm:pt modelId="{8E283126-0B67-429F-A76E-F30E69409641}" type="pres">
      <dgm:prSet presAssocID="{7891A46A-2117-4991-804F-BB6E41E89FE4}" presName="Name37" presStyleLbl="parChTrans1D2" presStyleIdx="3" presStyleCnt="4"/>
      <dgm:spPr/>
    </dgm:pt>
    <dgm:pt modelId="{BB5BF99D-EC93-4834-965B-1C3ACF703AFB}" type="pres">
      <dgm:prSet presAssocID="{E0D7C5BC-C04A-492A-9693-7CEA1DB9F92D}" presName="hierRoot2" presStyleCnt="0">
        <dgm:presLayoutVars>
          <dgm:hierBranch val="init"/>
        </dgm:presLayoutVars>
      </dgm:prSet>
      <dgm:spPr/>
    </dgm:pt>
    <dgm:pt modelId="{575FB0BE-0699-442B-A60B-2087A0CB1DC1}" type="pres">
      <dgm:prSet presAssocID="{E0D7C5BC-C04A-492A-9693-7CEA1DB9F92D}" presName="rootComposite" presStyleCnt="0"/>
      <dgm:spPr/>
    </dgm:pt>
    <dgm:pt modelId="{322FF4FC-E887-4E80-B012-8EAA87FB3B80}" type="pres">
      <dgm:prSet presAssocID="{E0D7C5BC-C04A-492A-9693-7CEA1DB9F92D}" presName="rootText" presStyleLbl="node2" presStyleIdx="3" presStyleCnt="4">
        <dgm:presLayoutVars>
          <dgm:chPref val="3"/>
        </dgm:presLayoutVars>
      </dgm:prSet>
      <dgm:spPr/>
    </dgm:pt>
    <dgm:pt modelId="{7020B67B-4AD9-4DB9-8C7D-43862D39CA9E}" type="pres">
      <dgm:prSet presAssocID="{E0D7C5BC-C04A-492A-9693-7CEA1DB9F92D}" presName="rootConnector" presStyleLbl="node2" presStyleIdx="3" presStyleCnt="4"/>
      <dgm:spPr/>
    </dgm:pt>
    <dgm:pt modelId="{35192F44-9373-4992-8D95-E7471DA88CA1}" type="pres">
      <dgm:prSet presAssocID="{E0D7C5BC-C04A-492A-9693-7CEA1DB9F92D}" presName="hierChild4" presStyleCnt="0"/>
      <dgm:spPr/>
    </dgm:pt>
    <dgm:pt modelId="{58057666-B4DD-42D1-B34F-0A2BE29E5254}" type="pres">
      <dgm:prSet presAssocID="{193CF69A-50F2-4146-A7F7-0DDB6487B88B}" presName="Name37" presStyleLbl="parChTrans1D3" presStyleIdx="9" presStyleCnt="13"/>
      <dgm:spPr/>
    </dgm:pt>
    <dgm:pt modelId="{BB548DB2-E42D-450A-AC77-A23C4E12B4C8}" type="pres">
      <dgm:prSet presAssocID="{CA669914-B30F-430E-A2C8-7567E5B31BDC}" presName="hierRoot2" presStyleCnt="0">
        <dgm:presLayoutVars>
          <dgm:hierBranch val="init"/>
        </dgm:presLayoutVars>
      </dgm:prSet>
      <dgm:spPr/>
    </dgm:pt>
    <dgm:pt modelId="{E77C52CF-2494-4AF9-A746-60F3D12416CA}" type="pres">
      <dgm:prSet presAssocID="{CA669914-B30F-430E-A2C8-7567E5B31BDC}" presName="rootComposite" presStyleCnt="0"/>
      <dgm:spPr/>
    </dgm:pt>
    <dgm:pt modelId="{0B3BDD7F-1F5E-4160-B2E8-C1A676FEDDEC}" type="pres">
      <dgm:prSet presAssocID="{CA669914-B30F-430E-A2C8-7567E5B31BDC}" presName="rootText" presStyleLbl="node3" presStyleIdx="9" presStyleCnt="13">
        <dgm:presLayoutVars>
          <dgm:chPref val="3"/>
        </dgm:presLayoutVars>
      </dgm:prSet>
      <dgm:spPr/>
    </dgm:pt>
    <dgm:pt modelId="{9420AB3F-5BE8-4615-9B59-170AB2D2922C}" type="pres">
      <dgm:prSet presAssocID="{CA669914-B30F-430E-A2C8-7567E5B31BDC}" presName="rootConnector" presStyleLbl="node3" presStyleIdx="9" presStyleCnt="13"/>
      <dgm:spPr/>
    </dgm:pt>
    <dgm:pt modelId="{D9855524-21A7-4F5B-BD7C-1BE45B8E5E28}" type="pres">
      <dgm:prSet presAssocID="{CA669914-B30F-430E-A2C8-7567E5B31BDC}" presName="hierChild4" presStyleCnt="0"/>
      <dgm:spPr/>
    </dgm:pt>
    <dgm:pt modelId="{A6DCF3F8-A142-4B46-99B6-65BE877A318A}" type="pres">
      <dgm:prSet presAssocID="{CA669914-B30F-430E-A2C8-7567E5B31BDC}" presName="hierChild5" presStyleCnt="0"/>
      <dgm:spPr/>
    </dgm:pt>
    <dgm:pt modelId="{98C1CEB9-6CFF-4F96-875B-D894B9E9BAED}" type="pres">
      <dgm:prSet presAssocID="{54BA1B27-200C-47CB-8F20-D85AE2250450}" presName="Name37" presStyleLbl="parChTrans1D3" presStyleIdx="10" presStyleCnt="13"/>
      <dgm:spPr/>
    </dgm:pt>
    <dgm:pt modelId="{55BD0A83-932D-46E5-9CFE-E6F96F743456}" type="pres">
      <dgm:prSet presAssocID="{0F88FC68-5DA4-41B0-AAA0-5E474C7BB81D}" presName="hierRoot2" presStyleCnt="0">
        <dgm:presLayoutVars>
          <dgm:hierBranch val="init"/>
        </dgm:presLayoutVars>
      </dgm:prSet>
      <dgm:spPr/>
    </dgm:pt>
    <dgm:pt modelId="{E956CC8A-9FDC-4E9F-83C7-53466C96FF8F}" type="pres">
      <dgm:prSet presAssocID="{0F88FC68-5DA4-41B0-AAA0-5E474C7BB81D}" presName="rootComposite" presStyleCnt="0"/>
      <dgm:spPr/>
    </dgm:pt>
    <dgm:pt modelId="{991AB8EC-39CA-4E08-BF5C-8F576D8101CE}" type="pres">
      <dgm:prSet presAssocID="{0F88FC68-5DA4-41B0-AAA0-5E474C7BB81D}" presName="rootText" presStyleLbl="node3" presStyleIdx="10" presStyleCnt="13">
        <dgm:presLayoutVars>
          <dgm:chPref val="3"/>
        </dgm:presLayoutVars>
      </dgm:prSet>
      <dgm:spPr/>
    </dgm:pt>
    <dgm:pt modelId="{DB952EA4-2404-4DBC-B46E-E384FC7B7AD9}" type="pres">
      <dgm:prSet presAssocID="{0F88FC68-5DA4-41B0-AAA0-5E474C7BB81D}" presName="rootConnector" presStyleLbl="node3" presStyleIdx="10" presStyleCnt="13"/>
      <dgm:spPr/>
    </dgm:pt>
    <dgm:pt modelId="{DB3C316D-A0F5-4CC6-8F10-2694BB744F27}" type="pres">
      <dgm:prSet presAssocID="{0F88FC68-5DA4-41B0-AAA0-5E474C7BB81D}" presName="hierChild4" presStyleCnt="0"/>
      <dgm:spPr/>
    </dgm:pt>
    <dgm:pt modelId="{39F1F523-1D46-4EC6-91F8-B63FEDE8FF8A}" type="pres">
      <dgm:prSet presAssocID="{0F88FC68-5DA4-41B0-AAA0-5E474C7BB81D}" presName="hierChild5" presStyleCnt="0"/>
      <dgm:spPr/>
    </dgm:pt>
    <dgm:pt modelId="{CBE78154-A1C3-49BC-9083-4416F1A70EE8}" type="pres">
      <dgm:prSet presAssocID="{C504FE09-2914-4355-A900-6FC935DABCE4}" presName="Name37" presStyleLbl="parChTrans1D3" presStyleIdx="11" presStyleCnt="13"/>
      <dgm:spPr/>
    </dgm:pt>
    <dgm:pt modelId="{02E3F6E2-D2AA-4905-9252-C660B85F67B6}" type="pres">
      <dgm:prSet presAssocID="{6D9B0524-E966-4EEB-945C-EE1D731076F9}" presName="hierRoot2" presStyleCnt="0">
        <dgm:presLayoutVars>
          <dgm:hierBranch val="init"/>
        </dgm:presLayoutVars>
      </dgm:prSet>
      <dgm:spPr/>
    </dgm:pt>
    <dgm:pt modelId="{2CC9E834-F21B-4A43-A189-2C6BEA35B2A4}" type="pres">
      <dgm:prSet presAssocID="{6D9B0524-E966-4EEB-945C-EE1D731076F9}" presName="rootComposite" presStyleCnt="0"/>
      <dgm:spPr/>
    </dgm:pt>
    <dgm:pt modelId="{C7833961-FEB2-44AB-A449-CEDDF5F5B6CA}" type="pres">
      <dgm:prSet presAssocID="{6D9B0524-E966-4EEB-945C-EE1D731076F9}" presName="rootText" presStyleLbl="node3" presStyleIdx="11" presStyleCnt="13">
        <dgm:presLayoutVars>
          <dgm:chPref val="3"/>
        </dgm:presLayoutVars>
      </dgm:prSet>
      <dgm:spPr/>
    </dgm:pt>
    <dgm:pt modelId="{410FEE3B-10CE-4B3D-9876-EC9637030FAF}" type="pres">
      <dgm:prSet presAssocID="{6D9B0524-E966-4EEB-945C-EE1D731076F9}" presName="rootConnector" presStyleLbl="node3" presStyleIdx="11" presStyleCnt="13"/>
      <dgm:spPr/>
    </dgm:pt>
    <dgm:pt modelId="{82C432D5-9DBE-4CAF-AA40-9A8E2FEC96AD}" type="pres">
      <dgm:prSet presAssocID="{6D9B0524-E966-4EEB-945C-EE1D731076F9}" presName="hierChild4" presStyleCnt="0"/>
      <dgm:spPr/>
    </dgm:pt>
    <dgm:pt modelId="{6F212F26-6539-49B9-B8BA-A30BF04AFE11}" type="pres">
      <dgm:prSet presAssocID="{6D9B0524-E966-4EEB-945C-EE1D731076F9}" presName="hierChild5" presStyleCnt="0"/>
      <dgm:spPr/>
    </dgm:pt>
    <dgm:pt modelId="{E01A77C6-78E9-45B3-9524-03E68E51DF2E}" type="pres">
      <dgm:prSet presAssocID="{A3A47150-40D2-4662-AB7C-5D372B309C3B}" presName="Name37" presStyleLbl="parChTrans1D3" presStyleIdx="12" presStyleCnt="13"/>
      <dgm:spPr/>
    </dgm:pt>
    <dgm:pt modelId="{979BDD5C-736D-4EC5-AA95-8A2E273BFCE6}" type="pres">
      <dgm:prSet presAssocID="{A7C01A86-3686-4089-9853-03D8307F8F6B}" presName="hierRoot2" presStyleCnt="0">
        <dgm:presLayoutVars>
          <dgm:hierBranch val="init"/>
        </dgm:presLayoutVars>
      </dgm:prSet>
      <dgm:spPr/>
    </dgm:pt>
    <dgm:pt modelId="{26F027DB-EB27-450E-B820-AB1F5B7C34D8}" type="pres">
      <dgm:prSet presAssocID="{A7C01A86-3686-4089-9853-03D8307F8F6B}" presName="rootComposite" presStyleCnt="0"/>
      <dgm:spPr/>
    </dgm:pt>
    <dgm:pt modelId="{DCE3EF00-06A6-471C-9E97-490741A9A78B}" type="pres">
      <dgm:prSet presAssocID="{A7C01A86-3686-4089-9853-03D8307F8F6B}" presName="rootText" presStyleLbl="node3" presStyleIdx="12" presStyleCnt="13">
        <dgm:presLayoutVars>
          <dgm:chPref val="3"/>
        </dgm:presLayoutVars>
      </dgm:prSet>
      <dgm:spPr/>
    </dgm:pt>
    <dgm:pt modelId="{75FC631F-31BC-44BD-BCB8-90F872ECA967}" type="pres">
      <dgm:prSet presAssocID="{A7C01A86-3686-4089-9853-03D8307F8F6B}" presName="rootConnector" presStyleLbl="node3" presStyleIdx="12" presStyleCnt="13"/>
      <dgm:spPr/>
    </dgm:pt>
    <dgm:pt modelId="{F6A92DE0-19E9-407C-BAE9-33542DB5BC7A}" type="pres">
      <dgm:prSet presAssocID="{A7C01A86-3686-4089-9853-03D8307F8F6B}" presName="hierChild4" presStyleCnt="0"/>
      <dgm:spPr/>
    </dgm:pt>
    <dgm:pt modelId="{06578110-507B-40DC-8EFA-84EE8FC918A8}" type="pres">
      <dgm:prSet presAssocID="{A7C01A86-3686-4089-9853-03D8307F8F6B}" presName="hierChild5" presStyleCnt="0"/>
      <dgm:spPr/>
    </dgm:pt>
    <dgm:pt modelId="{818C0C0D-57F1-4BBB-9CED-A56AE44D3EF0}" type="pres">
      <dgm:prSet presAssocID="{E0D7C5BC-C04A-492A-9693-7CEA1DB9F92D}" presName="hierChild5" presStyleCnt="0"/>
      <dgm:spPr/>
    </dgm:pt>
    <dgm:pt modelId="{2966594A-159D-4AC3-A7CB-2D3B5D68B1AF}" type="pres">
      <dgm:prSet presAssocID="{FB9D8BDD-7DE1-4A52-86EF-FAA89FB94039}" presName="hierChild3" presStyleCnt="0"/>
      <dgm:spPr/>
    </dgm:pt>
  </dgm:ptLst>
  <dgm:cxnLst>
    <dgm:cxn modelId="{9F540600-3E5F-4321-8FC9-F29EDDFCC16A}" type="presOf" srcId="{61627726-063A-4917-9A52-68B402A4250C}" destId="{16691FE0-0835-49F6-B0B6-AECCE9FC36B9}" srcOrd="1" destOrd="0" presId="urn:microsoft.com/office/officeart/2005/8/layout/orgChart1"/>
    <dgm:cxn modelId="{99870002-3B51-456D-BC07-89A7C5F6628F}" type="presOf" srcId="{8D5B5BA3-15FB-49AC-97CC-88D6B0A83612}" destId="{770CBD3B-5023-439B-B520-C7104D169299}" srcOrd="0" destOrd="0" presId="urn:microsoft.com/office/officeart/2005/8/layout/orgChart1"/>
    <dgm:cxn modelId="{4C3ABD02-BDA2-402F-BFE4-838277CC679D}" srcId="{FB9D8BDD-7DE1-4A52-86EF-FAA89FB94039}" destId="{819B8E4E-B1E0-4616-A419-2ADDCCC0446D}" srcOrd="1" destOrd="0" parTransId="{13314DBA-9305-4F65-89D6-406A07B8FA2A}" sibTransId="{D4D299C4-9982-47DB-9BD6-9F1A8F0F84A5}"/>
    <dgm:cxn modelId="{770C3303-6989-47BE-9BE5-F69BDBA1BF09}" type="presOf" srcId="{CA669914-B30F-430E-A2C8-7567E5B31BDC}" destId="{0B3BDD7F-1F5E-4160-B2E8-C1A676FEDDEC}" srcOrd="0" destOrd="0" presId="urn:microsoft.com/office/officeart/2005/8/layout/orgChart1"/>
    <dgm:cxn modelId="{E89A1909-0229-4A4F-8CF2-373EA23E2541}" type="presOf" srcId="{6D9B0524-E966-4EEB-945C-EE1D731076F9}" destId="{C7833961-FEB2-44AB-A449-CEDDF5F5B6CA}" srcOrd="0" destOrd="0" presId="urn:microsoft.com/office/officeart/2005/8/layout/orgChart1"/>
    <dgm:cxn modelId="{7359270A-A014-4677-B2A3-74418D723E58}" type="presOf" srcId="{B0D1B295-FDB9-4800-A59B-845C61091E71}" destId="{16B39C1C-4930-4F4E-9912-1D7AE80DDFC2}" srcOrd="0" destOrd="0" presId="urn:microsoft.com/office/officeart/2005/8/layout/orgChart1"/>
    <dgm:cxn modelId="{0BC6380A-5F25-4B2B-BAB7-3C5CFA252477}" srcId="{D9E5A28F-A50A-4244-B1E8-498639DAE287}" destId="{8FC6D72A-B8D0-436F-901F-84C910AB9B93}" srcOrd="0" destOrd="0" parTransId="{ECD6FAFE-9967-4629-A055-A21DB5CFCF45}" sibTransId="{E36F9AEC-5343-41EC-A296-B441E3D2E851}"/>
    <dgm:cxn modelId="{4B617F0B-4783-42D5-B917-6FB3F86ACE2D}" type="presOf" srcId="{13314DBA-9305-4F65-89D6-406A07B8FA2A}" destId="{0071F115-9F25-47E7-9CEA-A4046DCEC26E}" srcOrd="0" destOrd="0" presId="urn:microsoft.com/office/officeart/2005/8/layout/orgChart1"/>
    <dgm:cxn modelId="{C09ECC0E-3703-4061-9933-AA94046E1DD9}" type="presOf" srcId="{819B8E4E-B1E0-4616-A419-2ADDCCC0446D}" destId="{CF8AB01C-F1C7-4A21-A5F1-20029D440017}" srcOrd="1" destOrd="0" presId="urn:microsoft.com/office/officeart/2005/8/layout/orgChart1"/>
    <dgm:cxn modelId="{D6733E0F-13A8-4D01-9190-EE9794657F50}" type="presOf" srcId="{A8196ED5-6119-4C9B-9F0A-32CD7D185D55}" destId="{AB1FC0B4-AC10-40AD-BE60-CA2FEA23519F}" srcOrd="0" destOrd="0" presId="urn:microsoft.com/office/officeart/2005/8/layout/orgChart1"/>
    <dgm:cxn modelId="{7F138D13-2B02-4815-96DE-96B6F11A9CBA}" type="presOf" srcId="{A7C01A86-3686-4089-9853-03D8307F8F6B}" destId="{75FC631F-31BC-44BD-BCB8-90F872ECA967}" srcOrd="1" destOrd="0" presId="urn:microsoft.com/office/officeart/2005/8/layout/orgChart1"/>
    <dgm:cxn modelId="{C0478717-E9B0-437D-B166-810F4F113901}" type="presOf" srcId="{A8196ED5-6119-4C9B-9F0A-32CD7D185D55}" destId="{16A043E3-E412-47F9-9C32-23A52C39DFF1}" srcOrd="1" destOrd="0" presId="urn:microsoft.com/office/officeart/2005/8/layout/orgChart1"/>
    <dgm:cxn modelId="{E342D619-19D3-42E9-9E65-CD2F2211DC95}" type="presOf" srcId="{FACCB828-790B-48F9-AFD5-1FABAE629D72}" destId="{39C60818-66F1-46FC-B5C3-5F2C557A1757}" srcOrd="0" destOrd="0" presId="urn:microsoft.com/office/officeart/2005/8/layout/orgChart1"/>
    <dgm:cxn modelId="{DE60351B-EF61-4BAA-B2C5-636FB89696DA}" type="presOf" srcId="{361A65EE-F56F-4B28-9E1D-492F78D9B130}" destId="{24B8D019-9416-45E7-9FF3-E16A30A44491}" srcOrd="0" destOrd="0" presId="urn:microsoft.com/office/officeart/2005/8/layout/orgChart1"/>
    <dgm:cxn modelId="{A79B2C1D-8805-4AA0-9518-00684DD9E4F8}" srcId="{FB9D8BDD-7DE1-4A52-86EF-FAA89FB94039}" destId="{A7E96424-8A0E-4F7B-8AE2-3992A5244AD6}" srcOrd="2" destOrd="0" parTransId="{B0D1B295-FDB9-4800-A59B-845C61091E71}" sibTransId="{04E450EF-E79F-477B-9EAC-43F4001E42EB}"/>
    <dgm:cxn modelId="{B362A81D-542D-4F8B-B8C7-060DE63DF2CB}" type="presOf" srcId="{8FC6D72A-B8D0-436F-901F-84C910AB9B93}" destId="{400555BB-3CD2-433D-B568-46D9730DA965}" srcOrd="1" destOrd="0" presId="urn:microsoft.com/office/officeart/2005/8/layout/orgChart1"/>
    <dgm:cxn modelId="{85C8F41D-9299-40B2-A661-B2C3DC7DC1A2}" type="presOf" srcId="{A3A47150-40D2-4662-AB7C-5D372B309C3B}" destId="{E01A77C6-78E9-45B3-9524-03E68E51DF2E}" srcOrd="0" destOrd="0" presId="urn:microsoft.com/office/officeart/2005/8/layout/orgChart1"/>
    <dgm:cxn modelId="{99524A1F-C656-4684-8F79-6FDC33CEA20C}" type="presOf" srcId="{CDE66E7C-CE64-45C9-B81B-7890B34EECC1}" destId="{A39FF8A7-D505-49FE-A7B8-5BC98D344905}" srcOrd="0" destOrd="0" presId="urn:microsoft.com/office/officeart/2005/8/layout/orgChart1"/>
    <dgm:cxn modelId="{88165A1F-3C06-45AE-A137-2AED57FD3117}" type="presOf" srcId="{8E799465-FF8C-470A-98C0-2EDF516476D4}" destId="{E974FE67-A42E-48A5-92BE-9D5842147BED}" srcOrd="0" destOrd="0" presId="urn:microsoft.com/office/officeart/2005/8/layout/orgChart1"/>
    <dgm:cxn modelId="{6BE0F521-7F60-4A1E-86DC-81C4805A322A}" type="presOf" srcId="{34A9BDF2-D92B-43AA-A886-778D12AA0808}" destId="{2683B2D3-0DDB-4022-86A6-7438CE81EB28}" srcOrd="0" destOrd="0" presId="urn:microsoft.com/office/officeart/2005/8/layout/orgChart1"/>
    <dgm:cxn modelId="{24424F23-7F2F-4B57-82A0-7F3F18CC487E}" type="presOf" srcId="{91E89D73-15E6-4C18-8A59-6E602A3DEE7E}" destId="{0B6E588C-1378-4F39-B440-F391160B4980}" srcOrd="0" destOrd="0" presId="urn:microsoft.com/office/officeart/2005/8/layout/orgChart1"/>
    <dgm:cxn modelId="{D8371025-898A-4BD5-B80F-4866532FEB3B}" srcId="{E0D7C5BC-C04A-492A-9693-7CEA1DB9F92D}" destId="{CA669914-B30F-430E-A2C8-7567E5B31BDC}" srcOrd="0" destOrd="0" parTransId="{193CF69A-50F2-4146-A7F7-0DDB6487B88B}" sibTransId="{8D2161B4-43D0-43BE-8055-296E3CC31A63}"/>
    <dgm:cxn modelId="{A85B2525-93E2-4F4F-ADBF-8F69A7F15FA4}" type="presOf" srcId="{500E13F6-7CA3-44DD-B8CD-4C2A33158956}" destId="{D983845F-BD2F-4423-AAEA-524BD61C3AD7}" srcOrd="0" destOrd="0" presId="urn:microsoft.com/office/officeart/2005/8/layout/orgChart1"/>
    <dgm:cxn modelId="{CC9D4126-8CE8-4E62-8CBC-67D9F35425AD}" srcId="{A7E96424-8A0E-4F7B-8AE2-3992A5244AD6}" destId="{34A9BDF2-D92B-43AA-A886-778D12AA0808}" srcOrd="1" destOrd="0" parTransId="{87619DF3-628C-4D51-BEA9-8BF291A1A1FE}" sibTransId="{029C75D6-EE1A-47B0-BB22-3D234AEE4C42}"/>
    <dgm:cxn modelId="{47613528-8427-4B4F-ADFC-4C4F7235F43E}" type="presOf" srcId="{3046DFBE-3F91-492C-98F2-68D403A14D49}" destId="{0B14F91A-7E73-4E7A-9DD5-514840E2B4CC}" srcOrd="0" destOrd="0" presId="urn:microsoft.com/office/officeart/2005/8/layout/orgChart1"/>
    <dgm:cxn modelId="{49EB8928-181E-4842-B4B7-77BD00407A93}" srcId="{FB9D8BDD-7DE1-4A52-86EF-FAA89FB94039}" destId="{D9E5A28F-A50A-4244-B1E8-498639DAE287}" srcOrd="0" destOrd="0" parTransId="{ABFAE75C-0081-4079-8F6F-DD6A8200C7F1}" sibTransId="{DEA6DBB0-53D1-4348-91A1-2B962D219420}"/>
    <dgm:cxn modelId="{7768382B-8E95-43C6-8A0C-6F05527E6DD6}" type="presOf" srcId="{B3DED63B-72BC-485D-B9F7-FB5429E7C44D}" destId="{9DCB0A75-3336-4458-BE10-4325B88E53D9}" srcOrd="0" destOrd="0" presId="urn:microsoft.com/office/officeart/2005/8/layout/orgChart1"/>
    <dgm:cxn modelId="{37A99832-80D2-40BC-B299-0D84F0DDE1AC}" type="presOf" srcId="{FAC9FF2A-85A3-445B-8840-046D5119A6D5}" destId="{D7019FC2-99CA-4DE5-8F79-5DE0B2DD7429}" srcOrd="0" destOrd="0" presId="urn:microsoft.com/office/officeart/2005/8/layout/orgChart1"/>
    <dgm:cxn modelId="{882BA732-06DD-4C52-9D91-55490323C6EA}" type="presOf" srcId="{54BA1B27-200C-47CB-8F20-D85AE2250450}" destId="{98C1CEB9-6CFF-4F96-875B-D894B9E9BAED}" srcOrd="0" destOrd="0" presId="urn:microsoft.com/office/officeart/2005/8/layout/orgChart1"/>
    <dgm:cxn modelId="{BAAA6833-A34B-4ED6-A6D6-ED90ACEFD937}" type="presOf" srcId="{25BC3E49-30F0-49E0-AD6A-B36D1D9E53E5}" destId="{A791B03B-F050-41BF-822C-5D1590A6127D}" srcOrd="0" destOrd="0" presId="urn:microsoft.com/office/officeart/2005/8/layout/orgChart1"/>
    <dgm:cxn modelId="{FDB6B136-1A49-4EE8-ADEB-649BAD63C838}" srcId="{94E85086-802A-4D0E-A247-7F8FCB125A1D}" destId="{1D9BCB23-863A-4CC2-9042-9F8499B69030}" srcOrd="1" destOrd="0" parTransId="{535E7CCA-E7E0-4E55-8A42-3A31360128DC}" sibTransId="{3247129B-BB86-4DE7-9526-6DC633EDAA18}"/>
    <dgm:cxn modelId="{01072039-7C37-4318-867F-68DB18CFFC01}" type="presOf" srcId="{572C11AE-165B-42E2-94E9-3E789F610A33}" destId="{9073E5B2-B18B-4675-8B91-C0F99D954A13}" srcOrd="0" destOrd="0" presId="urn:microsoft.com/office/officeart/2005/8/layout/orgChart1"/>
    <dgm:cxn modelId="{7FCC053C-25FD-44A8-BB1A-469E7513DE1A}" type="presOf" srcId="{ABFAE75C-0081-4079-8F6F-DD6A8200C7F1}" destId="{BA913D7E-B757-453A-A914-49E03F3DB562}" srcOrd="0" destOrd="0" presId="urn:microsoft.com/office/officeart/2005/8/layout/orgChart1"/>
    <dgm:cxn modelId="{C11FF73D-F68B-4117-B97B-72976DCA7FF5}" srcId="{819B8E4E-B1E0-4616-A419-2ADDCCC0446D}" destId="{C2AAA1CE-616E-4059-B95C-EEBF4C013916}" srcOrd="1" destOrd="0" parTransId="{8EE7765A-EDC2-49CC-BB9A-B50E479B4FEE}" sibTransId="{DE6EF466-358D-4F3C-BAC4-79301883CD84}"/>
    <dgm:cxn modelId="{FFEC963F-3654-4B7A-ACA8-A4A73A054F50}" type="presOf" srcId="{94E85086-802A-4D0E-A247-7F8FCB125A1D}" destId="{5A245234-93B3-448B-94B9-D4BF6B7479F2}" srcOrd="1" destOrd="0" presId="urn:microsoft.com/office/officeart/2005/8/layout/orgChart1"/>
    <dgm:cxn modelId="{8A767560-E494-40D2-BC5F-EECFABB39C5F}" srcId="{E0D7C5BC-C04A-492A-9693-7CEA1DB9F92D}" destId="{6D9B0524-E966-4EEB-945C-EE1D731076F9}" srcOrd="2" destOrd="0" parTransId="{C504FE09-2914-4355-A900-6FC935DABCE4}" sibTransId="{E317957C-F410-432A-BDF3-0E42C314C439}"/>
    <dgm:cxn modelId="{6275F461-469A-4E20-9A55-CDB17921CABD}" type="presOf" srcId="{6D9B0524-E966-4EEB-945C-EE1D731076F9}" destId="{410FEE3B-10CE-4B3D-9876-EC9637030FAF}" srcOrd="1" destOrd="0" presId="urn:microsoft.com/office/officeart/2005/8/layout/orgChart1"/>
    <dgm:cxn modelId="{E434F165-5302-405D-B653-42FD0283F75A}" srcId="{E0D7C5BC-C04A-492A-9693-7CEA1DB9F92D}" destId="{0F88FC68-5DA4-41B0-AAA0-5E474C7BB81D}" srcOrd="1" destOrd="0" parTransId="{54BA1B27-200C-47CB-8F20-D85AE2250450}" sibTransId="{A212333B-F983-475C-9F0D-C3817CDD7CB7}"/>
    <dgm:cxn modelId="{B1842F6B-A3A6-4AEC-A79E-D7B7DEEF6E32}" type="presOf" srcId="{B04D4F21-0A72-4433-AA39-543A6DC99ABF}" destId="{15ED0554-25A7-45B8-B88F-1DE70E27B143}" srcOrd="0" destOrd="0" presId="urn:microsoft.com/office/officeart/2005/8/layout/orgChart1"/>
    <dgm:cxn modelId="{5091CC4C-2246-472A-8B67-30A9595C4C33}" type="presOf" srcId="{26408BA2-CA9D-490C-A6DF-28EEC8872635}" destId="{3B34E9E8-0AE4-4357-BD40-D8AB33C72590}" srcOrd="1" destOrd="0" presId="urn:microsoft.com/office/officeart/2005/8/layout/orgChart1"/>
    <dgm:cxn modelId="{125C004F-8E68-498D-962D-A9C020EF9D87}" srcId="{E59B9956-ECD9-489A-9E26-CCC9CB5FADA4}" destId="{EF21EBBC-EA0E-4832-88B9-BECA3DD995EB}" srcOrd="3" destOrd="0" parTransId="{7C922639-7378-4568-9471-F8322E6DAB41}" sibTransId="{E0555708-EB5A-4493-86D1-5FDD073C7BCF}"/>
    <dgm:cxn modelId="{5C828A70-E77F-4480-AE82-B92CB3B19322}" type="presOf" srcId="{0502A840-8FF4-4193-B0B7-A14C95FE19C3}" destId="{76430617-897D-470B-94B0-D6132563266D}" srcOrd="0" destOrd="0" presId="urn:microsoft.com/office/officeart/2005/8/layout/orgChart1"/>
    <dgm:cxn modelId="{64390451-6720-46BB-AEE1-D96792B1A260}" type="presOf" srcId="{0F88FC68-5DA4-41B0-AAA0-5E474C7BB81D}" destId="{991AB8EC-39CA-4E08-BF5C-8F576D8101CE}" srcOrd="0" destOrd="0" presId="urn:microsoft.com/office/officeart/2005/8/layout/orgChart1"/>
    <dgm:cxn modelId="{D9455271-DCFB-4278-87E2-9548C3D70007}" type="presOf" srcId="{C7762721-B66C-4753-940F-B55B6697B151}" destId="{64AD3AC1-3964-46D4-AC1C-2B3E63EDF414}" srcOrd="0" destOrd="0" presId="urn:microsoft.com/office/officeart/2005/8/layout/orgChart1"/>
    <dgm:cxn modelId="{2156AF51-4CB9-4C98-BD90-53D0DD19C391}" type="presOf" srcId="{361A65EE-F56F-4B28-9E1D-492F78D9B130}" destId="{D99D737B-37C8-4742-B571-F4821088B89D}" srcOrd="1" destOrd="0" presId="urn:microsoft.com/office/officeart/2005/8/layout/orgChart1"/>
    <dgm:cxn modelId="{D4DD6953-8F01-48C7-8B7A-1F8D2F152166}" type="presOf" srcId="{42392ABB-400A-4284-BA6B-017BF7C97BE8}" destId="{9B5759AF-421A-4FB5-B463-9AA437A2663B}" srcOrd="0" destOrd="0" presId="urn:microsoft.com/office/officeart/2005/8/layout/orgChart1"/>
    <dgm:cxn modelId="{B5B38874-7550-4DE7-A6C4-C96983128697}" type="presOf" srcId="{0F88FC68-5DA4-41B0-AAA0-5E474C7BB81D}" destId="{DB952EA4-2404-4DBC-B46E-E384FC7B7AD9}" srcOrd="1" destOrd="0" presId="urn:microsoft.com/office/officeart/2005/8/layout/orgChart1"/>
    <dgm:cxn modelId="{53227675-E010-4FCA-927E-EB306DDD92F3}" type="presOf" srcId="{87619DF3-628C-4D51-BEA9-8BF291A1A1FE}" destId="{DB2923C6-8929-47A5-829C-9F7B23C80939}" srcOrd="0" destOrd="0" presId="urn:microsoft.com/office/officeart/2005/8/layout/orgChart1"/>
    <dgm:cxn modelId="{76245775-2D99-49AB-9CD2-1C4393580BBF}" type="presOf" srcId="{FB9D8BDD-7DE1-4A52-86EF-FAA89FB94039}" destId="{687C10A5-84A4-4F98-BB66-CCB93099FA3F}" srcOrd="0" destOrd="0" presId="urn:microsoft.com/office/officeart/2005/8/layout/orgChart1"/>
    <dgm:cxn modelId="{AAA00376-5E00-4603-8F72-EC3C594649E0}" srcId="{E59B9956-ECD9-489A-9E26-CCC9CB5FADA4}" destId="{61627726-063A-4917-9A52-68B402A4250C}" srcOrd="1" destOrd="0" parTransId="{8EB8DECF-2CE2-470F-B7E7-4FCDCCBB4A7E}" sibTransId="{A97C9496-F988-430C-8521-B84804B6A186}"/>
    <dgm:cxn modelId="{7CA01276-5405-42E0-A6B8-EAAE43DF1615}" srcId="{94E85086-802A-4D0E-A247-7F8FCB125A1D}" destId="{500E13F6-7CA3-44DD-B8CD-4C2A33158956}" srcOrd="2" destOrd="0" parTransId="{B04D4F21-0A72-4433-AA39-543A6DC99ABF}" sibTransId="{3F7C7A92-ED6F-4A76-8166-CCF12136A980}"/>
    <dgm:cxn modelId="{D4785657-2B58-4E48-B8AD-33B2F8E37C8D}" type="presOf" srcId="{CA669914-B30F-430E-A2C8-7567E5B31BDC}" destId="{9420AB3F-5BE8-4615-9B59-170AB2D2922C}" srcOrd="1" destOrd="0" presId="urn:microsoft.com/office/officeart/2005/8/layout/orgChart1"/>
    <dgm:cxn modelId="{398D7657-6257-4D1A-9353-6833A8C64B68}" type="presOf" srcId="{C504FE09-2914-4355-A900-6FC935DABCE4}" destId="{CBE78154-A1C3-49BC-9083-4416F1A70EE8}" srcOrd="0" destOrd="0" presId="urn:microsoft.com/office/officeart/2005/8/layout/orgChart1"/>
    <dgm:cxn modelId="{C1538657-6254-4DFF-A04C-C9FD9C1F9FB6}" type="presOf" srcId="{2963BE3C-0E1B-49D6-B759-33DE7BFCCFCC}" destId="{C6D4B77A-F1AA-4A74-A23D-9E2F6735B6CF}" srcOrd="0" destOrd="0" presId="urn:microsoft.com/office/officeart/2005/8/layout/orgChart1"/>
    <dgm:cxn modelId="{A930FC57-E5FC-4785-AA0E-E13427A97B20}" srcId="{FB9D8BDD-7DE1-4A52-86EF-FAA89FB94039}" destId="{E0D7C5BC-C04A-492A-9693-7CEA1DB9F92D}" srcOrd="3" destOrd="0" parTransId="{7891A46A-2117-4991-804F-BB6E41E89FE4}" sibTransId="{8EF7B6BF-FF55-4AF3-ABFD-F8288B17A965}"/>
    <dgm:cxn modelId="{0CAD9878-7CA8-41C7-A5D5-04EF3D4CF2B8}" srcId="{FACCB828-790B-48F9-AFD5-1FABAE629D72}" destId="{91E89D73-15E6-4C18-8A59-6E602A3DEE7E}" srcOrd="0" destOrd="0" parTransId="{572C11AE-165B-42E2-94E9-3E789F610A33}" sibTransId="{E4352D47-6882-4F18-9A68-B397971B3B60}"/>
    <dgm:cxn modelId="{A116CC78-1BA2-45C5-A961-8484DEA201B3}" type="presOf" srcId="{A7E96424-8A0E-4F7B-8AE2-3992A5244AD6}" destId="{B5281277-0ECA-4A77-ABB7-500AF6857776}" srcOrd="0" destOrd="0" presId="urn:microsoft.com/office/officeart/2005/8/layout/orgChart1"/>
    <dgm:cxn modelId="{8E865E59-8DF3-4AF0-B5EE-CC30900F7619}" srcId="{D9E5A28F-A50A-4244-B1E8-498639DAE287}" destId="{FACCB828-790B-48F9-AFD5-1FABAE629D72}" srcOrd="1" destOrd="0" parTransId="{39EA049F-3A3B-4035-975A-723CAD86FDC1}" sibTransId="{A21A2029-0F9D-4AFF-9E73-227E079CD3D9}"/>
    <dgm:cxn modelId="{E7829E59-9892-4A5F-9B1D-8943518A792E}" type="presOf" srcId="{D9E5A28F-A50A-4244-B1E8-498639DAE287}" destId="{6069D526-D4AF-4FC7-8852-6DFA708BE1B8}" srcOrd="1" destOrd="0" presId="urn:microsoft.com/office/officeart/2005/8/layout/orgChart1"/>
    <dgm:cxn modelId="{FD8D247B-04FE-4D8A-AB82-B8110E0F0DE3}" srcId="{94E85086-802A-4D0E-A247-7F8FCB125A1D}" destId="{3046DFBE-3F91-492C-98F2-68D403A14D49}" srcOrd="0" destOrd="0" parTransId="{8E799465-FF8C-470A-98C0-2EDF516476D4}" sibTransId="{D6C62EB7-3ADE-4584-A676-408729094CA8}"/>
    <dgm:cxn modelId="{1A83357C-97FB-4A9C-96F8-4D8B3314BFAA}" type="presOf" srcId="{EF21EBBC-EA0E-4832-88B9-BECA3DD995EB}" destId="{656AD517-EAAB-47F2-9807-C9B1C7C27322}" srcOrd="0" destOrd="0" presId="urn:microsoft.com/office/officeart/2005/8/layout/orgChart1"/>
    <dgm:cxn modelId="{07AB957D-B7D0-4E73-B64D-97F122A7A342}" type="presOf" srcId="{26408BA2-CA9D-490C-A6DF-28EEC8872635}" destId="{AFA0BC08-1AE6-404F-A926-1263EF8DF9A8}" srcOrd="0" destOrd="0" presId="urn:microsoft.com/office/officeart/2005/8/layout/orgChart1"/>
    <dgm:cxn modelId="{ED11DD82-041E-41BB-9849-DC647DE211C1}" type="presOf" srcId="{8EE7765A-EDC2-49CC-BB9A-B50E479B4FEE}" destId="{0663B41E-50B2-439D-8EF2-261781A3E01D}" srcOrd="0" destOrd="0" presId="urn:microsoft.com/office/officeart/2005/8/layout/orgChart1"/>
    <dgm:cxn modelId="{5EC58485-EA31-4DB9-864D-89D1503070B5}" type="presOf" srcId="{A7E96424-8A0E-4F7B-8AE2-3992A5244AD6}" destId="{2DBB0E80-7A91-4B7B-9C95-6E238FDACE16}" srcOrd="1" destOrd="0" presId="urn:microsoft.com/office/officeart/2005/8/layout/orgChart1"/>
    <dgm:cxn modelId="{795E0888-568D-40FD-8980-2202805B3CA3}" srcId="{819B8E4E-B1E0-4616-A419-2ADDCCC0446D}" destId="{94E85086-802A-4D0E-A247-7F8FCB125A1D}" srcOrd="2" destOrd="0" parTransId="{25BC3E49-30F0-49E0-AD6A-B36D1D9E53E5}" sibTransId="{83790FBA-1FAB-4F36-8ABD-D362B9FD164D}"/>
    <dgm:cxn modelId="{9A208888-DD54-4F4B-A9D6-7FB10EC5112B}" type="presOf" srcId="{7C922639-7378-4568-9471-F8322E6DAB41}" destId="{26B5582C-C9B4-4A99-9738-3625FA39AFEE}" srcOrd="0" destOrd="0" presId="urn:microsoft.com/office/officeart/2005/8/layout/orgChart1"/>
    <dgm:cxn modelId="{418C708D-AE7E-4F57-A27F-B1E61A24A542}" type="presOf" srcId="{FB9D8BDD-7DE1-4A52-86EF-FAA89FB94039}" destId="{AAA0DA5B-DC7C-4A6F-8EA6-284F2C6DC9C4}" srcOrd="1" destOrd="0" presId="urn:microsoft.com/office/officeart/2005/8/layout/orgChart1"/>
    <dgm:cxn modelId="{A7406A92-64D6-4782-B843-3D82F899F946}" type="presOf" srcId="{61627726-063A-4917-9A52-68B402A4250C}" destId="{981E19B7-F0F6-467E-B376-5632D226ED19}" srcOrd="0" destOrd="0" presId="urn:microsoft.com/office/officeart/2005/8/layout/orgChart1"/>
    <dgm:cxn modelId="{27A28092-7668-418D-A181-F2D617943BC4}" type="presOf" srcId="{8EB8DECF-2CE2-470F-B7E7-4FCDCCBB4A7E}" destId="{AE999861-ECFF-4AD6-962E-2C1349F870D1}" srcOrd="0" destOrd="0" presId="urn:microsoft.com/office/officeart/2005/8/layout/orgChart1"/>
    <dgm:cxn modelId="{AE3E4A95-9FEE-4438-AF7A-BBE4B616606D}" type="presOf" srcId="{5D8C7CC0-B875-4A6B-96FC-6839245B8011}" destId="{FA5E4012-8693-4E89-8157-D2E04D5385A1}" srcOrd="0" destOrd="0" presId="urn:microsoft.com/office/officeart/2005/8/layout/orgChart1"/>
    <dgm:cxn modelId="{D6115296-07F6-4A3C-91BC-B76367292FD6}" type="presOf" srcId="{CE063BA8-9935-4A35-9757-5F11090C12A3}" destId="{F034D296-F87B-472E-9C22-539123CFB9FF}" srcOrd="1" destOrd="0" presId="urn:microsoft.com/office/officeart/2005/8/layout/orgChart1"/>
    <dgm:cxn modelId="{FB6BB698-ACAA-484F-8226-781FADD79756}" type="presOf" srcId="{A7C01A86-3686-4089-9853-03D8307F8F6B}" destId="{DCE3EF00-06A6-471C-9E97-490741A9A78B}" srcOrd="0" destOrd="0" presId="urn:microsoft.com/office/officeart/2005/8/layout/orgChart1"/>
    <dgm:cxn modelId="{947E9B99-B5F1-43CF-98EA-9B796FD197B0}" type="presOf" srcId="{1D9BCB23-863A-4CC2-9042-9F8499B69030}" destId="{F526C606-F0FE-48E2-8DC5-064CF9D9A87E}" srcOrd="0" destOrd="0" presId="urn:microsoft.com/office/officeart/2005/8/layout/orgChart1"/>
    <dgm:cxn modelId="{778F689B-DB56-4DDE-9BAF-A5B6E6270277}" type="presOf" srcId="{3046DFBE-3F91-492C-98F2-68D403A14D49}" destId="{2542FC5C-6273-4C0D-8D33-2343F67169DF}" srcOrd="1" destOrd="0" presId="urn:microsoft.com/office/officeart/2005/8/layout/orgChart1"/>
    <dgm:cxn modelId="{887F8C9F-B005-4D98-B00F-263C8261478E}" type="presOf" srcId="{94E85086-802A-4D0E-A247-7F8FCB125A1D}" destId="{FA20C39B-7CCE-438F-B478-0A6725F71D10}" srcOrd="0" destOrd="0" presId="urn:microsoft.com/office/officeart/2005/8/layout/orgChart1"/>
    <dgm:cxn modelId="{A7CCC29F-B043-4E19-8FA2-052496202BD9}" type="presOf" srcId="{9ACA3E0B-37E3-4B10-9729-20A132896251}" destId="{8232FF7C-175A-4383-AD09-B311EBB287A4}" srcOrd="1" destOrd="0" presId="urn:microsoft.com/office/officeart/2005/8/layout/orgChart1"/>
    <dgm:cxn modelId="{F1D4E5A2-7526-46DD-B120-AE84F4AFC9AB}" srcId="{8FC6D72A-B8D0-436F-901F-84C910AB9B93}" destId="{A8196ED5-6119-4C9B-9F0A-32CD7D185D55}" srcOrd="0" destOrd="0" parTransId="{CDE66E7C-CE64-45C9-B81B-7890B34EECC1}" sibTransId="{B49F4CD4-787F-4E17-BE66-F839C63A5767}"/>
    <dgm:cxn modelId="{1D4493A3-B7A8-4B3C-A783-DBDF398E30CE}" type="presOf" srcId="{FAC9FF2A-85A3-445B-8840-046D5119A6D5}" destId="{7E2574AC-79B1-4BF9-8F6D-321DD3987B1F}" srcOrd="1" destOrd="0" presId="urn:microsoft.com/office/officeart/2005/8/layout/orgChart1"/>
    <dgm:cxn modelId="{15225CA5-2B3D-41AB-9A9D-13A1B681F337}" srcId="{E59B9956-ECD9-489A-9E26-CCC9CB5FADA4}" destId="{FAC9FF2A-85A3-445B-8840-046D5119A6D5}" srcOrd="0" destOrd="0" parTransId="{392DDFC5-5A7E-4D92-ACDC-80B1CB5FE911}" sibTransId="{F970CC3F-77F8-45A3-A70F-B58DE5604696}"/>
    <dgm:cxn modelId="{1ADE3FA9-327F-4C65-8E29-718BBB1A6895}" type="presOf" srcId="{D1696433-E4E3-4580-B3D1-6027B22C1158}" destId="{E370FAB4-A675-4DE3-AEDB-EA8E506A8259}" srcOrd="0" destOrd="0" presId="urn:microsoft.com/office/officeart/2005/8/layout/orgChart1"/>
    <dgm:cxn modelId="{2477A3AA-B0CF-4750-AACB-0457342849EA}" type="presOf" srcId="{39EA049F-3A3B-4035-975A-723CAD86FDC1}" destId="{F28CE040-3D3E-466B-838A-2A5DBE781092}" srcOrd="0" destOrd="0" presId="urn:microsoft.com/office/officeart/2005/8/layout/orgChart1"/>
    <dgm:cxn modelId="{098104AE-D300-424B-A563-F5194CB9B749}" type="presOf" srcId="{C2AAA1CE-616E-4059-B95C-EEBF4C013916}" destId="{F5FB9BBD-DE3E-4C58-9522-4C8D52D632F4}" srcOrd="0" destOrd="0" presId="urn:microsoft.com/office/officeart/2005/8/layout/orgChart1"/>
    <dgm:cxn modelId="{62E7DEB7-D2CB-4052-88F2-91FE5E142972}" type="presOf" srcId="{819B8E4E-B1E0-4616-A419-2ADDCCC0446D}" destId="{653BFEDA-7F27-463C-95AC-8C1799117952}" srcOrd="0" destOrd="0" presId="urn:microsoft.com/office/officeart/2005/8/layout/orgChart1"/>
    <dgm:cxn modelId="{9825B2BB-3347-44FC-8E32-808F7124DF4B}" type="presOf" srcId="{392DDFC5-5A7E-4D92-ACDC-80B1CB5FE911}" destId="{99452F4C-E933-41B2-84B8-FCCA07F86189}" srcOrd="0" destOrd="0" presId="urn:microsoft.com/office/officeart/2005/8/layout/orgChart1"/>
    <dgm:cxn modelId="{4F985BBE-A0B8-43DB-88CE-7EA26EACF98D}" srcId="{E59B9956-ECD9-489A-9E26-CCC9CB5FADA4}" destId="{26408BA2-CA9D-490C-A6DF-28EEC8872635}" srcOrd="2" destOrd="0" parTransId="{11495582-F37F-407C-9D95-889D673CEB16}" sibTransId="{1D753CC7-FD10-4589-8476-BAD15124CAF2}"/>
    <dgm:cxn modelId="{D8F584C5-FD6D-4985-8B86-F7D79B7003A0}" type="presOf" srcId="{535E7CCA-E7E0-4E55-8A42-3A31360128DC}" destId="{50E956CA-8CD5-47D8-A7EA-0FF1F45BAF2E}" srcOrd="0" destOrd="0" presId="urn:microsoft.com/office/officeart/2005/8/layout/orgChart1"/>
    <dgm:cxn modelId="{EB9BADC7-112B-458F-9F24-D09646B905BF}" type="presOf" srcId="{ECD6FAFE-9967-4629-A055-A21DB5CFCF45}" destId="{FA5DD280-0130-4BA7-BF8A-0869A1D0840A}" srcOrd="0" destOrd="0" presId="urn:microsoft.com/office/officeart/2005/8/layout/orgChart1"/>
    <dgm:cxn modelId="{E53A5DC8-D1AE-49E4-B396-889297037B37}" type="presOf" srcId="{E0D7C5BC-C04A-492A-9693-7CEA1DB9F92D}" destId="{322FF4FC-E887-4E80-B012-8EAA87FB3B80}" srcOrd="0" destOrd="0" presId="urn:microsoft.com/office/officeart/2005/8/layout/orgChart1"/>
    <dgm:cxn modelId="{7D08CCCF-29D9-471A-B756-2771B3F8392E}" srcId="{A7E96424-8A0E-4F7B-8AE2-3992A5244AD6}" destId="{B3DED63B-72BC-485D-B9F7-FB5429E7C44D}" srcOrd="3" destOrd="0" parTransId="{0502A840-8FF4-4193-B0B7-A14C95FE19C3}" sibTransId="{58ECB3C5-DFCF-48EA-8971-2765DF4C2AC8}"/>
    <dgm:cxn modelId="{CA09F3D0-93E5-4C11-9F04-E1722983C570}" type="presOf" srcId="{7891A46A-2117-4991-804F-BB6E41E89FE4}" destId="{8E283126-0B67-429F-A76E-F30E69409641}" srcOrd="0" destOrd="0" presId="urn:microsoft.com/office/officeart/2005/8/layout/orgChart1"/>
    <dgm:cxn modelId="{E3CB55D4-96D3-4591-A8B3-A48E5E18618D}" type="presOf" srcId="{11495582-F37F-407C-9D95-889D673CEB16}" destId="{0CDD2530-2C45-44FB-8047-E1E3F1146B4F}" srcOrd="0" destOrd="0" presId="urn:microsoft.com/office/officeart/2005/8/layout/orgChart1"/>
    <dgm:cxn modelId="{2511E7D4-3D7D-468F-A5B1-A660EB3FE7A0}" type="presOf" srcId="{D9E5A28F-A50A-4244-B1E8-498639DAE287}" destId="{BE581582-2B7B-424A-8737-D971732849AD}" srcOrd="0" destOrd="0" presId="urn:microsoft.com/office/officeart/2005/8/layout/orgChart1"/>
    <dgm:cxn modelId="{D4BC18D5-0623-43A6-9A98-B6DEC43038C1}" type="presOf" srcId="{34A9BDF2-D92B-43AA-A886-778D12AA0808}" destId="{AEA58802-D795-436F-92F5-0762E08AEE49}" srcOrd="1" destOrd="0" presId="urn:microsoft.com/office/officeart/2005/8/layout/orgChart1"/>
    <dgm:cxn modelId="{4CA059D5-96FC-458C-8BAE-354064E95D01}" type="presOf" srcId="{E59B9956-ECD9-489A-9E26-CCC9CB5FADA4}" destId="{7FC4147C-2A63-4A05-A4BE-624AD0EEA056}" srcOrd="0" destOrd="0" presId="urn:microsoft.com/office/officeart/2005/8/layout/orgChart1"/>
    <dgm:cxn modelId="{94E1A1D9-1AD5-431B-9CD9-1BCEF139D438}" srcId="{C2AAA1CE-616E-4059-B95C-EEBF4C013916}" destId="{361A65EE-F56F-4B28-9E1D-492F78D9B130}" srcOrd="0" destOrd="0" parTransId="{A602C4D6-267B-4D1A-B31F-F623B3A518D9}" sibTransId="{0EB240AB-CAEA-4C15-A360-A09476BC29A2}"/>
    <dgm:cxn modelId="{8BA635DA-8628-4C51-B31D-75E0F1FC3165}" type="presOf" srcId="{E0D7C5BC-C04A-492A-9693-7CEA1DB9F92D}" destId="{7020B67B-4AD9-4DB9-8C7D-43862D39CA9E}" srcOrd="1" destOrd="0" presId="urn:microsoft.com/office/officeart/2005/8/layout/orgChart1"/>
    <dgm:cxn modelId="{29ADB3DB-B895-4B69-8755-6D8CDFFCB8B5}" srcId="{E0D7C5BC-C04A-492A-9693-7CEA1DB9F92D}" destId="{A7C01A86-3686-4089-9853-03D8307F8F6B}" srcOrd="3" destOrd="0" parTransId="{A3A47150-40D2-4662-AB7C-5D372B309C3B}" sibTransId="{1A306B59-739A-40D7-A177-765F29A3FCBA}"/>
    <dgm:cxn modelId="{B7A1EEDB-7E2C-4350-977A-DA308919AF49}" type="presOf" srcId="{FACCB828-790B-48F9-AFD5-1FABAE629D72}" destId="{0223547D-9351-456A-A879-83A2FAE94829}" srcOrd="1" destOrd="0" presId="urn:microsoft.com/office/officeart/2005/8/layout/orgChart1"/>
    <dgm:cxn modelId="{9EC360DC-3D30-4ED2-8B12-4B71BD36018C}" type="presOf" srcId="{CE063BA8-9935-4A35-9757-5F11090C12A3}" destId="{4AE3873A-2A1A-41E0-9A76-8A161106F057}" srcOrd="0" destOrd="0" presId="urn:microsoft.com/office/officeart/2005/8/layout/orgChart1"/>
    <dgm:cxn modelId="{ADF2AADC-63B8-4177-87A0-B1B25FFF60BD}" type="presOf" srcId="{A602C4D6-267B-4D1A-B31F-F623B3A518D9}" destId="{1E69501D-926E-4F5F-9375-E96839C6D0F9}" srcOrd="0" destOrd="0" presId="urn:microsoft.com/office/officeart/2005/8/layout/orgChart1"/>
    <dgm:cxn modelId="{003BDBDD-E95A-4423-8110-058A29FB76B0}" srcId="{C2AAA1CE-616E-4059-B95C-EEBF4C013916}" destId="{CE063BA8-9935-4A35-9757-5F11090C12A3}" srcOrd="1" destOrd="0" parTransId="{D1696433-E4E3-4580-B3D1-6027B22C1158}" sibTransId="{D23CF261-8562-4978-83DC-3BAC5E128738}"/>
    <dgm:cxn modelId="{CD0FD9DE-F263-4C93-B5F2-D3A678FB9E48}" type="presOf" srcId="{1D9BCB23-863A-4CC2-9042-9F8499B69030}" destId="{FE93E649-7C73-495A-930B-515CD5F02E2B}" srcOrd="1" destOrd="0" presId="urn:microsoft.com/office/officeart/2005/8/layout/orgChart1"/>
    <dgm:cxn modelId="{A0BD88E4-2750-4BA3-A8D7-F852F7390D18}" type="presOf" srcId="{C2AAA1CE-616E-4059-B95C-EEBF4C013916}" destId="{521D36F4-498A-4798-A58F-1A04B14CA233}" srcOrd="1" destOrd="0" presId="urn:microsoft.com/office/officeart/2005/8/layout/orgChart1"/>
    <dgm:cxn modelId="{F0FB90E6-D78C-4B90-A9CD-5FE306642D5B}" type="presOf" srcId="{8FC6D72A-B8D0-436F-901F-84C910AB9B93}" destId="{C5EF9846-5783-4D7A-9B67-1A7838E4568B}" srcOrd="0" destOrd="0" presId="urn:microsoft.com/office/officeart/2005/8/layout/orgChart1"/>
    <dgm:cxn modelId="{3A91CAE6-2A5D-4D4B-99C4-8769585134BC}" srcId="{819B8E4E-B1E0-4616-A419-2ADDCCC0446D}" destId="{E59B9956-ECD9-489A-9E26-CCC9CB5FADA4}" srcOrd="0" destOrd="0" parTransId="{8D5B5BA3-15FB-49AC-97CC-88D6B0A83612}" sibTransId="{8C6E3030-AC44-4BEF-9EA1-D5CAA944ADB5}"/>
    <dgm:cxn modelId="{8A5C95E9-9410-4455-B8AE-2FF1B1C50F21}" type="presOf" srcId="{C7762721-B66C-4753-940F-B55B6697B151}" destId="{C5092FDC-FC3A-474A-A05C-7EE6808180DB}" srcOrd="1" destOrd="0" presId="urn:microsoft.com/office/officeart/2005/8/layout/orgChart1"/>
    <dgm:cxn modelId="{99F5D3ED-D6D1-4792-BC58-B5435564B8BD}" type="presOf" srcId="{500E13F6-7CA3-44DD-B8CD-4C2A33158956}" destId="{045B1537-36E2-485B-B430-A94299B79318}" srcOrd="1" destOrd="0" presId="urn:microsoft.com/office/officeart/2005/8/layout/orgChart1"/>
    <dgm:cxn modelId="{A59710EE-31CB-498D-9A9B-716CB811A37E}" type="presOf" srcId="{B3DED63B-72BC-485D-B9F7-FB5429E7C44D}" destId="{A90D2991-43A0-4FA2-A461-FAF928E7CAA0}" srcOrd="1" destOrd="0" presId="urn:microsoft.com/office/officeart/2005/8/layout/orgChart1"/>
    <dgm:cxn modelId="{469F80F0-C989-4076-B9F0-A3E9B1960E9B}" type="presOf" srcId="{9ACA3E0B-37E3-4B10-9729-20A132896251}" destId="{B6FD18E6-5D39-4F78-A16C-406173EC0A25}" srcOrd="0" destOrd="0" presId="urn:microsoft.com/office/officeart/2005/8/layout/orgChart1"/>
    <dgm:cxn modelId="{B1741DF1-ABCB-4E4C-B6B5-8859F567002E}" srcId="{A7E96424-8A0E-4F7B-8AE2-3992A5244AD6}" destId="{C7762721-B66C-4753-940F-B55B6697B151}" srcOrd="0" destOrd="0" parTransId="{42392ABB-400A-4284-BA6B-017BF7C97BE8}" sibTransId="{3C7EF738-2874-47E4-AFBB-A96ED22731F0}"/>
    <dgm:cxn modelId="{6DA577F5-3A86-4E4A-A7D6-1B470C7BECE1}" srcId="{2963BE3C-0E1B-49D6-B759-33DE7BFCCFCC}" destId="{FB9D8BDD-7DE1-4A52-86EF-FAA89FB94039}" srcOrd="0" destOrd="0" parTransId="{A46702D3-4144-46C1-9C11-AE955EF85994}" sibTransId="{44B8927F-BEC7-40B2-BD91-D00C063ED894}"/>
    <dgm:cxn modelId="{114882F6-97ED-46E6-8397-2AF31FD3161B}" type="presOf" srcId="{91E89D73-15E6-4C18-8A59-6E602A3DEE7E}" destId="{9424599C-902E-4CE6-A90A-BFFDD41AF405}" srcOrd="1" destOrd="0" presId="urn:microsoft.com/office/officeart/2005/8/layout/orgChart1"/>
    <dgm:cxn modelId="{329954FA-E60D-4264-9C4A-6B239660E592}" type="presOf" srcId="{193CF69A-50F2-4146-A7F7-0DDB6487B88B}" destId="{58057666-B4DD-42D1-B34F-0A2BE29E5254}" srcOrd="0" destOrd="0" presId="urn:microsoft.com/office/officeart/2005/8/layout/orgChart1"/>
    <dgm:cxn modelId="{945201FC-D8DD-4AA5-8CB6-B3E4FA65304D}" srcId="{A7E96424-8A0E-4F7B-8AE2-3992A5244AD6}" destId="{9ACA3E0B-37E3-4B10-9729-20A132896251}" srcOrd="2" destOrd="0" parTransId="{5D8C7CC0-B875-4A6B-96FC-6839245B8011}" sibTransId="{EA1DB69B-3A9E-4C0A-A547-DF16CED7B165}"/>
    <dgm:cxn modelId="{97CE37FC-E81C-4387-9C23-54B715A7E029}" type="presOf" srcId="{EF21EBBC-EA0E-4832-88B9-BECA3DD995EB}" destId="{633541A2-BFBD-4F52-9E9C-437EE3634440}" srcOrd="1" destOrd="0" presId="urn:microsoft.com/office/officeart/2005/8/layout/orgChart1"/>
    <dgm:cxn modelId="{025D61FC-533E-44E2-8944-2BC0305CACA2}" type="presOf" srcId="{E59B9956-ECD9-489A-9E26-CCC9CB5FADA4}" destId="{B89A5C59-9BFD-4988-B3F4-DC3FE7859219}" srcOrd="1" destOrd="0" presId="urn:microsoft.com/office/officeart/2005/8/layout/orgChart1"/>
    <dgm:cxn modelId="{5ED9431D-6786-4404-A8F7-A610D4269610}" type="presParOf" srcId="{C6D4B77A-F1AA-4A74-A23D-9E2F6735B6CF}" destId="{81A4B8D1-0E97-45EA-96F7-06F513B00F21}" srcOrd="0" destOrd="0" presId="urn:microsoft.com/office/officeart/2005/8/layout/orgChart1"/>
    <dgm:cxn modelId="{141A7742-D29D-4892-A6EF-A724D723A594}" type="presParOf" srcId="{81A4B8D1-0E97-45EA-96F7-06F513B00F21}" destId="{83881273-1BDA-46E3-B3D6-9702317D12DB}" srcOrd="0" destOrd="0" presId="urn:microsoft.com/office/officeart/2005/8/layout/orgChart1"/>
    <dgm:cxn modelId="{26591A9A-5AE4-47DA-9744-185687DBC90C}" type="presParOf" srcId="{83881273-1BDA-46E3-B3D6-9702317D12DB}" destId="{687C10A5-84A4-4F98-BB66-CCB93099FA3F}" srcOrd="0" destOrd="0" presId="urn:microsoft.com/office/officeart/2005/8/layout/orgChart1"/>
    <dgm:cxn modelId="{F3720248-FBD3-4B7E-979B-0D1DEDB2D336}" type="presParOf" srcId="{83881273-1BDA-46E3-B3D6-9702317D12DB}" destId="{AAA0DA5B-DC7C-4A6F-8EA6-284F2C6DC9C4}" srcOrd="1" destOrd="0" presId="urn:microsoft.com/office/officeart/2005/8/layout/orgChart1"/>
    <dgm:cxn modelId="{8CA746F1-3F4F-4019-A693-31963401575F}" type="presParOf" srcId="{81A4B8D1-0E97-45EA-96F7-06F513B00F21}" destId="{BB5E5A77-85CA-451B-84E7-F779797BC2B8}" srcOrd="1" destOrd="0" presId="urn:microsoft.com/office/officeart/2005/8/layout/orgChart1"/>
    <dgm:cxn modelId="{AA087305-FCA8-4B4B-837F-9FDAD9EE4241}" type="presParOf" srcId="{BB5E5A77-85CA-451B-84E7-F779797BC2B8}" destId="{BA913D7E-B757-453A-A914-49E03F3DB562}" srcOrd="0" destOrd="0" presId="urn:microsoft.com/office/officeart/2005/8/layout/orgChart1"/>
    <dgm:cxn modelId="{D8237AB8-8947-4146-B8F7-E30C958171B1}" type="presParOf" srcId="{BB5E5A77-85CA-451B-84E7-F779797BC2B8}" destId="{A8A170C3-4CEE-4734-8971-75D973F9888F}" srcOrd="1" destOrd="0" presId="urn:microsoft.com/office/officeart/2005/8/layout/orgChart1"/>
    <dgm:cxn modelId="{44C94FF1-A6FA-4C47-903A-84D188947F35}" type="presParOf" srcId="{A8A170C3-4CEE-4734-8971-75D973F9888F}" destId="{0F1B52F7-1C5B-482D-A695-7709292A9A0C}" srcOrd="0" destOrd="0" presId="urn:microsoft.com/office/officeart/2005/8/layout/orgChart1"/>
    <dgm:cxn modelId="{A5D90511-A6BE-4366-912A-54C1736E6BEA}" type="presParOf" srcId="{0F1B52F7-1C5B-482D-A695-7709292A9A0C}" destId="{BE581582-2B7B-424A-8737-D971732849AD}" srcOrd="0" destOrd="0" presId="urn:microsoft.com/office/officeart/2005/8/layout/orgChart1"/>
    <dgm:cxn modelId="{4C5CB6A7-26B8-4EFA-B83B-48531ADAE9E9}" type="presParOf" srcId="{0F1B52F7-1C5B-482D-A695-7709292A9A0C}" destId="{6069D526-D4AF-4FC7-8852-6DFA708BE1B8}" srcOrd="1" destOrd="0" presId="urn:microsoft.com/office/officeart/2005/8/layout/orgChart1"/>
    <dgm:cxn modelId="{D7824AE3-65CC-4624-8C06-782BAD588A12}" type="presParOf" srcId="{A8A170C3-4CEE-4734-8971-75D973F9888F}" destId="{4C60CFCE-8DED-4F35-8C95-317F196ECBE4}" srcOrd="1" destOrd="0" presId="urn:microsoft.com/office/officeart/2005/8/layout/orgChart1"/>
    <dgm:cxn modelId="{AAB5ED96-812E-4DEA-9C3C-C5BE619C024D}" type="presParOf" srcId="{4C60CFCE-8DED-4F35-8C95-317F196ECBE4}" destId="{FA5DD280-0130-4BA7-BF8A-0869A1D0840A}" srcOrd="0" destOrd="0" presId="urn:microsoft.com/office/officeart/2005/8/layout/orgChart1"/>
    <dgm:cxn modelId="{71C97914-5102-4092-B75D-EF3587B1E743}" type="presParOf" srcId="{4C60CFCE-8DED-4F35-8C95-317F196ECBE4}" destId="{8666AA71-9BC2-4C68-A4E7-B8BA3C54F83D}" srcOrd="1" destOrd="0" presId="urn:microsoft.com/office/officeart/2005/8/layout/orgChart1"/>
    <dgm:cxn modelId="{E09E2BC3-4DC3-4BC2-894C-D1724088EB85}" type="presParOf" srcId="{8666AA71-9BC2-4C68-A4E7-B8BA3C54F83D}" destId="{1891F3DD-D1A8-4908-BEE3-2D95574A8D19}" srcOrd="0" destOrd="0" presId="urn:microsoft.com/office/officeart/2005/8/layout/orgChart1"/>
    <dgm:cxn modelId="{E6D79EA4-A420-4387-8CC8-E697A16EB2C8}" type="presParOf" srcId="{1891F3DD-D1A8-4908-BEE3-2D95574A8D19}" destId="{C5EF9846-5783-4D7A-9B67-1A7838E4568B}" srcOrd="0" destOrd="0" presId="urn:microsoft.com/office/officeart/2005/8/layout/orgChart1"/>
    <dgm:cxn modelId="{BF6A6B76-1AF1-41C1-9BFA-3063390BC193}" type="presParOf" srcId="{1891F3DD-D1A8-4908-BEE3-2D95574A8D19}" destId="{400555BB-3CD2-433D-B568-46D9730DA965}" srcOrd="1" destOrd="0" presId="urn:microsoft.com/office/officeart/2005/8/layout/orgChart1"/>
    <dgm:cxn modelId="{D1C4FF8F-27BF-4E26-90E9-C2CB54DEB466}" type="presParOf" srcId="{8666AA71-9BC2-4C68-A4E7-B8BA3C54F83D}" destId="{28DE7FE0-9010-43C6-ADD4-0F6BA3744F74}" srcOrd="1" destOrd="0" presId="urn:microsoft.com/office/officeart/2005/8/layout/orgChart1"/>
    <dgm:cxn modelId="{D495CEEF-5CEF-4093-8DE8-5E1CC026D3E7}" type="presParOf" srcId="{28DE7FE0-9010-43C6-ADD4-0F6BA3744F74}" destId="{A39FF8A7-D505-49FE-A7B8-5BC98D344905}" srcOrd="0" destOrd="0" presId="urn:microsoft.com/office/officeart/2005/8/layout/orgChart1"/>
    <dgm:cxn modelId="{D8D30DBA-5182-4448-A7FE-9BF851D420AF}" type="presParOf" srcId="{28DE7FE0-9010-43C6-ADD4-0F6BA3744F74}" destId="{AD3247E2-66B7-4D7F-B0F3-5F364526AF4B}" srcOrd="1" destOrd="0" presId="urn:microsoft.com/office/officeart/2005/8/layout/orgChart1"/>
    <dgm:cxn modelId="{1BA71322-8BBC-47C6-8595-7CF8B86D4C2B}" type="presParOf" srcId="{AD3247E2-66B7-4D7F-B0F3-5F364526AF4B}" destId="{AC26AD76-4F07-4B03-B4B1-400F330C741E}" srcOrd="0" destOrd="0" presId="urn:microsoft.com/office/officeart/2005/8/layout/orgChart1"/>
    <dgm:cxn modelId="{F91EC324-35CD-4216-A1D7-94070D72205B}" type="presParOf" srcId="{AC26AD76-4F07-4B03-B4B1-400F330C741E}" destId="{AB1FC0B4-AC10-40AD-BE60-CA2FEA23519F}" srcOrd="0" destOrd="0" presId="urn:microsoft.com/office/officeart/2005/8/layout/orgChart1"/>
    <dgm:cxn modelId="{BF0B0807-5F86-4DB1-A83D-64B547B4F9D3}" type="presParOf" srcId="{AC26AD76-4F07-4B03-B4B1-400F330C741E}" destId="{16A043E3-E412-47F9-9C32-23A52C39DFF1}" srcOrd="1" destOrd="0" presId="urn:microsoft.com/office/officeart/2005/8/layout/orgChart1"/>
    <dgm:cxn modelId="{0949EEAB-96CD-4E74-9B5E-D1CDA7BAB74C}" type="presParOf" srcId="{AD3247E2-66B7-4D7F-B0F3-5F364526AF4B}" destId="{EC5B7E76-5E22-43F8-8347-3B83CFC96A6E}" srcOrd="1" destOrd="0" presId="urn:microsoft.com/office/officeart/2005/8/layout/orgChart1"/>
    <dgm:cxn modelId="{2DA4E641-9D37-4293-9DAC-685CCE712D24}" type="presParOf" srcId="{AD3247E2-66B7-4D7F-B0F3-5F364526AF4B}" destId="{A3503C2A-8B3D-49A9-9477-824E597B9244}" srcOrd="2" destOrd="0" presId="urn:microsoft.com/office/officeart/2005/8/layout/orgChart1"/>
    <dgm:cxn modelId="{3D858C33-17C6-42E4-BDEC-0881C4F0DB4D}" type="presParOf" srcId="{8666AA71-9BC2-4C68-A4E7-B8BA3C54F83D}" destId="{CB2E0167-D6DF-4D5D-AD20-A330B081B09C}" srcOrd="2" destOrd="0" presId="urn:microsoft.com/office/officeart/2005/8/layout/orgChart1"/>
    <dgm:cxn modelId="{C1F65092-B748-42C1-A5CC-A24F7D41B90B}" type="presParOf" srcId="{4C60CFCE-8DED-4F35-8C95-317F196ECBE4}" destId="{F28CE040-3D3E-466B-838A-2A5DBE781092}" srcOrd="2" destOrd="0" presId="urn:microsoft.com/office/officeart/2005/8/layout/orgChart1"/>
    <dgm:cxn modelId="{99BE6DFF-97BF-4D14-8505-A39C6C8A0E48}" type="presParOf" srcId="{4C60CFCE-8DED-4F35-8C95-317F196ECBE4}" destId="{24E38A7E-4055-4113-B08D-984C35E91042}" srcOrd="3" destOrd="0" presId="urn:microsoft.com/office/officeart/2005/8/layout/orgChart1"/>
    <dgm:cxn modelId="{2E9E0386-0F76-4A55-A021-551A18F3339D}" type="presParOf" srcId="{24E38A7E-4055-4113-B08D-984C35E91042}" destId="{9503983E-F3F7-47A2-994D-5517BC0425BA}" srcOrd="0" destOrd="0" presId="urn:microsoft.com/office/officeart/2005/8/layout/orgChart1"/>
    <dgm:cxn modelId="{E777685B-3D08-47F3-B305-E57D92D2DCE7}" type="presParOf" srcId="{9503983E-F3F7-47A2-994D-5517BC0425BA}" destId="{39C60818-66F1-46FC-B5C3-5F2C557A1757}" srcOrd="0" destOrd="0" presId="urn:microsoft.com/office/officeart/2005/8/layout/orgChart1"/>
    <dgm:cxn modelId="{78F77A69-1F24-4E50-9C67-CB8B4E92830E}" type="presParOf" srcId="{9503983E-F3F7-47A2-994D-5517BC0425BA}" destId="{0223547D-9351-456A-A879-83A2FAE94829}" srcOrd="1" destOrd="0" presId="urn:microsoft.com/office/officeart/2005/8/layout/orgChart1"/>
    <dgm:cxn modelId="{79F9589F-2C6B-44AB-A2B6-7D371A883769}" type="presParOf" srcId="{24E38A7E-4055-4113-B08D-984C35E91042}" destId="{884C5E32-5422-4789-96A0-80FF7FDE962B}" srcOrd="1" destOrd="0" presId="urn:microsoft.com/office/officeart/2005/8/layout/orgChart1"/>
    <dgm:cxn modelId="{12A7C563-2589-40D2-B63B-CE4CDE89F889}" type="presParOf" srcId="{884C5E32-5422-4789-96A0-80FF7FDE962B}" destId="{9073E5B2-B18B-4675-8B91-C0F99D954A13}" srcOrd="0" destOrd="0" presId="urn:microsoft.com/office/officeart/2005/8/layout/orgChart1"/>
    <dgm:cxn modelId="{D06AD966-71EE-4E00-A320-70C311671853}" type="presParOf" srcId="{884C5E32-5422-4789-96A0-80FF7FDE962B}" destId="{E6D53C33-4E95-4C74-89D6-600CC40A8ACE}" srcOrd="1" destOrd="0" presId="urn:microsoft.com/office/officeart/2005/8/layout/orgChart1"/>
    <dgm:cxn modelId="{1FADB263-52DF-477C-ADC0-C7906A0F2EAF}" type="presParOf" srcId="{E6D53C33-4E95-4C74-89D6-600CC40A8ACE}" destId="{0751E835-3007-4F5B-96EF-9F35DBEFBF07}" srcOrd="0" destOrd="0" presId="urn:microsoft.com/office/officeart/2005/8/layout/orgChart1"/>
    <dgm:cxn modelId="{C39BA450-E099-46FA-9411-B221671D3FF6}" type="presParOf" srcId="{0751E835-3007-4F5B-96EF-9F35DBEFBF07}" destId="{0B6E588C-1378-4F39-B440-F391160B4980}" srcOrd="0" destOrd="0" presId="urn:microsoft.com/office/officeart/2005/8/layout/orgChart1"/>
    <dgm:cxn modelId="{BC19A95F-9D9C-4A61-AADE-54996E659F43}" type="presParOf" srcId="{0751E835-3007-4F5B-96EF-9F35DBEFBF07}" destId="{9424599C-902E-4CE6-A90A-BFFDD41AF405}" srcOrd="1" destOrd="0" presId="urn:microsoft.com/office/officeart/2005/8/layout/orgChart1"/>
    <dgm:cxn modelId="{DF75FD78-9077-45BA-B04A-6CD4EDA57D86}" type="presParOf" srcId="{E6D53C33-4E95-4C74-89D6-600CC40A8ACE}" destId="{37EAB918-5986-452D-8C8E-A71F7E885AE8}" srcOrd="1" destOrd="0" presId="urn:microsoft.com/office/officeart/2005/8/layout/orgChart1"/>
    <dgm:cxn modelId="{C1F5788A-AB7C-4DAC-9B90-8ACF3A357C1E}" type="presParOf" srcId="{E6D53C33-4E95-4C74-89D6-600CC40A8ACE}" destId="{1E18B9B3-2F7A-4DC8-9695-6F0853DDAA46}" srcOrd="2" destOrd="0" presId="urn:microsoft.com/office/officeart/2005/8/layout/orgChart1"/>
    <dgm:cxn modelId="{83A2A665-D2A9-4A58-AD72-2671CBD5B979}" type="presParOf" srcId="{24E38A7E-4055-4113-B08D-984C35E91042}" destId="{498D7411-4554-4753-8B60-E457BED78BF7}" srcOrd="2" destOrd="0" presId="urn:microsoft.com/office/officeart/2005/8/layout/orgChart1"/>
    <dgm:cxn modelId="{6F325B9C-3912-4828-BAEB-9F73BA70F755}" type="presParOf" srcId="{A8A170C3-4CEE-4734-8971-75D973F9888F}" destId="{08199361-64BD-4D2B-B7E5-68B1997F52E8}" srcOrd="2" destOrd="0" presId="urn:microsoft.com/office/officeart/2005/8/layout/orgChart1"/>
    <dgm:cxn modelId="{85E234A1-E56B-4BC5-9AE4-4D791D980405}" type="presParOf" srcId="{BB5E5A77-85CA-451B-84E7-F779797BC2B8}" destId="{0071F115-9F25-47E7-9CEA-A4046DCEC26E}" srcOrd="2" destOrd="0" presId="urn:microsoft.com/office/officeart/2005/8/layout/orgChart1"/>
    <dgm:cxn modelId="{DB8EBE40-1794-45B6-8283-1D508E7F77FB}" type="presParOf" srcId="{BB5E5A77-85CA-451B-84E7-F779797BC2B8}" destId="{0251DC6C-4701-4761-A051-A3B062550C9B}" srcOrd="3" destOrd="0" presId="urn:microsoft.com/office/officeart/2005/8/layout/orgChart1"/>
    <dgm:cxn modelId="{302780A6-E7D2-4BAC-9D36-FF6A594442B6}" type="presParOf" srcId="{0251DC6C-4701-4761-A051-A3B062550C9B}" destId="{217EFC21-7862-4755-8E87-8C414CAC1A32}" srcOrd="0" destOrd="0" presId="urn:microsoft.com/office/officeart/2005/8/layout/orgChart1"/>
    <dgm:cxn modelId="{F135D166-89E7-416A-A61C-B6B09EC9AEC6}" type="presParOf" srcId="{217EFC21-7862-4755-8E87-8C414CAC1A32}" destId="{653BFEDA-7F27-463C-95AC-8C1799117952}" srcOrd="0" destOrd="0" presId="urn:microsoft.com/office/officeart/2005/8/layout/orgChart1"/>
    <dgm:cxn modelId="{3036427F-AA6A-4172-B5E0-19B886B2E4D9}" type="presParOf" srcId="{217EFC21-7862-4755-8E87-8C414CAC1A32}" destId="{CF8AB01C-F1C7-4A21-A5F1-20029D440017}" srcOrd="1" destOrd="0" presId="urn:microsoft.com/office/officeart/2005/8/layout/orgChart1"/>
    <dgm:cxn modelId="{5A37EC0A-EA72-4AF9-8B7B-CFE8AB5E0381}" type="presParOf" srcId="{0251DC6C-4701-4761-A051-A3B062550C9B}" destId="{290B8EEE-6B03-452E-A7D7-63115005EACC}" srcOrd="1" destOrd="0" presId="urn:microsoft.com/office/officeart/2005/8/layout/orgChart1"/>
    <dgm:cxn modelId="{E6BF6563-6241-4C14-90F5-D7196AF66C74}" type="presParOf" srcId="{290B8EEE-6B03-452E-A7D7-63115005EACC}" destId="{770CBD3B-5023-439B-B520-C7104D169299}" srcOrd="0" destOrd="0" presId="urn:microsoft.com/office/officeart/2005/8/layout/orgChart1"/>
    <dgm:cxn modelId="{DEF1B48E-C915-4298-853F-75DEFCDA055C}" type="presParOf" srcId="{290B8EEE-6B03-452E-A7D7-63115005EACC}" destId="{22A6D26A-EC9C-43AB-8D3D-ED2748B6B2F2}" srcOrd="1" destOrd="0" presId="urn:microsoft.com/office/officeart/2005/8/layout/orgChart1"/>
    <dgm:cxn modelId="{B9549A88-5C8A-4F5A-8CEA-BB6C68537A8A}" type="presParOf" srcId="{22A6D26A-EC9C-43AB-8D3D-ED2748B6B2F2}" destId="{F09EDD7B-6E2F-4FEB-B808-19FB7D029B3F}" srcOrd="0" destOrd="0" presId="urn:microsoft.com/office/officeart/2005/8/layout/orgChart1"/>
    <dgm:cxn modelId="{8D965B64-2BCE-4571-8E51-7EC9702F96E6}" type="presParOf" srcId="{F09EDD7B-6E2F-4FEB-B808-19FB7D029B3F}" destId="{7FC4147C-2A63-4A05-A4BE-624AD0EEA056}" srcOrd="0" destOrd="0" presId="urn:microsoft.com/office/officeart/2005/8/layout/orgChart1"/>
    <dgm:cxn modelId="{6419402C-EE2D-4753-8023-3DBD429DDFAA}" type="presParOf" srcId="{F09EDD7B-6E2F-4FEB-B808-19FB7D029B3F}" destId="{B89A5C59-9BFD-4988-B3F4-DC3FE7859219}" srcOrd="1" destOrd="0" presId="urn:microsoft.com/office/officeart/2005/8/layout/orgChart1"/>
    <dgm:cxn modelId="{CE49B926-0A3C-466B-BE28-CF2B92DD1810}" type="presParOf" srcId="{22A6D26A-EC9C-43AB-8D3D-ED2748B6B2F2}" destId="{D653BA6D-2806-495F-83A6-A007057A11E5}" srcOrd="1" destOrd="0" presId="urn:microsoft.com/office/officeart/2005/8/layout/orgChart1"/>
    <dgm:cxn modelId="{BFA063DA-C110-400C-8FDA-360F2808C293}" type="presParOf" srcId="{D653BA6D-2806-495F-83A6-A007057A11E5}" destId="{99452F4C-E933-41B2-84B8-FCCA07F86189}" srcOrd="0" destOrd="0" presId="urn:microsoft.com/office/officeart/2005/8/layout/orgChart1"/>
    <dgm:cxn modelId="{A12D9481-189B-4454-BC36-5537C988E98E}" type="presParOf" srcId="{D653BA6D-2806-495F-83A6-A007057A11E5}" destId="{71900DA8-2B12-46C5-8F99-DD8257BF4B27}" srcOrd="1" destOrd="0" presId="urn:microsoft.com/office/officeart/2005/8/layout/orgChart1"/>
    <dgm:cxn modelId="{8159892E-1E75-4939-9AF3-720F30DE5504}" type="presParOf" srcId="{71900DA8-2B12-46C5-8F99-DD8257BF4B27}" destId="{93CF0C6B-88AE-446F-A450-F57AEC459780}" srcOrd="0" destOrd="0" presId="urn:microsoft.com/office/officeart/2005/8/layout/orgChart1"/>
    <dgm:cxn modelId="{32488E24-18B2-4D3F-AA9C-9EAF4624AC9F}" type="presParOf" srcId="{93CF0C6B-88AE-446F-A450-F57AEC459780}" destId="{D7019FC2-99CA-4DE5-8F79-5DE0B2DD7429}" srcOrd="0" destOrd="0" presId="urn:microsoft.com/office/officeart/2005/8/layout/orgChart1"/>
    <dgm:cxn modelId="{C0C041DB-B8AC-4672-B4ED-FBAB066CE1B0}" type="presParOf" srcId="{93CF0C6B-88AE-446F-A450-F57AEC459780}" destId="{7E2574AC-79B1-4BF9-8F6D-321DD3987B1F}" srcOrd="1" destOrd="0" presId="urn:microsoft.com/office/officeart/2005/8/layout/orgChart1"/>
    <dgm:cxn modelId="{659B2A6B-E775-4DD4-BA75-EDC3A7CB4B4F}" type="presParOf" srcId="{71900DA8-2B12-46C5-8F99-DD8257BF4B27}" destId="{01C9D9D7-0D38-4490-A02F-75C97591D9B6}" srcOrd="1" destOrd="0" presId="urn:microsoft.com/office/officeart/2005/8/layout/orgChart1"/>
    <dgm:cxn modelId="{FB005CCA-6DE6-44C2-A4FF-20AA9996295E}" type="presParOf" srcId="{71900DA8-2B12-46C5-8F99-DD8257BF4B27}" destId="{1C7AAEB5-ACDB-41A1-B004-17D2B0D71F76}" srcOrd="2" destOrd="0" presId="urn:microsoft.com/office/officeart/2005/8/layout/orgChart1"/>
    <dgm:cxn modelId="{AE4448C3-6DCA-4DED-B677-3986CF64A540}" type="presParOf" srcId="{D653BA6D-2806-495F-83A6-A007057A11E5}" destId="{AE999861-ECFF-4AD6-962E-2C1349F870D1}" srcOrd="2" destOrd="0" presId="urn:microsoft.com/office/officeart/2005/8/layout/orgChart1"/>
    <dgm:cxn modelId="{C5F878D0-6949-4B7A-81FE-F75DD9097BC8}" type="presParOf" srcId="{D653BA6D-2806-495F-83A6-A007057A11E5}" destId="{26681CAC-60F1-4195-BB29-2D69CF04F995}" srcOrd="3" destOrd="0" presId="urn:microsoft.com/office/officeart/2005/8/layout/orgChart1"/>
    <dgm:cxn modelId="{09A3CA65-21C8-45D1-A39F-704AF6D1A91E}" type="presParOf" srcId="{26681CAC-60F1-4195-BB29-2D69CF04F995}" destId="{55849071-ABA4-4768-88DD-DFD6ABF24350}" srcOrd="0" destOrd="0" presId="urn:microsoft.com/office/officeart/2005/8/layout/orgChart1"/>
    <dgm:cxn modelId="{AA338123-F905-478E-B1BB-A1E3CA4C0CE1}" type="presParOf" srcId="{55849071-ABA4-4768-88DD-DFD6ABF24350}" destId="{981E19B7-F0F6-467E-B376-5632D226ED19}" srcOrd="0" destOrd="0" presId="urn:microsoft.com/office/officeart/2005/8/layout/orgChart1"/>
    <dgm:cxn modelId="{6727AFEC-B4BB-44A1-A3AD-12377948D2A6}" type="presParOf" srcId="{55849071-ABA4-4768-88DD-DFD6ABF24350}" destId="{16691FE0-0835-49F6-B0B6-AECCE9FC36B9}" srcOrd="1" destOrd="0" presId="urn:microsoft.com/office/officeart/2005/8/layout/orgChart1"/>
    <dgm:cxn modelId="{A5320C6C-627D-42C3-BCEF-37781FF34C0F}" type="presParOf" srcId="{26681CAC-60F1-4195-BB29-2D69CF04F995}" destId="{E5B4D68B-4FC9-4B65-99D7-D5008FB68182}" srcOrd="1" destOrd="0" presId="urn:microsoft.com/office/officeart/2005/8/layout/orgChart1"/>
    <dgm:cxn modelId="{8415933A-13F9-41AB-A6DF-20654C296CBE}" type="presParOf" srcId="{26681CAC-60F1-4195-BB29-2D69CF04F995}" destId="{7032E1E3-2B73-41F5-B093-6A17A642FBB6}" srcOrd="2" destOrd="0" presId="urn:microsoft.com/office/officeart/2005/8/layout/orgChart1"/>
    <dgm:cxn modelId="{55256DC0-EAE0-4B70-A461-28F982041022}" type="presParOf" srcId="{D653BA6D-2806-495F-83A6-A007057A11E5}" destId="{0CDD2530-2C45-44FB-8047-E1E3F1146B4F}" srcOrd="4" destOrd="0" presId="urn:microsoft.com/office/officeart/2005/8/layout/orgChart1"/>
    <dgm:cxn modelId="{0D42A5FD-7336-4047-8DDA-06E9B940127F}" type="presParOf" srcId="{D653BA6D-2806-495F-83A6-A007057A11E5}" destId="{F4586484-52FD-414C-A64B-9F77B75A3CA0}" srcOrd="5" destOrd="0" presId="urn:microsoft.com/office/officeart/2005/8/layout/orgChart1"/>
    <dgm:cxn modelId="{42A4EB66-01C7-47BC-8942-466402581CDC}" type="presParOf" srcId="{F4586484-52FD-414C-A64B-9F77B75A3CA0}" destId="{89136574-CB36-45C0-9231-E68AAE95EF19}" srcOrd="0" destOrd="0" presId="urn:microsoft.com/office/officeart/2005/8/layout/orgChart1"/>
    <dgm:cxn modelId="{A3395272-E338-4377-9CB6-B34D71E2997E}" type="presParOf" srcId="{89136574-CB36-45C0-9231-E68AAE95EF19}" destId="{AFA0BC08-1AE6-404F-A926-1263EF8DF9A8}" srcOrd="0" destOrd="0" presId="urn:microsoft.com/office/officeart/2005/8/layout/orgChart1"/>
    <dgm:cxn modelId="{25C7C7DC-AEF4-4D3A-B978-4F6E54411DBA}" type="presParOf" srcId="{89136574-CB36-45C0-9231-E68AAE95EF19}" destId="{3B34E9E8-0AE4-4357-BD40-D8AB33C72590}" srcOrd="1" destOrd="0" presId="urn:microsoft.com/office/officeart/2005/8/layout/orgChart1"/>
    <dgm:cxn modelId="{6EA251FD-536E-464F-9244-C46DF21E7AB0}" type="presParOf" srcId="{F4586484-52FD-414C-A64B-9F77B75A3CA0}" destId="{BA559E47-E47A-41E7-BF1A-CFBCC8194ED9}" srcOrd="1" destOrd="0" presId="urn:microsoft.com/office/officeart/2005/8/layout/orgChart1"/>
    <dgm:cxn modelId="{5CDD56E0-2402-44F0-9E6A-ED0F359E05A6}" type="presParOf" srcId="{F4586484-52FD-414C-A64B-9F77B75A3CA0}" destId="{B261D5C8-ECA8-409F-8C12-0C1EE9982EC6}" srcOrd="2" destOrd="0" presId="urn:microsoft.com/office/officeart/2005/8/layout/orgChart1"/>
    <dgm:cxn modelId="{2A973AF5-A0EF-4F62-BC48-E0B56F945438}" type="presParOf" srcId="{D653BA6D-2806-495F-83A6-A007057A11E5}" destId="{26B5582C-C9B4-4A99-9738-3625FA39AFEE}" srcOrd="6" destOrd="0" presId="urn:microsoft.com/office/officeart/2005/8/layout/orgChart1"/>
    <dgm:cxn modelId="{EA5EC7B2-2F18-45AF-AA31-5BD7F15EEC11}" type="presParOf" srcId="{D653BA6D-2806-495F-83A6-A007057A11E5}" destId="{A412DA86-8E6A-4DDF-B5E0-54B84CF3953B}" srcOrd="7" destOrd="0" presId="urn:microsoft.com/office/officeart/2005/8/layout/orgChart1"/>
    <dgm:cxn modelId="{6C6965AB-6F73-4F1E-BB0A-F734365813F0}" type="presParOf" srcId="{A412DA86-8E6A-4DDF-B5E0-54B84CF3953B}" destId="{D487F3A2-0223-4A37-BB9C-FC8C0C5FE1B5}" srcOrd="0" destOrd="0" presId="urn:microsoft.com/office/officeart/2005/8/layout/orgChart1"/>
    <dgm:cxn modelId="{647E7FC5-35DF-46A2-93A4-57F2CF006594}" type="presParOf" srcId="{D487F3A2-0223-4A37-BB9C-FC8C0C5FE1B5}" destId="{656AD517-EAAB-47F2-9807-C9B1C7C27322}" srcOrd="0" destOrd="0" presId="urn:microsoft.com/office/officeart/2005/8/layout/orgChart1"/>
    <dgm:cxn modelId="{0ACB98E9-1763-44E7-8474-8103B2A265EB}" type="presParOf" srcId="{D487F3A2-0223-4A37-BB9C-FC8C0C5FE1B5}" destId="{633541A2-BFBD-4F52-9E9C-437EE3634440}" srcOrd="1" destOrd="0" presId="urn:microsoft.com/office/officeart/2005/8/layout/orgChart1"/>
    <dgm:cxn modelId="{0E19A5F4-BF00-4004-A33C-FE3AD494D9C7}" type="presParOf" srcId="{A412DA86-8E6A-4DDF-B5E0-54B84CF3953B}" destId="{FD37191D-9B38-49FD-94B9-2DD499BDB059}" srcOrd="1" destOrd="0" presId="urn:microsoft.com/office/officeart/2005/8/layout/orgChart1"/>
    <dgm:cxn modelId="{83540B6E-AD67-4F15-A589-E786AD2B7F3E}" type="presParOf" srcId="{A412DA86-8E6A-4DDF-B5E0-54B84CF3953B}" destId="{7557EB20-06DF-41BC-B009-7E59748A3034}" srcOrd="2" destOrd="0" presId="urn:microsoft.com/office/officeart/2005/8/layout/orgChart1"/>
    <dgm:cxn modelId="{72795BB4-B2B8-4C75-BABF-3BD84B5A4324}" type="presParOf" srcId="{22A6D26A-EC9C-43AB-8D3D-ED2748B6B2F2}" destId="{7DBFF095-804B-49FE-806C-FF45CADB5168}" srcOrd="2" destOrd="0" presId="urn:microsoft.com/office/officeart/2005/8/layout/orgChart1"/>
    <dgm:cxn modelId="{2929A9E2-508E-422F-A5D5-6FEE3FD30F71}" type="presParOf" srcId="{290B8EEE-6B03-452E-A7D7-63115005EACC}" destId="{0663B41E-50B2-439D-8EF2-261781A3E01D}" srcOrd="2" destOrd="0" presId="urn:microsoft.com/office/officeart/2005/8/layout/orgChart1"/>
    <dgm:cxn modelId="{23109C58-3037-4DF2-B920-E8A08B5FC4FD}" type="presParOf" srcId="{290B8EEE-6B03-452E-A7D7-63115005EACC}" destId="{9BBEE638-75F1-4DA8-9C5E-C7C952E329B4}" srcOrd="3" destOrd="0" presId="urn:microsoft.com/office/officeart/2005/8/layout/orgChart1"/>
    <dgm:cxn modelId="{97A983EE-F388-4226-B164-55F0E1D27AF3}" type="presParOf" srcId="{9BBEE638-75F1-4DA8-9C5E-C7C952E329B4}" destId="{39026091-B707-40C7-AAB8-E0773C52EA45}" srcOrd="0" destOrd="0" presId="urn:microsoft.com/office/officeart/2005/8/layout/orgChart1"/>
    <dgm:cxn modelId="{4501C9C7-0F9F-4D4C-B00B-8BB5DCFC2BD2}" type="presParOf" srcId="{39026091-B707-40C7-AAB8-E0773C52EA45}" destId="{F5FB9BBD-DE3E-4C58-9522-4C8D52D632F4}" srcOrd="0" destOrd="0" presId="urn:microsoft.com/office/officeart/2005/8/layout/orgChart1"/>
    <dgm:cxn modelId="{2C0E03E2-10F2-492A-B332-9D89F90D40F9}" type="presParOf" srcId="{39026091-B707-40C7-AAB8-E0773C52EA45}" destId="{521D36F4-498A-4798-A58F-1A04B14CA233}" srcOrd="1" destOrd="0" presId="urn:microsoft.com/office/officeart/2005/8/layout/orgChart1"/>
    <dgm:cxn modelId="{FC659E12-7409-4C33-AA9D-FA201C2DA204}" type="presParOf" srcId="{9BBEE638-75F1-4DA8-9C5E-C7C952E329B4}" destId="{79E10B38-BA96-4CF7-A0D6-C05BF8D7D205}" srcOrd="1" destOrd="0" presId="urn:microsoft.com/office/officeart/2005/8/layout/orgChart1"/>
    <dgm:cxn modelId="{33DCA969-2EA5-4A03-92CD-0D03990136CA}" type="presParOf" srcId="{79E10B38-BA96-4CF7-A0D6-C05BF8D7D205}" destId="{1E69501D-926E-4F5F-9375-E96839C6D0F9}" srcOrd="0" destOrd="0" presId="urn:microsoft.com/office/officeart/2005/8/layout/orgChart1"/>
    <dgm:cxn modelId="{E4D6F853-0800-47B1-AA0E-7FCCC482F727}" type="presParOf" srcId="{79E10B38-BA96-4CF7-A0D6-C05BF8D7D205}" destId="{E3F9CCA1-2795-40D2-9A41-032859209795}" srcOrd="1" destOrd="0" presId="urn:microsoft.com/office/officeart/2005/8/layout/orgChart1"/>
    <dgm:cxn modelId="{D2142D8F-30E1-49B5-AB13-D50FDA82817C}" type="presParOf" srcId="{E3F9CCA1-2795-40D2-9A41-032859209795}" destId="{11100EA0-EE00-4A71-8F03-C2FD4561914A}" srcOrd="0" destOrd="0" presId="urn:microsoft.com/office/officeart/2005/8/layout/orgChart1"/>
    <dgm:cxn modelId="{55AAE2E5-EE65-424A-BC57-2F7C248A03A5}" type="presParOf" srcId="{11100EA0-EE00-4A71-8F03-C2FD4561914A}" destId="{24B8D019-9416-45E7-9FF3-E16A30A44491}" srcOrd="0" destOrd="0" presId="urn:microsoft.com/office/officeart/2005/8/layout/orgChart1"/>
    <dgm:cxn modelId="{C8E7DB41-4187-4FBE-884D-47B539E73E3D}" type="presParOf" srcId="{11100EA0-EE00-4A71-8F03-C2FD4561914A}" destId="{D99D737B-37C8-4742-B571-F4821088B89D}" srcOrd="1" destOrd="0" presId="urn:microsoft.com/office/officeart/2005/8/layout/orgChart1"/>
    <dgm:cxn modelId="{0163AC73-15AF-431E-AB06-89E7E26AF7FD}" type="presParOf" srcId="{E3F9CCA1-2795-40D2-9A41-032859209795}" destId="{67B1D41C-D658-4015-961D-72B0C6A959D1}" srcOrd="1" destOrd="0" presId="urn:microsoft.com/office/officeart/2005/8/layout/orgChart1"/>
    <dgm:cxn modelId="{A4471E4B-D260-4275-AB5F-BCCB660B8D43}" type="presParOf" srcId="{E3F9CCA1-2795-40D2-9A41-032859209795}" destId="{81B345BE-08FA-4186-8078-ECF9BBB253D4}" srcOrd="2" destOrd="0" presId="urn:microsoft.com/office/officeart/2005/8/layout/orgChart1"/>
    <dgm:cxn modelId="{E25A233F-5CF4-48B4-847A-028E95222CCD}" type="presParOf" srcId="{79E10B38-BA96-4CF7-A0D6-C05BF8D7D205}" destId="{E370FAB4-A675-4DE3-AEDB-EA8E506A8259}" srcOrd="2" destOrd="0" presId="urn:microsoft.com/office/officeart/2005/8/layout/orgChart1"/>
    <dgm:cxn modelId="{70E1755B-B674-4636-BEAF-1EB4F89CE278}" type="presParOf" srcId="{79E10B38-BA96-4CF7-A0D6-C05BF8D7D205}" destId="{D9DA1EA8-DEDB-4A3B-982A-3F73330288CA}" srcOrd="3" destOrd="0" presId="urn:microsoft.com/office/officeart/2005/8/layout/orgChart1"/>
    <dgm:cxn modelId="{35C29434-8F3E-42F8-80AF-882D17831AFC}" type="presParOf" srcId="{D9DA1EA8-DEDB-4A3B-982A-3F73330288CA}" destId="{BA1002C8-9A5C-45E4-9171-FF5C459B8E1A}" srcOrd="0" destOrd="0" presId="urn:microsoft.com/office/officeart/2005/8/layout/orgChart1"/>
    <dgm:cxn modelId="{F22BD2B7-C16F-4F6D-8B83-985DA4BBC86B}" type="presParOf" srcId="{BA1002C8-9A5C-45E4-9171-FF5C459B8E1A}" destId="{4AE3873A-2A1A-41E0-9A76-8A161106F057}" srcOrd="0" destOrd="0" presId="urn:microsoft.com/office/officeart/2005/8/layout/orgChart1"/>
    <dgm:cxn modelId="{D0E2EB48-A2C3-4B73-BEF3-8743BCC7CF87}" type="presParOf" srcId="{BA1002C8-9A5C-45E4-9171-FF5C459B8E1A}" destId="{F034D296-F87B-472E-9C22-539123CFB9FF}" srcOrd="1" destOrd="0" presId="urn:microsoft.com/office/officeart/2005/8/layout/orgChart1"/>
    <dgm:cxn modelId="{D2FD3B3D-BA1D-47E5-B964-F6C6103FFCCB}" type="presParOf" srcId="{D9DA1EA8-DEDB-4A3B-982A-3F73330288CA}" destId="{3B751C8E-1CB7-4E3C-96E8-9EA37269462F}" srcOrd="1" destOrd="0" presId="urn:microsoft.com/office/officeart/2005/8/layout/orgChart1"/>
    <dgm:cxn modelId="{591B645B-565B-4D6D-ACD8-9E4C130EC233}" type="presParOf" srcId="{D9DA1EA8-DEDB-4A3B-982A-3F73330288CA}" destId="{DFCA3B7A-57B5-48C3-8CA7-652256B3D48E}" srcOrd="2" destOrd="0" presId="urn:microsoft.com/office/officeart/2005/8/layout/orgChart1"/>
    <dgm:cxn modelId="{DEE9FB31-E039-456F-BB97-A1A0A54695B5}" type="presParOf" srcId="{9BBEE638-75F1-4DA8-9C5E-C7C952E329B4}" destId="{4822A701-5825-4349-BC6C-0156485CCB2D}" srcOrd="2" destOrd="0" presId="urn:microsoft.com/office/officeart/2005/8/layout/orgChart1"/>
    <dgm:cxn modelId="{70E64FFA-5811-4CB4-8DF3-0D890116B0C2}" type="presParOf" srcId="{290B8EEE-6B03-452E-A7D7-63115005EACC}" destId="{A791B03B-F050-41BF-822C-5D1590A6127D}" srcOrd="4" destOrd="0" presId="urn:microsoft.com/office/officeart/2005/8/layout/orgChart1"/>
    <dgm:cxn modelId="{5AB910DD-7BD8-45C8-AF2F-F82A78ACD13D}" type="presParOf" srcId="{290B8EEE-6B03-452E-A7D7-63115005EACC}" destId="{CF127531-3E77-4289-BD81-782137E30E76}" srcOrd="5" destOrd="0" presId="urn:microsoft.com/office/officeart/2005/8/layout/orgChart1"/>
    <dgm:cxn modelId="{3E4E65FD-9051-46B8-9B18-78409F8962D1}" type="presParOf" srcId="{CF127531-3E77-4289-BD81-782137E30E76}" destId="{EBD08F65-FB88-4287-A5DB-F090A09EFEFF}" srcOrd="0" destOrd="0" presId="urn:microsoft.com/office/officeart/2005/8/layout/orgChart1"/>
    <dgm:cxn modelId="{F99A8DB7-5444-41DC-9912-CE6E26B45817}" type="presParOf" srcId="{EBD08F65-FB88-4287-A5DB-F090A09EFEFF}" destId="{FA20C39B-7CCE-438F-B478-0A6725F71D10}" srcOrd="0" destOrd="0" presId="urn:microsoft.com/office/officeart/2005/8/layout/orgChart1"/>
    <dgm:cxn modelId="{5647F8AC-9483-40CE-87AC-914991DD74A1}" type="presParOf" srcId="{EBD08F65-FB88-4287-A5DB-F090A09EFEFF}" destId="{5A245234-93B3-448B-94B9-D4BF6B7479F2}" srcOrd="1" destOrd="0" presId="urn:microsoft.com/office/officeart/2005/8/layout/orgChart1"/>
    <dgm:cxn modelId="{D39E49DF-5BCE-4C4B-BE85-92C3366D9514}" type="presParOf" srcId="{CF127531-3E77-4289-BD81-782137E30E76}" destId="{42B26890-C4CF-4E35-925B-379045565099}" srcOrd="1" destOrd="0" presId="urn:microsoft.com/office/officeart/2005/8/layout/orgChart1"/>
    <dgm:cxn modelId="{D0A8A22A-C5DD-48F8-93F0-A28DA9338FE7}" type="presParOf" srcId="{42B26890-C4CF-4E35-925B-379045565099}" destId="{E974FE67-A42E-48A5-92BE-9D5842147BED}" srcOrd="0" destOrd="0" presId="urn:microsoft.com/office/officeart/2005/8/layout/orgChart1"/>
    <dgm:cxn modelId="{525083BB-CF01-4EE7-9AC0-0C31DB7C13FB}" type="presParOf" srcId="{42B26890-C4CF-4E35-925B-379045565099}" destId="{1F6DCA4F-EA5D-4CF5-A421-0B7075BB5538}" srcOrd="1" destOrd="0" presId="urn:microsoft.com/office/officeart/2005/8/layout/orgChart1"/>
    <dgm:cxn modelId="{7834599C-B8D7-433C-9939-E34D76572B30}" type="presParOf" srcId="{1F6DCA4F-EA5D-4CF5-A421-0B7075BB5538}" destId="{E5997692-3F06-41B8-8151-2CD424470591}" srcOrd="0" destOrd="0" presId="urn:microsoft.com/office/officeart/2005/8/layout/orgChart1"/>
    <dgm:cxn modelId="{85ED5F90-7DE5-4712-924C-840D6DFB3B4D}" type="presParOf" srcId="{E5997692-3F06-41B8-8151-2CD424470591}" destId="{0B14F91A-7E73-4E7A-9DD5-514840E2B4CC}" srcOrd="0" destOrd="0" presId="urn:microsoft.com/office/officeart/2005/8/layout/orgChart1"/>
    <dgm:cxn modelId="{365C99F8-AF7A-4141-8246-84CB5A568E3F}" type="presParOf" srcId="{E5997692-3F06-41B8-8151-2CD424470591}" destId="{2542FC5C-6273-4C0D-8D33-2343F67169DF}" srcOrd="1" destOrd="0" presId="urn:microsoft.com/office/officeart/2005/8/layout/orgChart1"/>
    <dgm:cxn modelId="{236DD373-148F-42F0-BD4A-D485DFBCD0AF}" type="presParOf" srcId="{1F6DCA4F-EA5D-4CF5-A421-0B7075BB5538}" destId="{17E216D2-16F5-4E61-87FE-37A0E7F4ADDD}" srcOrd="1" destOrd="0" presId="urn:microsoft.com/office/officeart/2005/8/layout/orgChart1"/>
    <dgm:cxn modelId="{C072F357-2B65-4CBA-AE1E-D4B14E34E974}" type="presParOf" srcId="{1F6DCA4F-EA5D-4CF5-A421-0B7075BB5538}" destId="{11423AE1-0F6C-4C35-9B50-0D2B8F79813D}" srcOrd="2" destOrd="0" presId="urn:microsoft.com/office/officeart/2005/8/layout/orgChart1"/>
    <dgm:cxn modelId="{13B9FDBF-9554-4665-B1D7-BD0C2E3849E1}" type="presParOf" srcId="{42B26890-C4CF-4E35-925B-379045565099}" destId="{50E956CA-8CD5-47D8-A7EA-0FF1F45BAF2E}" srcOrd="2" destOrd="0" presId="urn:microsoft.com/office/officeart/2005/8/layout/orgChart1"/>
    <dgm:cxn modelId="{E89271C1-309C-49CD-81B5-AD28D6E5CA49}" type="presParOf" srcId="{42B26890-C4CF-4E35-925B-379045565099}" destId="{204947B6-EB31-46E3-A87F-A5458232648B}" srcOrd="3" destOrd="0" presId="urn:microsoft.com/office/officeart/2005/8/layout/orgChart1"/>
    <dgm:cxn modelId="{FC914C0C-0115-47D0-BC9D-07B5CB9DF782}" type="presParOf" srcId="{204947B6-EB31-46E3-A87F-A5458232648B}" destId="{77202067-A5A6-420D-A08D-81846DF041A4}" srcOrd="0" destOrd="0" presId="urn:microsoft.com/office/officeart/2005/8/layout/orgChart1"/>
    <dgm:cxn modelId="{9E06AFFB-4508-4A54-85A2-90003A6D0CD1}" type="presParOf" srcId="{77202067-A5A6-420D-A08D-81846DF041A4}" destId="{F526C606-F0FE-48E2-8DC5-064CF9D9A87E}" srcOrd="0" destOrd="0" presId="urn:microsoft.com/office/officeart/2005/8/layout/orgChart1"/>
    <dgm:cxn modelId="{45B21083-34CE-4AF8-8687-E73B2C64EA06}" type="presParOf" srcId="{77202067-A5A6-420D-A08D-81846DF041A4}" destId="{FE93E649-7C73-495A-930B-515CD5F02E2B}" srcOrd="1" destOrd="0" presId="urn:microsoft.com/office/officeart/2005/8/layout/orgChart1"/>
    <dgm:cxn modelId="{71D4C6E4-C51E-4FCE-8103-22C00068A0E1}" type="presParOf" srcId="{204947B6-EB31-46E3-A87F-A5458232648B}" destId="{2B74164B-8A26-4017-9433-91080CBFE4C4}" srcOrd="1" destOrd="0" presId="urn:microsoft.com/office/officeart/2005/8/layout/orgChart1"/>
    <dgm:cxn modelId="{0F275F2D-8166-4317-B0EC-BF53D0DC2B53}" type="presParOf" srcId="{204947B6-EB31-46E3-A87F-A5458232648B}" destId="{2E214117-10C3-4B20-BBD5-AAEA381FC327}" srcOrd="2" destOrd="0" presId="urn:microsoft.com/office/officeart/2005/8/layout/orgChart1"/>
    <dgm:cxn modelId="{891B0542-7B6B-4AAC-8EEB-4B11D19ACFE3}" type="presParOf" srcId="{42B26890-C4CF-4E35-925B-379045565099}" destId="{15ED0554-25A7-45B8-B88F-1DE70E27B143}" srcOrd="4" destOrd="0" presId="urn:microsoft.com/office/officeart/2005/8/layout/orgChart1"/>
    <dgm:cxn modelId="{32DF4413-A52F-4FD2-B539-3A778764D53A}" type="presParOf" srcId="{42B26890-C4CF-4E35-925B-379045565099}" destId="{7C8D0375-0380-41D7-9213-37F79AB535AE}" srcOrd="5" destOrd="0" presId="urn:microsoft.com/office/officeart/2005/8/layout/orgChart1"/>
    <dgm:cxn modelId="{ADA6E280-D541-4A46-9930-6BCDD25F6F93}" type="presParOf" srcId="{7C8D0375-0380-41D7-9213-37F79AB535AE}" destId="{2E472988-0FB7-478A-B59E-0E16E2A2DFCC}" srcOrd="0" destOrd="0" presId="urn:microsoft.com/office/officeart/2005/8/layout/orgChart1"/>
    <dgm:cxn modelId="{D36005E5-4C2D-4D96-8EFF-ECFC15B8BD55}" type="presParOf" srcId="{2E472988-0FB7-478A-B59E-0E16E2A2DFCC}" destId="{D983845F-BD2F-4423-AAEA-524BD61C3AD7}" srcOrd="0" destOrd="0" presId="urn:microsoft.com/office/officeart/2005/8/layout/orgChart1"/>
    <dgm:cxn modelId="{A88752AA-35A0-459B-A6A4-4D0710885A55}" type="presParOf" srcId="{2E472988-0FB7-478A-B59E-0E16E2A2DFCC}" destId="{045B1537-36E2-485B-B430-A94299B79318}" srcOrd="1" destOrd="0" presId="urn:microsoft.com/office/officeart/2005/8/layout/orgChart1"/>
    <dgm:cxn modelId="{633A6B3F-07CC-4EA4-907A-B12F861264B2}" type="presParOf" srcId="{7C8D0375-0380-41D7-9213-37F79AB535AE}" destId="{D2FCAD58-0CBA-4DF3-A207-70C529D23777}" srcOrd="1" destOrd="0" presId="urn:microsoft.com/office/officeart/2005/8/layout/orgChart1"/>
    <dgm:cxn modelId="{DBAADFDB-7B3C-4DEB-B9BD-D238153CE363}" type="presParOf" srcId="{7C8D0375-0380-41D7-9213-37F79AB535AE}" destId="{0ADA799C-83B4-469B-BBFE-94BE8667EDC0}" srcOrd="2" destOrd="0" presId="urn:microsoft.com/office/officeart/2005/8/layout/orgChart1"/>
    <dgm:cxn modelId="{B0F6F25A-E158-4EF3-A26B-B7AA349473AA}" type="presParOf" srcId="{CF127531-3E77-4289-BD81-782137E30E76}" destId="{184109C6-AFCE-424F-A924-12070FAC4821}" srcOrd="2" destOrd="0" presId="urn:microsoft.com/office/officeart/2005/8/layout/orgChart1"/>
    <dgm:cxn modelId="{EEAE0B9A-059D-4919-938B-0CBC2236EF02}" type="presParOf" srcId="{0251DC6C-4701-4761-A051-A3B062550C9B}" destId="{5DB06997-AB5F-489F-945E-6AB7A83C9BF6}" srcOrd="2" destOrd="0" presId="urn:microsoft.com/office/officeart/2005/8/layout/orgChart1"/>
    <dgm:cxn modelId="{A3EFCF9F-33B4-4835-8B9A-8765AEE646A3}" type="presParOf" srcId="{BB5E5A77-85CA-451B-84E7-F779797BC2B8}" destId="{16B39C1C-4930-4F4E-9912-1D7AE80DDFC2}" srcOrd="4" destOrd="0" presId="urn:microsoft.com/office/officeart/2005/8/layout/orgChart1"/>
    <dgm:cxn modelId="{F383F4AF-2B03-4622-B4B6-DF49FD01E4B2}" type="presParOf" srcId="{BB5E5A77-85CA-451B-84E7-F779797BC2B8}" destId="{792BBCA7-2BC4-4373-8CF1-D935F4FEB701}" srcOrd="5" destOrd="0" presId="urn:microsoft.com/office/officeart/2005/8/layout/orgChart1"/>
    <dgm:cxn modelId="{9CE8C727-FC83-473D-89DA-5EF2C20FB2CC}" type="presParOf" srcId="{792BBCA7-2BC4-4373-8CF1-D935F4FEB701}" destId="{13FD618F-BF0F-47A7-8079-B8E4748E26FD}" srcOrd="0" destOrd="0" presId="urn:microsoft.com/office/officeart/2005/8/layout/orgChart1"/>
    <dgm:cxn modelId="{27186046-73D9-423A-BA57-7C4B91314E8E}" type="presParOf" srcId="{13FD618F-BF0F-47A7-8079-B8E4748E26FD}" destId="{B5281277-0ECA-4A77-ABB7-500AF6857776}" srcOrd="0" destOrd="0" presId="urn:microsoft.com/office/officeart/2005/8/layout/orgChart1"/>
    <dgm:cxn modelId="{3D9CC4CA-B361-40A5-B610-493F98AF6EB3}" type="presParOf" srcId="{13FD618F-BF0F-47A7-8079-B8E4748E26FD}" destId="{2DBB0E80-7A91-4B7B-9C95-6E238FDACE16}" srcOrd="1" destOrd="0" presId="urn:microsoft.com/office/officeart/2005/8/layout/orgChart1"/>
    <dgm:cxn modelId="{A7B98A9C-7A9A-4058-90BE-582BBC42B3F2}" type="presParOf" srcId="{792BBCA7-2BC4-4373-8CF1-D935F4FEB701}" destId="{FE9C5118-6064-4E22-983A-5C958D825A2E}" srcOrd="1" destOrd="0" presId="urn:microsoft.com/office/officeart/2005/8/layout/orgChart1"/>
    <dgm:cxn modelId="{FA4F142D-91E3-49CC-9ACD-CF2F8EF5389A}" type="presParOf" srcId="{FE9C5118-6064-4E22-983A-5C958D825A2E}" destId="{9B5759AF-421A-4FB5-B463-9AA437A2663B}" srcOrd="0" destOrd="0" presId="urn:microsoft.com/office/officeart/2005/8/layout/orgChart1"/>
    <dgm:cxn modelId="{D61E7692-81A9-452C-911B-DE074418F6CA}" type="presParOf" srcId="{FE9C5118-6064-4E22-983A-5C958D825A2E}" destId="{901D214F-AFF1-4D5D-B38B-13A1DA4D64B3}" srcOrd="1" destOrd="0" presId="urn:microsoft.com/office/officeart/2005/8/layout/orgChart1"/>
    <dgm:cxn modelId="{9AC6A760-EB9F-40F9-BF67-2E8AF4B44DF2}" type="presParOf" srcId="{901D214F-AFF1-4D5D-B38B-13A1DA4D64B3}" destId="{A59D2650-3FE6-4B73-A98A-172AEB068BFF}" srcOrd="0" destOrd="0" presId="urn:microsoft.com/office/officeart/2005/8/layout/orgChart1"/>
    <dgm:cxn modelId="{00F959CA-6103-426B-BDC1-6059FE358F20}" type="presParOf" srcId="{A59D2650-3FE6-4B73-A98A-172AEB068BFF}" destId="{64AD3AC1-3964-46D4-AC1C-2B3E63EDF414}" srcOrd="0" destOrd="0" presId="urn:microsoft.com/office/officeart/2005/8/layout/orgChart1"/>
    <dgm:cxn modelId="{35C93AD0-B4BB-47D0-AB73-73A2DB3229EC}" type="presParOf" srcId="{A59D2650-3FE6-4B73-A98A-172AEB068BFF}" destId="{C5092FDC-FC3A-474A-A05C-7EE6808180DB}" srcOrd="1" destOrd="0" presId="urn:microsoft.com/office/officeart/2005/8/layout/orgChart1"/>
    <dgm:cxn modelId="{F8EEDFBA-67A8-4473-9101-9FCEC41C9698}" type="presParOf" srcId="{901D214F-AFF1-4D5D-B38B-13A1DA4D64B3}" destId="{E04A04CF-C6B9-4C5F-AFFC-199AC17C8807}" srcOrd="1" destOrd="0" presId="urn:microsoft.com/office/officeart/2005/8/layout/orgChart1"/>
    <dgm:cxn modelId="{FDEB32A1-A0E8-432F-A089-751AD721CB4F}" type="presParOf" srcId="{901D214F-AFF1-4D5D-B38B-13A1DA4D64B3}" destId="{D0FB8DBE-2D91-4C39-AACF-F9DAC714AA36}" srcOrd="2" destOrd="0" presId="urn:microsoft.com/office/officeart/2005/8/layout/orgChart1"/>
    <dgm:cxn modelId="{BBB4D9B2-EF19-4F3D-A1CB-4E75AFD78BA8}" type="presParOf" srcId="{FE9C5118-6064-4E22-983A-5C958D825A2E}" destId="{DB2923C6-8929-47A5-829C-9F7B23C80939}" srcOrd="2" destOrd="0" presId="urn:microsoft.com/office/officeart/2005/8/layout/orgChart1"/>
    <dgm:cxn modelId="{2715C1CF-2044-4B9D-8161-7267BCAB2D83}" type="presParOf" srcId="{FE9C5118-6064-4E22-983A-5C958D825A2E}" destId="{5DC269DC-B23D-4B98-A487-5693D22AED0E}" srcOrd="3" destOrd="0" presId="urn:microsoft.com/office/officeart/2005/8/layout/orgChart1"/>
    <dgm:cxn modelId="{AAF426E3-BB24-4679-A1A3-BD96FDFAD303}" type="presParOf" srcId="{5DC269DC-B23D-4B98-A487-5693D22AED0E}" destId="{3CF4D4D4-A5EF-4750-B4D0-37121CBE1588}" srcOrd="0" destOrd="0" presId="urn:microsoft.com/office/officeart/2005/8/layout/orgChart1"/>
    <dgm:cxn modelId="{DB71460F-211D-488A-85AA-E930663B7766}" type="presParOf" srcId="{3CF4D4D4-A5EF-4750-B4D0-37121CBE1588}" destId="{2683B2D3-0DDB-4022-86A6-7438CE81EB28}" srcOrd="0" destOrd="0" presId="urn:microsoft.com/office/officeart/2005/8/layout/orgChart1"/>
    <dgm:cxn modelId="{F0F2991A-6ABA-4B23-BD03-070D5C6DCECC}" type="presParOf" srcId="{3CF4D4D4-A5EF-4750-B4D0-37121CBE1588}" destId="{AEA58802-D795-436F-92F5-0762E08AEE49}" srcOrd="1" destOrd="0" presId="urn:microsoft.com/office/officeart/2005/8/layout/orgChart1"/>
    <dgm:cxn modelId="{3706E5DA-BD63-4F1C-B0F2-6064CCC051C3}" type="presParOf" srcId="{5DC269DC-B23D-4B98-A487-5693D22AED0E}" destId="{9F078D08-E3C0-4BE8-8553-45B9051D7B10}" srcOrd="1" destOrd="0" presId="urn:microsoft.com/office/officeart/2005/8/layout/orgChart1"/>
    <dgm:cxn modelId="{93F9A53F-F5B8-4DD3-817A-3393CEC2BDC6}" type="presParOf" srcId="{5DC269DC-B23D-4B98-A487-5693D22AED0E}" destId="{B194CE52-7B94-4018-801E-A9E9DFD1FBF3}" srcOrd="2" destOrd="0" presId="urn:microsoft.com/office/officeart/2005/8/layout/orgChart1"/>
    <dgm:cxn modelId="{E8B105B8-D6C8-462A-B4DE-4BEB9D32AB31}" type="presParOf" srcId="{FE9C5118-6064-4E22-983A-5C958D825A2E}" destId="{FA5E4012-8693-4E89-8157-D2E04D5385A1}" srcOrd="4" destOrd="0" presId="urn:microsoft.com/office/officeart/2005/8/layout/orgChart1"/>
    <dgm:cxn modelId="{07D7943A-E59A-4410-A048-B5C6A6053F22}" type="presParOf" srcId="{FE9C5118-6064-4E22-983A-5C958D825A2E}" destId="{01A42D45-5CD1-4EC0-885D-60E0E604C460}" srcOrd="5" destOrd="0" presId="urn:microsoft.com/office/officeart/2005/8/layout/orgChart1"/>
    <dgm:cxn modelId="{91863AF7-E8EB-4AEE-BECA-A1E09CD0B545}" type="presParOf" srcId="{01A42D45-5CD1-4EC0-885D-60E0E604C460}" destId="{B8777426-A798-4B66-9DD5-040632520391}" srcOrd="0" destOrd="0" presId="urn:microsoft.com/office/officeart/2005/8/layout/orgChart1"/>
    <dgm:cxn modelId="{781467B7-4A29-46D3-B0A6-853BC5DA8935}" type="presParOf" srcId="{B8777426-A798-4B66-9DD5-040632520391}" destId="{B6FD18E6-5D39-4F78-A16C-406173EC0A25}" srcOrd="0" destOrd="0" presId="urn:microsoft.com/office/officeart/2005/8/layout/orgChart1"/>
    <dgm:cxn modelId="{34302DAC-E75D-430E-9E18-79429B79F862}" type="presParOf" srcId="{B8777426-A798-4B66-9DD5-040632520391}" destId="{8232FF7C-175A-4383-AD09-B311EBB287A4}" srcOrd="1" destOrd="0" presId="urn:microsoft.com/office/officeart/2005/8/layout/orgChart1"/>
    <dgm:cxn modelId="{BE9CD58C-DD4F-49CE-9738-3E16D8C9D9BB}" type="presParOf" srcId="{01A42D45-5CD1-4EC0-885D-60E0E604C460}" destId="{B99D5E72-73A1-419F-9A18-B87F5849ABC1}" srcOrd="1" destOrd="0" presId="urn:microsoft.com/office/officeart/2005/8/layout/orgChart1"/>
    <dgm:cxn modelId="{C9B6C35B-3927-46CE-91A0-1794B0267AC5}" type="presParOf" srcId="{01A42D45-5CD1-4EC0-885D-60E0E604C460}" destId="{E0528A3C-1594-4870-803D-3F8648E497F3}" srcOrd="2" destOrd="0" presId="urn:microsoft.com/office/officeart/2005/8/layout/orgChart1"/>
    <dgm:cxn modelId="{F648544F-F2AF-4886-9DF7-E5FD3D2CEDF3}" type="presParOf" srcId="{FE9C5118-6064-4E22-983A-5C958D825A2E}" destId="{76430617-897D-470B-94B0-D6132563266D}" srcOrd="6" destOrd="0" presId="urn:microsoft.com/office/officeart/2005/8/layout/orgChart1"/>
    <dgm:cxn modelId="{DEE789E8-2442-45E3-9754-36C005D83DE3}" type="presParOf" srcId="{FE9C5118-6064-4E22-983A-5C958D825A2E}" destId="{53931641-3FAA-4F90-ACDF-2904668E3832}" srcOrd="7" destOrd="0" presId="urn:microsoft.com/office/officeart/2005/8/layout/orgChart1"/>
    <dgm:cxn modelId="{414701A3-7B83-47C0-85DF-1C81B8A02DC2}" type="presParOf" srcId="{53931641-3FAA-4F90-ACDF-2904668E3832}" destId="{041EA9E7-FFA6-413F-8959-F5B50A248D58}" srcOrd="0" destOrd="0" presId="urn:microsoft.com/office/officeart/2005/8/layout/orgChart1"/>
    <dgm:cxn modelId="{4D023FA7-A0C1-4100-92CC-AE13B86F1127}" type="presParOf" srcId="{041EA9E7-FFA6-413F-8959-F5B50A248D58}" destId="{9DCB0A75-3336-4458-BE10-4325B88E53D9}" srcOrd="0" destOrd="0" presId="urn:microsoft.com/office/officeart/2005/8/layout/orgChart1"/>
    <dgm:cxn modelId="{6018EA98-915B-4060-AF3C-C5EB12791731}" type="presParOf" srcId="{041EA9E7-FFA6-413F-8959-F5B50A248D58}" destId="{A90D2991-43A0-4FA2-A461-FAF928E7CAA0}" srcOrd="1" destOrd="0" presId="urn:microsoft.com/office/officeart/2005/8/layout/orgChart1"/>
    <dgm:cxn modelId="{F2D354CF-2C9D-4F13-AEE5-73F4664B4BF2}" type="presParOf" srcId="{53931641-3FAA-4F90-ACDF-2904668E3832}" destId="{9EDEE5E2-49A1-49D1-B235-072E501505D9}" srcOrd="1" destOrd="0" presId="urn:microsoft.com/office/officeart/2005/8/layout/orgChart1"/>
    <dgm:cxn modelId="{1E35116E-5835-420F-BC7D-3DE3009B1C90}" type="presParOf" srcId="{53931641-3FAA-4F90-ACDF-2904668E3832}" destId="{5733F9A3-4F5E-4398-BE2C-265CA7063FD9}" srcOrd="2" destOrd="0" presId="urn:microsoft.com/office/officeart/2005/8/layout/orgChart1"/>
    <dgm:cxn modelId="{01A27CB0-7986-47EB-99B9-99D7621D8917}" type="presParOf" srcId="{792BBCA7-2BC4-4373-8CF1-D935F4FEB701}" destId="{4A91CCF2-8210-4CBB-9CBD-FE33368E3898}" srcOrd="2" destOrd="0" presId="urn:microsoft.com/office/officeart/2005/8/layout/orgChart1"/>
    <dgm:cxn modelId="{ED32CBCC-A06E-40F2-A84E-80D96A65CBA2}" type="presParOf" srcId="{BB5E5A77-85CA-451B-84E7-F779797BC2B8}" destId="{8E283126-0B67-429F-A76E-F30E69409641}" srcOrd="6" destOrd="0" presId="urn:microsoft.com/office/officeart/2005/8/layout/orgChart1"/>
    <dgm:cxn modelId="{E7E584C4-BF63-4B7B-974C-85FAE5C7900E}" type="presParOf" srcId="{BB5E5A77-85CA-451B-84E7-F779797BC2B8}" destId="{BB5BF99D-EC93-4834-965B-1C3ACF703AFB}" srcOrd="7" destOrd="0" presId="urn:microsoft.com/office/officeart/2005/8/layout/orgChart1"/>
    <dgm:cxn modelId="{66DDAC93-620F-43D2-8C38-0A6AF3EAB4F3}" type="presParOf" srcId="{BB5BF99D-EC93-4834-965B-1C3ACF703AFB}" destId="{575FB0BE-0699-442B-A60B-2087A0CB1DC1}" srcOrd="0" destOrd="0" presId="urn:microsoft.com/office/officeart/2005/8/layout/orgChart1"/>
    <dgm:cxn modelId="{F2E67CF7-1271-42E7-8013-5776C91EBBBD}" type="presParOf" srcId="{575FB0BE-0699-442B-A60B-2087A0CB1DC1}" destId="{322FF4FC-E887-4E80-B012-8EAA87FB3B80}" srcOrd="0" destOrd="0" presId="urn:microsoft.com/office/officeart/2005/8/layout/orgChart1"/>
    <dgm:cxn modelId="{9108F9B1-9EA2-4CB7-A58E-39E8E98934A3}" type="presParOf" srcId="{575FB0BE-0699-442B-A60B-2087A0CB1DC1}" destId="{7020B67B-4AD9-4DB9-8C7D-43862D39CA9E}" srcOrd="1" destOrd="0" presId="urn:microsoft.com/office/officeart/2005/8/layout/orgChart1"/>
    <dgm:cxn modelId="{B230A978-AC19-41F2-846B-08FF35CCB148}" type="presParOf" srcId="{BB5BF99D-EC93-4834-965B-1C3ACF703AFB}" destId="{35192F44-9373-4992-8D95-E7471DA88CA1}" srcOrd="1" destOrd="0" presId="urn:microsoft.com/office/officeart/2005/8/layout/orgChart1"/>
    <dgm:cxn modelId="{778B7876-68C7-41A5-8220-892D94ADDB58}" type="presParOf" srcId="{35192F44-9373-4992-8D95-E7471DA88CA1}" destId="{58057666-B4DD-42D1-B34F-0A2BE29E5254}" srcOrd="0" destOrd="0" presId="urn:microsoft.com/office/officeart/2005/8/layout/orgChart1"/>
    <dgm:cxn modelId="{70866B0C-0904-443C-AB6E-461468607202}" type="presParOf" srcId="{35192F44-9373-4992-8D95-E7471DA88CA1}" destId="{BB548DB2-E42D-450A-AC77-A23C4E12B4C8}" srcOrd="1" destOrd="0" presId="urn:microsoft.com/office/officeart/2005/8/layout/orgChart1"/>
    <dgm:cxn modelId="{AAA2283B-BFCD-436D-909B-1FF267F7AE91}" type="presParOf" srcId="{BB548DB2-E42D-450A-AC77-A23C4E12B4C8}" destId="{E77C52CF-2494-4AF9-A746-60F3D12416CA}" srcOrd="0" destOrd="0" presId="urn:microsoft.com/office/officeart/2005/8/layout/orgChart1"/>
    <dgm:cxn modelId="{3E38A35F-F938-4E31-BD1C-86DF5F28B6F5}" type="presParOf" srcId="{E77C52CF-2494-4AF9-A746-60F3D12416CA}" destId="{0B3BDD7F-1F5E-4160-B2E8-C1A676FEDDEC}" srcOrd="0" destOrd="0" presId="urn:microsoft.com/office/officeart/2005/8/layout/orgChart1"/>
    <dgm:cxn modelId="{F4FAA18C-5D5D-45A2-9D9C-323AC328D77D}" type="presParOf" srcId="{E77C52CF-2494-4AF9-A746-60F3D12416CA}" destId="{9420AB3F-5BE8-4615-9B59-170AB2D2922C}" srcOrd="1" destOrd="0" presId="urn:microsoft.com/office/officeart/2005/8/layout/orgChart1"/>
    <dgm:cxn modelId="{E4C6EB59-935E-41F8-B17B-7B4C1D3A3C74}" type="presParOf" srcId="{BB548DB2-E42D-450A-AC77-A23C4E12B4C8}" destId="{D9855524-21A7-4F5B-BD7C-1BE45B8E5E28}" srcOrd="1" destOrd="0" presId="urn:microsoft.com/office/officeart/2005/8/layout/orgChart1"/>
    <dgm:cxn modelId="{9AC45F1F-2FA0-477E-839E-C3DC51D35D1F}" type="presParOf" srcId="{BB548DB2-E42D-450A-AC77-A23C4E12B4C8}" destId="{A6DCF3F8-A142-4B46-99B6-65BE877A318A}" srcOrd="2" destOrd="0" presId="urn:microsoft.com/office/officeart/2005/8/layout/orgChart1"/>
    <dgm:cxn modelId="{321B4004-4D06-4CE8-A5BE-41593792D329}" type="presParOf" srcId="{35192F44-9373-4992-8D95-E7471DA88CA1}" destId="{98C1CEB9-6CFF-4F96-875B-D894B9E9BAED}" srcOrd="2" destOrd="0" presId="urn:microsoft.com/office/officeart/2005/8/layout/orgChart1"/>
    <dgm:cxn modelId="{1E802AC2-6C0B-46D5-9259-9B937FAA696A}" type="presParOf" srcId="{35192F44-9373-4992-8D95-E7471DA88CA1}" destId="{55BD0A83-932D-46E5-9CFE-E6F96F743456}" srcOrd="3" destOrd="0" presId="urn:microsoft.com/office/officeart/2005/8/layout/orgChart1"/>
    <dgm:cxn modelId="{53086DCB-0572-44D0-A787-D193C9F91D48}" type="presParOf" srcId="{55BD0A83-932D-46E5-9CFE-E6F96F743456}" destId="{E956CC8A-9FDC-4E9F-83C7-53466C96FF8F}" srcOrd="0" destOrd="0" presId="urn:microsoft.com/office/officeart/2005/8/layout/orgChart1"/>
    <dgm:cxn modelId="{FF245A8B-6051-401F-B7C2-F4F0FEF4A7A2}" type="presParOf" srcId="{E956CC8A-9FDC-4E9F-83C7-53466C96FF8F}" destId="{991AB8EC-39CA-4E08-BF5C-8F576D8101CE}" srcOrd="0" destOrd="0" presId="urn:microsoft.com/office/officeart/2005/8/layout/orgChart1"/>
    <dgm:cxn modelId="{CAEF5870-CA33-41E4-A6AD-2A670999AF89}" type="presParOf" srcId="{E956CC8A-9FDC-4E9F-83C7-53466C96FF8F}" destId="{DB952EA4-2404-4DBC-B46E-E384FC7B7AD9}" srcOrd="1" destOrd="0" presId="urn:microsoft.com/office/officeart/2005/8/layout/orgChart1"/>
    <dgm:cxn modelId="{D9B6AA0A-655D-45BD-97AA-D4CD8A959046}" type="presParOf" srcId="{55BD0A83-932D-46E5-9CFE-E6F96F743456}" destId="{DB3C316D-A0F5-4CC6-8F10-2694BB744F27}" srcOrd="1" destOrd="0" presId="urn:microsoft.com/office/officeart/2005/8/layout/orgChart1"/>
    <dgm:cxn modelId="{B56258E0-1C2D-445D-A96D-4FD41A1143CB}" type="presParOf" srcId="{55BD0A83-932D-46E5-9CFE-E6F96F743456}" destId="{39F1F523-1D46-4EC6-91F8-B63FEDE8FF8A}" srcOrd="2" destOrd="0" presId="urn:microsoft.com/office/officeart/2005/8/layout/orgChart1"/>
    <dgm:cxn modelId="{F998D76E-5246-470D-AB52-86BD0AC6EC16}" type="presParOf" srcId="{35192F44-9373-4992-8D95-E7471DA88CA1}" destId="{CBE78154-A1C3-49BC-9083-4416F1A70EE8}" srcOrd="4" destOrd="0" presId="urn:microsoft.com/office/officeart/2005/8/layout/orgChart1"/>
    <dgm:cxn modelId="{B74D8AA3-3E91-43EB-A047-E9673F58D096}" type="presParOf" srcId="{35192F44-9373-4992-8D95-E7471DA88CA1}" destId="{02E3F6E2-D2AA-4905-9252-C660B85F67B6}" srcOrd="5" destOrd="0" presId="urn:microsoft.com/office/officeart/2005/8/layout/orgChart1"/>
    <dgm:cxn modelId="{8C250CBF-F368-4B6A-8A84-D1E3D3372A95}" type="presParOf" srcId="{02E3F6E2-D2AA-4905-9252-C660B85F67B6}" destId="{2CC9E834-F21B-4A43-A189-2C6BEA35B2A4}" srcOrd="0" destOrd="0" presId="urn:microsoft.com/office/officeart/2005/8/layout/orgChart1"/>
    <dgm:cxn modelId="{F5C6274B-CB4F-48FC-85F7-F4EF7D3540A9}" type="presParOf" srcId="{2CC9E834-F21B-4A43-A189-2C6BEA35B2A4}" destId="{C7833961-FEB2-44AB-A449-CEDDF5F5B6CA}" srcOrd="0" destOrd="0" presId="urn:microsoft.com/office/officeart/2005/8/layout/orgChart1"/>
    <dgm:cxn modelId="{D303499D-B338-4A0E-B398-867CFC233D29}" type="presParOf" srcId="{2CC9E834-F21B-4A43-A189-2C6BEA35B2A4}" destId="{410FEE3B-10CE-4B3D-9876-EC9637030FAF}" srcOrd="1" destOrd="0" presId="urn:microsoft.com/office/officeart/2005/8/layout/orgChart1"/>
    <dgm:cxn modelId="{EB8A04BC-C934-4696-9165-6CE8B00C45BF}" type="presParOf" srcId="{02E3F6E2-D2AA-4905-9252-C660B85F67B6}" destId="{82C432D5-9DBE-4CAF-AA40-9A8E2FEC96AD}" srcOrd="1" destOrd="0" presId="urn:microsoft.com/office/officeart/2005/8/layout/orgChart1"/>
    <dgm:cxn modelId="{C56045FF-6621-4E8C-90AF-4A39A5954E97}" type="presParOf" srcId="{02E3F6E2-D2AA-4905-9252-C660B85F67B6}" destId="{6F212F26-6539-49B9-B8BA-A30BF04AFE11}" srcOrd="2" destOrd="0" presId="urn:microsoft.com/office/officeart/2005/8/layout/orgChart1"/>
    <dgm:cxn modelId="{4A35ED2A-6320-4BA5-B857-8337D65C7E91}" type="presParOf" srcId="{35192F44-9373-4992-8D95-E7471DA88CA1}" destId="{E01A77C6-78E9-45B3-9524-03E68E51DF2E}" srcOrd="6" destOrd="0" presId="urn:microsoft.com/office/officeart/2005/8/layout/orgChart1"/>
    <dgm:cxn modelId="{0319499B-4C98-47FF-A7F5-BC5E394009CD}" type="presParOf" srcId="{35192F44-9373-4992-8D95-E7471DA88CA1}" destId="{979BDD5C-736D-4EC5-AA95-8A2E273BFCE6}" srcOrd="7" destOrd="0" presId="urn:microsoft.com/office/officeart/2005/8/layout/orgChart1"/>
    <dgm:cxn modelId="{2362AA4A-D941-460D-8E2E-5F6B38FE5B0E}" type="presParOf" srcId="{979BDD5C-736D-4EC5-AA95-8A2E273BFCE6}" destId="{26F027DB-EB27-450E-B820-AB1F5B7C34D8}" srcOrd="0" destOrd="0" presId="urn:microsoft.com/office/officeart/2005/8/layout/orgChart1"/>
    <dgm:cxn modelId="{63245162-0157-40A9-8E69-083E42CD2479}" type="presParOf" srcId="{26F027DB-EB27-450E-B820-AB1F5B7C34D8}" destId="{DCE3EF00-06A6-471C-9E97-490741A9A78B}" srcOrd="0" destOrd="0" presId="urn:microsoft.com/office/officeart/2005/8/layout/orgChart1"/>
    <dgm:cxn modelId="{9BEA76CD-E399-411E-8A9C-3091791B306B}" type="presParOf" srcId="{26F027DB-EB27-450E-B820-AB1F5B7C34D8}" destId="{75FC631F-31BC-44BD-BCB8-90F872ECA967}" srcOrd="1" destOrd="0" presId="urn:microsoft.com/office/officeart/2005/8/layout/orgChart1"/>
    <dgm:cxn modelId="{F991303F-045D-46AE-B97A-488490C386E2}" type="presParOf" srcId="{979BDD5C-736D-4EC5-AA95-8A2E273BFCE6}" destId="{F6A92DE0-19E9-407C-BAE9-33542DB5BC7A}" srcOrd="1" destOrd="0" presId="urn:microsoft.com/office/officeart/2005/8/layout/orgChart1"/>
    <dgm:cxn modelId="{A8EE6113-6A44-4694-88F1-DC44D66ED2B0}" type="presParOf" srcId="{979BDD5C-736D-4EC5-AA95-8A2E273BFCE6}" destId="{06578110-507B-40DC-8EFA-84EE8FC918A8}" srcOrd="2" destOrd="0" presId="urn:microsoft.com/office/officeart/2005/8/layout/orgChart1"/>
    <dgm:cxn modelId="{88B4A37F-29BD-47B1-B878-454D96A50884}" type="presParOf" srcId="{BB5BF99D-EC93-4834-965B-1C3ACF703AFB}" destId="{818C0C0D-57F1-4BBB-9CED-A56AE44D3EF0}" srcOrd="2" destOrd="0" presId="urn:microsoft.com/office/officeart/2005/8/layout/orgChart1"/>
    <dgm:cxn modelId="{EDA8A2BE-B8A2-4133-8C94-C3C3ED5AE1AC}" type="presParOf" srcId="{81A4B8D1-0E97-45EA-96F7-06F513B00F21}" destId="{2966594A-159D-4AC3-A7CB-2D3B5D68B1AF}"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4C26504-0539-4204-AAAF-FE9475CFC115}"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49CDEDBF-CEB0-4898-872D-B88D9CAE74AE}">
      <dgm:prSet/>
      <dgm:spPr/>
      <dgm:t>
        <a:bodyPr/>
        <a:lstStyle/>
        <a:p>
          <a:r>
            <a:rPr lang="en-US"/>
            <a:t>Incident</a:t>
          </a:r>
        </a:p>
      </dgm:t>
    </dgm:pt>
    <dgm:pt modelId="{CB6290D5-6907-4327-A4E1-A581A04220FB}" type="parTrans" cxnId="{B07C5B06-2F55-411A-89D0-FCC8CCD27A10}">
      <dgm:prSet/>
      <dgm:spPr/>
      <dgm:t>
        <a:bodyPr/>
        <a:lstStyle/>
        <a:p>
          <a:endParaRPr lang="en-US"/>
        </a:p>
      </dgm:t>
    </dgm:pt>
    <dgm:pt modelId="{A73A9EB9-3E07-4AE5-A9A7-DBCF325C38DC}" type="sibTrans" cxnId="{B07C5B06-2F55-411A-89D0-FCC8CCD27A10}">
      <dgm:prSet/>
      <dgm:spPr/>
      <dgm:t>
        <a:bodyPr/>
        <a:lstStyle/>
        <a:p>
          <a:endParaRPr lang="en-US"/>
        </a:p>
      </dgm:t>
    </dgm:pt>
    <dgm:pt modelId="{979D8B2E-7733-4C52-8529-B5F1F0C6F49B}">
      <dgm:prSet/>
      <dgm:spPr/>
      <dgm:t>
        <a:bodyPr/>
        <a:lstStyle/>
        <a:p>
          <a:r>
            <a:rPr lang="en-US" b="0" i="0" u="none"/>
            <a:t>Confidentiality</a:t>
          </a:r>
          <a:endParaRPr lang="en-US"/>
        </a:p>
      </dgm:t>
    </dgm:pt>
    <dgm:pt modelId="{33741B89-8EF1-4567-A95B-0035EBF351ED}" type="sibTrans" cxnId="{5A4C1809-B380-49BF-B1FF-1358E99F1352}">
      <dgm:prSet/>
      <dgm:spPr/>
      <dgm:t>
        <a:bodyPr/>
        <a:lstStyle/>
        <a:p>
          <a:endParaRPr lang="en-US"/>
        </a:p>
      </dgm:t>
    </dgm:pt>
    <dgm:pt modelId="{FB1BB45F-4F53-4710-A36B-2FCBA650287E}" type="parTrans" cxnId="{5A4C1809-B380-49BF-B1FF-1358E99F1352}">
      <dgm:prSet/>
      <dgm:spPr/>
      <dgm:t>
        <a:bodyPr/>
        <a:lstStyle/>
        <a:p>
          <a:endParaRPr lang="en-US"/>
        </a:p>
      </dgm:t>
    </dgm:pt>
    <dgm:pt modelId="{C70A9237-544D-4786-8BBA-8DED8412F131}">
      <dgm:prSet/>
      <dgm:spPr/>
      <dgm:t>
        <a:bodyPr/>
        <a:lstStyle/>
        <a:p>
          <a:r>
            <a:rPr lang="en-US"/>
            <a:t>Data Leak</a:t>
          </a:r>
        </a:p>
      </dgm:t>
    </dgm:pt>
    <dgm:pt modelId="{22E67683-B43B-4C24-8B6C-53619F7FD3A7}" type="sibTrans" cxnId="{79113E6C-EB1E-4CBC-AE80-64CDBA2BCAF7}">
      <dgm:prSet/>
      <dgm:spPr/>
      <dgm:t>
        <a:bodyPr/>
        <a:lstStyle/>
        <a:p>
          <a:endParaRPr lang="en-US"/>
        </a:p>
      </dgm:t>
    </dgm:pt>
    <dgm:pt modelId="{BBCD3EA0-532B-4D82-9F46-48E6728A1BDE}" type="parTrans" cxnId="{79113E6C-EB1E-4CBC-AE80-64CDBA2BCAF7}">
      <dgm:prSet/>
      <dgm:spPr/>
      <dgm:t>
        <a:bodyPr/>
        <a:lstStyle/>
        <a:p>
          <a:endParaRPr lang="en-US"/>
        </a:p>
      </dgm:t>
    </dgm:pt>
    <dgm:pt modelId="{B52CFA2E-98C3-4A59-9C01-0263C2F35210}">
      <dgm:prSet/>
      <dgm:spPr/>
      <dgm:t>
        <a:bodyPr/>
        <a:lstStyle/>
        <a:p>
          <a:r>
            <a:rPr lang="en-US"/>
            <a:t>Integrity</a:t>
          </a:r>
        </a:p>
      </dgm:t>
    </dgm:pt>
    <dgm:pt modelId="{FCBEF37C-B8D0-4CFC-821F-E7E9C3FE7DF1}" type="sibTrans" cxnId="{F163D9D6-3F27-41A4-A94C-3A9F1D657C0B}">
      <dgm:prSet/>
      <dgm:spPr/>
      <dgm:t>
        <a:bodyPr/>
        <a:lstStyle/>
        <a:p>
          <a:endParaRPr lang="en-US"/>
        </a:p>
      </dgm:t>
    </dgm:pt>
    <dgm:pt modelId="{12BC8A63-EA35-4D7B-B928-01EABCAA6D07}" type="parTrans" cxnId="{F163D9D6-3F27-41A4-A94C-3A9F1D657C0B}">
      <dgm:prSet/>
      <dgm:spPr/>
      <dgm:t>
        <a:bodyPr/>
        <a:lstStyle/>
        <a:p>
          <a:endParaRPr lang="en-US"/>
        </a:p>
      </dgm:t>
    </dgm:pt>
    <dgm:pt modelId="{271A8B3D-1CF6-465A-B6FE-99B08F4E1D0F}">
      <dgm:prSet/>
      <dgm:spPr/>
      <dgm:t>
        <a:bodyPr/>
        <a:lstStyle/>
        <a:p>
          <a:r>
            <a:rPr lang="en-US"/>
            <a:t>Corruption</a:t>
          </a:r>
        </a:p>
      </dgm:t>
    </dgm:pt>
    <dgm:pt modelId="{8F5DFC41-A393-4068-89F6-B49316FB4325}" type="sibTrans" cxnId="{EE6F6381-58BA-4EAF-8D5B-0A341943DA87}">
      <dgm:prSet/>
      <dgm:spPr/>
      <dgm:t>
        <a:bodyPr/>
        <a:lstStyle/>
        <a:p>
          <a:endParaRPr lang="en-US"/>
        </a:p>
      </dgm:t>
    </dgm:pt>
    <dgm:pt modelId="{6B52C643-5633-4353-9845-7B4DD18E7D39}" type="parTrans" cxnId="{EE6F6381-58BA-4EAF-8D5B-0A341943DA87}">
      <dgm:prSet/>
      <dgm:spPr/>
      <dgm:t>
        <a:bodyPr/>
        <a:lstStyle/>
        <a:p>
          <a:endParaRPr lang="en-US"/>
        </a:p>
      </dgm:t>
    </dgm:pt>
    <dgm:pt modelId="{402F3AA2-020F-4834-B59C-B625094FFB80}">
      <dgm:prSet/>
      <dgm:spPr/>
      <dgm:t>
        <a:bodyPr/>
        <a:lstStyle/>
        <a:p>
          <a:r>
            <a:rPr lang="en-US"/>
            <a:t>Availability</a:t>
          </a:r>
        </a:p>
      </dgm:t>
    </dgm:pt>
    <dgm:pt modelId="{F086B7BA-0EA6-4E73-83B0-B2E53106A4A7}" type="sibTrans" cxnId="{E0255D7A-211A-48C5-BDF8-7C2A1FD1E897}">
      <dgm:prSet/>
      <dgm:spPr/>
      <dgm:t>
        <a:bodyPr/>
        <a:lstStyle/>
        <a:p>
          <a:endParaRPr lang="en-US"/>
        </a:p>
      </dgm:t>
    </dgm:pt>
    <dgm:pt modelId="{D181682F-21A5-4C47-A19D-4FC65F66AFE1}" type="parTrans" cxnId="{E0255D7A-211A-48C5-BDF8-7C2A1FD1E897}">
      <dgm:prSet/>
      <dgm:spPr/>
      <dgm:t>
        <a:bodyPr/>
        <a:lstStyle/>
        <a:p>
          <a:endParaRPr lang="en-US"/>
        </a:p>
      </dgm:t>
    </dgm:pt>
    <dgm:pt modelId="{91944209-A426-48AF-BD2B-AFFDE8BBA734}">
      <dgm:prSet/>
      <dgm:spPr/>
      <dgm:t>
        <a:bodyPr/>
        <a:lstStyle/>
        <a:p>
          <a:r>
            <a:rPr lang="en-US"/>
            <a:t>Device Failure</a:t>
          </a:r>
        </a:p>
      </dgm:t>
    </dgm:pt>
    <dgm:pt modelId="{1B1EB90D-67BC-469B-8B07-9E39543E22AF}" type="sibTrans" cxnId="{6082D7E1-317D-4882-8163-6AB5A87D3B41}">
      <dgm:prSet/>
      <dgm:spPr/>
      <dgm:t>
        <a:bodyPr/>
        <a:lstStyle/>
        <a:p>
          <a:endParaRPr lang="en-US"/>
        </a:p>
      </dgm:t>
    </dgm:pt>
    <dgm:pt modelId="{EEA24375-6F24-45C6-8632-5FBA3D7991D5}" type="parTrans" cxnId="{6082D7E1-317D-4882-8163-6AB5A87D3B41}">
      <dgm:prSet/>
      <dgm:spPr/>
      <dgm:t>
        <a:bodyPr/>
        <a:lstStyle/>
        <a:p>
          <a:endParaRPr lang="en-US"/>
        </a:p>
      </dgm:t>
    </dgm:pt>
    <dgm:pt modelId="{D004EDD1-AE80-4DC9-BA1F-7B6543AA07ED}">
      <dgm:prSet/>
      <dgm:spPr/>
      <dgm:t>
        <a:bodyPr/>
        <a:lstStyle/>
        <a:p>
          <a:r>
            <a:rPr lang="en-US"/>
            <a:t>Theft</a:t>
          </a:r>
        </a:p>
      </dgm:t>
    </dgm:pt>
    <dgm:pt modelId="{17BF4A37-DA64-4421-8F89-6844EEC2C4A0}" type="parTrans" cxnId="{45B2026B-2654-4132-9C90-A826149A3926}">
      <dgm:prSet/>
      <dgm:spPr/>
      <dgm:t>
        <a:bodyPr/>
        <a:lstStyle/>
        <a:p>
          <a:endParaRPr lang="en-US"/>
        </a:p>
      </dgm:t>
    </dgm:pt>
    <dgm:pt modelId="{D31264D7-CE0C-4A23-A6F2-4CBFEF619DA4}" type="sibTrans" cxnId="{45B2026B-2654-4132-9C90-A826149A3926}">
      <dgm:prSet/>
      <dgm:spPr/>
      <dgm:t>
        <a:bodyPr/>
        <a:lstStyle/>
        <a:p>
          <a:endParaRPr lang="en-US"/>
        </a:p>
      </dgm:t>
    </dgm:pt>
    <dgm:pt modelId="{DB81F59F-F155-46A4-A39D-E4D7937690B4}">
      <dgm:prSet/>
      <dgm:spPr/>
      <dgm:t>
        <a:bodyPr/>
        <a:lstStyle/>
        <a:p>
          <a:r>
            <a:rPr lang="en-US"/>
            <a:t>Subpoena</a:t>
          </a:r>
        </a:p>
      </dgm:t>
    </dgm:pt>
    <dgm:pt modelId="{EC299148-82EC-491A-AD72-7DCDB13B2829}" type="parTrans" cxnId="{FAB662DD-149C-4249-96D7-86DDF690DF60}">
      <dgm:prSet/>
      <dgm:spPr/>
      <dgm:t>
        <a:bodyPr/>
        <a:lstStyle/>
        <a:p>
          <a:endParaRPr lang="en-US"/>
        </a:p>
      </dgm:t>
    </dgm:pt>
    <dgm:pt modelId="{00A0C5C3-23DB-4392-B088-3C9DAA4E5062}" type="sibTrans" cxnId="{FAB662DD-149C-4249-96D7-86DDF690DF60}">
      <dgm:prSet/>
      <dgm:spPr/>
      <dgm:t>
        <a:bodyPr/>
        <a:lstStyle/>
        <a:p>
          <a:endParaRPr lang="en-US"/>
        </a:p>
      </dgm:t>
    </dgm:pt>
    <dgm:pt modelId="{DE19DB83-5BC7-4E1F-94AD-85E3A99470B6}">
      <dgm:prSet/>
      <dgm:spPr/>
      <dgm:t>
        <a:bodyPr/>
        <a:lstStyle/>
        <a:p>
          <a:r>
            <a:rPr lang="en-US"/>
            <a:t>Resource Distruction</a:t>
          </a:r>
        </a:p>
      </dgm:t>
    </dgm:pt>
    <dgm:pt modelId="{783A97FF-4E55-4277-AA61-0FC0E7CE7864}" type="parTrans" cxnId="{2D5353BC-9261-4283-8F5B-00644BD8368D}">
      <dgm:prSet/>
      <dgm:spPr/>
      <dgm:t>
        <a:bodyPr/>
        <a:lstStyle/>
        <a:p>
          <a:endParaRPr lang="en-US"/>
        </a:p>
      </dgm:t>
    </dgm:pt>
    <dgm:pt modelId="{EFF37894-AD19-430B-BEBC-7CC74B81C53C}" type="sibTrans" cxnId="{2D5353BC-9261-4283-8F5B-00644BD8368D}">
      <dgm:prSet/>
      <dgm:spPr/>
      <dgm:t>
        <a:bodyPr/>
        <a:lstStyle/>
        <a:p>
          <a:endParaRPr lang="en-US"/>
        </a:p>
      </dgm:t>
    </dgm:pt>
    <dgm:pt modelId="{BBF6AED2-E405-4E56-8FC1-1F0A8FAAD2E3}">
      <dgm:prSet/>
      <dgm:spPr/>
      <dgm:t>
        <a:bodyPr/>
        <a:lstStyle/>
        <a:p>
          <a:r>
            <a:rPr lang="en-US"/>
            <a:t>High Utilitization</a:t>
          </a:r>
        </a:p>
      </dgm:t>
    </dgm:pt>
    <dgm:pt modelId="{0BDA70FF-F69C-45F2-B84B-F1F185520E2C}" type="parTrans" cxnId="{70BFC5E1-3B37-49A1-98DE-6D4AA4AB9388}">
      <dgm:prSet/>
      <dgm:spPr/>
      <dgm:t>
        <a:bodyPr/>
        <a:lstStyle/>
        <a:p>
          <a:endParaRPr lang="en-US"/>
        </a:p>
      </dgm:t>
    </dgm:pt>
    <dgm:pt modelId="{FB460DA0-2909-469E-B677-F694494F5260}" type="sibTrans" cxnId="{70BFC5E1-3B37-49A1-98DE-6D4AA4AB9388}">
      <dgm:prSet/>
      <dgm:spPr/>
      <dgm:t>
        <a:bodyPr/>
        <a:lstStyle/>
        <a:p>
          <a:endParaRPr lang="en-US"/>
        </a:p>
      </dgm:t>
    </dgm:pt>
    <dgm:pt modelId="{7CC7DF15-4FC9-4F09-A58F-AB457EE3A707}">
      <dgm:prSet/>
      <dgm:spPr/>
      <dgm:t>
        <a:bodyPr/>
        <a:lstStyle/>
        <a:p>
          <a:r>
            <a:rPr lang="en-US"/>
            <a:t>Responses</a:t>
          </a:r>
        </a:p>
      </dgm:t>
    </dgm:pt>
    <dgm:pt modelId="{48D33DCF-BC2D-4D29-9068-36DFF1A71DB6}" type="parTrans" cxnId="{2EB1FD95-E83D-4420-9628-812178909727}">
      <dgm:prSet/>
      <dgm:spPr/>
      <dgm:t>
        <a:bodyPr/>
        <a:lstStyle/>
        <a:p>
          <a:endParaRPr lang="en-US"/>
        </a:p>
      </dgm:t>
    </dgm:pt>
    <dgm:pt modelId="{76C7115C-27FB-4E1B-8460-EE63AFE6260A}" type="sibTrans" cxnId="{2EB1FD95-E83D-4420-9628-812178909727}">
      <dgm:prSet/>
      <dgm:spPr/>
      <dgm:t>
        <a:bodyPr/>
        <a:lstStyle/>
        <a:p>
          <a:endParaRPr lang="en-US"/>
        </a:p>
      </dgm:t>
    </dgm:pt>
    <dgm:pt modelId="{B25BE7BA-E52B-4C1D-8159-282FE550CBA4}">
      <dgm:prSet/>
      <dgm:spPr/>
      <dgm:t>
        <a:bodyPr/>
        <a:lstStyle/>
        <a:p>
          <a:r>
            <a:rPr lang="en-US"/>
            <a:t>Restore</a:t>
          </a:r>
        </a:p>
      </dgm:t>
    </dgm:pt>
    <dgm:pt modelId="{7CDFAB39-0B4E-406D-9D92-AEC71961BF9E}" type="parTrans" cxnId="{D0F23AF4-3B9F-430D-9FAA-D720138FFC17}">
      <dgm:prSet/>
      <dgm:spPr/>
      <dgm:t>
        <a:bodyPr/>
        <a:lstStyle/>
        <a:p>
          <a:endParaRPr lang="en-US"/>
        </a:p>
      </dgm:t>
    </dgm:pt>
    <dgm:pt modelId="{2D61F8BA-7B01-473A-B3D4-262DACEA4CCF}" type="sibTrans" cxnId="{D0F23AF4-3B9F-430D-9FAA-D720138FFC17}">
      <dgm:prSet/>
      <dgm:spPr/>
      <dgm:t>
        <a:bodyPr/>
        <a:lstStyle/>
        <a:p>
          <a:endParaRPr lang="en-US"/>
        </a:p>
      </dgm:t>
    </dgm:pt>
    <dgm:pt modelId="{08C64793-2E6B-4FE5-A6BA-A8DFF72DF9CB}">
      <dgm:prSet/>
      <dgm:spPr/>
      <dgm:t>
        <a:bodyPr/>
        <a:lstStyle/>
        <a:p>
          <a:r>
            <a:rPr lang="en-US"/>
            <a:t>Replace</a:t>
          </a:r>
        </a:p>
      </dgm:t>
    </dgm:pt>
    <dgm:pt modelId="{5BA0F742-9894-4DE0-B262-A92D3876637B}" type="parTrans" cxnId="{E1CFFE93-82FF-4808-B127-36C2483ECCF2}">
      <dgm:prSet/>
      <dgm:spPr/>
      <dgm:t>
        <a:bodyPr/>
        <a:lstStyle/>
        <a:p>
          <a:endParaRPr lang="en-US"/>
        </a:p>
      </dgm:t>
    </dgm:pt>
    <dgm:pt modelId="{D8DE5966-D95A-4298-A8FB-B9F7538C69C3}" type="sibTrans" cxnId="{E1CFFE93-82FF-4808-B127-36C2483ECCF2}">
      <dgm:prSet/>
      <dgm:spPr/>
      <dgm:t>
        <a:bodyPr/>
        <a:lstStyle/>
        <a:p>
          <a:endParaRPr lang="en-US"/>
        </a:p>
      </dgm:t>
    </dgm:pt>
    <dgm:pt modelId="{98AF7DC1-D5A4-4D38-B5ED-F085C402CE08}">
      <dgm:prSet/>
      <dgm:spPr/>
      <dgm:t>
        <a:bodyPr/>
        <a:lstStyle/>
        <a:p>
          <a:r>
            <a:rPr lang="en-US"/>
            <a:t>Application Defect</a:t>
          </a:r>
        </a:p>
      </dgm:t>
    </dgm:pt>
    <dgm:pt modelId="{F3F92CB6-8EE7-4102-9061-0C02F109BB60}" type="parTrans" cxnId="{05578A8C-A08F-4992-8284-E65B9E5D826F}">
      <dgm:prSet/>
      <dgm:spPr/>
      <dgm:t>
        <a:bodyPr/>
        <a:lstStyle/>
        <a:p>
          <a:endParaRPr lang="en-US"/>
        </a:p>
      </dgm:t>
    </dgm:pt>
    <dgm:pt modelId="{420E2E47-5F93-4ECA-97E0-2A4CEDA16C5C}" type="sibTrans" cxnId="{05578A8C-A08F-4992-8284-E65B9E5D826F}">
      <dgm:prSet/>
      <dgm:spPr/>
      <dgm:t>
        <a:bodyPr/>
        <a:lstStyle/>
        <a:p>
          <a:endParaRPr lang="en-US"/>
        </a:p>
      </dgm:t>
    </dgm:pt>
    <dgm:pt modelId="{A5142F33-1A55-4D47-BF6E-56523EAB94E0}">
      <dgm:prSet/>
      <dgm:spPr/>
      <dgm:t>
        <a:bodyPr/>
        <a:lstStyle/>
        <a:p>
          <a:r>
            <a:rPr lang="en-US"/>
            <a:t>Ransomware</a:t>
          </a:r>
        </a:p>
      </dgm:t>
    </dgm:pt>
    <dgm:pt modelId="{D84A02F0-A5D0-48DE-B1C0-436BE9B7B5EC}" type="parTrans" cxnId="{77925CF5-814E-49A2-B0B6-749879DF1D7E}">
      <dgm:prSet/>
      <dgm:spPr/>
      <dgm:t>
        <a:bodyPr/>
        <a:lstStyle/>
        <a:p>
          <a:endParaRPr lang="en-US"/>
        </a:p>
      </dgm:t>
    </dgm:pt>
    <dgm:pt modelId="{DE9B4637-CB53-4EAA-ABE4-F5BCEAC0806E}" type="sibTrans" cxnId="{77925CF5-814E-49A2-B0B6-749879DF1D7E}">
      <dgm:prSet/>
      <dgm:spPr/>
      <dgm:t>
        <a:bodyPr/>
        <a:lstStyle/>
        <a:p>
          <a:endParaRPr lang="en-US"/>
        </a:p>
      </dgm:t>
    </dgm:pt>
    <dgm:pt modelId="{E6EFC063-C2C6-4A1C-9BC9-3683C8124D00}">
      <dgm:prSet/>
      <dgm:spPr/>
      <dgm:t>
        <a:bodyPr/>
        <a:lstStyle/>
        <a:p>
          <a:r>
            <a:rPr lang="en-US"/>
            <a:t>Repair</a:t>
          </a:r>
        </a:p>
      </dgm:t>
    </dgm:pt>
    <dgm:pt modelId="{300D5DC3-E15B-42F4-B967-E2DEA34E8D94}" type="parTrans" cxnId="{273151F3-42B5-47AB-A88D-09CBED4C222D}">
      <dgm:prSet/>
      <dgm:spPr/>
      <dgm:t>
        <a:bodyPr/>
        <a:lstStyle/>
        <a:p>
          <a:endParaRPr lang="en-US"/>
        </a:p>
      </dgm:t>
    </dgm:pt>
    <dgm:pt modelId="{3B1D29B7-B319-44CA-AA4F-C2CCF5442D01}" type="sibTrans" cxnId="{273151F3-42B5-47AB-A88D-09CBED4C222D}">
      <dgm:prSet/>
      <dgm:spPr/>
      <dgm:t>
        <a:bodyPr/>
        <a:lstStyle/>
        <a:p>
          <a:endParaRPr lang="en-US"/>
        </a:p>
      </dgm:t>
    </dgm:pt>
    <dgm:pt modelId="{8D8126C9-E445-4995-9E6F-C829816B58A5}">
      <dgm:prSet/>
      <dgm:spPr/>
      <dgm:t>
        <a:bodyPr/>
        <a:lstStyle/>
        <a:p>
          <a:r>
            <a:rPr lang="en-US"/>
            <a:t>Fail-Over</a:t>
          </a:r>
        </a:p>
      </dgm:t>
    </dgm:pt>
    <dgm:pt modelId="{822A19A3-261E-4549-83A2-900EF6E5D8AF}" type="parTrans" cxnId="{6547B13D-4150-4A59-AF8B-16A832939F33}">
      <dgm:prSet/>
      <dgm:spPr/>
      <dgm:t>
        <a:bodyPr/>
        <a:lstStyle/>
        <a:p>
          <a:endParaRPr lang="en-US"/>
        </a:p>
      </dgm:t>
    </dgm:pt>
    <dgm:pt modelId="{BCD54C41-C39E-4C61-9705-8CCAD09437EA}" type="sibTrans" cxnId="{6547B13D-4150-4A59-AF8B-16A832939F33}">
      <dgm:prSet/>
      <dgm:spPr/>
      <dgm:t>
        <a:bodyPr/>
        <a:lstStyle/>
        <a:p>
          <a:endParaRPr lang="en-US"/>
        </a:p>
      </dgm:t>
    </dgm:pt>
    <dgm:pt modelId="{B2293031-A47D-47E7-A4C2-39556D40F162}">
      <dgm:prSet/>
      <dgm:spPr/>
      <dgm:t>
        <a:bodyPr/>
        <a:lstStyle/>
        <a:p>
          <a:r>
            <a:rPr lang="en-US"/>
            <a:t>Apply Backup</a:t>
          </a:r>
        </a:p>
      </dgm:t>
    </dgm:pt>
    <dgm:pt modelId="{946C8F83-3A29-418F-BEC2-BAB597EB8477}" type="parTrans" cxnId="{E8B1DCFA-FC7D-4691-BEA5-A0A17C551B6E}">
      <dgm:prSet/>
      <dgm:spPr/>
      <dgm:t>
        <a:bodyPr/>
        <a:lstStyle/>
        <a:p>
          <a:endParaRPr lang="en-US"/>
        </a:p>
      </dgm:t>
    </dgm:pt>
    <dgm:pt modelId="{EFDC2396-8C8A-47AC-8B3D-B5C5ABF778CD}" type="sibTrans" cxnId="{E8B1DCFA-FC7D-4691-BEA5-A0A17C551B6E}">
      <dgm:prSet/>
      <dgm:spPr/>
      <dgm:t>
        <a:bodyPr/>
        <a:lstStyle/>
        <a:p>
          <a:endParaRPr lang="en-US"/>
        </a:p>
      </dgm:t>
    </dgm:pt>
    <dgm:pt modelId="{818EBBDD-3E7B-4BBC-840B-C8BDD7AC6B78}">
      <dgm:prSet/>
      <dgm:spPr/>
      <dgm:t>
        <a:bodyPr/>
        <a:lstStyle/>
        <a:p>
          <a:pPr algn="ctr"/>
          <a:r>
            <a:rPr lang="en-US"/>
            <a:t>Technician Request</a:t>
          </a:r>
        </a:p>
      </dgm:t>
    </dgm:pt>
    <dgm:pt modelId="{4F606371-8675-4EA3-BD16-85AF27099AD0}" type="parTrans" cxnId="{B035AD83-BB8E-48AE-8777-AA5C97BCB62B}">
      <dgm:prSet/>
      <dgm:spPr/>
      <dgm:t>
        <a:bodyPr/>
        <a:lstStyle/>
        <a:p>
          <a:endParaRPr lang="en-US"/>
        </a:p>
      </dgm:t>
    </dgm:pt>
    <dgm:pt modelId="{183213A9-F8B3-44FB-838B-FD4922C2E60F}" type="sibTrans" cxnId="{B035AD83-BB8E-48AE-8777-AA5C97BCB62B}">
      <dgm:prSet/>
      <dgm:spPr/>
      <dgm:t>
        <a:bodyPr/>
        <a:lstStyle/>
        <a:p>
          <a:endParaRPr lang="en-US"/>
        </a:p>
      </dgm:t>
    </dgm:pt>
    <dgm:pt modelId="{4033C377-3DE6-4A99-850E-25EC9886DEBE}">
      <dgm:prSet/>
      <dgm:spPr/>
      <dgm:t>
        <a:bodyPr/>
        <a:lstStyle/>
        <a:p>
          <a:pPr algn="ctr"/>
          <a:r>
            <a:rPr lang="en-US"/>
            <a:t>Reinstall Application</a:t>
          </a:r>
        </a:p>
      </dgm:t>
    </dgm:pt>
    <dgm:pt modelId="{A2886644-C573-4840-9C68-AFA9E3F03C72}" type="parTrans" cxnId="{9940A3FC-2E0B-4BF0-8191-04CFA4451E82}">
      <dgm:prSet/>
      <dgm:spPr/>
      <dgm:t>
        <a:bodyPr/>
        <a:lstStyle/>
        <a:p>
          <a:endParaRPr lang="en-US"/>
        </a:p>
      </dgm:t>
    </dgm:pt>
    <dgm:pt modelId="{CEB31CE6-AF4A-4BB9-9BB8-2179F84B9704}" type="sibTrans" cxnId="{9940A3FC-2E0B-4BF0-8191-04CFA4451E82}">
      <dgm:prSet/>
      <dgm:spPr/>
      <dgm:t>
        <a:bodyPr/>
        <a:lstStyle/>
        <a:p>
          <a:endParaRPr lang="en-US"/>
        </a:p>
      </dgm:t>
    </dgm:pt>
    <dgm:pt modelId="{8667C98B-728B-40B3-B033-9A941D949581}" type="pres">
      <dgm:prSet presAssocID="{94C26504-0539-4204-AAAF-FE9475CFC115}" presName="hierChild1" presStyleCnt="0">
        <dgm:presLayoutVars>
          <dgm:orgChart val="1"/>
          <dgm:chPref val="1"/>
          <dgm:dir/>
          <dgm:animOne val="branch"/>
          <dgm:animLvl val="lvl"/>
          <dgm:resizeHandles/>
        </dgm:presLayoutVars>
      </dgm:prSet>
      <dgm:spPr/>
    </dgm:pt>
    <dgm:pt modelId="{8447EA03-6E15-4B37-97CE-613FC8763B51}" type="pres">
      <dgm:prSet presAssocID="{49CDEDBF-CEB0-4898-872D-B88D9CAE74AE}" presName="hierRoot1" presStyleCnt="0">
        <dgm:presLayoutVars>
          <dgm:hierBranch val="init"/>
        </dgm:presLayoutVars>
      </dgm:prSet>
      <dgm:spPr/>
    </dgm:pt>
    <dgm:pt modelId="{F1FA0B38-31FC-483F-849A-E40640A2D277}" type="pres">
      <dgm:prSet presAssocID="{49CDEDBF-CEB0-4898-872D-B88D9CAE74AE}" presName="rootComposite1" presStyleCnt="0"/>
      <dgm:spPr/>
    </dgm:pt>
    <dgm:pt modelId="{71E10885-DFC4-4565-9B7E-8487094B89AC}" type="pres">
      <dgm:prSet presAssocID="{49CDEDBF-CEB0-4898-872D-B88D9CAE74AE}" presName="rootText1" presStyleLbl="node0" presStyleIdx="0" presStyleCnt="2">
        <dgm:presLayoutVars>
          <dgm:chPref val="3"/>
        </dgm:presLayoutVars>
      </dgm:prSet>
      <dgm:spPr/>
    </dgm:pt>
    <dgm:pt modelId="{64BC903A-B0F1-4051-BAB9-526684B714A0}" type="pres">
      <dgm:prSet presAssocID="{49CDEDBF-CEB0-4898-872D-B88D9CAE74AE}" presName="rootConnector1" presStyleLbl="node1" presStyleIdx="0" presStyleCnt="0"/>
      <dgm:spPr/>
    </dgm:pt>
    <dgm:pt modelId="{02128400-595C-4867-9E63-86851559618A}" type="pres">
      <dgm:prSet presAssocID="{49CDEDBF-CEB0-4898-872D-B88D9CAE74AE}" presName="hierChild2" presStyleCnt="0"/>
      <dgm:spPr/>
    </dgm:pt>
    <dgm:pt modelId="{0333A738-CE60-45BA-AA93-B1E95FF722E9}" type="pres">
      <dgm:prSet presAssocID="{FB1BB45F-4F53-4710-A36B-2FCBA650287E}" presName="Name37" presStyleLbl="parChTrans1D2" presStyleIdx="0" presStyleCnt="6"/>
      <dgm:spPr/>
    </dgm:pt>
    <dgm:pt modelId="{63D94368-71BA-420D-9EF9-BF32D176B12F}" type="pres">
      <dgm:prSet presAssocID="{979D8B2E-7733-4C52-8529-B5F1F0C6F49B}" presName="hierRoot2" presStyleCnt="0">
        <dgm:presLayoutVars>
          <dgm:hierBranch val="init"/>
        </dgm:presLayoutVars>
      </dgm:prSet>
      <dgm:spPr/>
    </dgm:pt>
    <dgm:pt modelId="{E5FC3944-315C-45A8-B0AE-8B1C9AC2A40D}" type="pres">
      <dgm:prSet presAssocID="{979D8B2E-7733-4C52-8529-B5F1F0C6F49B}" presName="rootComposite" presStyleCnt="0"/>
      <dgm:spPr/>
    </dgm:pt>
    <dgm:pt modelId="{B6670BD9-A4DB-4F85-8A31-4F1D93F1928A}" type="pres">
      <dgm:prSet presAssocID="{979D8B2E-7733-4C52-8529-B5F1F0C6F49B}" presName="rootText" presStyleLbl="node2" presStyleIdx="0" presStyleCnt="6">
        <dgm:presLayoutVars>
          <dgm:chPref val="3"/>
        </dgm:presLayoutVars>
      </dgm:prSet>
      <dgm:spPr/>
    </dgm:pt>
    <dgm:pt modelId="{4500798A-6950-4441-9FB9-B591F8F08716}" type="pres">
      <dgm:prSet presAssocID="{979D8B2E-7733-4C52-8529-B5F1F0C6F49B}" presName="rootConnector" presStyleLbl="node2" presStyleIdx="0" presStyleCnt="6"/>
      <dgm:spPr/>
    </dgm:pt>
    <dgm:pt modelId="{5C3A638A-858F-4A6F-8253-ECFC33D752DC}" type="pres">
      <dgm:prSet presAssocID="{979D8B2E-7733-4C52-8529-B5F1F0C6F49B}" presName="hierChild4" presStyleCnt="0"/>
      <dgm:spPr/>
    </dgm:pt>
    <dgm:pt modelId="{C64E2F26-F2B2-44F6-92E6-CD097A6F65D9}" type="pres">
      <dgm:prSet presAssocID="{BBCD3EA0-532B-4D82-9F46-48E6728A1BDE}" presName="Name37" presStyleLbl="parChTrans1D3" presStyleIdx="0" presStyleCnt="9"/>
      <dgm:spPr/>
    </dgm:pt>
    <dgm:pt modelId="{3A8AFF49-53C9-4D66-AA52-711271A1907B}" type="pres">
      <dgm:prSet presAssocID="{C70A9237-544D-4786-8BBA-8DED8412F131}" presName="hierRoot2" presStyleCnt="0">
        <dgm:presLayoutVars>
          <dgm:hierBranch val="init"/>
        </dgm:presLayoutVars>
      </dgm:prSet>
      <dgm:spPr/>
    </dgm:pt>
    <dgm:pt modelId="{C7BD7921-FA5A-4EF5-82F5-3ADA66CD13A1}" type="pres">
      <dgm:prSet presAssocID="{C70A9237-544D-4786-8BBA-8DED8412F131}" presName="rootComposite" presStyleCnt="0"/>
      <dgm:spPr/>
    </dgm:pt>
    <dgm:pt modelId="{083DCC79-F41E-49DA-94A7-28A5B52D5943}" type="pres">
      <dgm:prSet presAssocID="{C70A9237-544D-4786-8BBA-8DED8412F131}" presName="rootText" presStyleLbl="node3" presStyleIdx="0" presStyleCnt="9">
        <dgm:presLayoutVars>
          <dgm:chPref val="3"/>
        </dgm:presLayoutVars>
      </dgm:prSet>
      <dgm:spPr/>
    </dgm:pt>
    <dgm:pt modelId="{36273747-7BB2-46DA-93BA-5EB3AD44943A}" type="pres">
      <dgm:prSet presAssocID="{C70A9237-544D-4786-8BBA-8DED8412F131}" presName="rootConnector" presStyleLbl="node3" presStyleIdx="0" presStyleCnt="9"/>
      <dgm:spPr/>
    </dgm:pt>
    <dgm:pt modelId="{2A2DE368-5706-49D0-A48F-584FAEDBC218}" type="pres">
      <dgm:prSet presAssocID="{C70A9237-544D-4786-8BBA-8DED8412F131}" presName="hierChild4" presStyleCnt="0"/>
      <dgm:spPr/>
    </dgm:pt>
    <dgm:pt modelId="{8083C9E2-EF07-4940-9C43-53A24F9AF4D5}" type="pres">
      <dgm:prSet presAssocID="{17BF4A37-DA64-4421-8F89-6844EEC2C4A0}" presName="Name37" presStyleLbl="parChTrans1D4" presStyleIdx="0" presStyleCnt="4"/>
      <dgm:spPr/>
    </dgm:pt>
    <dgm:pt modelId="{4842255E-F343-4784-B3E6-B495AD60197D}" type="pres">
      <dgm:prSet presAssocID="{D004EDD1-AE80-4DC9-BA1F-7B6543AA07ED}" presName="hierRoot2" presStyleCnt="0">
        <dgm:presLayoutVars>
          <dgm:hierBranch val="init"/>
        </dgm:presLayoutVars>
      </dgm:prSet>
      <dgm:spPr/>
    </dgm:pt>
    <dgm:pt modelId="{697C6867-E54A-46B4-BE35-71F8E9F32147}" type="pres">
      <dgm:prSet presAssocID="{D004EDD1-AE80-4DC9-BA1F-7B6543AA07ED}" presName="rootComposite" presStyleCnt="0"/>
      <dgm:spPr/>
    </dgm:pt>
    <dgm:pt modelId="{7E22D76A-65C5-4BF5-8802-FBCEF5EC5546}" type="pres">
      <dgm:prSet presAssocID="{D004EDD1-AE80-4DC9-BA1F-7B6543AA07ED}" presName="rootText" presStyleLbl="node4" presStyleIdx="0" presStyleCnt="4">
        <dgm:presLayoutVars>
          <dgm:chPref val="3"/>
        </dgm:presLayoutVars>
      </dgm:prSet>
      <dgm:spPr/>
    </dgm:pt>
    <dgm:pt modelId="{6B0EEC63-8942-4F6C-98ED-5C462102FB36}" type="pres">
      <dgm:prSet presAssocID="{D004EDD1-AE80-4DC9-BA1F-7B6543AA07ED}" presName="rootConnector" presStyleLbl="node4" presStyleIdx="0" presStyleCnt="4"/>
      <dgm:spPr/>
    </dgm:pt>
    <dgm:pt modelId="{661751C4-A77B-4852-AB3B-17ACBB58B598}" type="pres">
      <dgm:prSet presAssocID="{D004EDD1-AE80-4DC9-BA1F-7B6543AA07ED}" presName="hierChild4" presStyleCnt="0"/>
      <dgm:spPr/>
    </dgm:pt>
    <dgm:pt modelId="{C0F30BA8-B1AF-4346-8E80-EC4256F53229}" type="pres">
      <dgm:prSet presAssocID="{D004EDD1-AE80-4DC9-BA1F-7B6543AA07ED}" presName="hierChild5" presStyleCnt="0"/>
      <dgm:spPr/>
    </dgm:pt>
    <dgm:pt modelId="{A944ACF1-A755-4F59-8C7D-C138C828EAF6}" type="pres">
      <dgm:prSet presAssocID="{EC299148-82EC-491A-AD72-7DCDB13B2829}" presName="Name37" presStyleLbl="parChTrans1D4" presStyleIdx="1" presStyleCnt="4"/>
      <dgm:spPr/>
    </dgm:pt>
    <dgm:pt modelId="{1B596530-1995-438E-BF0A-181519B9DAF2}" type="pres">
      <dgm:prSet presAssocID="{DB81F59F-F155-46A4-A39D-E4D7937690B4}" presName="hierRoot2" presStyleCnt="0">
        <dgm:presLayoutVars>
          <dgm:hierBranch val="init"/>
        </dgm:presLayoutVars>
      </dgm:prSet>
      <dgm:spPr/>
    </dgm:pt>
    <dgm:pt modelId="{B4F82747-1283-43AC-A907-2361305CC39B}" type="pres">
      <dgm:prSet presAssocID="{DB81F59F-F155-46A4-A39D-E4D7937690B4}" presName="rootComposite" presStyleCnt="0"/>
      <dgm:spPr/>
    </dgm:pt>
    <dgm:pt modelId="{F17B61FC-C3F8-468C-957A-34023528D08D}" type="pres">
      <dgm:prSet presAssocID="{DB81F59F-F155-46A4-A39D-E4D7937690B4}" presName="rootText" presStyleLbl="node4" presStyleIdx="1" presStyleCnt="4">
        <dgm:presLayoutVars>
          <dgm:chPref val="3"/>
        </dgm:presLayoutVars>
      </dgm:prSet>
      <dgm:spPr/>
    </dgm:pt>
    <dgm:pt modelId="{B7755635-050B-4806-AAA5-023244748D2E}" type="pres">
      <dgm:prSet presAssocID="{DB81F59F-F155-46A4-A39D-E4D7937690B4}" presName="rootConnector" presStyleLbl="node4" presStyleIdx="1" presStyleCnt="4"/>
      <dgm:spPr/>
    </dgm:pt>
    <dgm:pt modelId="{45330DFC-AE21-42E4-980B-575B56EE5631}" type="pres">
      <dgm:prSet presAssocID="{DB81F59F-F155-46A4-A39D-E4D7937690B4}" presName="hierChild4" presStyleCnt="0"/>
      <dgm:spPr/>
    </dgm:pt>
    <dgm:pt modelId="{9B140436-7D22-4A2E-87C0-8D49995E67C0}" type="pres">
      <dgm:prSet presAssocID="{DB81F59F-F155-46A4-A39D-E4D7937690B4}" presName="hierChild5" presStyleCnt="0"/>
      <dgm:spPr/>
    </dgm:pt>
    <dgm:pt modelId="{A27C03F0-FBF3-4779-AB5A-F9CC86437F0D}" type="pres">
      <dgm:prSet presAssocID="{C70A9237-544D-4786-8BBA-8DED8412F131}" presName="hierChild5" presStyleCnt="0"/>
      <dgm:spPr/>
    </dgm:pt>
    <dgm:pt modelId="{647437BC-7025-47FE-8A8C-17A745848218}" type="pres">
      <dgm:prSet presAssocID="{979D8B2E-7733-4C52-8529-B5F1F0C6F49B}" presName="hierChild5" presStyleCnt="0"/>
      <dgm:spPr/>
    </dgm:pt>
    <dgm:pt modelId="{0AD3EFCE-C1E6-47DC-B19A-1A2EA67E4917}" type="pres">
      <dgm:prSet presAssocID="{12BC8A63-EA35-4D7B-B928-01EABCAA6D07}" presName="Name37" presStyleLbl="parChTrans1D2" presStyleIdx="1" presStyleCnt="6"/>
      <dgm:spPr/>
    </dgm:pt>
    <dgm:pt modelId="{59C356B1-A903-4509-B89F-CD836801DCB2}" type="pres">
      <dgm:prSet presAssocID="{B52CFA2E-98C3-4A59-9C01-0263C2F35210}" presName="hierRoot2" presStyleCnt="0">
        <dgm:presLayoutVars>
          <dgm:hierBranch val="init"/>
        </dgm:presLayoutVars>
      </dgm:prSet>
      <dgm:spPr/>
    </dgm:pt>
    <dgm:pt modelId="{6D800295-60B6-4D21-AFED-3062402476E3}" type="pres">
      <dgm:prSet presAssocID="{B52CFA2E-98C3-4A59-9C01-0263C2F35210}" presName="rootComposite" presStyleCnt="0"/>
      <dgm:spPr/>
    </dgm:pt>
    <dgm:pt modelId="{68655AC0-3CC1-4946-BC4D-9BD7329A17D7}" type="pres">
      <dgm:prSet presAssocID="{B52CFA2E-98C3-4A59-9C01-0263C2F35210}" presName="rootText" presStyleLbl="node2" presStyleIdx="1" presStyleCnt="6">
        <dgm:presLayoutVars>
          <dgm:chPref val="3"/>
        </dgm:presLayoutVars>
      </dgm:prSet>
      <dgm:spPr/>
    </dgm:pt>
    <dgm:pt modelId="{CA72C301-DB3A-4184-B91D-53DF4305D6EB}" type="pres">
      <dgm:prSet presAssocID="{B52CFA2E-98C3-4A59-9C01-0263C2F35210}" presName="rootConnector" presStyleLbl="node2" presStyleIdx="1" presStyleCnt="6"/>
      <dgm:spPr/>
    </dgm:pt>
    <dgm:pt modelId="{58E14440-D6FE-4D04-8207-478ABE6CB47C}" type="pres">
      <dgm:prSet presAssocID="{B52CFA2E-98C3-4A59-9C01-0263C2F35210}" presName="hierChild4" presStyleCnt="0"/>
      <dgm:spPr/>
    </dgm:pt>
    <dgm:pt modelId="{33A230E6-DDA0-42F7-8E08-ADB2F382996F}" type="pres">
      <dgm:prSet presAssocID="{6B52C643-5633-4353-9845-7B4DD18E7D39}" presName="Name37" presStyleLbl="parChTrans1D3" presStyleIdx="1" presStyleCnt="9"/>
      <dgm:spPr/>
    </dgm:pt>
    <dgm:pt modelId="{40B61515-484F-4E3D-9CFC-F57D3CE34950}" type="pres">
      <dgm:prSet presAssocID="{271A8B3D-1CF6-465A-B6FE-99B08F4E1D0F}" presName="hierRoot2" presStyleCnt="0">
        <dgm:presLayoutVars>
          <dgm:hierBranch val="init"/>
        </dgm:presLayoutVars>
      </dgm:prSet>
      <dgm:spPr/>
    </dgm:pt>
    <dgm:pt modelId="{C23073B8-C0A6-4F1E-B6C0-A6F0879D4BB3}" type="pres">
      <dgm:prSet presAssocID="{271A8B3D-1CF6-465A-B6FE-99B08F4E1D0F}" presName="rootComposite" presStyleCnt="0"/>
      <dgm:spPr/>
    </dgm:pt>
    <dgm:pt modelId="{E1CAFA94-8BD7-41F1-8950-1CDFC8FEC971}" type="pres">
      <dgm:prSet presAssocID="{271A8B3D-1CF6-465A-B6FE-99B08F4E1D0F}" presName="rootText" presStyleLbl="node3" presStyleIdx="1" presStyleCnt="9">
        <dgm:presLayoutVars>
          <dgm:chPref val="3"/>
        </dgm:presLayoutVars>
      </dgm:prSet>
      <dgm:spPr/>
    </dgm:pt>
    <dgm:pt modelId="{52D79C60-2E80-439D-A6CA-37C8D02C59FC}" type="pres">
      <dgm:prSet presAssocID="{271A8B3D-1CF6-465A-B6FE-99B08F4E1D0F}" presName="rootConnector" presStyleLbl="node3" presStyleIdx="1" presStyleCnt="9"/>
      <dgm:spPr/>
    </dgm:pt>
    <dgm:pt modelId="{8FD16048-181E-4F8A-AAC6-20FDC7845D7C}" type="pres">
      <dgm:prSet presAssocID="{271A8B3D-1CF6-465A-B6FE-99B08F4E1D0F}" presName="hierChild4" presStyleCnt="0"/>
      <dgm:spPr/>
    </dgm:pt>
    <dgm:pt modelId="{69AD1B0F-0454-403A-889B-6CB0D315E38D}" type="pres">
      <dgm:prSet presAssocID="{F3F92CB6-8EE7-4102-9061-0C02F109BB60}" presName="Name37" presStyleLbl="parChTrans1D4" presStyleIdx="2" presStyleCnt="4"/>
      <dgm:spPr/>
    </dgm:pt>
    <dgm:pt modelId="{93C3592F-23B6-4F5D-BC95-73FDABFEDCF6}" type="pres">
      <dgm:prSet presAssocID="{98AF7DC1-D5A4-4D38-B5ED-F085C402CE08}" presName="hierRoot2" presStyleCnt="0">
        <dgm:presLayoutVars>
          <dgm:hierBranch val="init"/>
        </dgm:presLayoutVars>
      </dgm:prSet>
      <dgm:spPr/>
    </dgm:pt>
    <dgm:pt modelId="{13097135-06B8-4981-B797-54D648C38241}" type="pres">
      <dgm:prSet presAssocID="{98AF7DC1-D5A4-4D38-B5ED-F085C402CE08}" presName="rootComposite" presStyleCnt="0"/>
      <dgm:spPr/>
    </dgm:pt>
    <dgm:pt modelId="{560AE908-3C60-4EB9-B590-28F672E4E1E4}" type="pres">
      <dgm:prSet presAssocID="{98AF7DC1-D5A4-4D38-B5ED-F085C402CE08}" presName="rootText" presStyleLbl="node4" presStyleIdx="2" presStyleCnt="4">
        <dgm:presLayoutVars>
          <dgm:chPref val="3"/>
        </dgm:presLayoutVars>
      </dgm:prSet>
      <dgm:spPr/>
    </dgm:pt>
    <dgm:pt modelId="{0601EA86-980B-4F4E-86C6-B45F0E12E1AB}" type="pres">
      <dgm:prSet presAssocID="{98AF7DC1-D5A4-4D38-B5ED-F085C402CE08}" presName="rootConnector" presStyleLbl="node4" presStyleIdx="2" presStyleCnt="4"/>
      <dgm:spPr/>
    </dgm:pt>
    <dgm:pt modelId="{ED860AD0-06A7-447D-B7BB-5B9122BEF5E3}" type="pres">
      <dgm:prSet presAssocID="{98AF7DC1-D5A4-4D38-B5ED-F085C402CE08}" presName="hierChild4" presStyleCnt="0"/>
      <dgm:spPr/>
    </dgm:pt>
    <dgm:pt modelId="{53368DB7-D94B-40F2-8F5B-31C1D7097402}" type="pres">
      <dgm:prSet presAssocID="{98AF7DC1-D5A4-4D38-B5ED-F085C402CE08}" presName="hierChild5" presStyleCnt="0"/>
      <dgm:spPr/>
    </dgm:pt>
    <dgm:pt modelId="{8D808998-0809-4399-84E0-F0D0D9461E56}" type="pres">
      <dgm:prSet presAssocID="{D84A02F0-A5D0-48DE-B1C0-436BE9B7B5EC}" presName="Name37" presStyleLbl="parChTrans1D4" presStyleIdx="3" presStyleCnt="4"/>
      <dgm:spPr/>
    </dgm:pt>
    <dgm:pt modelId="{D921CCD7-A741-4DF7-B380-FFC71E5B9F3E}" type="pres">
      <dgm:prSet presAssocID="{A5142F33-1A55-4D47-BF6E-56523EAB94E0}" presName="hierRoot2" presStyleCnt="0">
        <dgm:presLayoutVars>
          <dgm:hierBranch val="init"/>
        </dgm:presLayoutVars>
      </dgm:prSet>
      <dgm:spPr/>
    </dgm:pt>
    <dgm:pt modelId="{CA790031-879E-4E90-AB92-AF00CFB898C9}" type="pres">
      <dgm:prSet presAssocID="{A5142F33-1A55-4D47-BF6E-56523EAB94E0}" presName="rootComposite" presStyleCnt="0"/>
      <dgm:spPr/>
    </dgm:pt>
    <dgm:pt modelId="{5F690EAA-3939-42CA-93BA-623E868D7F09}" type="pres">
      <dgm:prSet presAssocID="{A5142F33-1A55-4D47-BF6E-56523EAB94E0}" presName="rootText" presStyleLbl="node4" presStyleIdx="3" presStyleCnt="4">
        <dgm:presLayoutVars>
          <dgm:chPref val="3"/>
        </dgm:presLayoutVars>
      </dgm:prSet>
      <dgm:spPr/>
    </dgm:pt>
    <dgm:pt modelId="{DA318E44-5178-472E-AD8F-2492022F2A07}" type="pres">
      <dgm:prSet presAssocID="{A5142F33-1A55-4D47-BF6E-56523EAB94E0}" presName="rootConnector" presStyleLbl="node4" presStyleIdx="3" presStyleCnt="4"/>
      <dgm:spPr/>
    </dgm:pt>
    <dgm:pt modelId="{1271E847-488D-4A55-A568-B2F49C4E8294}" type="pres">
      <dgm:prSet presAssocID="{A5142F33-1A55-4D47-BF6E-56523EAB94E0}" presName="hierChild4" presStyleCnt="0"/>
      <dgm:spPr/>
    </dgm:pt>
    <dgm:pt modelId="{416D27D1-863B-4193-BCA2-454540BB8A5E}" type="pres">
      <dgm:prSet presAssocID="{A5142F33-1A55-4D47-BF6E-56523EAB94E0}" presName="hierChild5" presStyleCnt="0"/>
      <dgm:spPr/>
    </dgm:pt>
    <dgm:pt modelId="{F67ED312-E335-4330-B900-CEED2EABCC6F}" type="pres">
      <dgm:prSet presAssocID="{271A8B3D-1CF6-465A-B6FE-99B08F4E1D0F}" presName="hierChild5" presStyleCnt="0"/>
      <dgm:spPr/>
    </dgm:pt>
    <dgm:pt modelId="{B561D479-C2A7-4FEC-9FB6-A08E1EDE92C9}" type="pres">
      <dgm:prSet presAssocID="{B52CFA2E-98C3-4A59-9C01-0263C2F35210}" presName="hierChild5" presStyleCnt="0"/>
      <dgm:spPr/>
    </dgm:pt>
    <dgm:pt modelId="{30D487B8-A2B0-4C1D-8C77-F0EB77A75EC7}" type="pres">
      <dgm:prSet presAssocID="{D181682F-21A5-4C47-A19D-4FC65F66AFE1}" presName="Name37" presStyleLbl="parChTrans1D2" presStyleIdx="2" presStyleCnt="6"/>
      <dgm:spPr/>
    </dgm:pt>
    <dgm:pt modelId="{A87EAF83-8DB8-46DE-AB76-BCDF2E24018A}" type="pres">
      <dgm:prSet presAssocID="{402F3AA2-020F-4834-B59C-B625094FFB80}" presName="hierRoot2" presStyleCnt="0">
        <dgm:presLayoutVars>
          <dgm:hierBranch val="init"/>
        </dgm:presLayoutVars>
      </dgm:prSet>
      <dgm:spPr/>
    </dgm:pt>
    <dgm:pt modelId="{AE9A1D00-BCC7-49ED-AA66-243DD665AE50}" type="pres">
      <dgm:prSet presAssocID="{402F3AA2-020F-4834-B59C-B625094FFB80}" presName="rootComposite" presStyleCnt="0"/>
      <dgm:spPr/>
    </dgm:pt>
    <dgm:pt modelId="{486DD3D2-0A37-4EE8-897F-0D99D703B4B8}" type="pres">
      <dgm:prSet presAssocID="{402F3AA2-020F-4834-B59C-B625094FFB80}" presName="rootText" presStyleLbl="node2" presStyleIdx="2" presStyleCnt="6">
        <dgm:presLayoutVars>
          <dgm:chPref val="3"/>
        </dgm:presLayoutVars>
      </dgm:prSet>
      <dgm:spPr/>
    </dgm:pt>
    <dgm:pt modelId="{78229B7B-4352-4F0F-8544-2C2F1A25676B}" type="pres">
      <dgm:prSet presAssocID="{402F3AA2-020F-4834-B59C-B625094FFB80}" presName="rootConnector" presStyleLbl="node2" presStyleIdx="2" presStyleCnt="6"/>
      <dgm:spPr/>
    </dgm:pt>
    <dgm:pt modelId="{3BD21D6C-D788-4B0B-8395-1FE1D8E9FD9F}" type="pres">
      <dgm:prSet presAssocID="{402F3AA2-020F-4834-B59C-B625094FFB80}" presName="hierChild4" presStyleCnt="0"/>
      <dgm:spPr/>
    </dgm:pt>
    <dgm:pt modelId="{010A0A35-B592-4922-8FDC-E3B0F85ED981}" type="pres">
      <dgm:prSet presAssocID="{EEA24375-6F24-45C6-8632-5FBA3D7991D5}" presName="Name37" presStyleLbl="parChTrans1D3" presStyleIdx="2" presStyleCnt="9"/>
      <dgm:spPr/>
    </dgm:pt>
    <dgm:pt modelId="{A2A664A3-60E5-4F94-83EA-F2A08C6058AF}" type="pres">
      <dgm:prSet presAssocID="{91944209-A426-48AF-BD2B-AFFDE8BBA734}" presName="hierRoot2" presStyleCnt="0">
        <dgm:presLayoutVars>
          <dgm:hierBranch val="init"/>
        </dgm:presLayoutVars>
      </dgm:prSet>
      <dgm:spPr/>
    </dgm:pt>
    <dgm:pt modelId="{3BF6B18A-94C2-47B0-B56F-315C1D373E55}" type="pres">
      <dgm:prSet presAssocID="{91944209-A426-48AF-BD2B-AFFDE8BBA734}" presName="rootComposite" presStyleCnt="0"/>
      <dgm:spPr/>
    </dgm:pt>
    <dgm:pt modelId="{71918493-8908-457B-8EB5-EF6177638B0A}" type="pres">
      <dgm:prSet presAssocID="{91944209-A426-48AF-BD2B-AFFDE8BBA734}" presName="rootText" presStyleLbl="node3" presStyleIdx="2" presStyleCnt="9">
        <dgm:presLayoutVars>
          <dgm:chPref val="3"/>
        </dgm:presLayoutVars>
      </dgm:prSet>
      <dgm:spPr/>
    </dgm:pt>
    <dgm:pt modelId="{EB2F899F-5A7F-4F05-9D7A-4D44B3194B03}" type="pres">
      <dgm:prSet presAssocID="{91944209-A426-48AF-BD2B-AFFDE8BBA734}" presName="rootConnector" presStyleLbl="node3" presStyleIdx="2" presStyleCnt="9"/>
      <dgm:spPr/>
    </dgm:pt>
    <dgm:pt modelId="{AD5E70ED-D985-47C8-BF26-3D8D3F43B64E}" type="pres">
      <dgm:prSet presAssocID="{91944209-A426-48AF-BD2B-AFFDE8BBA734}" presName="hierChild4" presStyleCnt="0"/>
      <dgm:spPr/>
    </dgm:pt>
    <dgm:pt modelId="{FA9A3258-373B-4ABB-BFBE-C1F3751A3EB4}" type="pres">
      <dgm:prSet presAssocID="{91944209-A426-48AF-BD2B-AFFDE8BBA734}" presName="hierChild5" presStyleCnt="0"/>
      <dgm:spPr/>
    </dgm:pt>
    <dgm:pt modelId="{5806D200-6E44-4D9F-A4B1-F7F378688CE6}" type="pres">
      <dgm:prSet presAssocID="{783A97FF-4E55-4277-AA61-0FC0E7CE7864}" presName="Name37" presStyleLbl="parChTrans1D3" presStyleIdx="3" presStyleCnt="9"/>
      <dgm:spPr/>
    </dgm:pt>
    <dgm:pt modelId="{EE43C343-FBE1-4462-8DED-BC0205028C8B}" type="pres">
      <dgm:prSet presAssocID="{DE19DB83-5BC7-4E1F-94AD-85E3A99470B6}" presName="hierRoot2" presStyleCnt="0">
        <dgm:presLayoutVars>
          <dgm:hierBranch val="init"/>
        </dgm:presLayoutVars>
      </dgm:prSet>
      <dgm:spPr/>
    </dgm:pt>
    <dgm:pt modelId="{8C3DBF9F-C821-4406-899F-CC1E6DBFE39D}" type="pres">
      <dgm:prSet presAssocID="{DE19DB83-5BC7-4E1F-94AD-85E3A99470B6}" presName="rootComposite" presStyleCnt="0"/>
      <dgm:spPr/>
    </dgm:pt>
    <dgm:pt modelId="{21D198E1-BC8B-4A22-B2B5-8261545155C7}" type="pres">
      <dgm:prSet presAssocID="{DE19DB83-5BC7-4E1F-94AD-85E3A99470B6}" presName="rootText" presStyleLbl="node3" presStyleIdx="3" presStyleCnt="9">
        <dgm:presLayoutVars>
          <dgm:chPref val="3"/>
        </dgm:presLayoutVars>
      </dgm:prSet>
      <dgm:spPr/>
    </dgm:pt>
    <dgm:pt modelId="{8F997EF6-1A5D-4BF8-9FF9-26AE2BDD3382}" type="pres">
      <dgm:prSet presAssocID="{DE19DB83-5BC7-4E1F-94AD-85E3A99470B6}" presName="rootConnector" presStyleLbl="node3" presStyleIdx="3" presStyleCnt="9"/>
      <dgm:spPr/>
    </dgm:pt>
    <dgm:pt modelId="{AAD4ECBC-F5A3-4B94-B1E7-664A2EE372E6}" type="pres">
      <dgm:prSet presAssocID="{DE19DB83-5BC7-4E1F-94AD-85E3A99470B6}" presName="hierChild4" presStyleCnt="0"/>
      <dgm:spPr/>
    </dgm:pt>
    <dgm:pt modelId="{19772D5E-D021-41BD-9E56-A40CC256CDD0}" type="pres">
      <dgm:prSet presAssocID="{DE19DB83-5BC7-4E1F-94AD-85E3A99470B6}" presName="hierChild5" presStyleCnt="0"/>
      <dgm:spPr/>
    </dgm:pt>
    <dgm:pt modelId="{E44BA4F4-3A62-4F5C-9EBB-AA011D3A1816}" type="pres">
      <dgm:prSet presAssocID="{0BDA70FF-F69C-45F2-B84B-F1F185520E2C}" presName="Name37" presStyleLbl="parChTrans1D3" presStyleIdx="4" presStyleCnt="9"/>
      <dgm:spPr/>
    </dgm:pt>
    <dgm:pt modelId="{CC4F8925-AB74-4C9C-BDB2-8CE52884771E}" type="pres">
      <dgm:prSet presAssocID="{BBF6AED2-E405-4E56-8FC1-1F0A8FAAD2E3}" presName="hierRoot2" presStyleCnt="0">
        <dgm:presLayoutVars>
          <dgm:hierBranch val="init"/>
        </dgm:presLayoutVars>
      </dgm:prSet>
      <dgm:spPr/>
    </dgm:pt>
    <dgm:pt modelId="{082335EC-A1AD-4A87-8755-0AB49E6824A8}" type="pres">
      <dgm:prSet presAssocID="{BBF6AED2-E405-4E56-8FC1-1F0A8FAAD2E3}" presName="rootComposite" presStyleCnt="0"/>
      <dgm:spPr/>
    </dgm:pt>
    <dgm:pt modelId="{F68314CC-A2C3-4108-80E3-A55ECDA6FE01}" type="pres">
      <dgm:prSet presAssocID="{BBF6AED2-E405-4E56-8FC1-1F0A8FAAD2E3}" presName="rootText" presStyleLbl="node3" presStyleIdx="4" presStyleCnt="9">
        <dgm:presLayoutVars>
          <dgm:chPref val="3"/>
        </dgm:presLayoutVars>
      </dgm:prSet>
      <dgm:spPr/>
    </dgm:pt>
    <dgm:pt modelId="{4FEDE701-A8E2-4D86-9C7E-AEB5D00AC698}" type="pres">
      <dgm:prSet presAssocID="{BBF6AED2-E405-4E56-8FC1-1F0A8FAAD2E3}" presName="rootConnector" presStyleLbl="node3" presStyleIdx="4" presStyleCnt="9"/>
      <dgm:spPr/>
    </dgm:pt>
    <dgm:pt modelId="{09781F4E-7F9A-4E68-86DD-2E8591C58B4B}" type="pres">
      <dgm:prSet presAssocID="{BBF6AED2-E405-4E56-8FC1-1F0A8FAAD2E3}" presName="hierChild4" presStyleCnt="0"/>
      <dgm:spPr/>
    </dgm:pt>
    <dgm:pt modelId="{47BB218C-BC0D-4CD3-953D-8E92303E135C}" type="pres">
      <dgm:prSet presAssocID="{BBF6AED2-E405-4E56-8FC1-1F0A8FAAD2E3}" presName="hierChild5" presStyleCnt="0"/>
      <dgm:spPr/>
    </dgm:pt>
    <dgm:pt modelId="{87BA54EA-F102-47DB-BB23-2925AC498374}" type="pres">
      <dgm:prSet presAssocID="{402F3AA2-020F-4834-B59C-B625094FFB80}" presName="hierChild5" presStyleCnt="0"/>
      <dgm:spPr/>
    </dgm:pt>
    <dgm:pt modelId="{12FCBDB7-A99B-4EF8-88DA-6AAEC7F3837F}" type="pres">
      <dgm:prSet presAssocID="{49CDEDBF-CEB0-4898-872D-B88D9CAE74AE}" presName="hierChild3" presStyleCnt="0"/>
      <dgm:spPr/>
    </dgm:pt>
    <dgm:pt modelId="{E8ED9A32-158A-4074-BA90-F74BAA5BA1EA}" type="pres">
      <dgm:prSet presAssocID="{7CC7DF15-4FC9-4F09-A58F-AB457EE3A707}" presName="hierRoot1" presStyleCnt="0">
        <dgm:presLayoutVars>
          <dgm:hierBranch val="init"/>
        </dgm:presLayoutVars>
      </dgm:prSet>
      <dgm:spPr/>
    </dgm:pt>
    <dgm:pt modelId="{912E221E-AECD-49A5-8616-ED99CA7F1585}" type="pres">
      <dgm:prSet presAssocID="{7CC7DF15-4FC9-4F09-A58F-AB457EE3A707}" presName="rootComposite1" presStyleCnt="0"/>
      <dgm:spPr/>
    </dgm:pt>
    <dgm:pt modelId="{39958410-86B9-40F5-BF1A-62391E144220}" type="pres">
      <dgm:prSet presAssocID="{7CC7DF15-4FC9-4F09-A58F-AB457EE3A707}" presName="rootText1" presStyleLbl="node0" presStyleIdx="1" presStyleCnt="2">
        <dgm:presLayoutVars>
          <dgm:chPref val="3"/>
        </dgm:presLayoutVars>
      </dgm:prSet>
      <dgm:spPr/>
    </dgm:pt>
    <dgm:pt modelId="{C7095EED-DC3F-4DAB-8F33-5C517C7ADFC2}" type="pres">
      <dgm:prSet presAssocID="{7CC7DF15-4FC9-4F09-A58F-AB457EE3A707}" presName="rootConnector1" presStyleLbl="node1" presStyleIdx="0" presStyleCnt="0"/>
      <dgm:spPr/>
    </dgm:pt>
    <dgm:pt modelId="{F86031C7-0A6D-4F83-9204-28133E9B0398}" type="pres">
      <dgm:prSet presAssocID="{7CC7DF15-4FC9-4F09-A58F-AB457EE3A707}" presName="hierChild2" presStyleCnt="0"/>
      <dgm:spPr/>
    </dgm:pt>
    <dgm:pt modelId="{B10FC3F7-90AD-450F-B515-460E155BBDDD}" type="pres">
      <dgm:prSet presAssocID="{300D5DC3-E15B-42F4-B967-E2DEA34E8D94}" presName="Name37" presStyleLbl="parChTrans1D2" presStyleIdx="3" presStyleCnt="6"/>
      <dgm:spPr/>
    </dgm:pt>
    <dgm:pt modelId="{0EE46E78-59DD-4725-A6EC-9B53C82CF673}" type="pres">
      <dgm:prSet presAssocID="{E6EFC063-C2C6-4A1C-9BC9-3683C8124D00}" presName="hierRoot2" presStyleCnt="0">
        <dgm:presLayoutVars>
          <dgm:hierBranch val="init"/>
        </dgm:presLayoutVars>
      </dgm:prSet>
      <dgm:spPr/>
    </dgm:pt>
    <dgm:pt modelId="{19EADD2D-D4D9-42AD-911F-B43049C96855}" type="pres">
      <dgm:prSet presAssocID="{E6EFC063-C2C6-4A1C-9BC9-3683C8124D00}" presName="rootComposite" presStyleCnt="0"/>
      <dgm:spPr/>
    </dgm:pt>
    <dgm:pt modelId="{88855DAB-96F5-4465-88E1-215D8105B731}" type="pres">
      <dgm:prSet presAssocID="{E6EFC063-C2C6-4A1C-9BC9-3683C8124D00}" presName="rootText" presStyleLbl="node2" presStyleIdx="3" presStyleCnt="6">
        <dgm:presLayoutVars>
          <dgm:chPref val="3"/>
        </dgm:presLayoutVars>
      </dgm:prSet>
      <dgm:spPr/>
    </dgm:pt>
    <dgm:pt modelId="{9595DC7B-B1DD-404D-8E35-75F079E434BC}" type="pres">
      <dgm:prSet presAssocID="{E6EFC063-C2C6-4A1C-9BC9-3683C8124D00}" presName="rootConnector" presStyleLbl="node2" presStyleIdx="3" presStyleCnt="6"/>
      <dgm:spPr/>
    </dgm:pt>
    <dgm:pt modelId="{5E6F8CEF-C09D-4C1C-A391-A17565DCD129}" type="pres">
      <dgm:prSet presAssocID="{E6EFC063-C2C6-4A1C-9BC9-3683C8124D00}" presName="hierChild4" presStyleCnt="0"/>
      <dgm:spPr/>
    </dgm:pt>
    <dgm:pt modelId="{C7FAC19A-0DBE-41B6-A33B-F2A7174D48F6}" type="pres">
      <dgm:prSet presAssocID="{4F606371-8675-4EA3-BD16-85AF27099AD0}" presName="Name37" presStyleLbl="parChTrans1D3" presStyleIdx="5" presStyleCnt="9"/>
      <dgm:spPr/>
    </dgm:pt>
    <dgm:pt modelId="{058C767F-858E-4632-978E-086294639793}" type="pres">
      <dgm:prSet presAssocID="{818EBBDD-3E7B-4BBC-840B-C8BDD7AC6B78}" presName="hierRoot2" presStyleCnt="0">
        <dgm:presLayoutVars>
          <dgm:hierBranch val="init"/>
        </dgm:presLayoutVars>
      </dgm:prSet>
      <dgm:spPr/>
    </dgm:pt>
    <dgm:pt modelId="{2174F30F-CA21-4932-8B39-4DB30F2E5869}" type="pres">
      <dgm:prSet presAssocID="{818EBBDD-3E7B-4BBC-840B-C8BDD7AC6B78}" presName="rootComposite" presStyleCnt="0"/>
      <dgm:spPr/>
    </dgm:pt>
    <dgm:pt modelId="{DDDC947C-6C25-4D8F-8336-E5569E8CCB83}" type="pres">
      <dgm:prSet presAssocID="{818EBBDD-3E7B-4BBC-840B-C8BDD7AC6B78}" presName="rootText" presStyleLbl="node3" presStyleIdx="5" presStyleCnt="9">
        <dgm:presLayoutVars>
          <dgm:chPref val="3"/>
        </dgm:presLayoutVars>
      </dgm:prSet>
      <dgm:spPr/>
    </dgm:pt>
    <dgm:pt modelId="{6E0993CD-BBD1-408E-82F8-2F4A6E1A63FD}" type="pres">
      <dgm:prSet presAssocID="{818EBBDD-3E7B-4BBC-840B-C8BDD7AC6B78}" presName="rootConnector" presStyleLbl="node3" presStyleIdx="5" presStyleCnt="9"/>
      <dgm:spPr/>
    </dgm:pt>
    <dgm:pt modelId="{3D821C70-D9B8-4C07-86E3-45DEB11FB535}" type="pres">
      <dgm:prSet presAssocID="{818EBBDD-3E7B-4BBC-840B-C8BDD7AC6B78}" presName="hierChild4" presStyleCnt="0"/>
      <dgm:spPr/>
    </dgm:pt>
    <dgm:pt modelId="{C324B6E8-34D7-4549-BCF4-25A31F20C15D}" type="pres">
      <dgm:prSet presAssocID="{818EBBDD-3E7B-4BBC-840B-C8BDD7AC6B78}" presName="hierChild5" presStyleCnt="0"/>
      <dgm:spPr/>
    </dgm:pt>
    <dgm:pt modelId="{3CBF2B31-CC7B-4DA6-B5CD-3F10A02F409A}" type="pres">
      <dgm:prSet presAssocID="{A2886644-C573-4840-9C68-AFA9E3F03C72}" presName="Name37" presStyleLbl="parChTrans1D3" presStyleIdx="6" presStyleCnt="9"/>
      <dgm:spPr/>
    </dgm:pt>
    <dgm:pt modelId="{3CF7EDB9-8CFB-4F8A-BB48-2DC4E43753C5}" type="pres">
      <dgm:prSet presAssocID="{4033C377-3DE6-4A99-850E-25EC9886DEBE}" presName="hierRoot2" presStyleCnt="0">
        <dgm:presLayoutVars>
          <dgm:hierBranch val="init"/>
        </dgm:presLayoutVars>
      </dgm:prSet>
      <dgm:spPr/>
    </dgm:pt>
    <dgm:pt modelId="{B1CD27B4-E731-403E-9D76-094CC85DCFF9}" type="pres">
      <dgm:prSet presAssocID="{4033C377-3DE6-4A99-850E-25EC9886DEBE}" presName="rootComposite" presStyleCnt="0"/>
      <dgm:spPr/>
    </dgm:pt>
    <dgm:pt modelId="{6A5DB883-0C0D-4493-B60E-4BFC23864995}" type="pres">
      <dgm:prSet presAssocID="{4033C377-3DE6-4A99-850E-25EC9886DEBE}" presName="rootText" presStyleLbl="node3" presStyleIdx="6" presStyleCnt="9">
        <dgm:presLayoutVars>
          <dgm:chPref val="3"/>
        </dgm:presLayoutVars>
      </dgm:prSet>
      <dgm:spPr/>
    </dgm:pt>
    <dgm:pt modelId="{2775199D-D0A7-4F81-9537-281099BB2D50}" type="pres">
      <dgm:prSet presAssocID="{4033C377-3DE6-4A99-850E-25EC9886DEBE}" presName="rootConnector" presStyleLbl="node3" presStyleIdx="6" presStyleCnt="9"/>
      <dgm:spPr/>
    </dgm:pt>
    <dgm:pt modelId="{C3DACAB2-A5F1-47F8-B9CF-E2BFAF55B605}" type="pres">
      <dgm:prSet presAssocID="{4033C377-3DE6-4A99-850E-25EC9886DEBE}" presName="hierChild4" presStyleCnt="0"/>
      <dgm:spPr/>
    </dgm:pt>
    <dgm:pt modelId="{EAB97B5E-5ED4-440B-B644-73D51AEDE3DF}" type="pres">
      <dgm:prSet presAssocID="{4033C377-3DE6-4A99-850E-25EC9886DEBE}" presName="hierChild5" presStyleCnt="0"/>
      <dgm:spPr/>
    </dgm:pt>
    <dgm:pt modelId="{3B789259-ADB0-41CD-8B7F-C6F072D93901}" type="pres">
      <dgm:prSet presAssocID="{E6EFC063-C2C6-4A1C-9BC9-3683C8124D00}" presName="hierChild5" presStyleCnt="0"/>
      <dgm:spPr/>
    </dgm:pt>
    <dgm:pt modelId="{28A0D3CB-2E8B-493F-8548-4765BC1392D5}" type="pres">
      <dgm:prSet presAssocID="{7CDFAB39-0B4E-406D-9D92-AEC71961BF9E}" presName="Name37" presStyleLbl="parChTrans1D2" presStyleIdx="4" presStyleCnt="6"/>
      <dgm:spPr/>
    </dgm:pt>
    <dgm:pt modelId="{EA9502F5-6441-4AED-B6CF-7BD50BD92615}" type="pres">
      <dgm:prSet presAssocID="{B25BE7BA-E52B-4C1D-8159-282FE550CBA4}" presName="hierRoot2" presStyleCnt="0">
        <dgm:presLayoutVars>
          <dgm:hierBranch val="init"/>
        </dgm:presLayoutVars>
      </dgm:prSet>
      <dgm:spPr/>
    </dgm:pt>
    <dgm:pt modelId="{8890310D-A0BC-4FE6-B0FC-2E88E9547C62}" type="pres">
      <dgm:prSet presAssocID="{B25BE7BA-E52B-4C1D-8159-282FE550CBA4}" presName="rootComposite" presStyleCnt="0"/>
      <dgm:spPr/>
    </dgm:pt>
    <dgm:pt modelId="{884E83CB-B188-4DB8-A67B-CDA753E6C3C3}" type="pres">
      <dgm:prSet presAssocID="{B25BE7BA-E52B-4C1D-8159-282FE550CBA4}" presName="rootText" presStyleLbl="node2" presStyleIdx="4" presStyleCnt="6">
        <dgm:presLayoutVars>
          <dgm:chPref val="3"/>
        </dgm:presLayoutVars>
      </dgm:prSet>
      <dgm:spPr/>
    </dgm:pt>
    <dgm:pt modelId="{D5F2545B-89A8-4BA4-A02C-117C219090A6}" type="pres">
      <dgm:prSet presAssocID="{B25BE7BA-E52B-4C1D-8159-282FE550CBA4}" presName="rootConnector" presStyleLbl="node2" presStyleIdx="4" presStyleCnt="6"/>
      <dgm:spPr/>
    </dgm:pt>
    <dgm:pt modelId="{006BD220-AE60-41B7-B964-15ADC540C735}" type="pres">
      <dgm:prSet presAssocID="{B25BE7BA-E52B-4C1D-8159-282FE550CBA4}" presName="hierChild4" presStyleCnt="0"/>
      <dgm:spPr/>
    </dgm:pt>
    <dgm:pt modelId="{1EE5424C-272B-40EE-B364-BCE498783E47}" type="pres">
      <dgm:prSet presAssocID="{946C8F83-3A29-418F-BEC2-BAB597EB8477}" presName="Name37" presStyleLbl="parChTrans1D3" presStyleIdx="7" presStyleCnt="9"/>
      <dgm:spPr/>
    </dgm:pt>
    <dgm:pt modelId="{B0021B27-24CD-4545-BA9B-10D67D1C2902}" type="pres">
      <dgm:prSet presAssocID="{B2293031-A47D-47E7-A4C2-39556D40F162}" presName="hierRoot2" presStyleCnt="0">
        <dgm:presLayoutVars>
          <dgm:hierBranch val="init"/>
        </dgm:presLayoutVars>
      </dgm:prSet>
      <dgm:spPr/>
    </dgm:pt>
    <dgm:pt modelId="{8DE10375-B059-4231-8F37-5540A7942BD4}" type="pres">
      <dgm:prSet presAssocID="{B2293031-A47D-47E7-A4C2-39556D40F162}" presName="rootComposite" presStyleCnt="0"/>
      <dgm:spPr/>
    </dgm:pt>
    <dgm:pt modelId="{83CC6FDA-4707-480E-9F65-41915B2C10D4}" type="pres">
      <dgm:prSet presAssocID="{B2293031-A47D-47E7-A4C2-39556D40F162}" presName="rootText" presStyleLbl="node3" presStyleIdx="7" presStyleCnt="9">
        <dgm:presLayoutVars>
          <dgm:chPref val="3"/>
        </dgm:presLayoutVars>
      </dgm:prSet>
      <dgm:spPr/>
    </dgm:pt>
    <dgm:pt modelId="{8E6FACB5-6B4B-4204-94B6-4B35BD288DAE}" type="pres">
      <dgm:prSet presAssocID="{B2293031-A47D-47E7-A4C2-39556D40F162}" presName="rootConnector" presStyleLbl="node3" presStyleIdx="7" presStyleCnt="9"/>
      <dgm:spPr/>
    </dgm:pt>
    <dgm:pt modelId="{DFAF4353-7277-4D8C-A43B-1D906A76A789}" type="pres">
      <dgm:prSet presAssocID="{B2293031-A47D-47E7-A4C2-39556D40F162}" presName="hierChild4" presStyleCnt="0"/>
      <dgm:spPr/>
    </dgm:pt>
    <dgm:pt modelId="{3B014206-BD15-42FC-8C57-9426B94D0D92}" type="pres">
      <dgm:prSet presAssocID="{B2293031-A47D-47E7-A4C2-39556D40F162}" presName="hierChild5" presStyleCnt="0"/>
      <dgm:spPr/>
    </dgm:pt>
    <dgm:pt modelId="{3EB3E4ED-D6C8-4828-B0BF-799EE2A24BEB}" type="pres">
      <dgm:prSet presAssocID="{B25BE7BA-E52B-4C1D-8159-282FE550CBA4}" presName="hierChild5" presStyleCnt="0"/>
      <dgm:spPr/>
    </dgm:pt>
    <dgm:pt modelId="{72F50B51-ACA5-4E3E-A10D-248F539B905C}" type="pres">
      <dgm:prSet presAssocID="{5BA0F742-9894-4DE0-B262-A92D3876637B}" presName="Name37" presStyleLbl="parChTrans1D2" presStyleIdx="5" presStyleCnt="6"/>
      <dgm:spPr/>
    </dgm:pt>
    <dgm:pt modelId="{6A046FEC-85D6-4493-87DD-CA3C48EBC55F}" type="pres">
      <dgm:prSet presAssocID="{08C64793-2E6B-4FE5-A6BA-A8DFF72DF9CB}" presName="hierRoot2" presStyleCnt="0">
        <dgm:presLayoutVars>
          <dgm:hierBranch val="init"/>
        </dgm:presLayoutVars>
      </dgm:prSet>
      <dgm:spPr/>
    </dgm:pt>
    <dgm:pt modelId="{55768966-5B0F-4535-BD72-0FB7CFDC56BB}" type="pres">
      <dgm:prSet presAssocID="{08C64793-2E6B-4FE5-A6BA-A8DFF72DF9CB}" presName="rootComposite" presStyleCnt="0"/>
      <dgm:spPr/>
    </dgm:pt>
    <dgm:pt modelId="{BEC9DE39-F75E-42D2-BDB7-10D635B5A286}" type="pres">
      <dgm:prSet presAssocID="{08C64793-2E6B-4FE5-A6BA-A8DFF72DF9CB}" presName="rootText" presStyleLbl="node2" presStyleIdx="5" presStyleCnt="6">
        <dgm:presLayoutVars>
          <dgm:chPref val="3"/>
        </dgm:presLayoutVars>
      </dgm:prSet>
      <dgm:spPr/>
    </dgm:pt>
    <dgm:pt modelId="{3A83D8A8-F8A5-42D0-A18B-ABFC36954D82}" type="pres">
      <dgm:prSet presAssocID="{08C64793-2E6B-4FE5-A6BA-A8DFF72DF9CB}" presName="rootConnector" presStyleLbl="node2" presStyleIdx="5" presStyleCnt="6"/>
      <dgm:spPr/>
    </dgm:pt>
    <dgm:pt modelId="{219A3491-BFF1-4080-B63C-8A3E6BB0AAFB}" type="pres">
      <dgm:prSet presAssocID="{08C64793-2E6B-4FE5-A6BA-A8DFF72DF9CB}" presName="hierChild4" presStyleCnt="0"/>
      <dgm:spPr/>
    </dgm:pt>
    <dgm:pt modelId="{7AEEE8FE-2B66-49DC-9DFD-4E4B3C8006F6}" type="pres">
      <dgm:prSet presAssocID="{822A19A3-261E-4549-83A2-900EF6E5D8AF}" presName="Name37" presStyleLbl="parChTrans1D3" presStyleIdx="8" presStyleCnt="9"/>
      <dgm:spPr/>
    </dgm:pt>
    <dgm:pt modelId="{AF5C2CD0-8969-42BE-8241-8035041F1B1D}" type="pres">
      <dgm:prSet presAssocID="{8D8126C9-E445-4995-9E6F-C829816B58A5}" presName="hierRoot2" presStyleCnt="0">
        <dgm:presLayoutVars>
          <dgm:hierBranch val="init"/>
        </dgm:presLayoutVars>
      </dgm:prSet>
      <dgm:spPr/>
    </dgm:pt>
    <dgm:pt modelId="{862ADC53-7D66-4297-B96A-32BA086080BD}" type="pres">
      <dgm:prSet presAssocID="{8D8126C9-E445-4995-9E6F-C829816B58A5}" presName="rootComposite" presStyleCnt="0"/>
      <dgm:spPr/>
    </dgm:pt>
    <dgm:pt modelId="{2C183721-6FB0-40DF-A00D-59AA131FB21A}" type="pres">
      <dgm:prSet presAssocID="{8D8126C9-E445-4995-9E6F-C829816B58A5}" presName="rootText" presStyleLbl="node3" presStyleIdx="8" presStyleCnt="9">
        <dgm:presLayoutVars>
          <dgm:chPref val="3"/>
        </dgm:presLayoutVars>
      </dgm:prSet>
      <dgm:spPr/>
    </dgm:pt>
    <dgm:pt modelId="{F77E785F-6193-415F-AF19-F4A811F9D2C3}" type="pres">
      <dgm:prSet presAssocID="{8D8126C9-E445-4995-9E6F-C829816B58A5}" presName="rootConnector" presStyleLbl="node3" presStyleIdx="8" presStyleCnt="9"/>
      <dgm:spPr/>
    </dgm:pt>
    <dgm:pt modelId="{9F52C3DE-B80B-4508-A8FD-0183C6597B60}" type="pres">
      <dgm:prSet presAssocID="{8D8126C9-E445-4995-9E6F-C829816B58A5}" presName="hierChild4" presStyleCnt="0"/>
      <dgm:spPr/>
    </dgm:pt>
    <dgm:pt modelId="{C329DD45-7FFA-452C-8846-A9EBAFCDF191}" type="pres">
      <dgm:prSet presAssocID="{8D8126C9-E445-4995-9E6F-C829816B58A5}" presName="hierChild5" presStyleCnt="0"/>
      <dgm:spPr/>
    </dgm:pt>
    <dgm:pt modelId="{B9E60551-0970-43C3-887F-1A0377729976}" type="pres">
      <dgm:prSet presAssocID="{08C64793-2E6B-4FE5-A6BA-A8DFF72DF9CB}" presName="hierChild5" presStyleCnt="0"/>
      <dgm:spPr/>
    </dgm:pt>
    <dgm:pt modelId="{9F7FB9B8-17D0-4C37-87ED-CFBC66DC0CA9}" type="pres">
      <dgm:prSet presAssocID="{7CC7DF15-4FC9-4F09-A58F-AB457EE3A707}" presName="hierChild3" presStyleCnt="0"/>
      <dgm:spPr/>
    </dgm:pt>
  </dgm:ptLst>
  <dgm:cxnLst>
    <dgm:cxn modelId="{B07C5B06-2F55-411A-89D0-FCC8CCD27A10}" srcId="{94C26504-0539-4204-AAAF-FE9475CFC115}" destId="{49CDEDBF-CEB0-4898-872D-B88D9CAE74AE}" srcOrd="0" destOrd="0" parTransId="{CB6290D5-6907-4327-A4E1-A581A04220FB}" sibTransId="{A73A9EB9-3E07-4AE5-A9A7-DBCF325C38DC}"/>
    <dgm:cxn modelId="{CEACA908-7A2E-4C23-AC39-799F716FDECC}" type="presOf" srcId="{EC299148-82EC-491A-AD72-7DCDB13B2829}" destId="{A944ACF1-A755-4F59-8C7D-C138C828EAF6}" srcOrd="0" destOrd="0" presId="urn:microsoft.com/office/officeart/2005/8/layout/orgChart1"/>
    <dgm:cxn modelId="{5A4C1809-B380-49BF-B1FF-1358E99F1352}" srcId="{49CDEDBF-CEB0-4898-872D-B88D9CAE74AE}" destId="{979D8B2E-7733-4C52-8529-B5F1F0C6F49B}" srcOrd="0" destOrd="0" parTransId="{FB1BB45F-4F53-4710-A36B-2FCBA650287E}" sibTransId="{33741B89-8EF1-4567-A95B-0035EBF351ED}"/>
    <dgm:cxn modelId="{F2D96E0F-EAB6-485F-AC03-A671F1C1AA27}" type="presOf" srcId="{402F3AA2-020F-4834-B59C-B625094FFB80}" destId="{486DD3D2-0A37-4EE8-897F-0D99D703B4B8}" srcOrd="0" destOrd="0" presId="urn:microsoft.com/office/officeart/2005/8/layout/orgChart1"/>
    <dgm:cxn modelId="{1F464612-74F8-4478-B0CF-2A8ED0FEF0BB}" type="presOf" srcId="{A2886644-C573-4840-9C68-AFA9E3F03C72}" destId="{3CBF2B31-CC7B-4DA6-B5CD-3F10A02F409A}" srcOrd="0" destOrd="0" presId="urn:microsoft.com/office/officeart/2005/8/layout/orgChart1"/>
    <dgm:cxn modelId="{CB91BD1B-5E91-4CFE-B859-E59CD4C307A9}" type="presOf" srcId="{271A8B3D-1CF6-465A-B6FE-99B08F4E1D0F}" destId="{52D79C60-2E80-439D-A6CA-37C8D02C59FC}" srcOrd="1" destOrd="0" presId="urn:microsoft.com/office/officeart/2005/8/layout/orgChart1"/>
    <dgm:cxn modelId="{978DF91D-E706-4B87-8F70-2A897659E3F0}" type="presOf" srcId="{DB81F59F-F155-46A4-A39D-E4D7937690B4}" destId="{F17B61FC-C3F8-468C-957A-34023528D08D}" srcOrd="0" destOrd="0" presId="urn:microsoft.com/office/officeart/2005/8/layout/orgChart1"/>
    <dgm:cxn modelId="{154DBF1E-54B3-47F7-84F4-D8A7223D6B65}" type="presOf" srcId="{B2293031-A47D-47E7-A4C2-39556D40F162}" destId="{8E6FACB5-6B4B-4204-94B6-4B35BD288DAE}" srcOrd="1" destOrd="0" presId="urn:microsoft.com/office/officeart/2005/8/layout/orgChart1"/>
    <dgm:cxn modelId="{3EC2B021-F7AD-4A75-85CE-50D0135E1215}" type="presOf" srcId="{E6EFC063-C2C6-4A1C-9BC9-3683C8124D00}" destId="{88855DAB-96F5-4465-88E1-215D8105B731}" srcOrd="0" destOrd="0" presId="urn:microsoft.com/office/officeart/2005/8/layout/orgChart1"/>
    <dgm:cxn modelId="{802CB024-F990-4F65-9809-8E71149D9DF5}" type="presOf" srcId="{822A19A3-261E-4549-83A2-900EF6E5D8AF}" destId="{7AEEE8FE-2B66-49DC-9DFD-4E4B3C8006F6}" srcOrd="0" destOrd="0" presId="urn:microsoft.com/office/officeart/2005/8/layout/orgChart1"/>
    <dgm:cxn modelId="{2A333B2A-4555-4959-82A7-6B6F251D470D}" type="presOf" srcId="{4033C377-3DE6-4A99-850E-25EC9886DEBE}" destId="{2775199D-D0A7-4F81-9537-281099BB2D50}" srcOrd="1" destOrd="0" presId="urn:microsoft.com/office/officeart/2005/8/layout/orgChart1"/>
    <dgm:cxn modelId="{48710D31-984D-40C3-9CC0-100C5FC23163}" type="presOf" srcId="{5BA0F742-9894-4DE0-B262-A92D3876637B}" destId="{72F50B51-ACA5-4E3E-A10D-248F539B905C}" srcOrd="0" destOrd="0" presId="urn:microsoft.com/office/officeart/2005/8/layout/orgChart1"/>
    <dgm:cxn modelId="{6547B13D-4150-4A59-AF8B-16A832939F33}" srcId="{08C64793-2E6B-4FE5-A6BA-A8DFF72DF9CB}" destId="{8D8126C9-E445-4995-9E6F-C829816B58A5}" srcOrd="0" destOrd="0" parTransId="{822A19A3-261E-4549-83A2-900EF6E5D8AF}" sibTransId="{BCD54C41-C39E-4C61-9705-8CCAD09437EA}"/>
    <dgm:cxn modelId="{B4F1553E-FF48-408B-8A05-5428A02E0CA3}" type="presOf" srcId="{98AF7DC1-D5A4-4D38-B5ED-F085C402CE08}" destId="{560AE908-3C60-4EB9-B590-28F672E4E1E4}" srcOrd="0" destOrd="0" presId="urn:microsoft.com/office/officeart/2005/8/layout/orgChart1"/>
    <dgm:cxn modelId="{95D3F742-A542-4340-B454-464FF837E745}" type="presOf" srcId="{BBCD3EA0-532B-4D82-9F46-48E6728A1BDE}" destId="{C64E2F26-F2B2-44F6-92E6-CD097A6F65D9}" srcOrd="0" destOrd="0" presId="urn:microsoft.com/office/officeart/2005/8/layout/orgChart1"/>
    <dgm:cxn modelId="{9EA92864-D7FC-485B-BBAC-1A1DE22EF222}" type="presOf" srcId="{17BF4A37-DA64-4421-8F89-6844EEC2C4A0}" destId="{8083C9E2-EF07-4940-9C43-53A24F9AF4D5}" srcOrd="0" destOrd="0" presId="urn:microsoft.com/office/officeart/2005/8/layout/orgChart1"/>
    <dgm:cxn modelId="{5EF10C68-9F9F-4E9D-9304-F323D9BE0999}" type="presOf" srcId="{EEA24375-6F24-45C6-8632-5FBA3D7991D5}" destId="{010A0A35-B592-4922-8FDC-E3B0F85ED981}" srcOrd="0" destOrd="0" presId="urn:microsoft.com/office/officeart/2005/8/layout/orgChart1"/>
    <dgm:cxn modelId="{A4C4A949-4F21-4E97-88A6-7248ABC7B1FD}" type="presOf" srcId="{08C64793-2E6B-4FE5-A6BA-A8DFF72DF9CB}" destId="{3A83D8A8-F8A5-42D0-A18B-ABFC36954D82}" srcOrd="1" destOrd="0" presId="urn:microsoft.com/office/officeart/2005/8/layout/orgChart1"/>
    <dgm:cxn modelId="{1897BE6A-62BB-4E85-852F-5715E55AF217}" type="presOf" srcId="{91944209-A426-48AF-BD2B-AFFDE8BBA734}" destId="{EB2F899F-5A7F-4F05-9D7A-4D44B3194B03}" srcOrd="1" destOrd="0" presId="urn:microsoft.com/office/officeart/2005/8/layout/orgChart1"/>
    <dgm:cxn modelId="{1CC0BE6A-B62D-4222-A1C3-A5C470AF6AB4}" type="presOf" srcId="{7CC7DF15-4FC9-4F09-A58F-AB457EE3A707}" destId="{39958410-86B9-40F5-BF1A-62391E144220}" srcOrd="0" destOrd="0" presId="urn:microsoft.com/office/officeart/2005/8/layout/orgChart1"/>
    <dgm:cxn modelId="{45B2026B-2654-4132-9C90-A826149A3926}" srcId="{C70A9237-544D-4786-8BBA-8DED8412F131}" destId="{D004EDD1-AE80-4DC9-BA1F-7B6543AA07ED}" srcOrd="0" destOrd="0" parTransId="{17BF4A37-DA64-4421-8F89-6844EEC2C4A0}" sibTransId="{D31264D7-CE0C-4A23-A6F2-4CBFEF619DA4}"/>
    <dgm:cxn modelId="{79113E6C-EB1E-4CBC-AE80-64CDBA2BCAF7}" srcId="{979D8B2E-7733-4C52-8529-B5F1F0C6F49B}" destId="{C70A9237-544D-4786-8BBA-8DED8412F131}" srcOrd="0" destOrd="0" parTransId="{BBCD3EA0-532B-4D82-9F46-48E6728A1BDE}" sibTransId="{22E67683-B43B-4C24-8B6C-53619F7FD3A7}"/>
    <dgm:cxn modelId="{FA5B6F6E-D082-445D-B060-1D52B714FCA2}" type="presOf" srcId="{F3F92CB6-8EE7-4102-9061-0C02F109BB60}" destId="{69AD1B0F-0454-403A-889B-6CB0D315E38D}" srcOrd="0" destOrd="0" presId="urn:microsoft.com/office/officeart/2005/8/layout/orgChart1"/>
    <dgm:cxn modelId="{28CBAA50-E0BC-44B7-88A6-708E92B68492}" type="presOf" srcId="{783A97FF-4E55-4277-AA61-0FC0E7CE7864}" destId="{5806D200-6E44-4D9F-A4B1-F7F378688CE6}" srcOrd="0" destOrd="0" presId="urn:microsoft.com/office/officeart/2005/8/layout/orgChart1"/>
    <dgm:cxn modelId="{04ECD977-F51C-451C-806B-E1F7164F581D}" type="presOf" srcId="{DE19DB83-5BC7-4E1F-94AD-85E3A99470B6}" destId="{21D198E1-BC8B-4A22-B2B5-8261545155C7}" srcOrd="0" destOrd="0" presId="urn:microsoft.com/office/officeart/2005/8/layout/orgChart1"/>
    <dgm:cxn modelId="{E405C378-10AA-4E62-9224-48980AA74401}" type="presOf" srcId="{B2293031-A47D-47E7-A4C2-39556D40F162}" destId="{83CC6FDA-4707-480E-9F65-41915B2C10D4}" srcOrd="0" destOrd="0" presId="urn:microsoft.com/office/officeart/2005/8/layout/orgChart1"/>
    <dgm:cxn modelId="{190A2E59-E0C7-4AD3-80A0-A86C15C86002}" type="presOf" srcId="{DE19DB83-5BC7-4E1F-94AD-85E3A99470B6}" destId="{8F997EF6-1A5D-4BF8-9FF9-26AE2BDD3382}" srcOrd="1" destOrd="0" presId="urn:microsoft.com/office/officeart/2005/8/layout/orgChart1"/>
    <dgm:cxn modelId="{2CDFD979-7654-4B12-9F2B-C715D72BDDE8}" type="presOf" srcId="{B25BE7BA-E52B-4C1D-8159-282FE550CBA4}" destId="{884E83CB-B188-4DB8-A67B-CDA753E6C3C3}" srcOrd="0" destOrd="0" presId="urn:microsoft.com/office/officeart/2005/8/layout/orgChart1"/>
    <dgm:cxn modelId="{E0255D7A-211A-48C5-BDF8-7C2A1FD1E897}" srcId="{49CDEDBF-CEB0-4898-872D-B88D9CAE74AE}" destId="{402F3AA2-020F-4834-B59C-B625094FFB80}" srcOrd="2" destOrd="0" parTransId="{D181682F-21A5-4C47-A19D-4FC65F66AFE1}" sibTransId="{F086B7BA-0EA6-4E73-83B0-B2E53106A4A7}"/>
    <dgm:cxn modelId="{7CADC47C-2C47-4F94-A703-81CCAE2FE9B3}" type="presOf" srcId="{4F606371-8675-4EA3-BD16-85AF27099AD0}" destId="{C7FAC19A-0DBE-41B6-A33B-F2A7174D48F6}" srcOrd="0" destOrd="0" presId="urn:microsoft.com/office/officeart/2005/8/layout/orgChart1"/>
    <dgm:cxn modelId="{AD04A77F-6B3C-4864-9B12-CEC812A89906}" type="presOf" srcId="{E6EFC063-C2C6-4A1C-9BC9-3683C8124D00}" destId="{9595DC7B-B1DD-404D-8E35-75F079E434BC}" srcOrd="1" destOrd="0" presId="urn:microsoft.com/office/officeart/2005/8/layout/orgChart1"/>
    <dgm:cxn modelId="{FE7BEB80-B8A8-42C3-A153-F7344FF7E3E3}" type="presOf" srcId="{C70A9237-544D-4786-8BBA-8DED8412F131}" destId="{083DCC79-F41E-49DA-94A7-28A5B52D5943}" srcOrd="0" destOrd="0" presId="urn:microsoft.com/office/officeart/2005/8/layout/orgChart1"/>
    <dgm:cxn modelId="{EE6F6381-58BA-4EAF-8D5B-0A341943DA87}" srcId="{B52CFA2E-98C3-4A59-9C01-0263C2F35210}" destId="{271A8B3D-1CF6-465A-B6FE-99B08F4E1D0F}" srcOrd="0" destOrd="0" parTransId="{6B52C643-5633-4353-9845-7B4DD18E7D39}" sibTransId="{8F5DFC41-A393-4068-89F6-B49316FB4325}"/>
    <dgm:cxn modelId="{B035AD83-BB8E-48AE-8777-AA5C97BCB62B}" srcId="{E6EFC063-C2C6-4A1C-9BC9-3683C8124D00}" destId="{818EBBDD-3E7B-4BBC-840B-C8BDD7AC6B78}" srcOrd="0" destOrd="0" parTransId="{4F606371-8675-4EA3-BD16-85AF27099AD0}" sibTransId="{183213A9-F8B3-44FB-838B-FD4922C2E60F}"/>
    <dgm:cxn modelId="{6F3D6A89-DFAD-481A-8CF6-E7B5C6813C69}" type="presOf" srcId="{BBF6AED2-E405-4E56-8FC1-1F0A8FAAD2E3}" destId="{F68314CC-A2C3-4108-80E3-A55ECDA6FE01}" srcOrd="0" destOrd="0" presId="urn:microsoft.com/office/officeart/2005/8/layout/orgChart1"/>
    <dgm:cxn modelId="{05578A8C-A08F-4992-8284-E65B9E5D826F}" srcId="{271A8B3D-1CF6-465A-B6FE-99B08F4E1D0F}" destId="{98AF7DC1-D5A4-4D38-B5ED-F085C402CE08}" srcOrd="0" destOrd="0" parTransId="{F3F92CB6-8EE7-4102-9061-0C02F109BB60}" sibTransId="{420E2E47-5F93-4ECA-97E0-2A4CEDA16C5C}"/>
    <dgm:cxn modelId="{6AB0F693-3A18-489D-9079-241506FC11F9}" type="presOf" srcId="{946C8F83-3A29-418F-BEC2-BAB597EB8477}" destId="{1EE5424C-272B-40EE-B364-BCE498783E47}" srcOrd="0" destOrd="0" presId="urn:microsoft.com/office/officeart/2005/8/layout/orgChart1"/>
    <dgm:cxn modelId="{E1CFFE93-82FF-4808-B127-36C2483ECCF2}" srcId="{7CC7DF15-4FC9-4F09-A58F-AB457EE3A707}" destId="{08C64793-2E6B-4FE5-A6BA-A8DFF72DF9CB}" srcOrd="2" destOrd="0" parTransId="{5BA0F742-9894-4DE0-B262-A92D3876637B}" sibTransId="{D8DE5966-D95A-4298-A8FB-B9F7538C69C3}"/>
    <dgm:cxn modelId="{2EB1FD95-E83D-4420-9628-812178909727}" srcId="{94C26504-0539-4204-AAAF-FE9475CFC115}" destId="{7CC7DF15-4FC9-4F09-A58F-AB457EE3A707}" srcOrd="1" destOrd="0" parTransId="{48D33DCF-BC2D-4D29-9068-36DFF1A71DB6}" sibTransId="{76C7115C-27FB-4E1B-8460-EE63AFE6260A}"/>
    <dgm:cxn modelId="{649C989D-D1B0-4FC1-940D-02BB683B6BF5}" type="presOf" srcId="{B52CFA2E-98C3-4A59-9C01-0263C2F35210}" destId="{CA72C301-DB3A-4184-B91D-53DF4305D6EB}" srcOrd="1" destOrd="0" presId="urn:microsoft.com/office/officeart/2005/8/layout/orgChart1"/>
    <dgm:cxn modelId="{6E2FA99F-BC9F-4E59-AA11-16C172D19779}" type="presOf" srcId="{979D8B2E-7733-4C52-8529-B5F1F0C6F49B}" destId="{B6670BD9-A4DB-4F85-8A31-4F1D93F1928A}" srcOrd="0" destOrd="0" presId="urn:microsoft.com/office/officeart/2005/8/layout/orgChart1"/>
    <dgm:cxn modelId="{DA40F2A3-FF93-4BB6-B34B-451ED62B2143}" type="presOf" srcId="{D004EDD1-AE80-4DC9-BA1F-7B6543AA07ED}" destId="{7E22D76A-65C5-4BF5-8802-FBCEF5EC5546}" srcOrd="0" destOrd="0" presId="urn:microsoft.com/office/officeart/2005/8/layout/orgChart1"/>
    <dgm:cxn modelId="{BE549FA5-3028-4592-BD05-7B29828897C4}" type="presOf" srcId="{D004EDD1-AE80-4DC9-BA1F-7B6543AA07ED}" destId="{6B0EEC63-8942-4F6C-98ED-5C462102FB36}" srcOrd="1" destOrd="0" presId="urn:microsoft.com/office/officeart/2005/8/layout/orgChart1"/>
    <dgm:cxn modelId="{648ECCA7-724D-4096-9C79-544BE5257BFB}" type="presOf" srcId="{BBF6AED2-E405-4E56-8FC1-1F0A8FAAD2E3}" destId="{4FEDE701-A8E2-4D86-9C7E-AEB5D00AC698}" srcOrd="1" destOrd="0" presId="urn:microsoft.com/office/officeart/2005/8/layout/orgChart1"/>
    <dgm:cxn modelId="{200FBEA8-4235-475D-B286-C86AF24CC3E7}" type="presOf" srcId="{300D5DC3-E15B-42F4-B967-E2DEA34E8D94}" destId="{B10FC3F7-90AD-450F-B515-460E155BBDDD}" srcOrd="0" destOrd="0" presId="urn:microsoft.com/office/officeart/2005/8/layout/orgChart1"/>
    <dgm:cxn modelId="{5F3805A9-55F8-484C-B08F-CC2A30A901FB}" type="presOf" srcId="{49CDEDBF-CEB0-4898-872D-B88D9CAE74AE}" destId="{71E10885-DFC4-4565-9B7E-8487094B89AC}" srcOrd="0" destOrd="0" presId="urn:microsoft.com/office/officeart/2005/8/layout/orgChart1"/>
    <dgm:cxn modelId="{4D6308AB-659D-4A6B-953E-45D460A6F1AB}" type="presOf" srcId="{94C26504-0539-4204-AAAF-FE9475CFC115}" destId="{8667C98B-728B-40B3-B033-9A941D949581}" srcOrd="0" destOrd="0" presId="urn:microsoft.com/office/officeart/2005/8/layout/orgChart1"/>
    <dgm:cxn modelId="{C3D6AAB2-FF1C-4C57-A5B9-2FB4C9042521}" type="presOf" srcId="{12BC8A63-EA35-4D7B-B928-01EABCAA6D07}" destId="{0AD3EFCE-C1E6-47DC-B19A-1A2EA67E4917}" srcOrd="0" destOrd="0" presId="urn:microsoft.com/office/officeart/2005/8/layout/orgChart1"/>
    <dgm:cxn modelId="{2D5353BC-9261-4283-8F5B-00644BD8368D}" srcId="{402F3AA2-020F-4834-B59C-B625094FFB80}" destId="{DE19DB83-5BC7-4E1F-94AD-85E3A99470B6}" srcOrd="1" destOrd="0" parTransId="{783A97FF-4E55-4277-AA61-0FC0E7CE7864}" sibTransId="{EFF37894-AD19-430B-BEBC-7CC74B81C53C}"/>
    <dgm:cxn modelId="{B6550CBE-F6CF-4470-9E08-FCF666CB9D85}" type="presOf" srcId="{D181682F-21A5-4C47-A19D-4FC65F66AFE1}" destId="{30D487B8-A2B0-4C1D-8C77-F0EB77A75EC7}" srcOrd="0" destOrd="0" presId="urn:microsoft.com/office/officeart/2005/8/layout/orgChart1"/>
    <dgm:cxn modelId="{DC7A29BF-FEE1-495F-961C-64E43B5ED82C}" type="presOf" srcId="{08C64793-2E6B-4FE5-A6BA-A8DFF72DF9CB}" destId="{BEC9DE39-F75E-42D2-BDB7-10D635B5A286}" srcOrd="0" destOrd="0" presId="urn:microsoft.com/office/officeart/2005/8/layout/orgChart1"/>
    <dgm:cxn modelId="{D33081C4-8574-4B20-8792-006D200709F3}" type="presOf" srcId="{8D8126C9-E445-4995-9E6F-C829816B58A5}" destId="{F77E785F-6193-415F-AF19-F4A811F9D2C3}" srcOrd="1" destOrd="0" presId="urn:microsoft.com/office/officeart/2005/8/layout/orgChart1"/>
    <dgm:cxn modelId="{DB6690C8-BFE7-4579-BC34-99F553974DD8}" type="presOf" srcId="{7CC7DF15-4FC9-4F09-A58F-AB457EE3A707}" destId="{C7095EED-DC3F-4DAB-8F33-5C517C7ADFC2}" srcOrd="1" destOrd="0" presId="urn:microsoft.com/office/officeart/2005/8/layout/orgChart1"/>
    <dgm:cxn modelId="{2EB6E7CB-E24A-412A-B9FA-275E4E35F911}" type="presOf" srcId="{A5142F33-1A55-4D47-BF6E-56523EAB94E0}" destId="{5F690EAA-3939-42CA-93BA-623E868D7F09}" srcOrd="0" destOrd="0" presId="urn:microsoft.com/office/officeart/2005/8/layout/orgChart1"/>
    <dgm:cxn modelId="{2C4CF4CD-50CF-4E53-8CD0-D8E2687814B0}" type="presOf" srcId="{B52CFA2E-98C3-4A59-9C01-0263C2F35210}" destId="{68655AC0-3CC1-4946-BC4D-9BD7329A17D7}" srcOrd="0" destOrd="0" presId="urn:microsoft.com/office/officeart/2005/8/layout/orgChart1"/>
    <dgm:cxn modelId="{B4F959D2-1968-4EB6-A8B0-0B658791D92D}" type="presOf" srcId="{402F3AA2-020F-4834-B59C-B625094FFB80}" destId="{78229B7B-4352-4F0F-8544-2C2F1A25676B}" srcOrd="1" destOrd="0" presId="urn:microsoft.com/office/officeart/2005/8/layout/orgChart1"/>
    <dgm:cxn modelId="{502B25D5-BD56-4CB1-B4DD-88C1EFCA7F03}" type="presOf" srcId="{49CDEDBF-CEB0-4898-872D-B88D9CAE74AE}" destId="{64BC903A-B0F1-4051-BAB9-526684B714A0}" srcOrd="1" destOrd="0" presId="urn:microsoft.com/office/officeart/2005/8/layout/orgChart1"/>
    <dgm:cxn modelId="{0AEE32D6-597D-4D3E-A317-2FE23FB10AD2}" type="presOf" srcId="{0BDA70FF-F69C-45F2-B84B-F1F185520E2C}" destId="{E44BA4F4-3A62-4F5C-9EBB-AA011D3A1816}" srcOrd="0" destOrd="0" presId="urn:microsoft.com/office/officeart/2005/8/layout/orgChart1"/>
    <dgm:cxn modelId="{9E0C72D6-DF11-454F-A63C-251E1D1323D0}" type="presOf" srcId="{8D8126C9-E445-4995-9E6F-C829816B58A5}" destId="{2C183721-6FB0-40DF-A00D-59AA131FB21A}" srcOrd="0" destOrd="0" presId="urn:microsoft.com/office/officeart/2005/8/layout/orgChart1"/>
    <dgm:cxn modelId="{F163D9D6-3F27-41A4-A94C-3A9F1D657C0B}" srcId="{49CDEDBF-CEB0-4898-872D-B88D9CAE74AE}" destId="{B52CFA2E-98C3-4A59-9C01-0263C2F35210}" srcOrd="1" destOrd="0" parTransId="{12BC8A63-EA35-4D7B-B928-01EABCAA6D07}" sibTransId="{FCBEF37C-B8D0-4CFC-821F-E7E9C3FE7DF1}"/>
    <dgm:cxn modelId="{FAB662DD-149C-4249-96D7-86DDF690DF60}" srcId="{C70A9237-544D-4786-8BBA-8DED8412F131}" destId="{DB81F59F-F155-46A4-A39D-E4D7937690B4}" srcOrd="1" destOrd="0" parTransId="{EC299148-82EC-491A-AD72-7DCDB13B2829}" sibTransId="{00A0C5C3-23DB-4392-B088-3C9DAA4E5062}"/>
    <dgm:cxn modelId="{EEA770DE-5C84-4AE7-84ED-0808B2BF1352}" type="presOf" srcId="{D84A02F0-A5D0-48DE-B1C0-436BE9B7B5EC}" destId="{8D808998-0809-4399-84E0-F0D0D9461E56}" srcOrd="0" destOrd="0" presId="urn:microsoft.com/office/officeart/2005/8/layout/orgChart1"/>
    <dgm:cxn modelId="{9C9B17E1-0936-4D74-8122-9C33775E31F2}" type="presOf" srcId="{818EBBDD-3E7B-4BBC-840B-C8BDD7AC6B78}" destId="{DDDC947C-6C25-4D8F-8336-E5569E8CCB83}" srcOrd="0" destOrd="0" presId="urn:microsoft.com/office/officeart/2005/8/layout/orgChart1"/>
    <dgm:cxn modelId="{7E7C61E1-4B4C-4C2A-896D-DD38ADA6F33C}" type="presOf" srcId="{C70A9237-544D-4786-8BBA-8DED8412F131}" destId="{36273747-7BB2-46DA-93BA-5EB3AD44943A}" srcOrd="1" destOrd="0" presId="urn:microsoft.com/office/officeart/2005/8/layout/orgChart1"/>
    <dgm:cxn modelId="{70BFC5E1-3B37-49A1-98DE-6D4AA4AB9388}" srcId="{402F3AA2-020F-4834-B59C-B625094FFB80}" destId="{BBF6AED2-E405-4E56-8FC1-1F0A8FAAD2E3}" srcOrd="2" destOrd="0" parTransId="{0BDA70FF-F69C-45F2-B84B-F1F185520E2C}" sibTransId="{FB460DA0-2909-469E-B677-F694494F5260}"/>
    <dgm:cxn modelId="{6082D7E1-317D-4882-8163-6AB5A87D3B41}" srcId="{402F3AA2-020F-4834-B59C-B625094FFB80}" destId="{91944209-A426-48AF-BD2B-AFFDE8BBA734}" srcOrd="0" destOrd="0" parTransId="{EEA24375-6F24-45C6-8632-5FBA3D7991D5}" sibTransId="{1B1EB90D-67BC-469B-8B07-9E39543E22AF}"/>
    <dgm:cxn modelId="{B32368E6-5DD1-43D3-B81D-C8C6D0141AD1}" type="presOf" srcId="{271A8B3D-1CF6-465A-B6FE-99B08F4E1D0F}" destId="{E1CAFA94-8BD7-41F1-8950-1CDFC8FEC971}" srcOrd="0" destOrd="0" presId="urn:microsoft.com/office/officeart/2005/8/layout/orgChart1"/>
    <dgm:cxn modelId="{61ABDAE6-6254-4BBB-89E3-1E907E8620A4}" type="presOf" srcId="{98AF7DC1-D5A4-4D38-B5ED-F085C402CE08}" destId="{0601EA86-980B-4F4E-86C6-B45F0E12E1AB}" srcOrd="1" destOrd="0" presId="urn:microsoft.com/office/officeart/2005/8/layout/orgChart1"/>
    <dgm:cxn modelId="{1FD5EEE7-17CE-4893-93C8-E0B88534A8BE}" type="presOf" srcId="{818EBBDD-3E7B-4BBC-840B-C8BDD7AC6B78}" destId="{6E0993CD-BBD1-408E-82F8-2F4A6E1A63FD}" srcOrd="1" destOrd="0" presId="urn:microsoft.com/office/officeart/2005/8/layout/orgChart1"/>
    <dgm:cxn modelId="{42761EE8-2ACF-45B7-B6DF-886E76B4C30E}" type="presOf" srcId="{6B52C643-5633-4353-9845-7B4DD18E7D39}" destId="{33A230E6-DDA0-42F7-8E08-ADB2F382996F}" srcOrd="0" destOrd="0" presId="urn:microsoft.com/office/officeart/2005/8/layout/orgChart1"/>
    <dgm:cxn modelId="{7C65ACE8-AD68-438E-97C7-2F901EA6A362}" type="presOf" srcId="{91944209-A426-48AF-BD2B-AFFDE8BBA734}" destId="{71918493-8908-457B-8EB5-EF6177638B0A}" srcOrd="0" destOrd="0" presId="urn:microsoft.com/office/officeart/2005/8/layout/orgChart1"/>
    <dgm:cxn modelId="{EEC5D3E9-B795-4118-A281-902D6EA3C06C}" type="presOf" srcId="{B25BE7BA-E52B-4C1D-8159-282FE550CBA4}" destId="{D5F2545B-89A8-4BA4-A02C-117C219090A6}" srcOrd="1" destOrd="0" presId="urn:microsoft.com/office/officeart/2005/8/layout/orgChart1"/>
    <dgm:cxn modelId="{2CFBC0EB-381D-40AF-98E6-50AF8A137EAC}" type="presOf" srcId="{979D8B2E-7733-4C52-8529-B5F1F0C6F49B}" destId="{4500798A-6950-4441-9FB9-B591F8F08716}" srcOrd="1" destOrd="0" presId="urn:microsoft.com/office/officeart/2005/8/layout/orgChart1"/>
    <dgm:cxn modelId="{17E357EE-4627-4E7D-AA2D-8A508C9A445F}" type="presOf" srcId="{FB1BB45F-4F53-4710-A36B-2FCBA650287E}" destId="{0333A738-CE60-45BA-AA93-B1E95FF722E9}" srcOrd="0" destOrd="0" presId="urn:microsoft.com/office/officeart/2005/8/layout/orgChart1"/>
    <dgm:cxn modelId="{CE956CF3-9AE4-4B55-8242-76FBD94B902B}" type="presOf" srcId="{7CDFAB39-0B4E-406D-9D92-AEC71961BF9E}" destId="{28A0D3CB-2E8B-493F-8548-4765BC1392D5}" srcOrd="0" destOrd="0" presId="urn:microsoft.com/office/officeart/2005/8/layout/orgChart1"/>
    <dgm:cxn modelId="{273151F3-42B5-47AB-A88D-09CBED4C222D}" srcId="{7CC7DF15-4FC9-4F09-A58F-AB457EE3A707}" destId="{E6EFC063-C2C6-4A1C-9BC9-3683C8124D00}" srcOrd="0" destOrd="0" parTransId="{300D5DC3-E15B-42F4-B967-E2DEA34E8D94}" sibTransId="{3B1D29B7-B319-44CA-AA4F-C2CCF5442D01}"/>
    <dgm:cxn modelId="{D0F23AF4-3B9F-430D-9FAA-D720138FFC17}" srcId="{7CC7DF15-4FC9-4F09-A58F-AB457EE3A707}" destId="{B25BE7BA-E52B-4C1D-8159-282FE550CBA4}" srcOrd="1" destOrd="0" parTransId="{7CDFAB39-0B4E-406D-9D92-AEC71961BF9E}" sibTransId="{2D61F8BA-7B01-473A-B3D4-262DACEA4CCF}"/>
    <dgm:cxn modelId="{77925CF5-814E-49A2-B0B6-749879DF1D7E}" srcId="{271A8B3D-1CF6-465A-B6FE-99B08F4E1D0F}" destId="{A5142F33-1A55-4D47-BF6E-56523EAB94E0}" srcOrd="1" destOrd="0" parTransId="{D84A02F0-A5D0-48DE-B1C0-436BE9B7B5EC}" sibTransId="{DE9B4637-CB53-4EAA-ABE4-F5BCEAC0806E}"/>
    <dgm:cxn modelId="{FBDB2AF6-53E6-409A-A2AA-40AC9A99E92D}" type="presOf" srcId="{4033C377-3DE6-4A99-850E-25EC9886DEBE}" destId="{6A5DB883-0C0D-4493-B60E-4BFC23864995}" srcOrd="0" destOrd="0" presId="urn:microsoft.com/office/officeart/2005/8/layout/orgChart1"/>
    <dgm:cxn modelId="{C7160DF9-65D9-4BC0-B142-3C62A01F526A}" type="presOf" srcId="{A5142F33-1A55-4D47-BF6E-56523EAB94E0}" destId="{DA318E44-5178-472E-AD8F-2492022F2A07}" srcOrd="1" destOrd="0" presId="urn:microsoft.com/office/officeart/2005/8/layout/orgChart1"/>
    <dgm:cxn modelId="{E8B1DCFA-FC7D-4691-BEA5-A0A17C551B6E}" srcId="{B25BE7BA-E52B-4C1D-8159-282FE550CBA4}" destId="{B2293031-A47D-47E7-A4C2-39556D40F162}" srcOrd="0" destOrd="0" parTransId="{946C8F83-3A29-418F-BEC2-BAB597EB8477}" sibTransId="{EFDC2396-8C8A-47AC-8B3D-B5C5ABF778CD}"/>
    <dgm:cxn modelId="{5FCBEFFA-B83E-4B17-BDDB-D4F04C6CC7E0}" type="presOf" srcId="{DB81F59F-F155-46A4-A39D-E4D7937690B4}" destId="{B7755635-050B-4806-AAA5-023244748D2E}" srcOrd="1" destOrd="0" presId="urn:microsoft.com/office/officeart/2005/8/layout/orgChart1"/>
    <dgm:cxn modelId="{9940A3FC-2E0B-4BF0-8191-04CFA4451E82}" srcId="{E6EFC063-C2C6-4A1C-9BC9-3683C8124D00}" destId="{4033C377-3DE6-4A99-850E-25EC9886DEBE}" srcOrd="1" destOrd="0" parTransId="{A2886644-C573-4840-9C68-AFA9E3F03C72}" sibTransId="{CEB31CE6-AF4A-4BB9-9BB8-2179F84B9704}"/>
    <dgm:cxn modelId="{F56398BF-5BDC-4092-B246-72D7484A26E4}" type="presParOf" srcId="{8667C98B-728B-40B3-B033-9A941D949581}" destId="{8447EA03-6E15-4B37-97CE-613FC8763B51}" srcOrd="0" destOrd="0" presId="urn:microsoft.com/office/officeart/2005/8/layout/orgChart1"/>
    <dgm:cxn modelId="{22110F26-BA29-479C-B97C-F9137112F3EC}" type="presParOf" srcId="{8447EA03-6E15-4B37-97CE-613FC8763B51}" destId="{F1FA0B38-31FC-483F-849A-E40640A2D277}" srcOrd="0" destOrd="0" presId="urn:microsoft.com/office/officeart/2005/8/layout/orgChart1"/>
    <dgm:cxn modelId="{D1DAB5FC-46E9-4FEA-B5E4-C8AECB899705}" type="presParOf" srcId="{F1FA0B38-31FC-483F-849A-E40640A2D277}" destId="{71E10885-DFC4-4565-9B7E-8487094B89AC}" srcOrd="0" destOrd="0" presId="urn:microsoft.com/office/officeart/2005/8/layout/orgChart1"/>
    <dgm:cxn modelId="{A8AD7F15-CE2A-4563-A7A9-7F591BE025BF}" type="presParOf" srcId="{F1FA0B38-31FC-483F-849A-E40640A2D277}" destId="{64BC903A-B0F1-4051-BAB9-526684B714A0}" srcOrd="1" destOrd="0" presId="urn:microsoft.com/office/officeart/2005/8/layout/orgChart1"/>
    <dgm:cxn modelId="{767A805B-F24B-4E16-808C-AA147570B9C4}" type="presParOf" srcId="{8447EA03-6E15-4B37-97CE-613FC8763B51}" destId="{02128400-595C-4867-9E63-86851559618A}" srcOrd="1" destOrd="0" presId="urn:microsoft.com/office/officeart/2005/8/layout/orgChart1"/>
    <dgm:cxn modelId="{D2EFB568-3F43-4404-8D12-7A0AD9260F88}" type="presParOf" srcId="{02128400-595C-4867-9E63-86851559618A}" destId="{0333A738-CE60-45BA-AA93-B1E95FF722E9}" srcOrd="0" destOrd="0" presId="urn:microsoft.com/office/officeart/2005/8/layout/orgChart1"/>
    <dgm:cxn modelId="{DFD8E144-671C-483B-932A-4543FDD8B79A}" type="presParOf" srcId="{02128400-595C-4867-9E63-86851559618A}" destId="{63D94368-71BA-420D-9EF9-BF32D176B12F}" srcOrd="1" destOrd="0" presId="urn:microsoft.com/office/officeart/2005/8/layout/orgChart1"/>
    <dgm:cxn modelId="{FAFD4ED3-46E7-4E07-8EA3-E72224290F00}" type="presParOf" srcId="{63D94368-71BA-420D-9EF9-BF32D176B12F}" destId="{E5FC3944-315C-45A8-B0AE-8B1C9AC2A40D}" srcOrd="0" destOrd="0" presId="urn:microsoft.com/office/officeart/2005/8/layout/orgChart1"/>
    <dgm:cxn modelId="{8AA60717-6943-4B26-888E-66B258A36741}" type="presParOf" srcId="{E5FC3944-315C-45A8-B0AE-8B1C9AC2A40D}" destId="{B6670BD9-A4DB-4F85-8A31-4F1D93F1928A}" srcOrd="0" destOrd="0" presId="urn:microsoft.com/office/officeart/2005/8/layout/orgChart1"/>
    <dgm:cxn modelId="{CF7362B6-2684-4E31-A20A-4E1E46D45238}" type="presParOf" srcId="{E5FC3944-315C-45A8-B0AE-8B1C9AC2A40D}" destId="{4500798A-6950-4441-9FB9-B591F8F08716}" srcOrd="1" destOrd="0" presId="urn:microsoft.com/office/officeart/2005/8/layout/orgChart1"/>
    <dgm:cxn modelId="{DDE410A2-7F39-4F0C-AFEC-3CC6F10D2C46}" type="presParOf" srcId="{63D94368-71BA-420D-9EF9-BF32D176B12F}" destId="{5C3A638A-858F-4A6F-8253-ECFC33D752DC}" srcOrd="1" destOrd="0" presId="urn:microsoft.com/office/officeart/2005/8/layout/orgChart1"/>
    <dgm:cxn modelId="{7C973D55-71AA-4AE4-869B-DAE549981FE6}" type="presParOf" srcId="{5C3A638A-858F-4A6F-8253-ECFC33D752DC}" destId="{C64E2F26-F2B2-44F6-92E6-CD097A6F65D9}" srcOrd="0" destOrd="0" presId="urn:microsoft.com/office/officeart/2005/8/layout/orgChart1"/>
    <dgm:cxn modelId="{B1DEF85A-BFE7-4654-807F-ABD7AE5A06E1}" type="presParOf" srcId="{5C3A638A-858F-4A6F-8253-ECFC33D752DC}" destId="{3A8AFF49-53C9-4D66-AA52-711271A1907B}" srcOrd="1" destOrd="0" presId="urn:microsoft.com/office/officeart/2005/8/layout/orgChart1"/>
    <dgm:cxn modelId="{AB7B0D2E-7E98-4794-8DF0-8880FB07BDAC}" type="presParOf" srcId="{3A8AFF49-53C9-4D66-AA52-711271A1907B}" destId="{C7BD7921-FA5A-4EF5-82F5-3ADA66CD13A1}" srcOrd="0" destOrd="0" presId="urn:microsoft.com/office/officeart/2005/8/layout/orgChart1"/>
    <dgm:cxn modelId="{C74EB487-58A6-4C5B-8662-E40B504746A2}" type="presParOf" srcId="{C7BD7921-FA5A-4EF5-82F5-3ADA66CD13A1}" destId="{083DCC79-F41E-49DA-94A7-28A5B52D5943}" srcOrd="0" destOrd="0" presId="urn:microsoft.com/office/officeart/2005/8/layout/orgChart1"/>
    <dgm:cxn modelId="{AC5C517B-17E2-4DAF-AC5B-126C225185A2}" type="presParOf" srcId="{C7BD7921-FA5A-4EF5-82F5-3ADA66CD13A1}" destId="{36273747-7BB2-46DA-93BA-5EB3AD44943A}" srcOrd="1" destOrd="0" presId="urn:microsoft.com/office/officeart/2005/8/layout/orgChart1"/>
    <dgm:cxn modelId="{3407852A-E91F-4656-9DFA-6956A918CCA5}" type="presParOf" srcId="{3A8AFF49-53C9-4D66-AA52-711271A1907B}" destId="{2A2DE368-5706-49D0-A48F-584FAEDBC218}" srcOrd="1" destOrd="0" presId="urn:microsoft.com/office/officeart/2005/8/layout/orgChart1"/>
    <dgm:cxn modelId="{F1FCC72C-9CC1-4AA5-ABEC-29A6F5B4D97F}" type="presParOf" srcId="{2A2DE368-5706-49D0-A48F-584FAEDBC218}" destId="{8083C9E2-EF07-4940-9C43-53A24F9AF4D5}" srcOrd="0" destOrd="0" presId="urn:microsoft.com/office/officeart/2005/8/layout/orgChart1"/>
    <dgm:cxn modelId="{29310680-DA4E-4B14-B244-F796D9F29D7E}" type="presParOf" srcId="{2A2DE368-5706-49D0-A48F-584FAEDBC218}" destId="{4842255E-F343-4784-B3E6-B495AD60197D}" srcOrd="1" destOrd="0" presId="urn:microsoft.com/office/officeart/2005/8/layout/orgChart1"/>
    <dgm:cxn modelId="{F2975F4E-5C54-466E-B441-C8D2F0A13534}" type="presParOf" srcId="{4842255E-F343-4784-B3E6-B495AD60197D}" destId="{697C6867-E54A-46B4-BE35-71F8E9F32147}" srcOrd="0" destOrd="0" presId="urn:microsoft.com/office/officeart/2005/8/layout/orgChart1"/>
    <dgm:cxn modelId="{4552F95F-5B4E-4594-80A5-1A2DE1DEA7F5}" type="presParOf" srcId="{697C6867-E54A-46B4-BE35-71F8E9F32147}" destId="{7E22D76A-65C5-4BF5-8802-FBCEF5EC5546}" srcOrd="0" destOrd="0" presId="urn:microsoft.com/office/officeart/2005/8/layout/orgChart1"/>
    <dgm:cxn modelId="{37C12202-0B37-4DBA-9491-11A983BD7D4C}" type="presParOf" srcId="{697C6867-E54A-46B4-BE35-71F8E9F32147}" destId="{6B0EEC63-8942-4F6C-98ED-5C462102FB36}" srcOrd="1" destOrd="0" presId="urn:microsoft.com/office/officeart/2005/8/layout/orgChart1"/>
    <dgm:cxn modelId="{D7624D54-0374-458B-A8C8-A8E4B22BD28D}" type="presParOf" srcId="{4842255E-F343-4784-B3E6-B495AD60197D}" destId="{661751C4-A77B-4852-AB3B-17ACBB58B598}" srcOrd="1" destOrd="0" presId="urn:microsoft.com/office/officeart/2005/8/layout/orgChart1"/>
    <dgm:cxn modelId="{6D4EAB5C-6F38-4251-82BD-68C43D8D3A9A}" type="presParOf" srcId="{4842255E-F343-4784-B3E6-B495AD60197D}" destId="{C0F30BA8-B1AF-4346-8E80-EC4256F53229}" srcOrd="2" destOrd="0" presId="urn:microsoft.com/office/officeart/2005/8/layout/orgChart1"/>
    <dgm:cxn modelId="{C864A353-AEEF-4761-8EF4-95D7DBE1A7E1}" type="presParOf" srcId="{2A2DE368-5706-49D0-A48F-584FAEDBC218}" destId="{A944ACF1-A755-4F59-8C7D-C138C828EAF6}" srcOrd="2" destOrd="0" presId="urn:microsoft.com/office/officeart/2005/8/layout/orgChart1"/>
    <dgm:cxn modelId="{3BAAE122-9AE6-4A19-AB9D-084EB3D2783A}" type="presParOf" srcId="{2A2DE368-5706-49D0-A48F-584FAEDBC218}" destId="{1B596530-1995-438E-BF0A-181519B9DAF2}" srcOrd="3" destOrd="0" presId="urn:microsoft.com/office/officeart/2005/8/layout/orgChart1"/>
    <dgm:cxn modelId="{5D6C5A90-7DAC-4625-A8B6-6C4E3CE82ADD}" type="presParOf" srcId="{1B596530-1995-438E-BF0A-181519B9DAF2}" destId="{B4F82747-1283-43AC-A907-2361305CC39B}" srcOrd="0" destOrd="0" presId="urn:microsoft.com/office/officeart/2005/8/layout/orgChart1"/>
    <dgm:cxn modelId="{70391C04-312C-4CC5-92F1-02FF99C244AF}" type="presParOf" srcId="{B4F82747-1283-43AC-A907-2361305CC39B}" destId="{F17B61FC-C3F8-468C-957A-34023528D08D}" srcOrd="0" destOrd="0" presId="urn:microsoft.com/office/officeart/2005/8/layout/orgChart1"/>
    <dgm:cxn modelId="{DCD3FA85-0821-4056-9D85-44F24EF9DC3D}" type="presParOf" srcId="{B4F82747-1283-43AC-A907-2361305CC39B}" destId="{B7755635-050B-4806-AAA5-023244748D2E}" srcOrd="1" destOrd="0" presId="urn:microsoft.com/office/officeart/2005/8/layout/orgChart1"/>
    <dgm:cxn modelId="{70BA70E6-796C-423C-B144-D2A0F71C5FF6}" type="presParOf" srcId="{1B596530-1995-438E-BF0A-181519B9DAF2}" destId="{45330DFC-AE21-42E4-980B-575B56EE5631}" srcOrd="1" destOrd="0" presId="urn:microsoft.com/office/officeart/2005/8/layout/orgChart1"/>
    <dgm:cxn modelId="{B1E34D4B-6FC5-4878-BF2C-3C466DB9EC09}" type="presParOf" srcId="{1B596530-1995-438E-BF0A-181519B9DAF2}" destId="{9B140436-7D22-4A2E-87C0-8D49995E67C0}" srcOrd="2" destOrd="0" presId="urn:microsoft.com/office/officeart/2005/8/layout/orgChart1"/>
    <dgm:cxn modelId="{9E67238F-B0E4-458C-A650-B405716CAE13}" type="presParOf" srcId="{3A8AFF49-53C9-4D66-AA52-711271A1907B}" destId="{A27C03F0-FBF3-4779-AB5A-F9CC86437F0D}" srcOrd="2" destOrd="0" presId="urn:microsoft.com/office/officeart/2005/8/layout/orgChart1"/>
    <dgm:cxn modelId="{7ABEED1A-C500-4F02-9203-CD6F57F98681}" type="presParOf" srcId="{63D94368-71BA-420D-9EF9-BF32D176B12F}" destId="{647437BC-7025-47FE-8A8C-17A745848218}" srcOrd="2" destOrd="0" presId="urn:microsoft.com/office/officeart/2005/8/layout/orgChart1"/>
    <dgm:cxn modelId="{DC14FBCC-2BF9-46E4-83A8-16DA0EFC3030}" type="presParOf" srcId="{02128400-595C-4867-9E63-86851559618A}" destId="{0AD3EFCE-C1E6-47DC-B19A-1A2EA67E4917}" srcOrd="2" destOrd="0" presId="urn:microsoft.com/office/officeart/2005/8/layout/orgChart1"/>
    <dgm:cxn modelId="{4A83BF6D-1B00-4773-96B1-53AAA7DF3C1F}" type="presParOf" srcId="{02128400-595C-4867-9E63-86851559618A}" destId="{59C356B1-A903-4509-B89F-CD836801DCB2}" srcOrd="3" destOrd="0" presId="urn:microsoft.com/office/officeart/2005/8/layout/orgChart1"/>
    <dgm:cxn modelId="{DD4BD117-9615-4A3C-8BD3-188B95479451}" type="presParOf" srcId="{59C356B1-A903-4509-B89F-CD836801DCB2}" destId="{6D800295-60B6-4D21-AFED-3062402476E3}" srcOrd="0" destOrd="0" presId="urn:microsoft.com/office/officeart/2005/8/layout/orgChart1"/>
    <dgm:cxn modelId="{734C26CC-39D9-4F4F-9740-85C148AA3B47}" type="presParOf" srcId="{6D800295-60B6-4D21-AFED-3062402476E3}" destId="{68655AC0-3CC1-4946-BC4D-9BD7329A17D7}" srcOrd="0" destOrd="0" presId="urn:microsoft.com/office/officeart/2005/8/layout/orgChart1"/>
    <dgm:cxn modelId="{8F114FEB-C7BC-48AC-A20C-1A188DD533CA}" type="presParOf" srcId="{6D800295-60B6-4D21-AFED-3062402476E3}" destId="{CA72C301-DB3A-4184-B91D-53DF4305D6EB}" srcOrd="1" destOrd="0" presId="urn:microsoft.com/office/officeart/2005/8/layout/orgChart1"/>
    <dgm:cxn modelId="{C49C864A-78CF-4D61-9608-A07D9BEDFFA1}" type="presParOf" srcId="{59C356B1-A903-4509-B89F-CD836801DCB2}" destId="{58E14440-D6FE-4D04-8207-478ABE6CB47C}" srcOrd="1" destOrd="0" presId="urn:microsoft.com/office/officeart/2005/8/layout/orgChart1"/>
    <dgm:cxn modelId="{9BF78523-A46C-4BFE-BD8F-51D498B2C519}" type="presParOf" srcId="{58E14440-D6FE-4D04-8207-478ABE6CB47C}" destId="{33A230E6-DDA0-42F7-8E08-ADB2F382996F}" srcOrd="0" destOrd="0" presId="urn:microsoft.com/office/officeart/2005/8/layout/orgChart1"/>
    <dgm:cxn modelId="{17C219EC-9C46-4F7F-AA19-F76CED014C72}" type="presParOf" srcId="{58E14440-D6FE-4D04-8207-478ABE6CB47C}" destId="{40B61515-484F-4E3D-9CFC-F57D3CE34950}" srcOrd="1" destOrd="0" presId="urn:microsoft.com/office/officeart/2005/8/layout/orgChart1"/>
    <dgm:cxn modelId="{3D2C4B6F-4447-4D80-AA88-8FA4F58FB30F}" type="presParOf" srcId="{40B61515-484F-4E3D-9CFC-F57D3CE34950}" destId="{C23073B8-C0A6-4F1E-B6C0-A6F0879D4BB3}" srcOrd="0" destOrd="0" presId="urn:microsoft.com/office/officeart/2005/8/layout/orgChart1"/>
    <dgm:cxn modelId="{6F78F3F8-D4E0-4218-B809-9DB68063F6A4}" type="presParOf" srcId="{C23073B8-C0A6-4F1E-B6C0-A6F0879D4BB3}" destId="{E1CAFA94-8BD7-41F1-8950-1CDFC8FEC971}" srcOrd="0" destOrd="0" presId="urn:microsoft.com/office/officeart/2005/8/layout/orgChart1"/>
    <dgm:cxn modelId="{53048572-78DB-4B0D-9276-5B4CA84CC245}" type="presParOf" srcId="{C23073B8-C0A6-4F1E-B6C0-A6F0879D4BB3}" destId="{52D79C60-2E80-439D-A6CA-37C8D02C59FC}" srcOrd="1" destOrd="0" presId="urn:microsoft.com/office/officeart/2005/8/layout/orgChart1"/>
    <dgm:cxn modelId="{1AEEBB91-9474-4AAA-B3BF-5D84C9705145}" type="presParOf" srcId="{40B61515-484F-4E3D-9CFC-F57D3CE34950}" destId="{8FD16048-181E-4F8A-AAC6-20FDC7845D7C}" srcOrd="1" destOrd="0" presId="urn:microsoft.com/office/officeart/2005/8/layout/orgChart1"/>
    <dgm:cxn modelId="{D846CBEF-F963-4F2A-9CB4-1C841600E0E3}" type="presParOf" srcId="{8FD16048-181E-4F8A-AAC6-20FDC7845D7C}" destId="{69AD1B0F-0454-403A-889B-6CB0D315E38D}" srcOrd="0" destOrd="0" presId="urn:microsoft.com/office/officeart/2005/8/layout/orgChart1"/>
    <dgm:cxn modelId="{1E0B4617-6E7C-4FAC-A164-6AC2717C965F}" type="presParOf" srcId="{8FD16048-181E-4F8A-AAC6-20FDC7845D7C}" destId="{93C3592F-23B6-4F5D-BC95-73FDABFEDCF6}" srcOrd="1" destOrd="0" presId="urn:microsoft.com/office/officeart/2005/8/layout/orgChart1"/>
    <dgm:cxn modelId="{B7316E9C-B440-408E-8B70-FA95F1B5640E}" type="presParOf" srcId="{93C3592F-23B6-4F5D-BC95-73FDABFEDCF6}" destId="{13097135-06B8-4981-B797-54D648C38241}" srcOrd="0" destOrd="0" presId="urn:microsoft.com/office/officeart/2005/8/layout/orgChart1"/>
    <dgm:cxn modelId="{ECE518F6-216B-40A1-A454-63F536BCD696}" type="presParOf" srcId="{13097135-06B8-4981-B797-54D648C38241}" destId="{560AE908-3C60-4EB9-B590-28F672E4E1E4}" srcOrd="0" destOrd="0" presId="urn:microsoft.com/office/officeart/2005/8/layout/orgChart1"/>
    <dgm:cxn modelId="{1B03B739-C01B-4AB1-A2AF-6AFDB18C4679}" type="presParOf" srcId="{13097135-06B8-4981-B797-54D648C38241}" destId="{0601EA86-980B-4F4E-86C6-B45F0E12E1AB}" srcOrd="1" destOrd="0" presId="urn:microsoft.com/office/officeart/2005/8/layout/orgChart1"/>
    <dgm:cxn modelId="{008136C0-1C49-4BD3-9F49-954E40591189}" type="presParOf" srcId="{93C3592F-23B6-4F5D-BC95-73FDABFEDCF6}" destId="{ED860AD0-06A7-447D-B7BB-5B9122BEF5E3}" srcOrd="1" destOrd="0" presId="urn:microsoft.com/office/officeart/2005/8/layout/orgChart1"/>
    <dgm:cxn modelId="{366199CC-4FB5-4259-A566-6F08B79BB80F}" type="presParOf" srcId="{93C3592F-23B6-4F5D-BC95-73FDABFEDCF6}" destId="{53368DB7-D94B-40F2-8F5B-31C1D7097402}" srcOrd="2" destOrd="0" presId="urn:microsoft.com/office/officeart/2005/8/layout/orgChart1"/>
    <dgm:cxn modelId="{7DF440CD-6A24-4ECE-8C61-CDA2A15084E7}" type="presParOf" srcId="{8FD16048-181E-4F8A-AAC6-20FDC7845D7C}" destId="{8D808998-0809-4399-84E0-F0D0D9461E56}" srcOrd="2" destOrd="0" presId="urn:microsoft.com/office/officeart/2005/8/layout/orgChart1"/>
    <dgm:cxn modelId="{84B5661F-4A9D-45F3-8DA1-F11F5A47921B}" type="presParOf" srcId="{8FD16048-181E-4F8A-AAC6-20FDC7845D7C}" destId="{D921CCD7-A741-4DF7-B380-FFC71E5B9F3E}" srcOrd="3" destOrd="0" presId="urn:microsoft.com/office/officeart/2005/8/layout/orgChart1"/>
    <dgm:cxn modelId="{FE273652-6A66-4A6C-873B-1D0AF5D88C68}" type="presParOf" srcId="{D921CCD7-A741-4DF7-B380-FFC71E5B9F3E}" destId="{CA790031-879E-4E90-AB92-AF00CFB898C9}" srcOrd="0" destOrd="0" presId="urn:microsoft.com/office/officeart/2005/8/layout/orgChart1"/>
    <dgm:cxn modelId="{8F422915-6484-4CF3-B8F5-65DA86AF8D4F}" type="presParOf" srcId="{CA790031-879E-4E90-AB92-AF00CFB898C9}" destId="{5F690EAA-3939-42CA-93BA-623E868D7F09}" srcOrd="0" destOrd="0" presId="urn:microsoft.com/office/officeart/2005/8/layout/orgChart1"/>
    <dgm:cxn modelId="{88692E93-9DBA-40FF-9D44-B8E3F6236C83}" type="presParOf" srcId="{CA790031-879E-4E90-AB92-AF00CFB898C9}" destId="{DA318E44-5178-472E-AD8F-2492022F2A07}" srcOrd="1" destOrd="0" presId="urn:microsoft.com/office/officeart/2005/8/layout/orgChart1"/>
    <dgm:cxn modelId="{5C488890-F621-4863-8EDE-92616BB42F9E}" type="presParOf" srcId="{D921CCD7-A741-4DF7-B380-FFC71E5B9F3E}" destId="{1271E847-488D-4A55-A568-B2F49C4E8294}" srcOrd="1" destOrd="0" presId="urn:microsoft.com/office/officeart/2005/8/layout/orgChart1"/>
    <dgm:cxn modelId="{6F2D4A02-49CF-44F8-822A-722CA4D5B934}" type="presParOf" srcId="{D921CCD7-A741-4DF7-B380-FFC71E5B9F3E}" destId="{416D27D1-863B-4193-BCA2-454540BB8A5E}" srcOrd="2" destOrd="0" presId="urn:microsoft.com/office/officeart/2005/8/layout/orgChart1"/>
    <dgm:cxn modelId="{76B4B4B2-061F-4ECA-8617-1EF1D0F5A8CB}" type="presParOf" srcId="{40B61515-484F-4E3D-9CFC-F57D3CE34950}" destId="{F67ED312-E335-4330-B900-CEED2EABCC6F}" srcOrd="2" destOrd="0" presId="urn:microsoft.com/office/officeart/2005/8/layout/orgChart1"/>
    <dgm:cxn modelId="{06A81D44-B7E5-4D5B-B2DD-222E9CF5253D}" type="presParOf" srcId="{59C356B1-A903-4509-B89F-CD836801DCB2}" destId="{B561D479-C2A7-4FEC-9FB6-A08E1EDE92C9}" srcOrd="2" destOrd="0" presId="urn:microsoft.com/office/officeart/2005/8/layout/orgChart1"/>
    <dgm:cxn modelId="{A23C24D3-EFE5-4B47-A6CF-CC016A7E1F98}" type="presParOf" srcId="{02128400-595C-4867-9E63-86851559618A}" destId="{30D487B8-A2B0-4C1D-8C77-F0EB77A75EC7}" srcOrd="4" destOrd="0" presId="urn:microsoft.com/office/officeart/2005/8/layout/orgChart1"/>
    <dgm:cxn modelId="{2A4BD01E-4DAE-470C-B7ED-2FA40FBFDC58}" type="presParOf" srcId="{02128400-595C-4867-9E63-86851559618A}" destId="{A87EAF83-8DB8-46DE-AB76-BCDF2E24018A}" srcOrd="5" destOrd="0" presId="urn:microsoft.com/office/officeart/2005/8/layout/orgChart1"/>
    <dgm:cxn modelId="{9A3651D8-80D6-46BA-89ED-D519417979D5}" type="presParOf" srcId="{A87EAF83-8DB8-46DE-AB76-BCDF2E24018A}" destId="{AE9A1D00-BCC7-49ED-AA66-243DD665AE50}" srcOrd="0" destOrd="0" presId="urn:microsoft.com/office/officeart/2005/8/layout/orgChart1"/>
    <dgm:cxn modelId="{021D2F48-C3F8-4EFA-9DA2-3B6302FE4831}" type="presParOf" srcId="{AE9A1D00-BCC7-49ED-AA66-243DD665AE50}" destId="{486DD3D2-0A37-4EE8-897F-0D99D703B4B8}" srcOrd="0" destOrd="0" presId="urn:microsoft.com/office/officeart/2005/8/layout/orgChart1"/>
    <dgm:cxn modelId="{DC074A9C-B9AF-44FE-A6C5-BDFD7618FCD7}" type="presParOf" srcId="{AE9A1D00-BCC7-49ED-AA66-243DD665AE50}" destId="{78229B7B-4352-4F0F-8544-2C2F1A25676B}" srcOrd="1" destOrd="0" presId="urn:microsoft.com/office/officeart/2005/8/layout/orgChart1"/>
    <dgm:cxn modelId="{B475BD87-8E17-441E-BD3E-5DA6A29F8962}" type="presParOf" srcId="{A87EAF83-8DB8-46DE-AB76-BCDF2E24018A}" destId="{3BD21D6C-D788-4B0B-8395-1FE1D8E9FD9F}" srcOrd="1" destOrd="0" presId="urn:microsoft.com/office/officeart/2005/8/layout/orgChart1"/>
    <dgm:cxn modelId="{024367A7-952C-4A73-A98A-ECFA05C8C23D}" type="presParOf" srcId="{3BD21D6C-D788-4B0B-8395-1FE1D8E9FD9F}" destId="{010A0A35-B592-4922-8FDC-E3B0F85ED981}" srcOrd="0" destOrd="0" presId="urn:microsoft.com/office/officeart/2005/8/layout/orgChart1"/>
    <dgm:cxn modelId="{1C660542-08D0-4DD9-B680-C482AB39C4E3}" type="presParOf" srcId="{3BD21D6C-D788-4B0B-8395-1FE1D8E9FD9F}" destId="{A2A664A3-60E5-4F94-83EA-F2A08C6058AF}" srcOrd="1" destOrd="0" presId="urn:microsoft.com/office/officeart/2005/8/layout/orgChart1"/>
    <dgm:cxn modelId="{9C0A4747-852F-43E8-A534-ED9E138A748C}" type="presParOf" srcId="{A2A664A3-60E5-4F94-83EA-F2A08C6058AF}" destId="{3BF6B18A-94C2-47B0-B56F-315C1D373E55}" srcOrd="0" destOrd="0" presId="urn:microsoft.com/office/officeart/2005/8/layout/orgChart1"/>
    <dgm:cxn modelId="{8E32B34A-0466-4E39-BA5B-1670857A216E}" type="presParOf" srcId="{3BF6B18A-94C2-47B0-B56F-315C1D373E55}" destId="{71918493-8908-457B-8EB5-EF6177638B0A}" srcOrd="0" destOrd="0" presId="urn:microsoft.com/office/officeart/2005/8/layout/orgChart1"/>
    <dgm:cxn modelId="{9D08EBE2-A419-4D20-8773-05E001365F6C}" type="presParOf" srcId="{3BF6B18A-94C2-47B0-B56F-315C1D373E55}" destId="{EB2F899F-5A7F-4F05-9D7A-4D44B3194B03}" srcOrd="1" destOrd="0" presId="urn:microsoft.com/office/officeart/2005/8/layout/orgChart1"/>
    <dgm:cxn modelId="{B340D18C-6B3F-42D3-8C0C-6712B64E860D}" type="presParOf" srcId="{A2A664A3-60E5-4F94-83EA-F2A08C6058AF}" destId="{AD5E70ED-D985-47C8-BF26-3D8D3F43B64E}" srcOrd="1" destOrd="0" presId="urn:microsoft.com/office/officeart/2005/8/layout/orgChart1"/>
    <dgm:cxn modelId="{838F41EA-8FA4-4107-B4C6-43C0AB5B374A}" type="presParOf" srcId="{A2A664A3-60E5-4F94-83EA-F2A08C6058AF}" destId="{FA9A3258-373B-4ABB-BFBE-C1F3751A3EB4}" srcOrd="2" destOrd="0" presId="urn:microsoft.com/office/officeart/2005/8/layout/orgChart1"/>
    <dgm:cxn modelId="{C35E553D-4290-4CA4-B0B3-DAD96C8FFE74}" type="presParOf" srcId="{3BD21D6C-D788-4B0B-8395-1FE1D8E9FD9F}" destId="{5806D200-6E44-4D9F-A4B1-F7F378688CE6}" srcOrd="2" destOrd="0" presId="urn:microsoft.com/office/officeart/2005/8/layout/orgChart1"/>
    <dgm:cxn modelId="{0F64942A-B98D-4F6A-8440-1D68B9B30186}" type="presParOf" srcId="{3BD21D6C-D788-4B0B-8395-1FE1D8E9FD9F}" destId="{EE43C343-FBE1-4462-8DED-BC0205028C8B}" srcOrd="3" destOrd="0" presId="urn:microsoft.com/office/officeart/2005/8/layout/orgChart1"/>
    <dgm:cxn modelId="{233B850F-8036-4497-9C2D-52B34DF41BEA}" type="presParOf" srcId="{EE43C343-FBE1-4462-8DED-BC0205028C8B}" destId="{8C3DBF9F-C821-4406-899F-CC1E6DBFE39D}" srcOrd="0" destOrd="0" presId="urn:microsoft.com/office/officeart/2005/8/layout/orgChart1"/>
    <dgm:cxn modelId="{AF745C6A-C7BB-4769-9D9F-77ADF713DEF1}" type="presParOf" srcId="{8C3DBF9F-C821-4406-899F-CC1E6DBFE39D}" destId="{21D198E1-BC8B-4A22-B2B5-8261545155C7}" srcOrd="0" destOrd="0" presId="urn:microsoft.com/office/officeart/2005/8/layout/orgChart1"/>
    <dgm:cxn modelId="{E9E7F979-C66A-456A-8485-66D56DBBBDE9}" type="presParOf" srcId="{8C3DBF9F-C821-4406-899F-CC1E6DBFE39D}" destId="{8F997EF6-1A5D-4BF8-9FF9-26AE2BDD3382}" srcOrd="1" destOrd="0" presId="urn:microsoft.com/office/officeart/2005/8/layout/orgChart1"/>
    <dgm:cxn modelId="{A011DD3F-B9F0-429F-8FEC-EE0D59C15003}" type="presParOf" srcId="{EE43C343-FBE1-4462-8DED-BC0205028C8B}" destId="{AAD4ECBC-F5A3-4B94-B1E7-664A2EE372E6}" srcOrd="1" destOrd="0" presId="urn:microsoft.com/office/officeart/2005/8/layout/orgChart1"/>
    <dgm:cxn modelId="{C7D02793-5270-418D-9206-FE5C5AE450EA}" type="presParOf" srcId="{EE43C343-FBE1-4462-8DED-BC0205028C8B}" destId="{19772D5E-D021-41BD-9E56-A40CC256CDD0}" srcOrd="2" destOrd="0" presId="urn:microsoft.com/office/officeart/2005/8/layout/orgChart1"/>
    <dgm:cxn modelId="{5BEE4DAC-9F4B-4A93-9483-2D55DD8B285B}" type="presParOf" srcId="{3BD21D6C-D788-4B0B-8395-1FE1D8E9FD9F}" destId="{E44BA4F4-3A62-4F5C-9EBB-AA011D3A1816}" srcOrd="4" destOrd="0" presId="urn:microsoft.com/office/officeart/2005/8/layout/orgChart1"/>
    <dgm:cxn modelId="{DA857E9F-FEB5-41EA-9815-97473E3BFAFF}" type="presParOf" srcId="{3BD21D6C-D788-4B0B-8395-1FE1D8E9FD9F}" destId="{CC4F8925-AB74-4C9C-BDB2-8CE52884771E}" srcOrd="5" destOrd="0" presId="urn:microsoft.com/office/officeart/2005/8/layout/orgChart1"/>
    <dgm:cxn modelId="{34EBAA93-4C10-4FA4-8F2B-2848A6D059CE}" type="presParOf" srcId="{CC4F8925-AB74-4C9C-BDB2-8CE52884771E}" destId="{082335EC-A1AD-4A87-8755-0AB49E6824A8}" srcOrd="0" destOrd="0" presId="urn:microsoft.com/office/officeart/2005/8/layout/orgChart1"/>
    <dgm:cxn modelId="{DC426DD4-BFCD-4248-B5BF-18AEE61EF118}" type="presParOf" srcId="{082335EC-A1AD-4A87-8755-0AB49E6824A8}" destId="{F68314CC-A2C3-4108-80E3-A55ECDA6FE01}" srcOrd="0" destOrd="0" presId="urn:microsoft.com/office/officeart/2005/8/layout/orgChart1"/>
    <dgm:cxn modelId="{47E5AC89-9B27-45D4-9AA3-1D8326B020A3}" type="presParOf" srcId="{082335EC-A1AD-4A87-8755-0AB49E6824A8}" destId="{4FEDE701-A8E2-4D86-9C7E-AEB5D00AC698}" srcOrd="1" destOrd="0" presId="urn:microsoft.com/office/officeart/2005/8/layout/orgChart1"/>
    <dgm:cxn modelId="{BCB9B4F3-547B-4ACD-8732-38052FA54130}" type="presParOf" srcId="{CC4F8925-AB74-4C9C-BDB2-8CE52884771E}" destId="{09781F4E-7F9A-4E68-86DD-2E8591C58B4B}" srcOrd="1" destOrd="0" presId="urn:microsoft.com/office/officeart/2005/8/layout/orgChart1"/>
    <dgm:cxn modelId="{551226F7-805A-44D0-BF11-954FDF90D36A}" type="presParOf" srcId="{CC4F8925-AB74-4C9C-BDB2-8CE52884771E}" destId="{47BB218C-BC0D-4CD3-953D-8E92303E135C}" srcOrd="2" destOrd="0" presId="urn:microsoft.com/office/officeart/2005/8/layout/orgChart1"/>
    <dgm:cxn modelId="{F7519606-356C-45B8-9F04-567C2FD09AEE}" type="presParOf" srcId="{A87EAF83-8DB8-46DE-AB76-BCDF2E24018A}" destId="{87BA54EA-F102-47DB-BB23-2925AC498374}" srcOrd="2" destOrd="0" presId="urn:microsoft.com/office/officeart/2005/8/layout/orgChart1"/>
    <dgm:cxn modelId="{EC00F9E0-F27C-4ACE-9415-CFB41414C60F}" type="presParOf" srcId="{8447EA03-6E15-4B37-97CE-613FC8763B51}" destId="{12FCBDB7-A99B-4EF8-88DA-6AAEC7F3837F}" srcOrd="2" destOrd="0" presId="urn:microsoft.com/office/officeart/2005/8/layout/orgChart1"/>
    <dgm:cxn modelId="{EED07F92-3904-417D-ADF5-C060F2CE81CA}" type="presParOf" srcId="{8667C98B-728B-40B3-B033-9A941D949581}" destId="{E8ED9A32-158A-4074-BA90-F74BAA5BA1EA}" srcOrd="1" destOrd="0" presId="urn:microsoft.com/office/officeart/2005/8/layout/orgChart1"/>
    <dgm:cxn modelId="{F06C6900-0F9E-4276-9F87-AEA9FE56620C}" type="presParOf" srcId="{E8ED9A32-158A-4074-BA90-F74BAA5BA1EA}" destId="{912E221E-AECD-49A5-8616-ED99CA7F1585}" srcOrd="0" destOrd="0" presId="urn:microsoft.com/office/officeart/2005/8/layout/orgChart1"/>
    <dgm:cxn modelId="{0266133B-D3BF-4B43-A9DB-B2EFA8719E10}" type="presParOf" srcId="{912E221E-AECD-49A5-8616-ED99CA7F1585}" destId="{39958410-86B9-40F5-BF1A-62391E144220}" srcOrd="0" destOrd="0" presId="urn:microsoft.com/office/officeart/2005/8/layout/orgChart1"/>
    <dgm:cxn modelId="{10F5C43E-F2C7-44D2-B962-AE0D7957973E}" type="presParOf" srcId="{912E221E-AECD-49A5-8616-ED99CA7F1585}" destId="{C7095EED-DC3F-4DAB-8F33-5C517C7ADFC2}" srcOrd="1" destOrd="0" presId="urn:microsoft.com/office/officeart/2005/8/layout/orgChart1"/>
    <dgm:cxn modelId="{7F2FAF66-0B71-4746-A376-825024955196}" type="presParOf" srcId="{E8ED9A32-158A-4074-BA90-F74BAA5BA1EA}" destId="{F86031C7-0A6D-4F83-9204-28133E9B0398}" srcOrd="1" destOrd="0" presId="urn:microsoft.com/office/officeart/2005/8/layout/orgChart1"/>
    <dgm:cxn modelId="{E3D2713D-49A6-4BC2-8419-57D564DED92F}" type="presParOf" srcId="{F86031C7-0A6D-4F83-9204-28133E9B0398}" destId="{B10FC3F7-90AD-450F-B515-460E155BBDDD}" srcOrd="0" destOrd="0" presId="urn:microsoft.com/office/officeart/2005/8/layout/orgChart1"/>
    <dgm:cxn modelId="{50C8959D-16D4-4F3A-B267-622C72C4CC62}" type="presParOf" srcId="{F86031C7-0A6D-4F83-9204-28133E9B0398}" destId="{0EE46E78-59DD-4725-A6EC-9B53C82CF673}" srcOrd="1" destOrd="0" presId="urn:microsoft.com/office/officeart/2005/8/layout/orgChart1"/>
    <dgm:cxn modelId="{12F37080-1FF3-4837-B117-AD7ABC7C4479}" type="presParOf" srcId="{0EE46E78-59DD-4725-A6EC-9B53C82CF673}" destId="{19EADD2D-D4D9-42AD-911F-B43049C96855}" srcOrd="0" destOrd="0" presId="urn:microsoft.com/office/officeart/2005/8/layout/orgChart1"/>
    <dgm:cxn modelId="{DA74EC8D-21B6-48D8-8402-08EC03F808E8}" type="presParOf" srcId="{19EADD2D-D4D9-42AD-911F-B43049C96855}" destId="{88855DAB-96F5-4465-88E1-215D8105B731}" srcOrd="0" destOrd="0" presId="urn:microsoft.com/office/officeart/2005/8/layout/orgChart1"/>
    <dgm:cxn modelId="{3DDF5544-18F8-455F-9656-61EDC84ACF35}" type="presParOf" srcId="{19EADD2D-D4D9-42AD-911F-B43049C96855}" destId="{9595DC7B-B1DD-404D-8E35-75F079E434BC}" srcOrd="1" destOrd="0" presId="urn:microsoft.com/office/officeart/2005/8/layout/orgChart1"/>
    <dgm:cxn modelId="{6FFE89BE-FA68-4D3D-B9AD-B88407033656}" type="presParOf" srcId="{0EE46E78-59DD-4725-A6EC-9B53C82CF673}" destId="{5E6F8CEF-C09D-4C1C-A391-A17565DCD129}" srcOrd="1" destOrd="0" presId="urn:microsoft.com/office/officeart/2005/8/layout/orgChart1"/>
    <dgm:cxn modelId="{D0108547-9A6D-4EEE-8CC7-F9C75003251C}" type="presParOf" srcId="{5E6F8CEF-C09D-4C1C-A391-A17565DCD129}" destId="{C7FAC19A-0DBE-41B6-A33B-F2A7174D48F6}" srcOrd="0" destOrd="0" presId="urn:microsoft.com/office/officeart/2005/8/layout/orgChart1"/>
    <dgm:cxn modelId="{EE75D82E-845F-4957-B061-5967E6A94E86}" type="presParOf" srcId="{5E6F8CEF-C09D-4C1C-A391-A17565DCD129}" destId="{058C767F-858E-4632-978E-086294639793}" srcOrd="1" destOrd="0" presId="urn:microsoft.com/office/officeart/2005/8/layout/orgChart1"/>
    <dgm:cxn modelId="{A93F6B01-06F1-4283-AD8C-4EF2F4BAF814}" type="presParOf" srcId="{058C767F-858E-4632-978E-086294639793}" destId="{2174F30F-CA21-4932-8B39-4DB30F2E5869}" srcOrd="0" destOrd="0" presId="urn:microsoft.com/office/officeart/2005/8/layout/orgChart1"/>
    <dgm:cxn modelId="{34144DA1-D7C3-4F41-A676-645139EC9919}" type="presParOf" srcId="{2174F30F-CA21-4932-8B39-4DB30F2E5869}" destId="{DDDC947C-6C25-4D8F-8336-E5569E8CCB83}" srcOrd="0" destOrd="0" presId="urn:microsoft.com/office/officeart/2005/8/layout/orgChart1"/>
    <dgm:cxn modelId="{563E945B-1F3E-4B18-B4F4-7F97D53C3509}" type="presParOf" srcId="{2174F30F-CA21-4932-8B39-4DB30F2E5869}" destId="{6E0993CD-BBD1-408E-82F8-2F4A6E1A63FD}" srcOrd="1" destOrd="0" presId="urn:microsoft.com/office/officeart/2005/8/layout/orgChart1"/>
    <dgm:cxn modelId="{8D55B50F-A9BC-44DB-9A67-458E849E9F9D}" type="presParOf" srcId="{058C767F-858E-4632-978E-086294639793}" destId="{3D821C70-D9B8-4C07-86E3-45DEB11FB535}" srcOrd="1" destOrd="0" presId="urn:microsoft.com/office/officeart/2005/8/layout/orgChart1"/>
    <dgm:cxn modelId="{54606739-B37B-4A8E-9328-32E64E1AC0C4}" type="presParOf" srcId="{058C767F-858E-4632-978E-086294639793}" destId="{C324B6E8-34D7-4549-BCF4-25A31F20C15D}" srcOrd="2" destOrd="0" presId="urn:microsoft.com/office/officeart/2005/8/layout/orgChart1"/>
    <dgm:cxn modelId="{232E6724-2AC6-45C1-B4D2-99A72693AB57}" type="presParOf" srcId="{5E6F8CEF-C09D-4C1C-A391-A17565DCD129}" destId="{3CBF2B31-CC7B-4DA6-B5CD-3F10A02F409A}" srcOrd="2" destOrd="0" presId="urn:microsoft.com/office/officeart/2005/8/layout/orgChart1"/>
    <dgm:cxn modelId="{3F862B38-492A-47CF-A748-E9CCACE21856}" type="presParOf" srcId="{5E6F8CEF-C09D-4C1C-A391-A17565DCD129}" destId="{3CF7EDB9-8CFB-4F8A-BB48-2DC4E43753C5}" srcOrd="3" destOrd="0" presId="urn:microsoft.com/office/officeart/2005/8/layout/orgChart1"/>
    <dgm:cxn modelId="{D5AAAB3D-BFD5-427A-A8EB-89225C1FE11B}" type="presParOf" srcId="{3CF7EDB9-8CFB-4F8A-BB48-2DC4E43753C5}" destId="{B1CD27B4-E731-403E-9D76-094CC85DCFF9}" srcOrd="0" destOrd="0" presId="urn:microsoft.com/office/officeart/2005/8/layout/orgChart1"/>
    <dgm:cxn modelId="{F76D0EC6-FACE-4BFC-87C3-240AEC9E4D04}" type="presParOf" srcId="{B1CD27B4-E731-403E-9D76-094CC85DCFF9}" destId="{6A5DB883-0C0D-4493-B60E-4BFC23864995}" srcOrd="0" destOrd="0" presId="urn:microsoft.com/office/officeart/2005/8/layout/orgChart1"/>
    <dgm:cxn modelId="{293E100D-A2D3-4B8E-8D61-1D0F604CE046}" type="presParOf" srcId="{B1CD27B4-E731-403E-9D76-094CC85DCFF9}" destId="{2775199D-D0A7-4F81-9537-281099BB2D50}" srcOrd="1" destOrd="0" presId="urn:microsoft.com/office/officeart/2005/8/layout/orgChart1"/>
    <dgm:cxn modelId="{9ACF8AE2-E554-4620-AD4D-66D3375342F0}" type="presParOf" srcId="{3CF7EDB9-8CFB-4F8A-BB48-2DC4E43753C5}" destId="{C3DACAB2-A5F1-47F8-B9CF-E2BFAF55B605}" srcOrd="1" destOrd="0" presId="urn:microsoft.com/office/officeart/2005/8/layout/orgChart1"/>
    <dgm:cxn modelId="{8E9CEAD7-FBBB-41FA-B9CF-6B5759E55D79}" type="presParOf" srcId="{3CF7EDB9-8CFB-4F8A-BB48-2DC4E43753C5}" destId="{EAB97B5E-5ED4-440B-B644-73D51AEDE3DF}" srcOrd="2" destOrd="0" presId="urn:microsoft.com/office/officeart/2005/8/layout/orgChart1"/>
    <dgm:cxn modelId="{F9023C85-68A2-4DC7-AE4B-A6735AADA144}" type="presParOf" srcId="{0EE46E78-59DD-4725-A6EC-9B53C82CF673}" destId="{3B789259-ADB0-41CD-8B7F-C6F072D93901}" srcOrd="2" destOrd="0" presId="urn:microsoft.com/office/officeart/2005/8/layout/orgChart1"/>
    <dgm:cxn modelId="{DB19D36B-3867-4319-99F5-919594E55DFF}" type="presParOf" srcId="{F86031C7-0A6D-4F83-9204-28133E9B0398}" destId="{28A0D3CB-2E8B-493F-8548-4765BC1392D5}" srcOrd="2" destOrd="0" presId="urn:microsoft.com/office/officeart/2005/8/layout/orgChart1"/>
    <dgm:cxn modelId="{57A39EF1-A601-4FF4-B074-D506F84C14ED}" type="presParOf" srcId="{F86031C7-0A6D-4F83-9204-28133E9B0398}" destId="{EA9502F5-6441-4AED-B6CF-7BD50BD92615}" srcOrd="3" destOrd="0" presId="urn:microsoft.com/office/officeart/2005/8/layout/orgChart1"/>
    <dgm:cxn modelId="{D3E351A6-D960-4B77-A74E-47965A4F1487}" type="presParOf" srcId="{EA9502F5-6441-4AED-B6CF-7BD50BD92615}" destId="{8890310D-A0BC-4FE6-B0FC-2E88E9547C62}" srcOrd="0" destOrd="0" presId="urn:microsoft.com/office/officeart/2005/8/layout/orgChart1"/>
    <dgm:cxn modelId="{A4B3BDA6-67B4-486D-B4C5-9FB5853D544C}" type="presParOf" srcId="{8890310D-A0BC-4FE6-B0FC-2E88E9547C62}" destId="{884E83CB-B188-4DB8-A67B-CDA753E6C3C3}" srcOrd="0" destOrd="0" presId="urn:microsoft.com/office/officeart/2005/8/layout/orgChart1"/>
    <dgm:cxn modelId="{5D9D5CE2-66CB-4BAC-ADFB-29E5B7706509}" type="presParOf" srcId="{8890310D-A0BC-4FE6-B0FC-2E88E9547C62}" destId="{D5F2545B-89A8-4BA4-A02C-117C219090A6}" srcOrd="1" destOrd="0" presId="urn:microsoft.com/office/officeart/2005/8/layout/orgChart1"/>
    <dgm:cxn modelId="{35389A66-3A93-4654-8988-865489BFC6EB}" type="presParOf" srcId="{EA9502F5-6441-4AED-B6CF-7BD50BD92615}" destId="{006BD220-AE60-41B7-B964-15ADC540C735}" srcOrd="1" destOrd="0" presId="urn:microsoft.com/office/officeart/2005/8/layout/orgChart1"/>
    <dgm:cxn modelId="{9B84E291-876F-4510-89B8-7CD6E8D107B5}" type="presParOf" srcId="{006BD220-AE60-41B7-B964-15ADC540C735}" destId="{1EE5424C-272B-40EE-B364-BCE498783E47}" srcOrd="0" destOrd="0" presId="urn:microsoft.com/office/officeart/2005/8/layout/orgChart1"/>
    <dgm:cxn modelId="{FBF649D4-1720-428C-9E6C-51A95C5E5983}" type="presParOf" srcId="{006BD220-AE60-41B7-B964-15ADC540C735}" destId="{B0021B27-24CD-4545-BA9B-10D67D1C2902}" srcOrd="1" destOrd="0" presId="urn:microsoft.com/office/officeart/2005/8/layout/orgChart1"/>
    <dgm:cxn modelId="{6CAF004F-0CB2-4942-A1E6-E1BDBF4BD957}" type="presParOf" srcId="{B0021B27-24CD-4545-BA9B-10D67D1C2902}" destId="{8DE10375-B059-4231-8F37-5540A7942BD4}" srcOrd="0" destOrd="0" presId="urn:microsoft.com/office/officeart/2005/8/layout/orgChart1"/>
    <dgm:cxn modelId="{8CE3933C-A64F-495C-BA6E-C567ED07D748}" type="presParOf" srcId="{8DE10375-B059-4231-8F37-5540A7942BD4}" destId="{83CC6FDA-4707-480E-9F65-41915B2C10D4}" srcOrd="0" destOrd="0" presId="urn:microsoft.com/office/officeart/2005/8/layout/orgChart1"/>
    <dgm:cxn modelId="{439CE0C2-C42F-46F4-A46D-33109CA48F0C}" type="presParOf" srcId="{8DE10375-B059-4231-8F37-5540A7942BD4}" destId="{8E6FACB5-6B4B-4204-94B6-4B35BD288DAE}" srcOrd="1" destOrd="0" presId="urn:microsoft.com/office/officeart/2005/8/layout/orgChart1"/>
    <dgm:cxn modelId="{4EFC9B6A-28E2-4447-B5EF-1C6EAC7EE729}" type="presParOf" srcId="{B0021B27-24CD-4545-BA9B-10D67D1C2902}" destId="{DFAF4353-7277-4D8C-A43B-1D906A76A789}" srcOrd="1" destOrd="0" presId="urn:microsoft.com/office/officeart/2005/8/layout/orgChart1"/>
    <dgm:cxn modelId="{EFFF475B-8EF6-4388-9539-4F735BF96D03}" type="presParOf" srcId="{B0021B27-24CD-4545-BA9B-10D67D1C2902}" destId="{3B014206-BD15-42FC-8C57-9426B94D0D92}" srcOrd="2" destOrd="0" presId="urn:microsoft.com/office/officeart/2005/8/layout/orgChart1"/>
    <dgm:cxn modelId="{97ED85A1-162D-49FD-9C4E-935E0DE5CDF8}" type="presParOf" srcId="{EA9502F5-6441-4AED-B6CF-7BD50BD92615}" destId="{3EB3E4ED-D6C8-4828-B0BF-799EE2A24BEB}" srcOrd="2" destOrd="0" presId="urn:microsoft.com/office/officeart/2005/8/layout/orgChart1"/>
    <dgm:cxn modelId="{FFA12D44-846C-4CA4-A371-A5BC589907F8}" type="presParOf" srcId="{F86031C7-0A6D-4F83-9204-28133E9B0398}" destId="{72F50B51-ACA5-4E3E-A10D-248F539B905C}" srcOrd="4" destOrd="0" presId="urn:microsoft.com/office/officeart/2005/8/layout/orgChart1"/>
    <dgm:cxn modelId="{06970396-F86A-4A22-BD16-953D5DD3D0D5}" type="presParOf" srcId="{F86031C7-0A6D-4F83-9204-28133E9B0398}" destId="{6A046FEC-85D6-4493-87DD-CA3C48EBC55F}" srcOrd="5" destOrd="0" presId="urn:microsoft.com/office/officeart/2005/8/layout/orgChart1"/>
    <dgm:cxn modelId="{C88CA74F-80E3-4A59-8503-BEC8C6C68839}" type="presParOf" srcId="{6A046FEC-85D6-4493-87DD-CA3C48EBC55F}" destId="{55768966-5B0F-4535-BD72-0FB7CFDC56BB}" srcOrd="0" destOrd="0" presId="urn:microsoft.com/office/officeart/2005/8/layout/orgChart1"/>
    <dgm:cxn modelId="{F2ECB2F0-A582-4581-B8E1-4CBE7B46B116}" type="presParOf" srcId="{55768966-5B0F-4535-BD72-0FB7CFDC56BB}" destId="{BEC9DE39-F75E-42D2-BDB7-10D635B5A286}" srcOrd="0" destOrd="0" presId="urn:microsoft.com/office/officeart/2005/8/layout/orgChart1"/>
    <dgm:cxn modelId="{69852633-6A83-47D3-96CA-C69839471D7B}" type="presParOf" srcId="{55768966-5B0F-4535-BD72-0FB7CFDC56BB}" destId="{3A83D8A8-F8A5-42D0-A18B-ABFC36954D82}" srcOrd="1" destOrd="0" presId="urn:microsoft.com/office/officeart/2005/8/layout/orgChart1"/>
    <dgm:cxn modelId="{0274CE8F-D856-474F-ABA1-92D55349E7EA}" type="presParOf" srcId="{6A046FEC-85D6-4493-87DD-CA3C48EBC55F}" destId="{219A3491-BFF1-4080-B63C-8A3E6BB0AAFB}" srcOrd="1" destOrd="0" presId="urn:microsoft.com/office/officeart/2005/8/layout/orgChart1"/>
    <dgm:cxn modelId="{5662A8B5-3FFB-447A-AB64-D50E7ABACDA6}" type="presParOf" srcId="{219A3491-BFF1-4080-B63C-8A3E6BB0AAFB}" destId="{7AEEE8FE-2B66-49DC-9DFD-4E4B3C8006F6}" srcOrd="0" destOrd="0" presId="urn:microsoft.com/office/officeart/2005/8/layout/orgChart1"/>
    <dgm:cxn modelId="{45F00148-1C9C-4B50-9617-7C8F9B92E31D}" type="presParOf" srcId="{219A3491-BFF1-4080-B63C-8A3E6BB0AAFB}" destId="{AF5C2CD0-8969-42BE-8241-8035041F1B1D}" srcOrd="1" destOrd="0" presId="urn:microsoft.com/office/officeart/2005/8/layout/orgChart1"/>
    <dgm:cxn modelId="{F4D99AAF-B4C4-48B7-977E-BB5371E888FD}" type="presParOf" srcId="{AF5C2CD0-8969-42BE-8241-8035041F1B1D}" destId="{862ADC53-7D66-4297-B96A-32BA086080BD}" srcOrd="0" destOrd="0" presId="urn:microsoft.com/office/officeart/2005/8/layout/orgChart1"/>
    <dgm:cxn modelId="{7487C265-2522-4407-A0DC-AC7DF7FD0527}" type="presParOf" srcId="{862ADC53-7D66-4297-B96A-32BA086080BD}" destId="{2C183721-6FB0-40DF-A00D-59AA131FB21A}" srcOrd="0" destOrd="0" presId="urn:microsoft.com/office/officeart/2005/8/layout/orgChart1"/>
    <dgm:cxn modelId="{D2BD78B2-93D8-4050-8EDC-FEDFFF99EE18}" type="presParOf" srcId="{862ADC53-7D66-4297-B96A-32BA086080BD}" destId="{F77E785F-6193-415F-AF19-F4A811F9D2C3}" srcOrd="1" destOrd="0" presId="urn:microsoft.com/office/officeart/2005/8/layout/orgChart1"/>
    <dgm:cxn modelId="{E2A511EF-A6E9-407D-8070-873EB427E985}" type="presParOf" srcId="{AF5C2CD0-8969-42BE-8241-8035041F1B1D}" destId="{9F52C3DE-B80B-4508-A8FD-0183C6597B60}" srcOrd="1" destOrd="0" presId="urn:microsoft.com/office/officeart/2005/8/layout/orgChart1"/>
    <dgm:cxn modelId="{F18EE20D-4642-4D0A-9B1A-20C971313A1B}" type="presParOf" srcId="{AF5C2CD0-8969-42BE-8241-8035041F1B1D}" destId="{C329DD45-7FFA-452C-8846-A9EBAFCDF191}" srcOrd="2" destOrd="0" presId="urn:microsoft.com/office/officeart/2005/8/layout/orgChart1"/>
    <dgm:cxn modelId="{29C79FBC-70A2-4707-8E09-35164891C126}" type="presParOf" srcId="{6A046FEC-85D6-4493-87DD-CA3C48EBC55F}" destId="{B9E60551-0970-43C3-887F-1A0377729976}" srcOrd="2" destOrd="0" presId="urn:microsoft.com/office/officeart/2005/8/layout/orgChart1"/>
    <dgm:cxn modelId="{DDD88119-E03C-44EB-9DCD-4FF3050C4077}" type="presParOf" srcId="{E8ED9A32-158A-4074-BA90-F74BAA5BA1EA}" destId="{9F7FB9B8-17D0-4C37-87ED-CFBC66DC0CA9}"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A7B7E79-EC2A-4D10-A86F-9E46EF758C48}"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E1FBF4F8-E4E3-41B7-A884-AFAEF21794DA}">
      <dgm:prSet phldrT="[Text]"/>
      <dgm:spPr/>
      <dgm:t>
        <a:bodyPr/>
        <a:lstStyle/>
        <a:p>
          <a:r>
            <a:rPr lang="en-US"/>
            <a:t>Prepare</a:t>
          </a:r>
        </a:p>
      </dgm:t>
    </dgm:pt>
    <dgm:pt modelId="{0AF725FB-6CAF-4AEC-8E15-25B9EB6060DC}" type="parTrans" cxnId="{8B0C8EAF-0BDC-4B67-B490-4F618D29D3F8}">
      <dgm:prSet/>
      <dgm:spPr/>
      <dgm:t>
        <a:bodyPr/>
        <a:lstStyle/>
        <a:p>
          <a:endParaRPr lang="en-US"/>
        </a:p>
      </dgm:t>
    </dgm:pt>
    <dgm:pt modelId="{B2A0E950-AB92-48BE-9517-CEC87BCF9919}" type="sibTrans" cxnId="{8B0C8EAF-0BDC-4B67-B490-4F618D29D3F8}">
      <dgm:prSet/>
      <dgm:spPr/>
      <dgm:t>
        <a:bodyPr/>
        <a:lstStyle/>
        <a:p>
          <a:endParaRPr lang="en-US"/>
        </a:p>
      </dgm:t>
    </dgm:pt>
    <dgm:pt modelId="{7D7DA928-9D6A-4BEF-A879-124D018A21A7}">
      <dgm:prSet phldrT="[Text]"/>
      <dgm:spPr/>
      <dgm:t>
        <a:bodyPr/>
        <a:lstStyle/>
        <a:p>
          <a:r>
            <a:rPr lang="en-US"/>
            <a:t>Detect issue</a:t>
          </a:r>
        </a:p>
      </dgm:t>
    </dgm:pt>
    <dgm:pt modelId="{BB152433-5918-41A0-BD9B-807D2EA6A0DE}" type="parTrans" cxnId="{FB91250F-8826-47EE-8D18-16D6B2B20C9A}">
      <dgm:prSet/>
      <dgm:spPr/>
      <dgm:t>
        <a:bodyPr/>
        <a:lstStyle/>
        <a:p>
          <a:endParaRPr lang="en-US"/>
        </a:p>
      </dgm:t>
    </dgm:pt>
    <dgm:pt modelId="{1AA17AD1-A4C6-478E-B199-3642648F6A23}" type="sibTrans" cxnId="{FB91250F-8826-47EE-8D18-16D6B2B20C9A}">
      <dgm:prSet/>
      <dgm:spPr/>
      <dgm:t>
        <a:bodyPr/>
        <a:lstStyle/>
        <a:p>
          <a:endParaRPr lang="en-US"/>
        </a:p>
      </dgm:t>
    </dgm:pt>
    <dgm:pt modelId="{F929DA7A-6A8B-4CE2-8979-273F3FA0EF39}">
      <dgm:prSet phldrT="[Text]"/>
      <dgm:spPr/>
      <dgm:t>
        <a:bodyPr/>
        <a:lstStyle/>
        <a:p>
          <a:r>
            <a:rPr lang="en-US"/>
            <a:t>Notify stakeholders</a:t>
          </a:r>
        </a:p>
      </dgm:t>
    </dgm:pt>
    <dgm:pt modelId="{A6FEC41C-9441-40BF-9AC1-ED838D92324C}" type="parTrans" cxnId="{7BDD7AB2-C96A-4C17-B96B-B1A5C47E89EE}">
      <dgm:prSet/>
      <dgm:spPr/>
      <dgm:t>
        <a:bodyPr/>
        <a:lstStyle/>
        <a:p>
          <a:endParaRPr lang="en-US"/>
        </a:p>
      </dgm:t>
    </dgm:pt>
    <dgm:pt modelId="{07AE7C3C-075D-43B7-9907-F03FD8297B22}" type="sibTrans" cxnId="{7BDD7AB2-C96A-4C17-B96B-B1A5C47E89EE}">
      <dgm:prSet/>
      <dgm:spPr/>
      <dgm:t>
        <a:bodyPr/>
        <a:lstStyle/>
        <a:p>
          <a:endParaRPr lang="en-US"/>
        </a:p>
      </dgm:t>
    </dgm:pt>
    <dgm:pt modelId="{1441F001-4BEB-4D9E-81DE-F958EA6BA9DC}">
      <dgm:prSet phldrT="[Text]"/>
      <dgm:spPr/>
      <dgm:t>
        <a:bodyPr/>
        <a:lstStyle/>
        <a:p>
          <a:r>
            <a:rPr lang="en-US"/>
            <a:t>Communicate status</a:t>
          </a:r>
        </a:p>
      </dgm:t>
    </dgm:pt>
    <dgm:pt modelId="{4DDD0B79-0E3E-4A1F-9AEA-F8EB78B506C3}" type="parTrans" cxnId="{F1C20A7C-2695-4D57-8B3C-4AF140A1B3D9}">
      <dgm:prSet/>
      <dgm:spPr/>
      <dgm:t>
        <a:bodyPr/>
        <a:lstStyle/>
        <a:p>
          <a:endParaRPr lang="en-US"/>
        </a:p>
      </dgm:t>
    </dgm:pt>
    <dgm:pt modelId="{9449E1D4-78C6-43D0-A3FD-0E1C4C7FED2D}" type="sibTrans" cxnId="{F1C20A7C-2695-4D57-8B3C-4AF140A1B3D9}">
      <dgm:prSet/>
      <dgm:spPr/>
      <dgm:t>
        <a:bodyPr/>
        <a:lstStyle/>
        <a:p>
          <a:endParaRPr lang="en-US"/>
        </a:p>
      </dgm:t>
    </dgm:pt>
    <dgm:pt modelId="{3DCF61C8-5A1B-4BD9-9686-DED11BB186A7}">
      <dgm:prSet phldrT="[Text]"/>
      <dgm:spPr/>
      <dgm:t>
        <a:bodyPr/>
        <a:lstStyle/>
        <a:p>
          <a:r>
            <a:rPr lang="en-US"/>
            <a:t>Enhance</a:t>
          </a:r>
        </a:p>
      </dgm:t>
    </dgm:pt>
    <dgm:pt modelId="{0AEA2CB0-A98D-48AC-95E5-CECAA9586228}" type="parTrans" cxnId="{561265BC-1844-4FDA-B03D-49AA9197C284}">
      <dgm:prSet/>
      <dgm:spPr/>
      <dgm:t>
        <a:bodyPr/>
        <a:lstStyle/>
        <a:p>
          <a:endParaRPr lang="en-US"/>
        </a:p>
      </dgm:t>
    </dgm:pt>
    <dgm:pt modelId="{27AB7ACA-0B2B-4DF5-800B-E043705C76A7}" type="sibTrans" cxnId="{561265BC-1844-4FDA-B03D-49AA9197C284}">
      <dgm:prSet/>
      <dgm:spPr/>
      <dgm:t>
        <a:bodyPr/>
        <a:lstStyle/>
        <a:p>
          <a:endParaRPr lang="en-US"/>
        </a:p>
      </dgm:t>
    </dgm:pt>
    <dgm:pt modelId="{EFFC6E44-3B1E-406C-A609-1875304B6E84}">
      <dgm:prSet phldrT="[Text]"/>
      <dgm:spPr/>
      <dgm:t>
        <a:bodyPr/>
        <a:lstStyle/>
        <a:p>
          <a:r>
            <a:rPr lang="en-US"/>
            <a:t>Schedule improvements</a:t>
          </a:r>
        </a:p>
      </dgm:t>
    </dgm:pt>
    <dgm:pt modelId="{A32AE273-29FE-43CB-840A-BA4AB973795C}" type="parTrans" cxnId="{69222607-3CC5-412D-A1D3-EBBF82832A85}">
      <dgm:prSet/>
      <dgm:spPr/>
      <dgm:t>
        <a:bodyPr/>
        <a:lstStyle/>
        <a:p>
          <a:endParaRPr lang="en-US"/>
        </a:p>
      </dgm:t>
    </dgm:pt>
    <dgm:pt modelId="{72C2AEAD-9D24-4AF2-AFF8-7DEE76253D49}" type="sibTrans" cxnId="{69222607-3CC5-412D-A1D3-EBBF82832A85}">
      <dgm:prSet/>
      <dgm:spPr/>
      <dgm:t>
        <a:bodyPr/>
        <a:lstStyle/>
        <a:p>
          <a:endParaRPr lang="en-US"/>
        </a:p>
      </dgm:t>
    </dgm:pt>
    <dgm:pt modelId="{7A2741FA-440E-43B7-A4D5-9B5FF9BF570A}">
      <dgm:prSet phldrT="[Text]"/>
      <dgm:spPr/>
      <dgm:t>
        <a:bodyPr/>
        <a:lstStyle/>
        <a:p>
          <a:r>
            <a:rPr lang="en-US"/>
            <a:t>Add alerting</a:t>
          </a:r>
        </a:p>
      </dgm:t>
    </dgm:pt>
    <dgm:pt modelId="{983F3E64-11ED-40CC-B949-0E73D4AE1FBF}" type="parTrans" cxnId="{2ED11B0F-86E4-4208-AD0F-9A8B8041B708}">
      <dgm:prSet/>
      <dgm:spPr/>
      <dgm:t>
        <a:bodyPr/>
        <a:lstStyle/>
        <a:p>
          <a:endParaRPr lang="en-US"/>
        </a:p>
      </dgm:t>
    </dgm:pt>
    <dgm:pt modelId="{003E624E-6E10-4B78-B1EB-43EF390C8005}" type="sibTrans" cxnId="{2ED11B0F-86E4-4208-AD0F-9A8B8041B708}">
      <dgm:prSet/>
      <dgm:spPr/>
      <dgm:t>
        <a:bodyPr/>
        <a:lstStyle/>
        <a:p>
          <a:endParaRPr lang="en-US"/>
        </a:p>
      </dgm:t>
    </dgm:pt>
    <dgm:pt modelId="{8C8053DD-11AB-4A45-A45B-EE9DCBA47E35}">
      <dgm:prSet phldrT="[Text]"/>
      <dgm:spPr/>
      <dgm:t>
        <a:bodyPr/>
        <a:lstStyle/>
        <a:p>
          <a:r>
            <a:rPr lang="en-US"/>
            <a:t>Recover</a:t>
          </a:r>
        </a:p>
      </dgm:t>
    </dgm:pt>
    <dgm:pt modelId="{EB58FABA-99BB-437B-A0D5-4086E53B8B0C}" type="parTrans" cxnId="{788C67A3-E659-492F-8FE2-78EC3C6124CD}">
      <dgm:prSet/>
      <dgm:spPr/>
      <dgm:t>
        <a:bodyPr/>
        <a:lstStyle/>
        <a:p>
          <a:endParaRPr lang="en-US"/>
        </a:p>
      </dgm:t>
    </dgm:pt>
    <dgm:pt modelId="{A3B5B808-4BF0-4F64-B4FA-F5B4CFDE97B2}" type="sibTrans" cxnId="{788C67A3-E659-492F-8FE2-78EC3C6124CD}">
      <dgm:prSet/>
      <dgm:spPr/>
      <dgm:t>
        <a:bodyPr/>
        <a:lstStyle/>
        <a:p>
          <a:endParaRPr lang="en-US"/>
        </a:p>
      </dgm:t>
    </dgm:pt>
    <dgm:pt modelId="{3DB11270-B5F8-4D7E-B92E-82D6AC43C94B}">
      <dgm:prSet phldrT="[Text]"/>
      <dgm:spPr/>
      <dgm:t>
        <a:bodyPr/>
        <a:lstStyle/>
        <a:p>
          <a:r>
            <a:rPr lang="en-US"/>
            <a:t>Restore services</a:t>
          </a:r>
        </a:p>
      </dgm:t>
    </dgm:pt>
    <dgm:pt modelId="{170C6934-B2E0-4532-9D3F-C1508E01FA6D}" type="parTrans" cxnId="{64AFED70-FA9E-46A1-9B18-64F0E435DAE4}">
      <dgm:prSet/>
      <dgm:spPr/>
      <dgm:t>
        <a:bodyPr/>
        <a:lstStyle/>
        <a:p>
          <a:endParaRPr lang="en-US"/>
        </a:p>
      </dgm:t>
    </dgm:pt>
    <dgm:pt modelId="{14C190A1-017B-42A7-A614-839CB0830C79}" type="sibTrans" cxnId="{64AFED70-FA9E-46A1-9B18-64F0E435DAE4}">
      <dgm:prSet/>
      <dgm:spPr/>
      <dgm:t>
        <a:bodyPr/>
        <a:lstStyle/>
        <a:p>
          <a:endParaRPr lang="en-US"/>
        </a:p>
      </dgm:t>
    </dgm:pt>
    <dgm:pt modelId="{155E0DE0-01AC-4A7A-A384-6593ED63CD01}">
      <dgm:prSet phldrT="[Text]"/>
      <dgm:spPr/>
      <dgm:t>
        <a:bodyPr/>
        <a:lstStyle/>
        <a:p>
          <a:r>
            <a:rPr lang="en-US"/>
            <a:t>Prioritize actions</a:t>
          </a:r>
        </a:p>
      </dgm:t>
    </dgm:pt>
    <dgm:pt modelId="{BB676820-A5A4-453E-A0FF-6A84BF5646BF}" type="parTrans" cxnId="{1A4C59EE-67F5-4193-8143-90D796FFDBD0}">
      <dgm:prSet/>
      <dgm:spPr/>
      <dgm:t>
        <a:bodyPr/>
        <a:lstStyle/>
        <a:p>
          <a:endParaRPr lang="en-US"/>
        </a:p>
      </dgm:t>
    </dgm:pt>
    <dgm:pt modelId="{BC4F5BBF-2BDC-4783-8A00-964B15625BFB}" type="sibTrans" cxnId="{1A4C59EE-67F5-4193-8143-90D796FFDBD0}">
      <dgm:prSet/>
      <dgm:spPr/>
      <dgm:t>
        <a:bodyPr/>
        <a:lstStyle/>
        <a:p>
          <a:endParaRPr lang="en-US"/>
        </a:p>
      </dgm:t>
    </dgm:pt>
    <dgm:pt modelId="{FA0E1623-0441-4ED3-8236-6DAD669DA0AC}" type="pres">
      <dgm:prSet presAssocID="{2A7B7E79-EC2A-4D10-A86F-9E46EF758C48}" presName="Name0" presStyleCnt="0">
        <dgm:presLayoutVars>
          <dgm:dir/>
          <dgm:animLvl val="lvl"/>
          <dgm:resizeHandles val="exact"/>
        </dgm:presLayoutVars>
      </dgm:prSet>
      <dgm:spPr/>
    </dgm:pt>
    <dgm:pt modelId="{186ADECB-8C1F-4004-A439-F4E19FE53D72}" type="pres">
      <dgm:prSet presAssocID="{2A7B7E79-EC2A-4D10-A86F-9E46EF758C48}" presName="tSp" presStyleCnt="0"/>
      <dgm:spPr/>
    </dgm:pt>
    <dgm:pt modelId="{E8473ED0-4286-4D11-AE7A-637D8B3029D9}" type="pres">
      <dgm:prSet presAssocID="{2A7B7E79-EC2A-4D10-A86F-9E46EF758C48}" presName="bSp" presStyleCnt="0"/>
      <dgm:spPr/>
    </dgm:pt>
    <dgm:pt modelId="{1FEC9EA6-4361-4730-8AAA-37271737956E}" type="pres">
      <dgm:prSet presAssocID="{2A7B7E79-EC2A-4D10-A86F-9E46EF758C48}" presName="process" presStyleCnt="0"/>
      <dgm:spPr/>
    </dgm:pt>
    <dgm:pt modelId="{AA04A788-1D21-4D02-B163-6390778E75D6}" type="pres">
      <dgm:prSet presAssocID="{E1FBF4F8-E4E3-41B7-A884-AFAEF21794DA}" presName="composite1" presStyleCnt="0"/>
      <dgm:spPr/>
    </dgm:pt>
    <dgm:pt modelId="{0311BA3C-99DC-4396-ACC0-59A965C8FE5E}" type="pres">
      <dgm:prSet presAssocID="{E1FBF4F8-E4E3-41B7-A884-AFAEF21794DA}" presName="dummyNode1" presStyleLbl="node1" presStyleIdx="0" presStyleCnt="3"/>
      <dgm:spPr/>
    </dgm:pt>
    <dgm:pt modelId="{C8576E61-B2E7-4DE4-8458-CF3369FF3596}" type="pres">
      <dgm:prSet presAssocID="{E1FBF4F8-E4E3-41B7-A884-AFAEF21794DA}" presName="childNode1" presStyleLbl="bgAcc1" presStyleIdx="0" presStyleCnt="3">
        <dgm:presLayoutVars>
          <dgm:bulletEnabled val="1"/>
        </dgm:presLayoutVars>
      </dgm:prSet>
      <dgm:spPr/>
    </dgm:pt>
    <dgm:pt modelId="{949B4004-1D30-4CF8-B039-1AF27DAD5E23}" type="pres">
      <dgm:prSet presAssocID="{E1FBF4F8-E4E3-41B7-A884-AFAEF21794DA}" presName="childNode1tx" presStyleLbl="bgAcc1" presStyleIdx="0" presStyleCnt="3">
        <dgm:presLayoutVars>
          <dgm:bulletEnabled val="1"/>
        </dgm:presLayoutVars>
      </dgm:prSet>
      <dgm:spPr/>
    </dgm:pt>
    <dgm:pt modelId="{5DA1371A-44F5-45DA-B63E-8C1220B254E6}" type="pres">
      <dgm:prSet presAssocID="{E1FBF4F8-E4E3-41B7-A884-AFAEF21794DA}" presName="parentNode1" presStyleLbl="node1" presStyleIdx="0" presStyleCnt="3">
        <dgm:presLayoutVars>
          <dgm:chMax val="1"/>
          <dgm:bulletEnabled val="1"/>
        </dgm:presLayoutVars>
      </dgm:prSet>
      <dgm:spPr/>
    </dgm:pt>
    <dgm:pt modelId="{43F2D7C2-29BC-4961-8168-C4A82A60812B}" type="pres">
      <dgm:prSet presAssocID="{E1FBF4F8-E4E3-41B7-A884-AFAEF21794DA}" presName="connSite1" presStyleCnt="0"/>
      <dgm:spPr/>
    </dgm:pt>
    <dgm:pt modelId="{A4C9A276-CECF-47BD-B916-760A13D33002}" type="pres">
      <dgm:prSet presAssocID="{B2A0E950-AB92-48BE-9517-CEC87BCF9919}" presName="Name9" presStyleLbl="sibTrans2D1" presStyleIdx="0" presStyleCnt="2"/>
      <dgm:spPr/>
    </dgm:pt>
    <dgm:pt modelId="{4830E2A2-C0E5-4D90-8E0E-5A035E89142C}" type="pres">
      <dgm:prSet presAssocID="{8C8053DD-11AB-4A45-A45B-EE9DCBA47E35}" presName="composite2" presStyleCnt="0"/>
      <dgm:spPr/>
    </dgm:pt>
    <dgm:pt modelId="{AB30F650-1163-4AC0-A93E-59DDAE927C49}" type="pres">
      <dgm:prSet presAssocID="{8C8053DD-11AB-4A45-A45B-EE9DCBA47E35}" presName="dummyNode2" presStyleLbl="node1" presStyleIdx="0" presStyleCnt="3"/>
      <dgm:spPr/>
    </dgm:pt>
    <dgm:pt modelId="{7762E01D-F6DE-461A-8416-EBD167665C93}" type="pres">
      <dgm:prSet presAssocID="{8C8053DD-11AB-4A45-A45B-EE9DCBA47E35}" presName="childNode2" presStyleLbl="bgAcc1" presStyleIdx="1" presStyleCnt="3">
        <dgm:presLayoutVars>
          <dgm:bulletEnabled val="1"/>
        </dgm:presLayoutVars>
      </dgm:prSet>
      <dgm:spPr/>
    </dgm:pt>
    <dgm:pt modelId="{CC989DB0-B2B7-4C97-A287-E2A4E45D700C}" type="pres">
      <dgm:prSet presAssocID="{8C8053DD-11AB-4A45-A45B-EE9DCBA47E35}" presName="childNode2tx" presStyleLbl="bgAcc1" presStyleIdx="1" presStyleCnt="3">
        <dgm:presLayoutVars>
          <dgm:bulletEnabled val="1"/>
        </dgm:presLayoutVars>
      </dgm:prSet>
      <dgm:spPr/>
    </dgm:pt>
    <dgm:pt modelId="{DA3D1D5E-C103-47A1-AC79-273F7AFB413B}" type="pres">
      <dgm:prSet presAssocID="{8C8053DD-11AB-4A45-A45B-EE9DCBA47E35}" presName="parentNode2" presStyleLbl="node1" presStyleIdx="1" presStyleCnt="3">
        <dgm:presLayoutVars>
          <dgm:chMax val="0"/>
          <dgm:bulletEnabled val="1"/>
        </dgm:presLayoutVars>
      </dgm:prSet>
      <dgm:spPr/>
    </dgm:pt>
    <dgm:pt modelId="{DE75D55F-E045-4DAD-9130-B9C7C3EED2DC}" type="pres">
      <dgm:prSet presAssocID="{8C8053DD-11AB-4A45-A45B-EE9DCBA47E35}" presName="connSite2" presStyleCnt="0"/>
      <dgm:spPr/>
    </dgm:pt>
    <dgm:pt modelId="{68E0DCEF-99EE-4AA8-83E5-4E8DF885E720}" type="pres">
      <dgm:prSet presAssocID="{A3B5B808-4BF0-4F64-B4FA-F5B4CFDE97B2}" presName="Name18" presStyleLbl="sibTrans2D1" presStyleIdx="1" presStyleCnt="2"/>
      <dgm:spPr/>
    </dgm:pt>
    <dgm:pt modelId="{FE60E180-A7FE-42D3-A015-B5902AFBC2B2}" type="pres">
      <dgm:prSet presAssocID="{3DCF61C8-5A1B-4BD9-9686-DED11BB186A7}" presName="composite1" presStyleCnt="0"/>
      <dgm:spPr/>
    </dgm:pt>
    <dgm:pt modelId="{F94304DC-3E7E-4E9F-9B16-000B4B132B0A}" type="pres">
      <dgm:prSet presAssocID="{3DCF61C8-5A1B-4BD9-9686-DED11BB186A7}" presName="dummyNode1" presStyleLbl="node1" presStyleIdx="1" presStyleCnt="3"/>
      <dgm:spPr/>
    </dgm:pt>
    <dgm:pt modelId="{B89BDE0D-BEBF-4E32-A48C-EA36DF35F14B}" type="pres">
      <dgm:prSet presAssocID="{3DCF61C8-5A1B-4BD9-9686-DED11BB186A7}" presName="childNode1" presStyleLbl="bgAcc1" presStyleIdx="2" presStyleCnt="3">
        <dgm:presLayoutVars>
          <dgm:bulletEnabled val="1"/>
        </dgm:presLayoutVars>
      </dgm:prSet>
      <dgm:spPr/>
    </dgm:pt>
    <dgm:pt modelId="{CF67FDCA-A53F-4A53-BDD1-ED31F2C63C0A}" type="pres">
      <dgm:prSet presAssocID="{3DCF61C8-5A1B-4BD9-9686-DED11BB186A7}" presName="childNode1tx" presStyleLbl="bgAcc1" presStyleIdx="2" presStyleCnt="3">
        <dgm:presLayoutVars>
          <dgm:bulletEnabled val="1"/>
        </dgm:presLayoutVars>
      </dgm:prSet>
      <dgm:spPr/>
    </dgm:pt>
    <dgm:pt modelId="{C9EB5C7E-ABD5-4F00-ACB4-4E821A41D214}" type="pres">
      <dgm:prSet presAssocID="{3DCF61C8-5A1B-4BD9-9686-DED11BB186A7}" presName="parentNode1" presStyleLbl="node1" presStyleIdx="2" presStyleCnt="3">
        <dgm:presLayoutVars>
          <dgm:chMax val="1"/>
          <dgm:bulletEnabled val="1"/>
        </dgm:presLayoutVars>
      </dgm:prSet>
      <dgm:spPr/>
    </dgm:pt>
    <dgm:pt modelId="{A2867746-67F5-4F5A-890A-1EB61F168441}" type="pres">
      <dgm:prSet presAssocID="{3DCF61C8-5A1B-4BD9-9686-DED11BB186A7}" presName="connSite1" presStyleCnt="0"/>
      <dgm:spPr/>
    </dgm:pt>
  </dgm:ptLst>
  <dgm:cxnLst>
    <dgm:cxn modelId="{69222607-3CC5-412D-A1D3-EBBF82832A85}" srcId="{3DCF61C8-5A1B-4BD9-9686-DED11BB186A7}" destId="{EFFC6E44-3B1E-406C-A609-1875304B6E84}" srcOrd="0" destOrd="0" parTransId="{A32AE273-29FE-43CB-840A-BA4AB973795C}" sibTransId="{72C2AEAD-9D24-4AF2-AFF8-7DEE76253D49}"/>
    <dgm:cxn modelId="{2ED11B0F-86E4-4208-AD0F-9A8B8041B708}" srcId="{3DCF61C8-5A1B-4BD9-9686-DED11BB186A7}" destId="{7A2741FA-440E-43B7-A4D5-9B5FF9BF570A}" srcOrd="1" destOrd="0" parTransId="{983F3E64-11ED-40CC-B949-0E73D4AE1FBF}" sibTransId="{003E624E-6E10-4B78-B1EB-43EF390C8005}"/>
    <dgm:cxn modelId="{FB91250F-8826-47EE-8D18-16D6B2B20C9A}" srcId="{E1FBF4F8-E4E3-41B7-A884-AFAEF21794DA}" destId="{7D7DA928-9D6A-4BEF-A879-124D018A21A7}" srcOrd="0" destOrd="0" parTransId="{BB152433-5918-41A0-BD9B-807D2EA6A0DE}" sibTransId="{1AA17AD1-A4C6-478E-B199-3642648F6A23}"/>
    <dgm:cxn modelId="{83FFE22C-B510-425F-8CF1-DA9C360B1482}" type="presOf" srcId="{7A2741FA-440E-43B7-A4D5-9B5FF9BF570A}" destId="{CF67FDCA-A53F-4A53-BDD1-ED31F2C63C0A}" srcOrd="1" destOrd="1" presId="urn:microsoft.com/office/officeart/2005/8/layout/hProcess4"/>
    <dgm:cxn modelId="{923D8D35-4EA3-4DEA-8BD0-BB846D678076}" type="presOf" srcId="{1441F001-4BEB-4D9E-81DE-F958EA6BA9DC}" destId="{CC989DB0-B2B7-4C97-A287-E2A4E45D700C}" srcOrd="1" destOrd="1" presId="urn:microsoft.com/office/officeart/2005/8/layout/hProcess4"/>
    <dgm:cxn modelId="{01A87C37-F197-42C6-BF21-4E949B032540}" type="presOf" srcId="{8C8053DD-11AB-4A45-A45B-EE9DCBA47E35}" destId="{DA3D1D5E-C103-47A1-AC79-273F7AFB413B}" srcOrd="0" destOrd="0" presId="urn:microsoft.com/office/officeart/2005/8/layout/hProcess4"/>
    <dgm:cxn modelId="{C567DD37-BA1E-4789-9A38-63AB36BCF358}" type="presOf" srcId="{155E0DE0-01AC-4A7A-A384-6593ED63CD01}" destId="{949B4004-1D30-4CF8-B039-1AF27DAD5E23}" srcOrd="1" destOrd="2" presId="urn:microsoft.com/office/officeart/2005/8/layout/hProcess4"/>
    <dgm:cxn modelId="{B8533C3B-B635-4CE5-8481-E9686FE9AE3D}" type="presOf" srcId="{F929DA7A-6A8B-4CE2-8979-273F3FA0EF39}" destId="{949B4004-1D30-4CF8-B039-1AF27DAD5E23}" srcOrd="1" destOrd="1" presId="urn:microsoft.com/office/officeart/2005/8/layout/hProcess4"/>
    <dgm:cxn modelId="{C06CD741-3AD0-409B-B04F-DACD0F9C66F1}" type="presOf" srcId="{7D7DA928-9D6A-4BEF-A879-124D018A21A7}" destId="{949B4004-1D30-4CF8-B039-1AF27DAD5E23}" srcOrd="1" destOrd="0" presId="urn:microsoft.com/office/officeart/2005/8/layout/hProcess4"/>
    <dgm:cxn modelId="{A1C4F76E-E9F7-42EF-91A0-511062C17A19}" type="presOf" srcId="{A3B5B808-4BF0-4F64-B4FA-F5B4CFDE97B2}" destId="{68E0DCEF-99EE-4AA8-83E5-4E8DF885E720}" srcOrd="0" destOrd="0" presId="urn:microsoft.com/office/officeart/2005/8/layout/hProcess4"/>
    <dgm:cxn modelId="{64AFED70-FA9E-46A1-9B18-64F0E435DAE4}" srcId="{8C8053DD-11AB-4A45-A45B-EE9DCBA47E35}" destId="{3DB11270-B5F8-4D7E-B92E-82D6AC43C94B}" srcOrd="0" destOrd="0" parTransId="{170C6934-B2E0-4532-9D3F-C1508E01FA6D}" sibTransId="{14C190A1-017B-42A7-A614-839CB0830C79}"/>
    <dgm:cxn modelId="{D9238972-56D9-4B39-8CFF-5B3E6A9751D8}" type="presOf" srcId="{7D7DA928-9D6A-4BEF-A879-124D018A21A7}" destId="{C8576E61-B2E7-4DE4-8458-CF3369FF3596}" srcOrd="0" destOrd="0" presId="urn:microsoft.com/office/officeart/2005/8/layout/hProcess4"/>
    <dgm:cxn modelId="{F1C20A7C-2695-4D57-8B3C-4AF140A1B3D9}" srcId="{8C8053DD-11AB-4A45-A45B-EE9DCBA47E35}" destId="{1441F001-4BEB-4D9E-81DE-F958EA6BA9DC}" srcOrd="1" destOrd="0" parTransId="{4DDD0B79-0E3E-4A1F-9AEA-F8EB78B506C3}" sibTransId="{9449E1D4-78C6-43D0-A3FD-0E1C4C7FED2D}"/>
    <dgm:cxn modelId="{CCA9597C-D5CF-4425-BDD0-206F9AAE81F3}" type="presOf" srcId="{F929DA7A-6A8B-4CE2-8979-273F3FA0EF39}" destId="{C8576E61-B2E7-4DE4-8458-CF3369FF3596}" srcOrd="0" destOrd="1" presId="urn:microsoft.com/office/officeart/2005/8/layout/hProcess4"/>
    <dgm:cxn modelId="{2F8EC383-09B5-47FE-A782-E1CF86806E64}" type="presOf" srcId="{2A7B7E79-EC2A-4D10-A86F-9E46EF758C48}" destId="{FA0E1623-0441-4ED3-8236-6DAD669DA0AC}" srcOrd="0" destOrd="0" presId="urn:microsoft.com/office/officeart/2005/8/layout/hProcess4"/>
    <dgm:cxn modelId="{07E73B86-FBD0-434F-A79D-7D721FBCCA8F}" type="presOf" srcId="{3DCF61C8-5A1B-4BD9-9686-DED11BB186A7}" destId="{C9EB5C7E-ABD5-4F00-ACB4-4E821A41D214}" srcOrd="0" destOrd="0" presId="urn:microsoft.com/office/officeart/2005/8/layout/hProcess4"/>
    <dgm:cxn modelId="{F0B16E98-2064-40BF-AC4B-E95E86CC6CE2}" type="presOf" srcId="{3DB11270-B5F8-4D7E-B92E-82D6AC43C94B}" destId="{7762E01D-F6DE-461A-8416-EBD167665C93}" srcOrd="0" destOrd="0" presId="urn:microsoft.com/office/officeart/2005/8/layout/hProcess4"/>
    <dgm:cxn modelId="{788C67A3-E659-492F-8FE2-78EC3C6124CD}" srcId="{2A7B7E79-EC2A-4D10-A86F-9E46EF758C48}" destId="{8C8053DD-11AB-4A45-A45B-EE9DCBA47E35}" srcOrd="1" destOrd="0" parTransId="{EB58FABA-99BB-437B-A0D5-4086E53B8B0C}" sibTransId="{A3B5B808-4BF0-4F64-B4FA-F5B4CFDE97B2}"/>
    <dgm:cxn modelId="{DABD4AA3-6EF3-490E-B448-2D5ABDE19203}" type="presOf" srcId="{E1FBF4F8-E4E3-41B7-A884-AFAEF21794DA}" destId="{5DA1371A-44F5-45DA-B63E-8C1220B254E6}" srcOrd="0" destOrd="0" presId="urn:microsoft.com/office/officeart/2005/8/layout/hProcess4"/>
    <dgm:cxn modelId="{EB669CA9-87EB-44B1-82C3-DD247EC29E69}" type="presOf" srcId="{3DB11270-B5F8-4D7E-B92E-82D6AC43C94B}" destId="{CC989DB0-B2B7-4C97-A287-E2A4E45D700C}" srcOrd="1" destOrd="0" presId="urn:microsoft.com/office/officeart/2005/8/layout/hProcess4"/>
    <dgm:cxn modelId="{8B0C8EAF-0BDC-4B67-B490-4F618D29D3F8}" srcId="{2A7B7E79-EC2A-4D10-A86F-9E46EF758C48}" destId="{E1FBF4F8-E4E3-41B7-A884-AFAEF21794DA}" srcOrd="0" destOrd="0" parTransId="{0AF725FB-6CAF-4AEC-8E15-25B9EB6060DC}" sibTransId="{B2A0E950-AB92-48BE-9517-CEC87BCF9919}"/>
    <dgm:cxn modelId="{7BDD7AB2-C96A-4C17-B96B-B1A5C47E89EE}" srcId="{E1FBF4F8-E4E3-41B7-A884-AFAEF21794DA}" destId="{F929DA7A-6A8B-4CE2-8979-273F3FA0EF39}" srcOrd="1" destOrd="0" parTransId="{A6FEC41C-9441-40BF-9AC1-ED838D92324C}" sibTransId="{07AE7C3C-075D-43B7-9907-F03FD8297B22}"/>
    <dgm:cxn modelId="{B67283B6-5E71-4BAD-84A2-1EEBB0DD84DA}" type="presOf" srcId="{EFFC6E44-3B1E-406C-A609-1875304B6E84}" destId="{CF67FDCA-A53F-4A53-BDD1-ED31F2C63C0A}" srcOrd="1" destOrd="0" presId="urn:microsoft.com/office/officeart/2005/8/layout/hProcess4"/>
    <dgm:cxn modelId="{1F2E7EB9-D451-4948-BD9C-8BC938B58C75}" type="presOf" srcId="{EFFC6E44-3B1E-406C-A609-1875304B6E84}" destId="{B89BDE0D-BEBF-4E32-A48C-EA36DF35F14B}" srcOrd="0" destOrd="0" presId="urn:microsoft.com/office/officeart/2005/8/layout/hProcess4"/>
    <dgm:cxn modelId="{561265BC-1844-4FDA-B03D-49AA9197C284}" srcId="{2A7B7E79-EC2A-4D10-A86F-9E46EF758C48}" destId="{3DCF61C8-5A1B-4BD9-9686-DED11BB186A7}" srcOrd="2" destOrd="0" parTransId="{0AEA2CB0-A98D-48AC-95E5-CECAA9586228}" sibTransId="{27AB7ACA-0B2B-4DF5-800B-E043705C76A7}"/>
    <dgm:cxn modelId="{F3F74EBE-435F-4B60-B709-169397FAA238}" type="presOf" srcId="{B2A0E950-AB92-48BE-9517-CEC87BCF9919}" destId="{A4C9A276-CECF-47BD-B916-760A13D33002}" srcOrd="0" destOrd="0" presId="urn:microsoft.com/office/officeart/2005/8/layout/hProcess4"/>
    <dgm:cxn modelId="{A0327CD1-DAD7-4334-A148-D05F6E7392FE}" type="presOf" srcId="{155E0DE0-01AC-4A7A-A384-6593ED63CD01}" destId="{C8576E61-B2E7-4DE4-8458-CF3369FF3596}" srcOrd="0" destOrd="2" presId="urn:microsoft.com/office/officeart/2005/8/layout/hProcess4"/>
    <dgm:cxn modelId="{1A4C59EE-67F5-4193-8143-90D796FFDBD0}" srcId="{E1FBF4F8-E4E3-41B7-A884-AFAEF21794DA}" destId="{155E0DE0-01AC-4A7A-A384-6593ED63CD01}" srcOrd="2" destOrd="0" parTransId="{BB676820-A5A4-453E-A0FF-6A84BF5646BF}" sibTransId="{BC4F5BBF-2BDC-4783-8A00-964B15625BFB}"/>
    <dgm:cxn modelId="{4D7967F5-688E-4F08-B57C-5CCC089F899F}" type="presOf" srcId="{1441F001-4BEB-4D9E-81DE-F958EA6BA9DC}" destId="{7762E01D-F6DE-461A-8416-EBD167665C93}" srcOrd="0" destOrd="1" presId="urn:microsoft.com/office/officeart/2005/8/layout/hProcess4"/>
    <dgm:cxn modelId="{0A5A46F8-CBCF-4EA9-91B2-BF8901FD39B2}" type="presOf" srcId="{7A2741FA-440E-43B7-A4D5-9B5FF9BF570A}" destId="{B89BDE0D-BEBF-4E32-A48C-EA36DF35F14B}" srcOrd="0" destOrd="1" presId="urn:microsoft.com/office/officeart/2005/8/layout/hProcess4"/>
    <dgm:cxn modelId="{793AFD97-4707-45AA-8E13-9719E01C5C40}" type="presParOf" srcId="{FA0E1623-0441-4ED3-8236-6DAD669DA0AC}" destId="{186ADECB-8C1F-4004-A439-F4E19FE53D72}" srcOrd="0" destOrd="0" presId="urn:microsoft.com/office/officeart/2005/8/layout/hProcess4"/>
    <dgm:cxn modelId="{2F9084F6-9CEB-4914-A617-0C098C51B7A7}" type="presParOf" srcId="{FA0E1623-0441-4ED3-8236-6DAD669DA0AC}" destId="{E8473ED0-4286-4D11-AE7A-637D8B3029D9}" srcOrd="1" destOrd="0" presId="urn:microsoft.com/office/officeart/2005/8/layout/hProcess4"/>
    <dgm:cxn modelId="{447AC5FE-5ABC-4529-936D-4336F1C67973}" type="presParOf" srcId="{FA0E1623-0441-4ED3-8236-6DAD669DA0AC}" destId="{1FEC9EA6-4361-4730-8AAA-37271737956E}" srcOrd="2" destOrd="0" presId="urn:microsoft.com/office/officeart/2005/8/layout/hProcess4"/>
    <dgm:cxn modelId="{1A938E15-9DC2-4CA7-9F7D-5B505B058D96}" type="presParOf" srcId="{1FEC9EA6-4361-4730-8AAA-37271737956E}" destId="{AA04A788-1D21-4D02-B163-6390778E75D6}" srcOrd="0" destOrd="0" presId="urn:microsoft.com/office/officeart/2005/8/layout/hProcess4"/>
    <dgm:cxn modelId="{CC9A7A2D-C511-4163-8A62-E915D1DB3CBE}" type="presParOf" srcId="{AA04A788-1D21-4D02-B163-6390778E75D6}" destId="{0311BA3C-99DC-4396-ACC0-59A965C8FE5E}" srcOrd="0" destOrd="0" presId="urn:microsoft.com/office/officeart/2005/8/layout/hProcess4"/>
    <dgm:cxn modelId="{2D2F85F0-7C5C-4DF0-A633-11317A8C3E69}" type="presParOf" srcId="{AA04A788-1D21-4D02-B163-6390778E75D6}" destId="{C8576E61-B2E7-4DE4-8458-CF3369FF3596}" srcOrd="1" destOrd="0" presId="urn:microsoft.com/office/officeart/2005/8/layout/hProcess4"/>
    <dgm:cxn modelId="{40AEB7BA-4F36-4A12-B943-EB4C5267902D}" type="presParOf" srcId="{AA04A788-1D21-4D02-B163-6390778E75D6}" destId="{949B4004-1D30-4CF8-B039-1AF27DAD5E23}" srcOrd="2" destOrd="0" presId="urn:microsoft.com/office/officeart/2005/8/layout/hProcess4"/>
    <dgm:cxn modelId="{B4060627-4AA6-445C-9350-A9C8ECE8E493}" type="presParOf" srcId="{AA04A788-1D21-4D02-B163-6390778E75D6}" destId="{5DA1371A-44F5-45DA-B63E-8C1220B254E6}" srcOrd="3" destOrd="0" presId="urn:microsoft.com/office/officeart/2005/8/layout/hProcess4"/>
    <dgm:cxn modelId="{89D424F1-6284-43DC-A5B0-9504A7A3FAA3}" type="presParOf" srcId="{AA04A788-1D21-4D02-B163-6390778E75D6}" destId="{43F2D7C2-29BC-4961-8168-C4A82A60812B}" srcOrd="4" destOrd="0" presId="urn:microsoft.com/office/officeart/2005/8/layout/hProcess4"/>
    <dgm:cxn modelId="{36A198C6-0D04-45AD-AB26-49D02F3A1057}" type="presParOf" srcId="{1FEC9EA6-4361-4730-8AAA-37271737956E}" destId="{A4C9A276-CECF-47BD-B916-760A13D33002}" srcOrd="1" destOrd="0" presId="urn:microsoft.com/office/officeart/2005/8/layout/hProcess4"/>
    <dgm:cxn modelId="{480DEDE9-0CF5-4E95-B91A-36D1E3987911}" type="presParOf" srcId="{1FEC9EA6-4361-4730-8AAA-37271737956E}" destId="{4830E2A2-C0E5-4D90-8E0E-5A035E89142C}" srcOrd="2" destOrd="0" presId="urn:microsoft.com/office/officeart/2005/8/layout/hProcess4"/>
    <dgm:cxn modelId="{EACB804D-00FF-4895-B842-3BCC79AB0164}" type="presParOf" srcId="{4830E2A2-C0E5-4D90-8E0E-5A035E89142C}" destId="{AB30F650-1163-4AC0-A93E-59DDAE927C49}" srcOrd="0" destOrd="0" presId="urn:microsoft.com/office/officeart/2005/8/layout/hProcess4"/>
    <dgm:cxn modelId="{3361ECF4-ACBD-4CB5-9385-B308FA0E2933}" type="presParOf" srcId="{4830E2A2-C0E5-4D90-8E0E-5A035E89142C}" destId="{7762E01D-F6DE-461A-8416-EBD167665C93}" srcOrd="1" destOrd="0" presId="urn:microsoft.com/office/officeart/2005/8/layout/hProcess4"/>
    <dgm:cxn modelId="{BB3F72FB-B4D6-4D99-94E5-465D58AE29FF}" type="presParOf" srcId="{4830E2A2-C0E5-4D90-8E0E-5A035E89142C}" destId="{CC989DB0-B2B7-4C97-A287-E2A4E45D700C}" srcOrd="2" destOrd="0" presId="urn:microsoft.com/office/officeart/2005/8/layout/hProcess4"/>
    <dgm:cxn modelId="{2C17333B-6622-4572-AFC9-7A5FAD196D94}" type="presParOf" srcId="{4830E2A2-C0E5-4D90-8E0E-5A035E89142C}" destId="{DA3D1D5E-C103-47A1-AC79-273F7AFB413B}" srcOrd="3" destOrd="0" presId="urn:microsoft.com/office/officeart/2005/8/layout/hProcess4"/>
    <dgm:cxn modelId="{A96421F3-A28F-4A24-A20E-3F75C7A2FC25}" type="presParOf" srcId="{4830E2A2-C0E5-4D90-8E0E-5A035E89142C}" destId="{DE75D55F-E045-4DAD-9130-B9C7C3EED2DC}" srcOrd="4" destOrd="0" presId="urn:microsoft.com/office/officeart/2005/8/layout/hProcess4"/>
    <dgm:cxn modelId="{556893AB-13D0-44CC-9ABF-7BED0151BF7D}" type="presParOf" srcId="{1FEC9EA6-4361-4730-8AAA-37271737956E}" destId="{68E0DCEF-99EE-4AA8-83E5-4E8DF885E720}" srcOrd="3" destOrd="0" presId="urn:microsoft.com/office/officeart/2005/8/layout/hProcess4"/>
    <dgm:cxn modelId="{6C568CFC-63BD-4532-964D-1B1BB376EF42}" type="presParOf" srcId="{1FEC9EA6-4361-4730-8AAA-37271737956E}" destId="{FE60E180-A7FE-42D3-A015-B5902AFBC2B2}" srcOrd="4" destOrd="0" presId="urn:microsoft.com/office/officeart/2005/8/layout/hProcess4"/>
    <dgm:cxn modelId="{84B58206-2419-4F2A-A935-232507A893DA}" type="presParOf" srcId="{FE60E180-A7FE-42D3-A015-B5902AFBC2B2}" destId="{F94304DC-3E7E-4E9F-9B16-000B4B132B0A}" srcOrd="0" destOrd="0" presId="urn:microsoft.com/office/officeart/2005/8/layout/hProcess4"/>
    <dgm:cxn modelId="{9A0F2B0A-346E-4533-A3D0-0D0E6E9EFA71}" type="presParOf" srcId="{FE60E180-A7FE-42D3-A015-B5902AFBC2B2}" destId="{B89BDE0D-BEBF-4E32-A48C-EA36DF35F14B}" srcOrd="1" destOrd="0" presId="urn:microsoft.com/office/officeart/2005/8/layout/hProcess4"/>
    <dgm:cxn modelId="{69C03A3B-3596-4859-AC50-02080E72AD6C}" type="presParOf" srcId="{FE60E180-A7FE-42D3-A015-B5902AFBC2B2}" destId="{CF67FDCA-A53F-4A53-BDD1-ED31F2C63C0A}" srcOrd="2" destOrd="0" presId="urn:microsoft.com/office/officeart/2005/8/layout/hProcess4"/>
    <dgm:cxn modelId="{D4ECB2EA-237B-4E8B-A39D-5C0EC2A8A0F2}" type="presParOf" srcId="{FE60E180-A7FE-42D3-A015-B5902AFBC2B2}" destId="{C9EB5C7E-ABD5-4F00-ACB4-4E821A41D214}" srcOrd="3" destOrd="0" presId="urn:microsoft.com/office/officeart/2005/8/layout/hProcess4"/>
    <dgm:cxn modelId="{E58C632C-B527-4E11-B253-028CEEEF6581}" type="presParOf" srcId="{FE60E180-A7FE-42D3-A015-B5902AFBC2B2}" destId="{A2867746-67F5-4F5A-890A-1EB61F168441}" srcOrd="4" destOrd="0" presId="urn:microsoft.com/office/officeart/2005/8/layout/hProcess4"/>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C49B777-C10D-4C12-BEC9-CEE12497C5EB}"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930E1ECF-BC44-4F18-8EDC-E6C730264945}">
      <dgm:prSet/>
      <dgm:spPr/>
      <dgm:t>
        <a:bodyPr/>
        <a:lstStyle/>
        <a:p>
          <a:pPr algn="ctr"/>
          <a:r>
            <a:rPr lang="en-US"/>
            <a:t>Vulnerability Prevention</a:t>
          </a:r>
        </a:p>
      </dgm:t>
    </dgm:pt>
    <dgm:pt modelId="{ED1A76E5-AB96-4E6B-AF1D-BE63155F390D}" type="parTrans" cxnId="{444727CC-06B5-4D41-84B0-43CA8735D07A}">
      <dgm:prSet/>
      <dgm:spPr/>
      <dgm:t>
        <a:bodyPr/>
        <a:lstStyle/>
        <a:p>
          <a:pPr algn="ctr"/>
          <a:endParaRPr lang="en-US"/>
        </a:p>
      </dgm:t>
    </dgm:pt>
    <dgm:pt modelId="{E58C6494-8A03-4F29-BA26-7631AC4F699B}" type="sibTrans" cxnId="{444727CC-06B5-4D41-84B0-43CA8735D07A}">
      <dgm:prSet/>
      <dgm:spPr/>
      <dgm:t>
        <a:bodyPr/>
        <a:lstStyle/>
        <a:p>
          <a:pPr algn="ctr"/>
          <a:endParaRPr lang="en-US"/>
        </a:p>
      </dgm:t>
    </dgm:pt>
    <dgm:pt modelId="{C0FB6DD9-434A-4D95-9B96-B64E704FA084}">
      <dgm:prSet/>
      <dgm:spPr/>
      <dgm:t>
        <a:bodyPr/>
        <a:lstStyle/>
        <a:p>
          <a:pPr algn="ctr"/>
          <a:r>
            <a:rPr lang="en-US"/>
            <a:t>System Susceptability</a:t>
          </a:r>
        </a:p>
      </dgm:t>
    </dgm:pt>
    <dgm:pt modelId="{DDF74685-7552-4619-BD77-986CB57FCD2F}" type="parTrans" cxnId="{747E655B-5E7D-4008-9DA9-9F6C257771AE}">
      <dgm:prSet/>
      <dgm:spPr/>
      <dgm:t>
        <a:bodyPr/>
        <a:lstStyle/>
        <a:p>
          <a:pPr algn="ctr"/>
          <a:endParaRPr lang="en-US"/>
        </a:p>
      </dgm:t>
    </dgm:pt>
    <dgm:pt modelId="{DFC60926-AD19-4EB4-ACE1-DCFE24864175}" type="sibTrans" cxnId="{747E655B-5E7D-4008-9DA9-9F6C257771AE}">
      <dgm:prSet/>
      <dgm:spPr/>
      <dgm:t>
        <a:bodyPr/>
        <a:lstStyle/>
        <a:p>
          <a:pPr algn="ctr"/>
          <a:endParaRPr lang="en-US"/>
        </a:p>
      </dgm:t>
    </dgm:pt>
    <dgm:pt modelId="{15A53105-7E83-4649-9824-29C52C6D9CE4}">
      <dgm:prSet/>
      <dgm:spPr/>
      <dgm:t>
        <a:bodyPr/>
        <a:lstStyle/>
        <a:p>
          <a:pPr algn="ctr"/>
          <a:r>
            <a:rPr lang="en-US"/>
            <a:t>Threat Accessibility</a:t>
          </a:r>
        </a:p>
      </dgm:t>
    </dgm:pt>
    <dgm:pt modelId="{70988C67-B9DA-40F1-85D5-70759577A28C}" type="parTrans" cxnId="{704C0DA0-37B3-4127-99C8-D5C950A1746B}">
      <dgm:prSet/>
      <dgm:spPr/>
      <dgm:t>
        <a:bodyPr/>
        <a:lstStyle/>
        <a:p>
          <a:pPr algn="ctr"/>
          <a:endParaRPr lang="en-US"/>
        </a:p>
      </dgm:t>
    </dgm:pt>
    <dgm:pt modelId="{2B38DE40-8DE6-4014-9F12-EFA7EEFC689E}" type="sibTrans" cxnId="{704C0DA0-37B3-4127-99C8-D5C950A1746B}">
      <dgm:prSet/>
      <dgm:spPr/>
      <dgm:t>
        <a:bodyPr/>
        <a:lstStyle/>
        <a:p>
          <a:pPr algn="ctr"/>
          <a:endParaRPr lang="en-US"/>
        </a:p>
      </dgm:t>
    </dgm:pt>
    <dgm:pt modelId="{631D20C7-2BBB-4D4D-9B6D-160691376141}">
      <dgm:prSet/>
      <dgm:spPr/>
      <dgm:t>
        <a:bodyPr/>
        <a:lstStyle/>
        <a:p>
          <a:pPr algn="ctr"/>
          <a:r>
            <a:rPr lang="en-US"/>
            <a:t>Threat Capability</a:t>
          </a:r>
        </a:p>
      </dgm:t>
    </dgm:pt>
    <dgm:pt modelId="{215717F0-18F4-46A2-BBAC-5378FD525AC7}" type="parTrans" cxnId="{3A6C2B87-3030-43EC-B6E4-3FE06CD0282F}">
      <dgm:prSet/>
      <dgm:spPr/>
      <dgm:t>
        <a:bodyPr/>
        <a:lstStyle/>
        <a:p>
          <a:pPr algn="ctr"/>
          <a:endParaRPr lang="en-US"/>
        </a:p>
      </dgm:t>
    </dgm:pt>
    <dgm:pt modelId="{580367AB-57FB-4AC9-959F-0EA19D838094}" type="sibTrans" cxnId="{3A6C2B87-3030-43EC-B6E4-3FE06CD0282F}">
      <dgm:prSet/>
      <dgm:spPr/>
      <dgm:t>
        <a:bodyPr/>
        <a:lstStyle/>
        <a:p>
          <a:pPr algn="ctr"/>
          <a:endParaRPr lang="en-US"/>
        </a:p>
      </dgm:t>
    </dgm:pt>
    <dgm:pt modelId="{8746A7D9-077F-428B-9503-C774E147918E}">
      <dgm:prSet/>
      <dgm:spPr/>
      <dgm:t>
        <a:bodyPr/>
        <a:lstStyle/>
        <a:p>
          <a:pPr algn="ctr"/>
          <a:r>
            <a:rPr lang="en-US"/>
            <a:t>Software Patching</a:t>
          </a:r>
        </a:p>
      </dgm:t>
    </dgm:pt>
    <dgm:pt modelId="{12F0465A-4E4D-4897-8AC1-F13E75AB0B31}" type="parTrans" cxnId="{EEB5386F-DB6E-4832-9FFC-30B744CDF904}">
      <dgm:prSet/>
      <dgm:spPr/>
      <dgm:t>
        <a:bodyPr/>
        <a:lstStyle/>
        <a:p>
          <a:endParaRPr lang="en-US"/>
        </a:p>
      </dgm:t>
    </dgm:pt>
    <dgm:pt modelId="{8D09B76C-CCF8-4847-AAAD-08DEEC78CB46}" type="sibTrans" cxnId="{EEB5386F-DB6E-4832-9FFC-30B744CDF904}">
      <dgm:prSet/>
      <dgm:spPr/>
      <dgm:t>
        <a:bodyPr/>
        <a:lstStyle/>
        <a:p>
          <a:endParaRPr lang="en-US"/>
        </a:p>
      </dgm:t>
    </dgm:pt>
    <dgm:pt modelId="{2ED074A0-038C-4443-8819-CE25AB0EF8DF}">
      <dgm:prSet/>
      <dgm:spPr/>
      <dgm:t>
        <a:bodyPr/>
        <a:lstStyle/>
        <a:p>
          <a:pPr algn="ctr"/>
          <a:r>
            <a:rPr lang="en-US"/>
            <a:t>Disable Features</a:t>
          </a:r>
        </a:p>
      </dgm:t>
    </dgm:pt>
    <dgm:pt modelId="{A8E6012D-50EE-46A4-828B-B9CD11E43362}" type="parTrans" cxnId="{51D7C922-5BAC-46A6-8A14-737FBBA3D44F}">
      <dgm:prSet/>
      <dgm:spPr/>
      <dgm:t>
        <a:bodyPr/>
        <a:lstStyle/>
        <a:p>
          <a:endParaRPr lang="en-US"/>
        </a:p>
      </dgm:t>
    </dgm:pt>
    <dgm:pt modelId="{C81D6D1F-0F82-49E5-B1C8-5C488C60B0E4}" type="sibTrans" cxnId="{51D7C922-5BAC-46A6-8A14-737FBBA3D44F}">
      <dgm:prSet/>
      <dgm:spPr/>
      <dgm:t>
        <a:bodyPr/>
        <a:lstStyle/>
        <a:p>
          <a:endParaRPr lang="en-US"/>
        </a:p>
      </dgm:t>
    </dgm:pt>
    <dgm:pt modelId="{8C976603-CF00-49A1-BF06-0401A76D706E}">
      <dgm:prSet/>
      <dgm:spPr/>
      <dgm:t>
        <a:bodyPr/>
        <a:lstStyle/>
        <a:p>
          <a:pPr algn="ctr"/>
          <a:r>
            <a:rPr lang="en-US"/>
            <a:t>Network Policies</a:t>
          </a:r>
        </a:p>
      </dgm:t>
    </dgm:pt>
    <dgm:pt modelId="{4CCEE87D-2F33-4D94-9CB7-00E73A398942}" type="parTrans" cxnId="{6668B740-9546-4379-9A62-286EDDA1D765}">
      <dgm:prSet/>
      <dgm:spPr/>
      <dgm:t>
        <a:bodyPr/>
        <a:lstStyle/>
        <a:p>
          <a:endParaRPr lang="en-US"/>
        </a:p>
      </dgm:t>
    </dgm:pt>
    <dgm:pt modelId="{B38F4FE2-E17F-4D86-9254-DBDDF057AB51}" type="sibTrans" cxnId="{6668B740-9546-4379-9A62-286EDDA1D765}">
      <dgm:prSet/>
      <dgm:spPr/>
      <dgm:t>
        <a:bodyPr/>
        <a:lstStyle/>
        <a:p>
          <a:endParaRPr lang="en-US"/>
        </a:p>
      </dgm:t>
    </dgm:pt>
    <dgm:pt modelId="{460A5362-242B-4C18-BC03-C9B5B4F80CE8}">
      <dgm:prSet/>
      <dgm:spPr/>
      <dgm:t>
        <a:bodyPr/>
        <a:lstStyle/>
        <a:p>
          <a:pPr algn="ctr"/>
          <a:r>
            <a:rPr lang="en-US"/>
            <a:t>Authorization Controls</a:t>
          </a:r>
        </a:p>
      </dgm:t>
    </dgm:pt>
    <dgm:pt modelId="{C5806274-09A7-4598-9E61-3B24C3C81F01}" type="parTrans" cxnId="{5A8A354B-5670-4BD2-8DAD-37811A0BD3F7}">
      <dgm:prSet/>
      <dgm:spPr/>
      <dgm:t>
        <a:bodyPr/>
        <a:lstStyle/>
        <a:p>
          <a:endParaRPr lang="en-US"/>
        </a:p>
      </dgm:t>
    </dgm:pt>
    <dgm:pt modelId="{80C49B6A-9FDD-4855-A9C1-C9600372BA1D}" type="sibTrans" cxnId="{5A8A354B-5670-4BD2-8DAD-37811A0BD3F7}">
      <dgm:prSet/>
      <dgm:spPr/>
      <dgm:t>
        <a:bodyPr/>
        <a:lstStyle/>
        <a:p>
          <a:endParaRPr lang="en-US"/>
        </a:p>
      </dgm:t>
    </dgm:pt>
    <dgm:pt modelId="{939AB3B4-5510-4BF6-9CE2-C206102AB160}">
      <dgm:prSet/>
      <dgm:spPr/>
      <dgm:t>
        <a:bodyPr/>
        <a:lstStyle/>
        <a:p>
          <a:pPr algn="ctr"/>
          <a:r>
            <a:rPr lang="en-US"/>
            <a:t>Increase complexity</a:t>
          </a:r>
        </a:p>
      </dgm:t>
    </dgm:pt>
    <dgm:pt modelId="{FF0FA96F-E414-4E35-987F-55DF88F82DD3}" type="parTrans" cxnId="{90AEF6C2-577D-4B79-97E1-CE7D9B2042A1}">
      <dgm:prSet/>
      <dgm:spPr/>
      <dgm:t>
        <a:bodyPr/>
        <a:lstStyle/>
        <a:p>
          <a:endParaRPr lang="en-US"/>
        </a:p>
      </dgm:t>
    </dgm:pt>
    <dgm:pt modelId="{4E9F0B6C-1BE7-40C5-B109-1F7317CCB571}" type="sibTrans" cxnId="{90AEF6C2-577D-4B79-97E1-CE7D9B2042A1}">
      <dgm:prSet/>
      <dgm:spPr/>
      <dgm:t>
        <a:bodyPr/>
        <a:lstStyle/>
        <a:p>
          <a:endParaRPr lang="en-US"/>
        </a:p>
      </dgm:t>
    </dgm:pt>
    <dgm:pt modelId="{04C229FF-B284-4631-A915-AB8FD57929A0}">
      <dgm:prSet/>
      <dgm:spPr/>
      <dgm:t>
        <a:bodyPr/>
        <a:lstStyle/>
        <a:p>
          <a:pPr algn="ctr"/>
          <a:r>
            <a:rPr lang="en-US"/>
            <a:t>Include Obsecurity</a:t>
          </a:r>
        </a:p>
      </dgm:t>
    </dgm:pt>
    <dgm:pt modelId="{F491ABA5-759F-4C57-ACD6-7B453DC0B5C1}" type="parTrans" cxnId="{F25AB366-CD77-4EF0-ACE2-5E89BE0949C2}">
      <dgm:prSet/>
      <dgm:spPr/>
      <dgm:t>
        <a:bodyPr/>
        <a:lstStyle/>
        <a:p>
          <a:endParaRPr lang="en-US"/>
        </a:p>
      </dgm:t>
    </dgm:pt>
    <dgm:pt modelId="{3A0415A8-58F9-4A82-8B88-309451423056}" type="sibTrans" cxnId="{F25AB366-CD77-4EF0-ACE2-5E89BE0949C2}">
      <dgm:prSet/>
      <dgm:spPr/>
      <dgm:t>
        <a:bodyPr/>
        <a:lstStyle/>
        <a:p>
          <a:endParaRPr lang="en-US"/>
        </a:p>
      </dgm:t>
    </dgm:pt>
    <dgm:pt modelId="{4A979F80-EC3F-4BA9-83B2-D048815BEE4A}" type="pres">
      <dgm:prSet presAssocID="{3C49B777-C10D-4C12-BEC9-CEE12497C5EB}" presName="hierChild1" presStyleCnt="0">
        <dgm:presLayoutVars>
          <dgm:orgChart val="1"/>
          <dgm:chPref val="1"/>
          <dgm:dir/>
          <dgm:animOne val="branch"/>
          <dgm:animLvl val="lvl"/>
          <dgm:resizeHandles/>
        </dgm:presLayoutVars>
      </dgm:prSet>
      <dgm:spPr/>
    </dgm:pt>
    <dgm:pt modelId="{3143447F-AC71-4499-B723-61230EEAB8C8}" type="pres">
      <dgm:prSet presAssocID="{930E1ECF-BC44-4F18-8EDC-E6C730264945}" presName="hierRoot1" presStyleCnt="0">
        <dgm:presLayoutVars>
          <dgm:hierBranch val="init"/>
        </dgm:presLayoutVars>
      </dgm:prSet>
      <dgm:spPr/>
    </dgm:pt>
    <dgm:pt modelId="{91110A48-4E46-413D-860A-CB5FE04AE0B0}" type="pres">
      <dgm:prSet presAssocID="{930E1ECF-BC44-4F18-8EDC-E6C730264945}" presName="rootComposite1" presStyleCnt="0"/>
      <dgm:spPr/>
    </dgm:pt>
    <dgm:pt modelId="{6C70990C-F260-4ADC-8250-F3330D207092}" type="pres">
      <dgm:prSet presAssocID="{930E1ECF-BC44-4F18-8EDC-E6C730264945}" presName="rootText1" presStyleLbl="node0" presStyleIdx="0" presStyleCnt="1">
        <dgm:presLayoutVars>
          <dgm:chPref val="3"/>
        </dgm:presLayoutVars>
      </dgm:prSet>
      <dgm:spPr/>
    </dgm:pt>
    <dgm:pt modelId="{177256EF-B474-418B-B79E-EA92B36A3679}" type="pres">
      <dgm:prSet presAssocID="{930E1ECF-BC44-4F18-8EDC-E6C730264945}" presName="rootConnector1" presStyleLbl="node1" presStyleIdx="0" presStyleCnt="0"/>
      <dgm:spPr/>
    </dgm:pt>
    <dgm:pt modelId="{985322CA-CA74-45FF-BEE6-8756B377FDD8}" type="pres">
      <dgm:prSet presAssocID="{930E1ECF-BC44-4F18-8EDC-E6C730264945}" presName="hierChild2" presStyleCnt="0"/>
      <dgm:spPr/>
    </dgm:pt>
    <dgm:pt modelId="{6528933A-4E7C-4A1F-AC56-A4A347456C60}" type="pres">
      <dgm:prSet presAssocID="{DDF74685-7552-4619-BD77-986CB57FCD2F}" presName="Name37" presStyleLbl="parChTrans1D2" presStyleIdx="0" presStyleCnt="3"/>
      <dgm:spPr/>
    </dgm:pt>
    <dgm:pt modelId="{AAAB2943-F841-433F-A1A4-8CF95EFC227A}" type="pres">
      <dgm:prSet presAssocID="{C0FB6DD9-434A-4D95-9B96-B64E704FA084}" presName="hierRoot2" presStyleCnt="0">
        <dgm:presLayoutVars>
          <dgm:hierBranch val="init"/>
        </dgm:presLayoutVars>
      </dgm:prSet>
      <dgm:spPr/>
    </dgm:pt>
    <dgm:pt modelId="{0F03A433-F43E-4BBF-9ECA-9E9D147EBC04}" type="pres">
      <dgm:prSet presAssocID="{C0FB6DD9-434A-4D95-9B96-B64E704FA084}" presName="rootComposite" presStyleCnt="0"/>
      <dgm:spPr/>
    </dgm:pt>
    <dgm:pt modelId="{4D807AE2-D740-4A9E-8430-12393D5FC9D8}" type="pres">
      <dgm:prSet presAssocID="{C0FB6DD9-434A-4D95-9B96-B64E704FA084}" presName="rootText" presStyleLbl="node2" presStyleIdx="0" presStyleCnt="3">
        <dgm:presLayoutVars>
          <dgm:chPref val="3"/>
        </dgm:presLayoutVars>
      </dgm:prSet>
      <dgm:spPr/>
    </dgm:pt>
    <dgm:pt modelId="{945D28DB-1F0E-4993-B3FA-A351FB8C5EB1}" type="pres">
      <dgm:prSet presAssocID="{C0FB6DD9-434A-4D95-9B96-B64E704FA084}" presName="rootConnector" presStyleLbl="node2" presStyleIdx="0" presStyleCnt="3"/>
      <dgm:spPr/>
    </dgm:pt>
    <dgm:pt modelId="{C188AA37-413D-441C-A87E-B769D85D39A6}" type="pres">
      <dgm:prSet presAssocID="{C0FB6DD9-434A-4D95-9B96-B64E704FA084}" presName="hierChild4" presStyleCnt="0"/>
      <dgm:spPr/>
    </dgm:pt>
    <dgm:pt modelId="{94D6D062-2D9A-424F-8788-A7D309CBB0A8}" type="pres">
      <dgm:prSet presAssocID="{12F0465A-4E4D-4897-8AC1-F13E75AB0B31}" presName="Name37" presStyleLbl="parChTrans1D3" presStyleIdx="0" presStyleCnt="6"/>
      <dgm:spPr/>
    </dgm:pt>
    <dgm:pt modelId="{A74E93AE-115F-47F8-892E-FCDAF2E28328}" type="pres">
      <dgm:prSet presAssocID="{8746A7D9-077F-428B-9503-C774E147918E}" presName="hierRoot2" presStyleCnt="0">
        <dgm:presLayoutVars>
          <dgm:hierBranch val="init"/>
        </dgm:presLayoutVars>
      </dgm:prSet>
      <dgm:spPr/>
    </dgm:pt>
    <dgm:pt modelId="{B49DFEE5-F327-4F85-889A-C17E10143906}" type="pres">
      <dgm:prSet presAssocID="{8746A7D9-077F-428B-9503-C774E147918E}" presName="rootComposite" presStyleCnt="0"/>
      <dgm:spPr/>
    </dgm:pt>
    <dgm:pt modelId="{4614F3BA-485A-4399-9A98-CCC859013061}" type="pres">
      <dgm:prSet presAssocID="{8746A7D9-077F-428B-9503-C774E147918E}" presName="rootText" presStyleLbl="node3" presStyleIdx="0" presStyleCnt="6">
        <dgm:presLayoutVars>
          <dgm:chPref val="3"/>
        </dgm:presLayoutVars>
      </dgm:prSet>
      <dgm:spPr/>
    </dgm:pt>
    <dgm:pt modelId="{F6496DF6-BB05-4FD4-8FBA-B791073BDC49}" type="pres">
      <dgm:prSet presAssocID="{8746A7D9-077F-428B-9503-C774E147918E}" presName="rootConnector" presStyleLbl="node3" presStyleIdx="0" presStyleCnt="6"/>
      <dgm:spPr/>
    </dgm:pt>
    <dgm:pt modelId="{F1215E95-4364-45D0-899D-05B8260263A8}" type="pres">
      <dgm:prSet presAssocID="{8746A7D9-077F-428B-9503-C774E147918E}" presName="hierChild4" presStyleCnt="0"/>
      <dgm:spPr/>
    </dgm:pt>
    <dgm:pt modelId="{8D62DE52-C236-4A41-B60F-18F452DE2123}" type="pres">
      <dgm:prSet presAssocID="{8746A7D9-077F-428B-9503-C774E147918E}" presName="hierChild5" presStyleCnt="0"/>
      <dgm:spPr/>
    </dgm:pt>
    <dgm:pt modelId="{79885A35-DF92-48F9-90AC-AABF1E780083}" type="pres">
      <dgm:prSet presAssocID="{A8E6012D-50EE-46A4-828B-B9CD11E43362}" presName="Name37" presStyleLbl="parChTrans1D3" presStyleIdx="1" presStyleCnt="6"/>
      <dgm:spPr/>
    </dgm:pt>
    <dgm:pt modelId="{792B42A1-B60D-452B-956F-6F83122E73B1}" type="pres">
      <dgm:prSet presAssocID="{2ED074A0-038C-4443-8819-CE25AB0EF8DF}" presName="hierRoot2" presStyleCnt="0">
        <dgm:presLayoutVars>
          <dgm:hierBranch val="init"/>
        </dgm:presLayoutVars>
      </dgm:prSet>
      <dgm:spPr/>
    </dgm:pt>
    <dgm:pt modelId="{C2ADB897-E4F7-4265-8DDF-654BF701CD94}" type="pres">
      <dgm:prSet presAssocID="{2ED074A0-038C-4443-8819-CE25AB0EF8DF}" presName="rootComposite" presStyleCnt="0"/>
      <dgm:spPr/>
    </dgm:pt>
    <dgm:pt modelId="{A1E8D0A2-FC64-4976-AA03-E303C4B61C56}" type="pres">
      <dgm:prSet presAssocID="{2ED074A0-038C-4443-8819-CE25AB0EF8DF}" presName="rootText" presStyleLbl="node3" presStyleIdx="1" presStyleCnt="6">
        <dgm:presLayoutVars>
          <dgm:chPref val="3"/>
        </dgm:presLayoutVars>
      </dgm:prSet>
      <dgm:spPr/>
    </dgm:pt>
    <dgm:pt modelId="{3FE0AFBB-0841-4652-ABCB-E544D24AFAD7}" type="pres">
      <dgm:prSet presAssocID="{2ED074A0-038C-4443-8819-CE25AB0EF8DF}" presName="rootConnector" presStyleLbl="node3" presStyleIdx="1" presStyleCnt="6"/>
      <dgm:spPr/>
    </dgm:pt>
    <dgm:pt modelId="{5E876DBC-9181-4287-A656-E45CBC98D3BC}" type="pres">
      <dgm:prSet presAssocID="{2ED074A0-038C-4443-8819-CE25AB0EF8DF}" presName="hierChild4" presStyleCnt="0"/>
      <dgm:spPr/>
    </dgm:pt>
    <dgm:pt modelId="{47D6FB9C-50EF-4237-8F43-DCEEDC32ECC1}" type="pres">
      <dgm:prSet presAssocID="{2ED074A0-038C-4443-8819-CE25AB0EF8DF}" presName="hierChild5" presStyleCnt="0"/>
      <dgm:spPr/>
    </dgm:pt>
    <dgm:pt modelId="{9A61385D-BF8F-4168-B143-7FE77E3BFCBB}" type="pres">
      <dgm:prSet presAssocID="{C0FB6DD9-434A-4D95-9B96-B64E704FA084}" presName="hierChild5" presStyleCnt="0"/>
      <dgm:spPr/>
    </dgm:pt>
    <dgm:pt modelId="{85EC0264-322A-4984-846F-19CAD3D2F878}" type="pres">
      <dgm:prSet presAssocID="{70988C67-B9DA-40F1-85D5-70759577A28C}" presName="Name37" presStyleLbl="parChTrans1D2" presStyleIdx="1" presStyleCnt="3"/>
      <dgm:spPr/>
    </dgm:pt>
    <dgm:pt modelId="{788B8997-A924-426B-BE96-1AF28143E993}" type="pres">
      <dgm:prSet presAssocID="{15A53105-7E83-4649-9824-29C52C6D9CE4}" presName="hierRoot2" presStyleCnt="0">
        <dgm:presLayoutVars>
          <dgm:hierBranch val="init"/>
        </dgm:presLayoutVars>
      </dgm:prSet>
      <dgm:spPr/>
    </dgm:pt>
    <dgm:pt modelId="{37A18870-70A5-471D-AF3A-EBAEABF4DE59}" type="pres">
      <dgm:prSet presAssocID="{15A53105-7E83-4649-9824-29C52C6D9CE4}" presName="rootComposite" presStyleCnt="0"/>
      <dgm:spPr/>
    </dgm:pt>
    <dgm:pt modelId="{DFD61CAE-637F-453C-9845-8D86CE03F02F}" type="pres">
      <dgm:prSet presAssocID="{15A53105-7E83-4649-9824-29C52C6D9CE4}" presName="rootText" presStyleLbl="node2" presStyleIdx="1" presStyleCnt="3">
        <dgm:presLayoutVars>
          <dgm:chPref val="3"/>
        </dgm:presLayoutVars>
      </dgm:prSet>
      <dgm:spPr/>
    </dgm:pt>
    <dgm:pt modelId="{0A279BC6-04C3-47A6-A347-2CC530380485}" type="pres">
      <dgm:prSet presAssocID="{15A53105-7E83-4649-9824-29C52C6D9CE4}" presName="rootConnector" presStyleLbl="node2" presStyleIdx="1" presStyleCnt="3"/>
      <dgm:spPr/>
    </dgm:pt>
    <dgm:pt modelId="{4776FDE8-1115-4182-9BC1-D7A380CBB510}" type="pres">
      <dgm:prSet presAssocID="{15A53105-7E83-4649-9824-29C52C6D9CE4}" presName="hierChild4" presStyleCnt="0"/>
      <dgm:spPr/>
    </dgm:pt>
    <dgm:pt modelId="{4309F5DD-7715-4FAF-8B7F-1176989F38BE}" type="pres">
      <dgm:prSet presAssocID="{4CCEE87D-2F33-4D94-9CB7-00E73A398942}" presName="Name37" presStyleLbl="parChTrans1D3" presStyleIdx="2" presStyleCnt="6"/>
      <dgm:spPr/>
    </dgm:pt>
    <dgm:pt modelId="{4406427D-7896-4F7B-B56D-2425F7DF524A}" type="pres">
      <dgm:prSet presAssocID="{8C976603-CF00-49A1-BF06-0401A76D706E}" presName="hierRoot2" presStyleCnt="0">
        <dgm:presLayoutVars>
          <dgm:hierBranch val="init"/>
        </dgm:presLayoutVars>
      </dgm:prSet>
      <dgm:spPr/>
    </dgm:pt>
    <dgm:pt modelId="{02F8E85D-BF69-4F7E-8BF8-4416CB0235C8}" type="pres">
      <dgm:prSet presAssocID="{8C976603-CF00-49A1-BF06-0401A76D706E}" presName="rootComposite" presStyleCnt="0"/>
      <dgm:spPr/>
    </dgm:pt>
    <dgm:pt modelId="{C385EB6A-82ED-4E02-A088-E75428DD0070}" type="pres">
      <dgm:prSet presAssocID="{8C976603-CF00-49A1-BF06-0401A76D706E}" presName="rootText" presStyleLbl="node3" presStyleIdx="2" presStyleCnt="6">
        <dgm:presLayoutVars>
          <dgm:chPref val="3"/>
        </dgm:presLayoutVars>
      </dgm:prSet>
      <dgm:spPr/>
    </dgm:pt>
    <dgm:pt modelId="{BE9FA939-9B16-449F-883F-39F9DF3AF683}" type="pres">
      <dgm:prSet presAssocID="{8C976603-CF00-49A1-BF06-0401A76D706E}" presName="rootConnector" presStyleLbl="node3" presStyleIdx="2" presStyleCnt="6"/>
      <dgm:spPr/>
    </dgm:pt>
    <dgm:pt modelId="{79B84C91-9D24-4525-B672-9F5DD3985724}" type="pres">
      <dgm:prSet presAssocID="{8C976603-CF00-49A1-BF06-0401A76D706E}" presName="hierChild4" presStyleCnt="0"/>
      <dgm:spPr/>
    </dgm:pt>
    <dgm:pt modelId="{AE7B3D60-C0F2-46B1-8207-AEEEDE5B8510}" type="pres">
      <dgm:prSet presAssocID="{8C976603-CF00-49A1-BF06-0401A76D706E}" presName="hierChild5" presStyleCnt="0"/>
      <dgm:spPr/>
    </dgm:pt>
    <dgm:pt modelId="{B4EC79D4-F17B-4955-ACB5-D717408B82F3}" type="pres">
      <dgm:prSet presAssocID="{C5806274-09A7-4598-9E61-3B24C3C81F01}" presName="Name37" presStyleLbl="parChTrans1D3" presStyleIdx="3" presStyleCnt="6"/>
      <dgm:spPr/>
    </dgm:pt>
    <dgm:pt modelId="{F061BC1A-F5B5-4C70-AB01-216225E74C4C}" type="pres">
      <dgm:prSet presAssocID="{460A5362-242B-4C18-BC03-C9B5B4F80CE8}" presName="hierRoot2" presStyleCnt="0">
        <dgm:presLayoutVars>
          <dgm:hierBranch val="init"/>
        </dgm:presLayoutVars>
      </dgm:prSet>
      <dgm:spPr/>
    </dgm:pt>
    <dgm:pt modelId="{A0AD002F-8CFA-4C15-B0E3-41D80ACEC47C}" type="pres">
      <dgm:prSet presAssocID="{460A5362-242B-4C18-BC03-C9B5B4F80CE8}" presName="rootComposite" presStyleCnt="0"/>
      <dgm:spPr/>
    </dgm:pt>
    <dgm:pt modelId="{87D82806-2186-4CD7-B791-2B6F0DEFFCEC}" type="pres">
      <dgm:prSet presAssocID="{460A5362-242B-4C18-BC03-C9B5B4F80CE8}" presName="rootText" presStyleLbl="node3" presStyleIdx="3" presStyleCnt="6">
        <dgm:presLayoutVars>
          <dgm:chPref val="3"/>
        </dgm:presLayoutVars>
      </dgm:prSet>
      <dgm:spPr/>
    </dgm:pt>
    <dgm:pt modelId="{43CA4630-689D-4BB5-A9ED-F1B76B04678B}" type="pres">
      <dgm:prSet presAssocID="{460A5362-242B-4C18-BC03-C9B5B4F80CE8}" presName="rootConnector" presStyleLbl="node3" presStyleIdx="3" presStyleCnt="6"/>
      <dgm:spPr/>
    </dgm:pt>
    <dgm:pt modelId="{F61EB108-1B94-4A6B-80FB-320EB63E02D7}" type="pres">
      <dgm:prSet presAssocID="{460A5362-242B-4C18-BC03-C9B5B4F80CE8}" presName="hierChild4" presStyleCnt="0"/>
      <dgm:spPr/>
    </dgm:pt>
    <dgm:pt modelId="{0087BFD7-925F-46DE-98DC-21868552808C}" type="pres">
      <dgm:prSet presAssocID="{460A5362-242B-4C18-BC03-C9B5B4F80CE8}" presName="hierChild5" presStyleCnt="0"/>
      <dgm:spPr/>
    </dgm:pt>
    <dgm:pt modelId="{6E4CA3FB-7B83-43C9-803E-0F15850BC405}" type="pres">
      <dgm:prSet presAssocID="{15A53105-7E83-4649-9824-29C52C6D9CE4}" presName="hierChild5" presStyleCnt="0"/>
      <dgm:spPr/>
    </dgm:pt>
    <dgm:pt modelId="{DB656287-AACB-480B-9151-1B9DD19B1588}" type="pres">
      <dgm:prSet presAssocID="{215717F0-18F4-46A2-BBAC-5378FD525AC7}" presName="Name37" presStyleLbl="parChTrans1D2" presStyleIdx="2" presStyleCnt="3"/>
      <dgm:spPr/>
    </dgm:pt>
    <dgm:pt modelId="{1199013E-2DD5-462E-A6F7-6D051B436319}" type="pres">
      <dgm:prSet presAssocID="{631D20C7-2BBB-4D4D-9B6D-160691376141}" presName="hierRoot2" presStyleCnt="0">
        <dgm:presLayoutVars>
          <dgm:hierBranch val="init"/>
        </dgm:presLayoutVars>
      </dgm:prSet>
      <dgm:spPr/>
    </dgm:pt>
    <dgm:pt modelId="{78897BE8-682D-490E-9F9C-45DE5AA8AFAA}" type="pres">
      <dgm:prSet presAssocID="{631D20C7-2BBB-4D4D-9B6D-160691376141}" presName="rootComposite" presStyleCnt="0"/>
      <dgm:spPr/>
    </dgm:pt>
    <dgm:pt modelId="{32422E38-660B-4F1B-A19E-CFA16059EF58}" type="pres">
      <dgm:prSet presAssocID="{631D20C7-2BBB-4D4D-9B6D-160691376141}" presName="rootText" presStyleLbl="node2" presStyleIdx="2" presStyleCnt="3">
        <dgm:presLayoutVars>
          <dgm:chPref val="3"/>
        </dgm:presLayoutVars>
      </dgm:prSet>
      <dgm:spPr/>
    </dgm:pt>
    <dgm:pt modelId="{CD3A4571-8AD0-4820-8414-079EEDCD695F}" type="pres">
      <dgm:prSet presAssocID="{631D20C7-2BBB-4D4D-9B6D-160691376141}" presName="rootConnector" presStyleLbl="node2" presStyleIdx="2" presStyleCnt="3"/>
      <dgm:spPr/>
    </dgm:pt>
    <dgm:pt modelId="{D6BDE2B9-51F4-4CC3-983A-24634995C123}" type="pres">
      <dgm:prSet presAssocID="{631D20C7-2BBB-4D4D-9B6D-160691376141}" presName="hierChild4" presStyleCnt="0"/>
      <dgm:spPr/>
    </dgm:pt>
    <dgm:pt modelId="{6884395A-F350-4E60-952F-86EBA45F411C}" type="pres">
      <dgm:prSet presAssocID="{FF0FA96F-E414-4E35-987F-55DF88F82DD3}" presName="Name37" presStyleLbl="parChTrans1D3" presStyleIdx="4" presStyleCnt="6"/>
      <dgm:spPr/>
    </dgm:pt>
    <dgm:pt modelId="{93135E0B-95EC-465D-A2DE-B657099198EB}" type="pres">
      <dgm:prSet presAssocID="{939AB3B4-5510-4BF6-9CE2-C206102AB160}" presName="hierRoot2" presStyleCnt="0">
        <dgm:presLayoutVars>
          <dgm:hierBranch val="init"/>
        </dgm:presLayoutVars>
      </dgm:prSet>
      <dgm:spPr/>
    </dgm:pt>
    <dgm:pt modelId="{13B0B2AD-2D39-4F2C-B3A4-E3E67ED0E744}" type="pres">
      <dgm:prSet presAssocID="{939AB3B4-5510-4BF6-9CE2-C206102AB160}" presName="rootComposite" presStyleCnt="0"/>
      <dgm:spPr/>
    </dgm:pt>
    <dgm:pt modelId="{27B9161F-F8A2-4B3B-8930-D76210143874}" type="pres">
      <dgm:prSet presAssocID="{939AB3B4-5510-4BF6-9CE2-C206102AB160}" presName="rootText" presStyleLbl="node3" presStyleIdx="4" presStyleCnt="6">
        <dgm:presLayoutVars>
          <dgm:chPref val="3"/>
        </dgm:presLayoutVars>
      </dgm:prSet>
      <dgm:spPr/>
    </dgm:pt>
    <dgm:pt modelId="{64F514AE-2799-4707-8C9B-C922C1EE5666}" type="pres">
      <dgm:prSet presAssocID="{939AB3B4-5510-4BF6-9CE2-C206102AB160}" presName="rootConnector" presStyleLbl="node3" presStyleIdx="4" presStyleCnt="6"/>
      <dgm:spPr/>
    </dgm:pt>
    <dgm:pt modelId="{64FFA242-6BFA-4120-BEE1-DEB7E5C07FD8}" type="pres">
      <dgm:prSet presAssocID="{939AB3B4-5510-4BF6-9CE2-C206102AB160}" presName="hierChild4" presStyleCnt="0"/>
      <dgm:spPr/>
    </dgm:pt>
    <dgm:pt modelId="{A21A4BFC-1E1F-4528-A081-2FFDCEC30D75}" type="pres">
      <dgm:prSet presAssocID="{939AB3B4-5510-4BF6-9CE2-C206102AB160}" presName="hierChild5" presStyleCnt="0"/>
      <dgm:spPr/>
    </dgm:pt>
    <dgm:pt modelId="{6DA3B58C-6C10-43AC-8CF6-6AEA5AE8B8BA}" type="pres">
      <dgm:prSet presAssocID="{F491ABA5-759F-4C57-ACD6-7B453DC0B5C1}" presName="Name37" presStyleLbl="parChTrans1D3" presStyleIdx="5" presStyleCnt="6"/>
      <dgm:spPr/>
    </dgm:pt>
    <dgm:pt modelId="{15F70934-0F7C-4045-82CF-6E21E3263A77}" type="pres">
      <dgm:prSet presAssocID="{04C229FF-B284-4631-A915-AB8FD57929A0}" presName="hierRoot2" presStyleCnt="0">
        <dgm:presLayoutVars>
          <dgm:hierBranch val="init"/>
        </dgm:presLayoutVars>
      </dgm:prSet>
      <dgm:spPr/>
    </dgm:pt>
    <dgm:pt modelId="{D69F1DB6-223A-44EE-A70E-DB44FEB52D29}" type="pres">
      <dgm:prSet presAssocID="{04C229FF-B284-4631-A915-AB8FD57929A0}" presName="rootComposite" presStyleCnt="0"/>
      <dgm:spPr/>
    </dgm:pt>
    <dgm:pt modelId="{5963B66D-69C0-4CBD-9332-9198029B1096}" type="pres">
      <dgm:prSet presAssocID="{04C229FF-B284-4631-A915-AB8FD57929A0}" presName="rootText" presStyleLbl="node3" presStyleIdx="5" presStyleCnt="6">
        <dgm:presLayoutVars>
          <dgm:chPref val="3"/>
        </dgm:presLayoutVars>
      </dgm:prSet>
      <dgm:spPr/>
    </dgm:pt>
    <dgm:pt modelId="{1A7500B5-F06F-49B6-986F-934442ED2773}" type="pres">
      <dgm:prSet presAssocID="{04C229FF-B284-4631-A915-AB8FD57929A0}" presName="rootConnector" presStyleLbl="node3" presStyleIdx="5" presStyleCnt="6"/>
      <dgm:spPr/>
    </dgm:pt>
    <dgm:pt modelId="{3D9EC6E2-B918-4ACD-9F7F-5BF59591717D}" type="pres">
      <dgm:prSet presAssocID="{04C229FF-B284-4631-A915-AB8FD57929A0}" presName="hierChild4" presStyleCnt="0"/>
      <dgm:spPr/>
    </dgm:pt>
    <dgm:pt modelId="{534D8B17-4C46-4444-9D46-C1CDC087221B}" type="pres">
      <dgm:prSet presAssocID="{04C229FF-B284-4631-A915-AB8FD57929A0}" presName="hierChild5" presStyleCnt="0"/>
      <dgm:spPr/>
    </dgm:pt>
    <dgm:pt modelId="{61B41573-668A-4604-8E83-5ACEA6DA8179}" type="pres">
      <dgm:prSet presAssocID="{631D20C7-2BBB-4D4D-9B6D-160691376141}" presName="hierChild5" presStyleCnt="0"/>
      <dgm:spPr/>
    </dgm:pt>
    <dgm:pt modelId="{BDE2B1F5-356A-4DA7-90FF-B51FA9818212}" type="pres">
      <dgm:prSet presAssocID="{930E1ECF-BC44-4F18-8EDC-E6C730264945}" presName="hierChild3" presStyleCnt="0"/>
      <dgm:spPr/>
    </dgm:pt>
  </dgm:ptLst>
  <dgm:cxnLst>
    <dgm:cxn modelId="{9B335E01-3725-46CC-B234-24C101AB253C}" type="presOf" srcId="{8C976603-CF00-49A1-BF06-0401A76D706E}" destId="{C385EB6A-82ED-4E02-A088-E75428DD0070}" srcOrd="0" destOrd="0" presId="urn:microsoft.com/office/officeart/2005/8/layout/orgChart1"/>
    <dgm:cxn modelId="{01BD1E0B-E56D-4239-A94E-9EB5990D6978}" type="presOf" srcId="{2ED074A0-038C-4443-8819-CE25AB0EF8DF}" destId="{A1E8D0A2-FC64-4976-AA03-E303C4B61C56}" srcOrd="0" destOrd="0" presId="urn:microsoft.com/office/officeart/2005/8/layout/orgChart1"/>
    <dgm:cxn modelId="{2DD20B22-228B-42E0-BF12-79BABD629176}" type="presOf" srcId="{C0FB6DD9-434A-4D95-9B96-B64E704FA084}" destId="{4D807AE2-D740-4A9E-8430-12393D5FC9D8}" srcOrd="0" destOrd="0" presId="urn:microsoft.com/office/officeart/2005/8/layout/orgChart1"/>
    <dgm:cxn modelId="{51D7C922-5BAC-46A6-8A14-737FBBA3D44F}" srcId="{C0FB6DD9-434A-4D95-9B96-B64E704FA084}" destId="{2ED074A0-038C-4443-8819-CE25AB0EF8DF}" srcOrd="1" destOrd="0" parTransId="{A8E6012D-50EE-46A4-828B-B9CD11E43362}" sibTransId="{C81D6D1F-0F82-49E5-B1C8-5C488C60B0E4}"/>
    <dgm:cxn modelId="{AC438224-B082-44A8-8CD8-033FBAB29A34}" type="presOf" srcId="{15A53105-7E83-4649-9824-29C52C6D9CE4}" destId="{0A279BC6-04C3-47A6-A347-2CC530380485}" srcOrd="1" destOrd="0" presId="urn:microsoft.com/office/officeart/2005/8/layout/orgChart1"/>
    <dgm:cxn modelId="{3CAAA52C-E669-4420-B9E5-27FED214D30F}" type="presOf" srcId="{631D20C7-2BBB-4D4D-9B6D-160691376141}" destId="{32422E38-660B-4F1B-A19E-CFA16059EF58}" srcOrd="0" destOrd="0" presId="urn:microsoft.com/office/officeart/2005/8/layout/orgChart1"/>
    <dgm:cxn modelId="{774A832E-E0EE-4615-B6B5-145ADCBE1980}" type="presOf" srcId="{FF0FA96F-E414-4E35-987F-55DF88F82DD3}" destId="{6884395A-F350-4E60-952F-86EBA45F411C}" srcOrd="0" destOrd="0" presId="urn:microsoft.com/office/officeart/2005/8/layout/orgChart1"/>
    <dgm:cxn modelId="{D776B631-EFAF-4E2F-AEC9-160BB413A181}" type="presOf" srcId="{4CCEE87D-2F33-4D94-9CB7-00E73A398942}" destId="{4309F5DD-7715-4FAF-8B7F-1176989F38BE}" srcOrd="0" destOrd="0" presId="urn:microsoft.com/office/officeart/2005/8/layout/orgChart1"/>
    <dgm:cxn modelId="{8FBBA139-C18A-41D1-98AB-224115BBAA75}" type="presOf" srcId="{A8E6012D-50EE-46A4-828B-B9CD11E43362}" destId="{79885A35-DF92-48F9-90AC-AABF1E780083}" srcOrd="0" destOrd="0" presId="urn:microsoft.com/office/officeart/2005/8/layout/orgChart1"/>
    <dgm:cxn modelId="{641BCA3A-620A-48A6-A03A-02BAA37AED29}" type="presOf" srcId="{04C229FF-B284-4631-A915-AB8FD57929A0}" destId="{1A7500B5-F06F-49B6-986F-934442ED2773}" srcOrd="1" destOrd="0" presId="urn:microsoft.com/office/officeart/2005/8/layout/orgChart1"/>
    <dgm:cxn modelId="{E6B3373F-5B09-4D1B-9422-FD48EC40CF79}" type="presOf" srcId="{C0FB6DD9-434A-4D95-9B96-B64E704FA084}" destId="{945D28DB-1F0E-4993-B3FA-A351FB8C5EB1}" srcOrd="1" destOrd="0" presId="urn:microsoft.com/office/officeart/2005/8/layout/orgChart1"/>
    <dgm:cxn modelId="{6A529840-6DA1-4682-A42D-042BC3A0B258}" type="presOf" srcId="{460A5362-242B-4C18-BC03-C9B5B4F80CE8}" destId="{87D82806-2186-4CD7-B791-2B6F0DEFFCEC}" srcOrd="0" destOrd="0" presId="urn:microsoft.com/office/officeart/2005/8/layout/orgChart1"/>
    <dgm:cxn modelId="{6668B740-9546-4379-9A62-286EDDA1D765}" srcId="{15A53105-7E83-4649-9824-29C52C6D9CE4}" destId="{8C976603-CF00-49A1-BF06-0401A76D706E}" srcOrd="0" destOrd="0" parTransId="{4CCEE87D-2F33-4D94-9CB7-00E73A398942}" sibTransId="{B38F4FE2-E17F-4D86-9254-DBDDF057AB51}"/>
    <dgm:cxn modelId="{747E655B-5E7D-4008-9DA9-9F6C257771AE}" srcId="{930E1ECF-BC44-4F18-8EDC-E6C730264945}" destId="{C0FB6DD9-434A-4D95-9B96-B64E704FA084}" srcOrd="0" destOrd="0" parTransId="{DDF74685-7552-4619-BD77-986CB57FCD2F}" sibTransId="{DFC60926-AD19-4EB4-ACE1-DCFE24864175}"/>
    <dgm:cxn modelId="{A2E4FE42-8F99-46F4-9A7E-8D26AAE1F7E2}" type="presOf" srcId="{8746A7D9-077F-428B-9503-C774E147918E}" destId="{4614F3BA-485A-4399-9A98-CCC859013061}" srcOrd="0" destOrd="0" presId="urn:microsoft.com/office/officeart/2005/8/layout/orgChart1"/>
    <dgm:cxn modelId="{F25AB366-CD77-4EF0-ACE2-5E89BE0949C2}" srcId="{631D20C7-2BBB-4D4D-9B6D-160691376141}" destId="{04C229FF-B284-4631-A915-AB8FD57929A0}" srcOrd="1" destOrd="0" parTransId="{F491ABA5-759F-4C57-ACD6-7B453DC0B5C1}" sibTransId="{3A0415A8-58F9-4A82-8B88-309451423056}"/>
    <dgm:cxn modelId="{25093767-957F-43DE-B6B2-4C323C003A9D}" type="presOf" srcId="{12F0465A-4E4D-4897-8AC1-F13E75AB0B31}" destId="{94D6D062-2D9A-424F-8788-A7D309CBB0A8}" srcOrd="0" destOrd="0" presId="urn:microsoft.com/office/officeart/2005/8/layout/orgChart1"/>
    <dgm:cxn modelId="{C017E14A-AAFF-483B-9B09-333A75D5570B}" type="presOf" srcId="{215717F0-18F4-46A2-BBAC-5378FD525AC7}" destId="{DB656287-AACB-480B-9151-1B9DD19B1588}" srcOrd="0" destOrd="0" presId="urn:microsoft.com/office/officeart/2005/8/layout/orgChart1"/>
    <dgm:cxn modelId="{F851104B-E3A7-4C18-A149-A62C99ED75C6}" type="presOf" srcId="{930E1ECF-BC44-4F18-8EDC-E6C730264945}" destId="{6C70990C-F260-4ADC-8250-F3330D207092}" srcOrd="0" destOrd="0" presId="urn:microsoft.com/office/officeart/2005/8/layout/orgChart1"/>
    <dgm:cxn modelId="{5A8A354B-5670-4BD2-8DAD-37811A0BD3F7}" srcId="{15A53105-7E83-4649-9824-29C52C6D9CE4}" destId="{460A5362-242B-4C18-BC03-C9B5B4F80CE8}" srcOrd="1" destOrd="0" parTransId="{C5806274-09A7-4598-9E61-3B24C3C81F01}" sibTransId="{80C49B6A-9FDD-4855-A9C1-C9600372BA1D}"/>
    <dgm:cxn modelId="{D85F9D4B-4166-46CA-9D40-4BF448B19D89}" type="presOf" srcId="{939AB3B4-5510-4BF6-9CE2-C206102AB160}" destId="{27B9161F-F8A2-4B3B-8930-D76210143874}" srcOrd="0" destOrd="0" presId="urn:microsoft.com/office/officeart/2005/8/layout/orgChart1"/>
    <dgm:cxn modelId="{D0CC1C6E-E162-4E93-B584-6BA013616931}" type="presOf" srcId="{8746A7D9-077F-428B-9503-C774E147918E}" destId="{F6496DF6-BB05-4FD4-8FBA-B791073BDC49}" srcOrd="1" destOrd="0" presId="urn:microsoft.com/office/officeart/2005/8/layout/orgChart1"/>
    <dgm:cxn modelId="{EEB5386F-DB6E-4832-9FFC-30B744CDF904}" srcId="{C0FB6DD9-434A-4D95-9B96-B64E704FA084}" destId="{8746A7D9-077F-428B-9503-C774E147918E}" srcOrd="0" destOrd="0" parTransId="{12F0465A-4E4D-4897-8AC1-F13E75AB0B31}" sibTransId="{8D09B76C-CCF8-4847-AAAD-08DEEC78CB46}"/>
    <dgm:cxn modelId="{CBE20274-076E-4D6A-9CAF-FFADFDB41B6F}" type="presOf" srcId="{F491ABA5-759F-4C57-ACD6-7B453DC0B5C1}" destId="{6DA3B58C-6C10-43AC-8CF6-6AEA5AE8B8BA}" srcOrd="0" destOrd="0" presId="urn:microsoft.com/office/officeart/2005/8/layout/orgChart1"/>
    <dgm:cxn modelId="{0F67AF5A-5F7A-47E0-946A-AC7F53FDF86C}" type="presOf" srcId="{460A5362-242B-4C18-BC03-C9B5B4F80CE8}" destId="{43CA4630-689D-4BB5-A9ED-F1B76B04678B}" srcOrd="1" destOrd="0" presId="urn:microsoft.com/office/officeart/2005/8/layout/orgChart1"/>
    <dgm:cxn modelId="{3A6C2B87-3030-43EC-B6E4-3FE06CD0282F}" srcId="{930E1ECF-BC44-4F18-8EDC-E6C730264945}" destId="{631D20C7-2BBB-4D4D-9B6D-160691376141}" srcOrd="2" destOrd="0" parTransId="{215717F0-18F4-46A2-BBAC-5378FD525AC7}" sibTransId="{580367AB-57FB-4AC9-959F-0EA19D838094}"/>
    <dgm:cxn modelId="{2E8D8B93-2F53-4B89-88C3-62598FD10F61}" type="presOf" srcId="{8C976603-CF00-49A1-BF06-0401A76D706E}" destId="{BE9FA939-9B16-449F-883F-39F9DF3AF683}" srcOrd="1" destOrd="0" presId="urn:microsoft.com/office/officeart/2005/8/layout/orgChart1"/>
    <dgm:cxn modelId="{704C0DA0-37B3-4127-99C8-D5C950A1746B}" srcId="{930E1ECF-BC44-4F18-8EDC-E6C730264945}" destId="{15A53105-7E83-4649-9824-29C52C6D9CE4}" srcOrd="1" destOrd="0" parTransId="{70988C67-B9DA-40F1-85D5-70759577A28C}" sibTransId="{2B38DE40-8DE6-4014-9F12-EFA7EEFC689E}"/>
    <dgm:cxn modelId="{D9954AA7-E46C-452C-9D2F-73114AFC9DFE}" type="presOf" srcId="{631D20C7-2BBB-4D4D-9B6D-160691376141}" destId="{CD3A4571-8AD0-4820-8414-079EEDCD695F}" srcOrd="1" destOrd="0" presId="urn:microsoft.com/office/officeart/2005/8/layout/orgChart1"/>
    <dgm:cxn modelId="{65C935B5-8B68-49C4-9808-A6D65AB7A994}" type="presOf" srcId="{3C49B777-C10D-4C12-BEC9-CEE12497C5EB}" destId="{4A979F80-EC3F-4BA9-83B2-D048815BEE4A}" srcOrd="0" destOrd="0" presId="urn:microsoft.com/office/officeart/2005/8/layout/orgChart1"/>
    <dgm:cxn modelId="{705B05BC-7BF2-4AE1-9650-C9CD14CB9A89}" type="presOf" srcId="{2ED074A0-038C-4443-8819-CE25AB0EF8DF}" destId="{3FE0AFBB-0841-4652-ABCB-E544D24AFAD7}" srcOrd="1" destOrd="0" presId="urn:microsoft.com/office/officeart/2005/8/layout/orgChart1"/>
    <dgm:cxn modelId="{3C9FBEBF-1EF6-47BF-982E-0A7A2B63AE2A}" type="presOf" srcId="{939AB3B4-5510-4BF6-9CE2-C206102AB160}" destId="{64F514AE-2799-4707-8C9B-C922C1EE5666}" srcOrd="1" destOrd="0" presId="urn:microsoft.com/office/officeart/2005/8/layout/orgChart1"/>
    <dgm:cxn modelId="{90AEF6C2-577D-4B79-97E1-CE7D9B2042A1}" srcId="{631D20C7-2BBB-4D4D-9B6D-160691376141}" destId="{939AB3B4-5510-4BF6-9CE2-C206102AB160}" srcOrd="0" destOrd="0" parTransId="{FF0FA96F-E414-4E35-987F-55DF88F82DD3}" sibTransId="{4E9F0B6C-1BE7-40C5-B109-1F7317CCB571}"/>
    <dgm:cxn modelId="{444727CC-06B5-4D41-84B0-43CA8735D07A}" srcId="{3C49B777-C10D-4C12-BEC9-CEE12497C5EB}" destId="{930E1ECF-BC44-4F18-8EDC-E6C730264945}" srcOrd="0" destOrd="0" parTransId="{ED1A76E5-AB96-4E6B-AF1D-BE63155F390D}" sibTransId="{E58C6494-8A03-4F29-BA26-7631AC4F699B}"/>
    <dgm:cxn modelId="{747F6BCE-743E-4BEE-AF56-B46B24E8DA9A}" type="presOf" srcId="{70988C67-B9DA-40F1-85D5-70759577A28C}" destId="{85EC0264-322A-4984-846F-19CAD3D2F878}" srcOrd="0" destOrd="0" presId="urn:microsoft.com/office/officeart/2005/8/layout/orgChart1"/>
    <dgm:cxn modelId="{7226A1D1-B73C-4CEB-8443-CE93214B6FFA}" type="presOf" srcId="{15A53105-7E83-4649-9824-29C52C6D9CE4}" destId="{DFD61CAE-637F-453C-9845-8D86CE03F02F}" srcOrd="0" destOrd="0" presId="urn:microsoft.com/office/officeart/2005/8/layout/orgChart1"/>
    <dgm:cxn modelId="{386058EC-48E1-4081-A9C6-44447BD3EA32}" type="presOf" srcId="{930E1ECF-BC44-4F18-8EDC-E6C730264945}" destId="{177256EF-B474-418B-B79E-EA92B36A3679}" srcOrd="1" destOrd="0" presId="urn:microsoft.com/office/officeart/2005/8/layout/orgChart1"/>
    <dgm:cxn modelId="{5A8829F5-CE4D-4F59-B014-7EBA85536F65}" type="presOf" srcId="{DDF74685-7552-4619-BD77-986CB57FCD2F}" destId="{6528933A-4E7C-4A1F-AC56-A4A347456C60}" srcOrd="0" destOrd="0" presId="urn:microsoft.com/office/officeart/2005/8/layout/orgChart1"/>
    <dgm:cxn modelId="{A8674AF7-CC36-4CEE-81B4-119FAC90B91B}" type="presOf" srcId="{04C229FF-B284-4631-A915-AB8FD57929A0}" destId="{5963B66D-69C0-4CBD-9332-9198029B1096}" srcOrd="0" destOrd="0" presId="urn:microsoft.com/office/officeart/2005/8/layout/orgChart1"/>
    <dgm:cxn modelId="{3598BEFA-22C5-4C85-BD0D-94EF32206F04}" type="presOf" srcId="{C5806274-09A7-4598-9E61-3B24C3C81F01}" destId="{B4EC79D4-F17B-4955-ACB5-D717408B82F3}" srcOrd="0" destOrd="0" presId="urn:microsoft.com/office/officeart/2005/8/layout/orgChart1"/>
    <dgm:cxn modelId="{0A0245F5-7E27-4693-978B-D17F4E252A97}" type="presParOf" srcId="{4A979F80-EC3F-4BA9-83B2-D048815BEE4A}" destId="{3143447F-AC71-4499-B723-61230EEAB8C8}" srcOrd="0" destOrd="0" presId="urn:microsoft.com/office/officeart/2005/8/layout/orgChart1"/>
    <dgm:cxn modelId="{8F2A8165-B59A-4C37-9126-7CDA356E3BFA}" type="presParOf" srcId="{3143447F-AC71-4499-B723-61230EEAB8C8}" destId="{91110A48-4E46-413D-860A-CB5FE04AE0B0}" srcOrd="0" destOrd="0" presId="urn:microsoft.com/office/officeart/2005/8/layout/orgChart1"/>
    <dgm:cxn modelId="{5123FCAF-7C1C-41D1-9693-442F169D8816}" type="presParOf" srcId="{91110A48-4E46-413D-860A-CB5FE04AE0B0}" destId="{6C70990C-F260-4ADC-8250-F3330D207092}" srcOrd="0" destOrd="0" presId="urn:microsoft.com/office/officeart/2005/8/layout/orgChart1"/>
    <dgm:cxn modelId="{98C557A9-069D-4AEA-A7C6-7B777319985D}" type="presParOf" srcId="{91110A48-4E46-413D-860A-CB5FE04AE0B0}" destId="{177256EF-B474-418B-B79E-EA92B36A3679}" srcOrd="1" destOrd="0" presId="urn:microsoft.com/office/officeart/2005/8/layout/orgChart1"/>
    <dgm:cxn modelId="{E34008E0-2369-4E76-A3A5-07022EE98945}" type="presParOf" srcId="{3143447F-AC71-4499-B723-61230EEAB8C8}" destId="{985322CA-CA74-45FF-BEE6-8756B377FDD8}" srcOrd="1" destOrd="0" presId="urn:microsoft.com/office/officeart/2005/8/layout/orgChart1"/>
    <dgm:cxn modelId="{BEA403F1-F194-4CBD-A514-3EB5CBD091E8}" type="presParOf" srcId="{985322CA-CA74-45FF-BEE6-8756B377FDD8}" destId="{6528933A-4E7C-4A1F-AC56-A4A347456C60}" srcOrd="0" destOrd="0" presId="urn:microsoft.com/office/officeart/2005/8/layout/orgChart1"/>
    <dgm:cxn modelId="{B23FABC9-CA68-4518-90C9-3C87144B19B8}" type="presParOf" srcId="{985322CA-CA74-45FF-BEE6-8756B377FDD8}" destId="{AAAB2943-F841-433F-A1A4-8CF95EFC227A}" srcOrd="1" destOrd="0" presId="urn:microsoft.com/office/officeart/2005/8/layout/orgChart1"/>
    <dgm:cxn modelId="{11E8D008-FFE8-4A96-A685-89A7333BAF4F}" type="presParOf" srcId="{AAAB2943-F841-433F-A1A4-8CF95EFC227A}" destId="{0F03A433-F43E-4BBF-9ECA-9E9D147EBC04}" srcOrd="0" destOrd="0" presId="urn:microsoft.com/office/officeart/2005/8/layout/orgChart1"/>
    <dgm:cxn modelId="{983AE74B-8BF5-44F9-A10E-F7A07027B431}" type="presParOf" srcId="{0F03A433-F43E-4BBF-9ECA-9E9D147EBC04}" destId="{4D807AE2-D740-4A9E-8430-12393D5FC9D8}" srcOrd="0" destOrd="0" presId="urn:microsoft.com/office/officeart/2005/8/layout/orgChart1"/>
    <dgm:cxn modelId="{F0246EFE-0ABC-4FF3-A606-C0DB0F4A04CC}" type="presParOf" srcId="{0F03A433-F43E-4BBF-9ECA-9E9D147EBC04}" destId="{945D28DB-1F0E-4993-B3FA-A351FB8C5EB1}" srcOrd="1" destOrd="0" presId="urn:microsoft.com/office/officeart/2005/8/layout/orgChart1"/>
    <dgm:cxn modelId="{E55890D0-56E1-4333-9F8B-8EF78E1F0B28}" type="presParOf" srcId="{AAAB2943-F841-433F-A1A4-8CF95EFC227A}" destId="{C188AA37-413D-441C-A87E-B769D85D39A6}" srcOrd="1" destOrd="0" presId="urn:microsoft.com/office/officeart/2005/8/layout/orgChart1"/>
    <dgm:cxn modelId="{9F071083-0822-4549-A982-DC7D1874FE37}" type="presParOf" srcId="{C188AA37-413D-441C-A87E-B769D85D39A6}" destId="{94D6D062-2D9A-424F-8788-A7D309CBB0A8}" srcOrd="0" destOrd="0" presId="urn:microsoft.com/office/officeart/2005/8/layout/orgChart1"/>
    <dgm:cxn modelId="{B798D0D6-FB69-4638-9F94-5B8E497736B5}" type="presParOf" srcId="{C188AA37-413D-441C-A87E-B769D85D39A6}" destId="{A74E93AE-115F-47F8-892E-FCDAF2E28328}" srcOrd="1" destOrd="0" presId="urn:microsoft.com/office/officeart/2005/8/layout/orgChart1"/>
    <dgm:cxn modelId="{079D5B05-F816-49AF-A11E-1F102AA16BD1}" type="presParOf" srcId="{A74E93AE-115F-47F8-892E-FCDAF2E28328}" destId="{B49DFEE5-F327-4F85-889A-C17E10143906}" srcOrd="0" destOrd="0" presId="urn:microsoft.com/office/officeart/2005/8/layout/orgChart1"/>
    <dgm:cxn modelId="{27A1CFEF-8534-43E4-ACF8-4A64152964F9}" type="presParOf" srcId="{B49DFEE5-F327-4F85-889A-C17E10143906}" destId="{4614F3BA-485A-4399-9A98-CCC859013061}" srcOrd="0" destOrd="0" presId="urn:microsoft.com/office/officeart/2005/8/layout/orgChart1"/>
    <dgm:cxn modelId="{45ACF2F5-0731-426F-B75C-F65FCE5C8918}" type="presParOf" srcId="{B49DFEE5-F327-4F85-889A-C17E10143906}" destId="{F6496DF6-BB05-4FD4-8FBA-B791073BDC49}" srcOrd="1" destOrd="0" presId="urn:microsoft.com/office/officeart/2005/8/layout/orgChart1"/>
    <dgm:cxn modelId="{0D4E6006-4CA9-4FAA-A25B-257BD391B607}" type="presParOf" srcId="{A74E93AE-115F-47F8-892E-FCDAF2E28328}" destId="{F1215E95-4364-45D0-899D-05B8260263A8}" srcOrd="1" destOrd="0" presId="urn:microsoft.com/office/officeart/2005/8/layout/orgChart1"/>
    <dgm:cxn modelId="{5C96C02F-4522-4AFA-92B8-E2C565B8ABDB}" type="presParOf" srcId="{A74E93AE-115F-47F8-892E-FCDAF2E28328}" destId="{8D62DE52-C236-4A41-B60F-18F452DE2123}" srcOrd="2" destOrd="0" presId="urn:microsoft.com/office/officeart/2005/8/layout/orgChart1"/>
    <dgm:cxn modelId="{9D9C2083-6C4E-4966-85AD-4C887AF7E3A7}" type="presParOf" srcId="{C188AA37-413D-441C-A87E-B769D85D39A6}" destId="{79885A35-DF92-48F9-90AC-AABF1E780083}" srcOrd="2" destOrd="0" presId="urn:microsoft.com/office/officeart/2005/8/layout/orgChart1"/>
    <dgm:cxn modelId="{BC1BF5C5-E21F-4316-8C04-E57210286E8F}" type="presParOf" srcId="{C188AA37-413D-441C-A87E-B769D85D39A6}" destId="{792B42A1-B60D-452B-956F-6F83122E73B1}" srcOrd="3" destOrd="0" presId="urn:microsoft.com/office/officeart/2005/8/layout/orgChart1"/>
    <dgm:cxn modelId="{28F7A5BE-825E-413D-B20D-DA0F39D97F12}" type="presParOf" srcId="{792B42A1-B60D-452B-956F-6F83122E73B1}" destId="{C2ADB897-E4F7-4265-8DDF-654BF701CD94}" srcOrd="0" destOrd="0" presId="urn:microsoft.com/office/officeart/2005/8/layout/orgChart1"/>
    <dgm:cxn modelId="{DEC382CF-1070-4406-9651-6E7993618736}" type="presParOf" srcId="{C2ADB897-E4F7-4265-8DDF-654BF701CD94}" destId="{A1E8D0A2-FC64-4976-AA03-E303C4B61C56}" srcOrd="0" destOrd="0" presId="urn:microsoft.com/office/officeart/2005/8/layout/orgChart1"/>
    <dgm:cxn modelId="{4FDC8755-6252-48A3-9907-0B8232DC1A1E}" type="presParOf" srcId="{C2ADB897-E4F7-4265-8DDF-654BF701CD94}" destId="{3FE0AFBB-0841-4652-ABCB-E544D24AFAD7}" srcOrd="1" destOrd="0" presId="urn:microsoft.com/office/officeart/2005/8/layout/orgChart1"/>
    <dgm:cxn modelId="{3862137E-CCE5-4B34-B2DF-1602E0658472}" type="presParOf" srcId="{792B42A1-B60D-452B-956F-6F83122E73B1}" destId="{5E876DBC-9181-4287-A656-E45CBC98D3BC}" srcOrd="1" destOrd="0" presId="urn:microsoft.com/office/officeart/2005/8/layout/orgChart1"/>
    <dgm:cxn modelId="{2BDC32DC-E913-4BE0-918B-182A5D92B038}" type="presParOf" srcId="{792B42A1-B60D-452B-956F-6F83122E73B1}" destId="{47D6FB9C-50EF-4237-8F43-DCEEDC32ECC1}" srcOrd="2" destOrd="0" presId="urn:microsoft.com/office/officeart/2005/8/layout/orgChart1"/>
    <dgm:cxn modelId="{75286D54-8315-4797-8601-082E94CFC125}" type="presParOf" srcId="{AAAB2943-F841-433F-A1A4-8CF95EFC227A}" destId="{9A61385D-BF8F-4168-B143-7FE77E3BFCBB}" srcOrd="2" destOrd="0" presId="urn:microsoft.com/office/officeart/2005/8/layout/orgChart1"/>
    <dgm:cxn modelId="{2393E39C-C3F7-4F0F-89F3-764BCF6B8A3B}" type="presParOf" srcId="{985322CA-CA74-45FF-BEE6-8756B377FDD8}" destId="{85EC0264-322A-4984-846F-19CAD3D2F878}" srcOrd="2" destOrd="0" presId="urn:microsoft.com/office/officeart/2005/8/layout/orgChart1"/>
    <dgm:cxn modelId="{0590F11C-5D32-4BE6-8489-883ACA4C709A}" type="presParOf" srcId="{985322CA-CA74-45FF-BEE6-8756B377FDD8}" destId="{788B8997-A924-426B-BE96-1AF28143E993}" srcOrd="3" destOrd="0" presId="urn:microsoft.com/office/officeart/2005/8/layout/orgChart1"/>
    <dgm:cxn modelId="{0F21164B-135A-40B1-A33D-41C50FA41E1B}" type="presParOf" srcId="{788B8997-A924-426B-BE96-1AF28143E993}" destId="{37A18870-70A5-471D-AF3A-EBAEABF4DE59}" srcOrd="0" destOrd="0" presId="urn:microsoft.com/office/officeart/2005/8/layout/orgChart1"/>
    <dgm:cxn modelId="{91E4B7E5-992F-4EAA-8381-8CCF1A42B5F1}" type="presParOf" srcId="{37A18870-70A5-471D-AF3A-EBAEABF4DE59}" destId="{DFD61CAE-637F-453C-9845-8D86CE03F02F}" srcOrd="0" destOrd="0" presId="urn:microsoft.com/office/officeart/2005/8/layout/orgChart1"/>
    <dgm:cxn modelId="{3AB8C258-CD60-421F-8FF2-E29F6D61D5EA}" type="presParOf" srcId="{37A18870-70A5-471D-AF3A-EBAEABF4DE59}" destId="{0A279BC6-04C3-47A6-A347-2CC530380485}" srcOrd="1" destOrd="0" presId="urn:microsoft.com/office/officeart/2005/8/layout/orgChart1"/>
    <dgm:cxn modelId="{0B9EFE52-77C6-47E7-ABA3-118996C03A33}" type="presParOf" srcId="{788B8997-A924-426B-BE96-1AF28143E993}" destId="{4776FDE8-1115-4182-9BC1-D7A380CBB510}" srcOrd="1" destOrd="0" presId="urn:microsoft.com/office/officeart/2005/8/layout/orgChart1"/>
    <dgm:cxn modelId="{91959720-C027-4957-9A69-F1988D66020D}" type="presParOf" srcId="{4776FDE8-1115-4182-9BC1-D7A380CBB510}" destId="{4309F5DD-7715-4FAF-8B7F-1176989F38BE}" srcOrd="0" destOrd="0" presId="urn:microsoft.com/office/officeart/2005/8/layout/orgChart1"/>
    <dgm:cxn modelId="{2F7C992A-98BC-4503-8FF5-DA3D1377C123}" type="presParOf" srcId="{4776FDE8-1115-4182-9BC1-D7A380CBB510}" destId="{4406427D-7896-4F7B-B56D-2425F7DF524A}" srcOrd="1" destOrd="0" presId="urn:microsoft.com/office/officeart/2005/8/layout/orgChart1"/>
    <dgm:cxn modelId="{68E4F256-72EC-408B-8A21-60E6E89508AD}" type="presParOf" srcId="{4406427D-7896-4F7B-B56D-2425F7DF524A}" destId="{02F8E85D-BF69-4F7E-8BF8-4416CB0235C8}" srcOrd="0" destOrd="0" presId="urn:microsoft.com/office/officeart/2005/8/layout/orgChart1"/>
    <dgm:cxn modelId="{C407721F-75E2-4DC3-A60D-5747A9C778CA}" type="presParOf" srcId="{02F8E85D-BF69-4F7E-8BF8-4416CB0235C8}" destId="{C385EB6A-82ED-4E02-A088-E75428DD0070}" srcOrd="0" destOrd="0" presId="urn:microsoft.com/office/officeart/2005/8/layout/orgChart1"/>
    <dgm:cxn modelId="{538794FC-D070-44FD-8276-7E0C9EA79B7C}" type="presParOf" srcId="{02F8E85D-BF69-4F7E-8BF8-4416CB0235C8}" destId="{BE9FA939-9B16-449F-883F-39F9DF3AF683}" srcOrd="1" destOrd="0" presId="urn:microsoft.com/office/officeart/2005/8/layout/orgChart1"/>
    <dgm:cxn modelId="{671AE59F-5A8F-4357-9A63-91D4B16D66BD}" type="presParOf" srcId="{4406427D-7896-4F7B-B56D-2425F7DF524A}" destId="{79B84C91-9D24-4525-B672-9F5DD3985724}" srcOrd="1" destOrd="0" presId="urn:microsoft.com/office/officeart/2005/8/layout/orgChart1"/>
    <dgm:cxn modelId="{14C8A475-B443-4A97-BBEA-751EA05C5848}" type="presParOf" srcId="{4406427D-7896-4F7B-B56D-2425F7DF524A}" destId="{AE7B3D60-C0F2-46B1-8207-AEEEDE5B8510}" srcOrd="2" destOrd="0" presId="urn:microsoft.com/office/officeart/2005/8/layout/orgChart1"/>
    <dgm:cxn modelId="{816530F4-50E8-4D99-A6F2-E5FE0922ECA1}" type="presParOf" srcId="{4776FDE8-1115-4182-9BC1-D7A380CBB510}" destId="{B4EC79D4-F17B-4955-ACB5-D717408B82F3}" srcOrd="2" destOrd="0" presId="urn:microsoft.com/office/officeart/2005/8/layout/orgChart1"/>
    <dgm:cxn modelId="{E4F8FD93-2F35-4879-BB83-49E4FD674213}" type="presParOf" srcId="{4776FDE8-1115-4182-9BC1-D7A380CBB510}" destId="{F061BC1A-F5B5-4C70-AB01-216225E74C4C}" srcOrd="3" destOrd="0" presId="urn:microsoft.com/office/officeart/2005/8/layout/orgChart1"/>
    <dgm:cxn modelId="{27C2D54B-C885-4C43-8E69-AD621650E6ED}" type="presParOf" srcId="{F061BC1A-F5B5-4C70-AB01-216225E74C4C}" destId="{A0AD002F-8CFA-4C15-B0E3-41D80ACEC47C}" srcOrd="0" destOrd="0" presId="urn:microsoft.com/office/officeart/2005/8/layout/orgChart1"/>
    <dgm:cxn modelId="{14B8620D-242F-41B7-8AE9-34B1C0FC9808}" type="presParOf" srcId="{A0AD002F-8CFA-4C15-B0E3-41D80ACEC47C}" destId="{87D82806-2186-4CD7-B791-2B6F0DEFFCEC}" srcOrd="0" destOrd="0" presId="urn:microsoft.com/office/officeart/2005/8/layout/orgChart1"/>
    <dgm:cxn modelId="{E75A7549-ECEB-446A-A357-7CFF41C52F0D}" type="presParOf" srcId="{A0AD002F-8CFA-4C15-B0E3-41D80ACEC47C}" destId="{43CA4630-689D-4BB5-A9ED-F1B76B04678B}" srcOrd="1" destOrd="0" presId="urn:microsoft.com/office/officeart/2005/8/layout/orgChart1"/>
    <dgm:cxn modelId="{9237A6ED-1552-4850-ADAA-A374ED09B872}" type="presParOf" srcId="{F061BC1A-F5B5-4C70-AB01-216225E74C4C}" destId="{F61EB108-1B94-4A6B-80FB-320EB63E02D7}" srcOrd="1" destOrd="0" presId="urn:microsoft.com/office/officeart/2005/8/layout/orgChart1"/>
    <dgm:cxn modelId="{5A80EC5D-059C-4E09-993B-BC9FE69E3100}" type="presParOf" srcId="{F061BC1A-F5B5-4C70-AB01-216225E74C4C}" destId="{0087BFD7-925F-46DE-98DC-21868552808C}" srcOrd="2" destOrd="0" presId="urn:microsoft.com/office/officeart/2005/8/layout/orgChart1"/>
    <dgm:cxn modelId="{CAA40F4B-9F34-4329-AEC1-15E404ACCFD9}" type="presParOf" srcId="{788B8997-A924-426B-BE96-1AF28143E993}" destId="{6E4CA3FB-7B83-43C9-803E-0F15850BC405}" srcOrd="2" destOrd="0" presId="urn:microsoft.com/office/officeart/2005/8/layout/orgChart1"/>
    <dgm:cxn modelId="{F48582EF-1634-4801-AEE2-3917440D91BF}" type="presParOf" srcId="{985322CA-CA74-45FF-BEE6-8756B377FDD8}" destId="{DB656287-AACB-480B-9151-1B9DD19B1588}" srcOrd="4" destOrd="0" presId="urn:microsoft.com/office/officeart/2005/8/layout/orgChart1"/>
    <dgm:cxn modelId="{E75B2406-7426-4D58-BEED-952FBC627C15}" type="presParOf" srcId="{985322CA-CA74-45FF-BEE6-8756B377FDD8}" destId="{1199013E-2DD5-462E-A6F7-6D051B436319}" srcOrd="5" destOrd="0" presId="urn:microsoft.com/office/officeart/2005/8/layout/orgChart1"/>
    <dgm:cxn modelId="{DBA1B12F-428F-4071-8227-060FA89B562A}" type="presParOf" srcId="{1199013E-2DD5-462E-A6F7-6D051B436319}" destId="{78897BE8-682D-490E-9F9C-45DE5AA8AFAA}" srcOrd="0" destOrd="0" presId="urn:microsoft.com/office/officeart/2005/8/layout/orgChart1"/>
    <dgm:cxn modelId="{10B70C4B-DF64-446D-8D96-FC419E1FA682}" type="presParOf" srcId="{78897BE8-682D-490E-9F9C-45DE5AA8AFAA}" destId="{32422E38-660B-4F1B-A19E-CFA16059EF58}" srcOrd="0" destOrd="0" presId="urn:microsoft.com/office/officeart/2005/8/layout/orgChart1"/>
    <dgm:cxn modelId="{03668B43-114F-466D-A020-8AB79F841C9E}" type="presParOf" srcId="{78897BE8-682D-490E-9F9C-45DE5AA8AFAA}" destId="{CD3A4571-8AD0-4820-8414-079EEDCD695F}" srcOrd="1" destOrd="0" presId="urn:microsoft.com/office/officeart/2005/8/layout/orgChart1"/>
    <dgm:cxn modelId="{7C5DA869-457A-4D48-9D0C-369436DFDDEF}" type="presParOf" srcId="{1199013E-2DD5-462E-A6F7-6D051B436319}" destId="{D6BDE2B9-51F4-4CC3-983A-24634995C123}" srcOrd="1" destOrd="0" presId="urn:microsoft.com/office/officeart/2005/8/layout/orgChart1"/>
    <dgm:cxn modelId="{0BC467F7-9A82-42D3-B879-9E0A479392D6}" type="presParOf" srcId="{D6BDE2B9-51F4-4CC3-983A-24634995C123}" destId="{6884395A-F350-4E60-952F-86EBA45F411C}" srcOrd="0" destOrd="0" presId="urn:microsoft.com/office/officeart/2005/8/layout/orgChart1"/>
    <dgm:cxn modelId="{41B22C82-DDB6-49F6-AAEF-C926C0A20775}" type="presParOf" srcId="{D6BDE2B9-51F4-4CC3-983A-24634995C123}" destId="{93135E0B-95EC-465D-A2DE-B657099198EB}" srcOrd="1" destOrd="0" presId="urn:microsoft.com/office/officeart/2005/8/layout/orgChart1"/>
    <dgm:cxn modelId="{AC2F2E75-1F7A-4245-BA83-92CE1B04EE80}" type="presParOf" srcId="{93135E0B-95EC-465D-A2DE-B657099198EB}" destId="{13B0B2AD-2D39-4F2C-B3A4-E3E67ED0E744}" srcOrd="0" destOrd="0" presId="urn:microsoft.com/office/officeart/2005/8/layout/orgChart1"/>
    <dgm:cxn modelId="{10A2374A-1076-48C4-92D1-CDB066FBEF1C}" type="presParOf" srcId="{13B0B2AD-2D39-4F2C-B3A4-E3E67ED0E744}" destId="{27B9161F-F8A2-4B3B-8930-D76210143874}" srcOrd="0" destOrd="0" presId="urn:microsoft.com/office/officeart/2005/8/layout/orgChart1"/>
    <dgm:cxn modelId="{09F7872B-8467-409A-8297-A1EA85F3CDBB}" type="presParOf" srcId="{13B0B2AD-2D39-4F2C-B3A4-E3E67ED0E744}" destId="{64F514AE-2799-4707-8C9B-C922C1EE5666}" srcOrd="1" destOrd="0" presId="urn:microsoft.com/office/officeart/2005/8/layout/orgChart1"/>
    <dgm:cxn modelId="{6118CF4B-3CC5-4A91-B4E1-CE5EAF57E34E}" type="presParOf" srcId="{93135E0B-95EC-465D-A2DE-B657099198EB}" destId="{64FFA242-6BFA-4120-BEE1-DEB7E5C07FD8}" srcOrd="1" destOrd="0" presId="urn:microsoft.com/office/officeart/2005/8/layout/orgChart1"/>
    <dgm:cxn modelId="{C05B9690-1693-498C-86F4-B4A74B312E6E}" type="presParOf" srcId="{93135E0B-95EC-465D-A2DE-B657099198EB}" destId="{A21A4BFC-1E1F-4528-A081-2FFDCEC30D75}" srcOrd="2" destOrd="0" presId="urn:microsoft.com/office/officeart/2005/8/layout/orgChart1"/>
    <dgm:cxn modelId="{E8DA1197-57A9-4A60-A870-D2EA029EDD63}" type="presParOf" srcId="{D6BDE2B9-51F4-4CC3-983A-24634995C123}" destId="{6DA3B58C-6C10-43AC-8CF6-6AEA5AE8B8BA}" srcOrd="2" destOrd="0" presId="urn:microsoft.com/office/officeart/2005/8/layout/orgChart1"/>
    <dgm:cxn modelId="{8ACDEF18-88F3-436B-A736-A6B5943A6E0A}" type="presParOf" srcId="{D6BDE2B9-51F4-4CC3-983A-24634995C123}" destId="{15F70934-0F7C-4045-82CF-6E21E3263A77}" srcOrd="3" destOrd="0" presId="urn:microsoft.com/office/officeart/2005/8/layout/orgChart1"/>
    <dgm:cxn modelId="{1B339293-E98B-4472-A17A-BC0388B6A910}" type="presParOf" srcId="{15F70934-0F7C-4045-82CF-6E21E3263A77}" destId="{D69F1DB6-223A-44EE-A70E-DB44FEB52D29}" srcOrd="0" destOrd="0" presId="urn:microsoft.com/office/officeart/2005/8/layout/orgChart1"/>
    <dgm:cxn modelId="{D10E9741-D80A-4224-A963-46B65F2C09E3}" type="presParOf" srcId="{D69F1DB6-223A-44EE-A70E-DB44FEB52D29}" destId="{5963B66D-69C0-4CBD-9332-9198029B1096}" srcOrd="0" destOrd="0" presId="urn:microsoft.com/office/officeart/2005/8/layout/orgChart1"/>
    <dgm:cxn modelId="{62283736-36C9-49AF-8BD4-5781045287B3}" type="presParOf" srcId="{D69F1DB6-223A-44EE-A70E-DB44FEB52D29}" destId="{1A7500B5-F06F-49B6-986F-934442ED2773}" srcOrd="1" destOrd="0" presId="urn:microsoft.com/office/officeart/2005/8/layout/orgChart1"/>
    <dgm:cxn modelId="{AE4E420A-7AAD-4D45-AF3B-CC0C46B3C356}" type="presParOf" srcId="{15F70934-0F7C-4045-82CF-6E21E3263A77}" destId="{3D9EC6E2-B918-4ACD-9F7F-5BF59591717D}" srcOrd="1" destOrd="0" presId="urn:microsoft.com/office/officeart/2005/8/layout/orgChart1"/>
    <dgm:cxn modelId="{A231F4B9-AAD3-41C4-BF5A-08E519A44DAD}" type="presParOf" srcId="{15F70934-0F7C-4045-82CF-6E21E3263A77}" destId="{534D8B17-4C46-4444-9D46-C1CDC087221B}" srcOrd="2" destOrd="0" presId="urn:microsoft.com/office/officeart/2005/8/layout/orgChart1"/>
    <dgm:cxn modelId="{506D3EF0-6258-41E8-A49D-E830F5AF3715}" type="presParOf" srcId="{1199013E-2DD5-462E-A6F7-6D051B436319}" destId="{61B41573-668A-4604-8E83-5ACEA6DA8179}" srcOrd="2" destOrd="0" presId="urn:microsoft.com/office/officeart/2005/8/layout/orgChart1"/>
    <dgm:cxn modelId="{3DACBD7E-CF59-4D5B-BF09-AE96C9593D8A}" type="presParOf" srcId="{3143447F-AC71-4499-B723-61230EEAB8C8}" destId="{BDE2B1F5-356A-4DA7-90FF-B51FA9818212}"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1A77C6-78E9-45B3-9524-03E68E51DF2E}">
      <dsp:nvSpPr>
        <dsp:cNvPr id="0" name=""/>
        <dsp:cNvSpPr/>
      </dsp:nvSpPr>
      <dsp:spPr>
        <a:xfrm>
          <a:off x="474471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E78154-A1C3-49BC-9083-4416F1A70EE8}">
      <dsp:nvSpPr>
        <dsp:cNvPr id="0" name=""/>
        <dsp:cNvSpPr/>
      </dsp:nvSpPr>
      <dsp:spPr>
        <a:xfrm>
          <a:off x="474471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C1CEB9-6CFF-4F96-875B-D894B9E9BAED}">
      <dsp:nvSpPr>
        <dsp:cNvPr id="0" name=""/>
        <dsp:cNvSpPr/>
      </dsp:nvSpPr>
      <dsp:spPr>
        <a:xfrm>
          <a:off x="474471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57666-B4DD-42D1-B34F-0A2BE29E5254}">
      <dsp:nvSpPr>
        <dsp:cNvPr id="0" name=""/>
        <dsp:cNvSpPr/>
      </dsp:nvSpPr>
      <dsp:spPr>
        <a:xfrm>
          <a:off x="474471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283126-0B67-429F-A76E-F30E69409641}">
      <dsp:nvSpPr>
        <dsp:cNvPr id="0" name=""/>
        <dsp:cNvSpPr/>
      </dsp:nvSpPr>
      <dsp:spPr>
        <a:xfrm>
          <a:off x="2857618" y="388329"/>
          <a:ext cx="2144945" cy="135368"/>
        </a:xfrm>
        <a:custGeom>
          <a:avLst/>
          <a:gdLst/>
          <a:ahLst/>
          <a:cxnLst/>
          <a:rect l="0" t="0" r="0" b="0"/>
          <a:pathLst>
            <a:path>
              <a:moveTo>
                <a:pt x="0" y="0"/>
              </a:moveTo>
              <a:lnTo>
                <a:pt x="0" y="67684"/>
              </a:lnTo>
              <a:lnTo>
                <a:pt x="2144945" y="67684"/>
              </a:lnTo>
              <a:lnTo>
                <a:pt x="214494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430617-897D-470B-94B0-D6132563266D}">
      <dsp:nvSpPr>
        <dsp:cNvPr id="0" name=""/>
        <dsp:cNvSpPr/>
      </dsp:nvSpPr>
      <dsp:spPr>
        <a:xfrm>
          <a:off x="396473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E4012-8693-4E89-8157-D2E04D5385A1}">
      <dsp:nvSpPr>
        <dsp:cNvPr id="0" name=""/>
        <dsp:cNvSpPr/>
      </dsp:nvSpPr>
      <dsp:spPr>
        <a:xfrm>
          <a:off x="396473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2923C6-8929-47A5-829C-9F7B23C80939}">
      <dsp:nvSpPr>
        <dsp:cNvPr id="0" name=""/>
        <dsp:cNvSpPr/>
      </dsp:nvSpPr>
      <dsp:spPr>
        <a:xfrm>
          <a:off x="396473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5759AF-421A-4FB5-B463-9AA437A2663B}">
      <dsp:nvSpPr>
        <dsp:cNvPr id="0" name=""/>
        <dsp:cNvSpPr/>
      </dsp:nvSpPr>
      <dsp:spPr>
        <a:xfrm>
          <a:off x="396473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B39C1C-4930-4F4E-9912-1D7AE80DDFC2}">
      <dsp:nvSpPr>
        <dsp:cNvPr id="0" name=""/>
        <dsp:cNvSpPr/>
      </dsp:nvSpPr>
      <dsp:spPr>
        <a:xfrm>
          <a:off x="2857618" y="388329"/>
          <a:ext cx="1364965" cy="135368"/>
        </a:xfrm>
        <a:custGeom>
          <a:avLst/>
          <a:gdLst/>
          <a:ahLst/>
          <a:cxnLst/>
          <a:rect l="0" t="0" r="0" b="0"/>
          <a:pathLst>
            <a:path>
              <a:moveTo>
                <a:pt x="0" y="0"/>
              </a:moveTo>
              <a:lnTo>
                <a:pt x="0" y="67684"/>
              </a:lnTo>
              <a:lnTo>
                <a:pt x="1364965" y="67684"/>
              </a:lnTo>
              <a:lnTo>
                <a:pt x="136496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ED0554-25A7-45B8-B88F-1DE70E27B143}">
      <dsp:nvSpPr>
        <dsp:cNvPr id="0" name=""/>
        <dsp:cNvSpPr/>
      </dsp:nvSpPr>
      <dsp:spPr>
        <a:xfrm>
          <a:off x="3184759"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956CA-8CD5-47D8-A7EA-0FF1F45BAF2E}">
      <dsp:nvSpPr>
        <dsp:cNvPr id="0" name=""/>
        <dsp:cNvSpPr/>
      </dsp:nvSpPr>
      <dsp:spPr>
        <a:xfrm>
          <a:off x="3184759"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74FE67-A42E-48A5-92BE-9D5842147BED}">
      <dsp:nvSpPr>
        <dsp:cNvPr id="0" name=""/>
        <dsp:cNvSpPr/>
      </dsp:nvSpPr>
      <dsp:spPr>
        <a:xfrm>
          <a:off x="3184759"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91B03B-F050-41BF-822C-5D1590A6127D}">
      <dsp:nvSpPr>
        <dsp:cNvPr id="0" name=""/>
        <dsp:cNvSpPr/>
      </dsp:nvSpPr>
      <dsp:spPr>
        <a:xfrm>
          <a:off x="2662623" y="846004"/>
          <a:ext cx="779980" cy="135368"/>
        </a:xfrm>
        <a:custGeom>
          <a:avLst/>
          <a:gdLst/>
          <a:ahLst/>
          <a:cxnLst/>
          <a:rect l="0" t="0" r="0" b="0"/>
          <a:pathLst>
            <a:path>
              <a:moveTo>
                <a:pt x="0" y="0"/>
              </a:moveTo>
              <a:lnTo>
                <a:pt x="0" y="67684"/>
              </a:lnTo>
              <a:lnTo>
                <a:pt x="779980" y="67684"/>
              </a:lnTo>
              <a:lnTo>
                <a:pt x="77998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70FAB4-A675-4DE3-AEDB-EA8E506A8259}">
      <dsp:nvSpPr>
        <dsp:cNvPr id="0" name=""/>
        <dsp:cNvSpPr/>
      </dsp:nvSpPr>
      <dsp:spPr>
        <a:xfrm>
          <a:off x="240477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69501D-926E-4F5F-9375-E96839C6D0F9}">
      <dsp:nvSpPr>
        <dsp:cNvPr id="0" name=""/>
        <dsp:cNvSpPr/>
      </dsp:nvSpPr>
      <dsp:spPr>
        <a:xfrm>
          <a:off x="240477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63B41E-50B2-439D-8EF2-261781A3E01D}">
      <dsp:nvSpPr>
        <dsp:cNvPr id="0" name=""/>
        <dsp:cNvSpPr/>
      </dsp:nvSpPr>
      <dsp:spPr>
        <a:xfrm>
          <a:off x="2616903" y="846004"/>
          <a:ext cx="91440" cy="135368"/>
        </a:xfrm>
        <a:custGeom>
          <a:avLst/>
          <a:gdLst/>
          <a:ahLst/>
          <a:cxnLst/>
          <a:rect l="0" t="0" r="0" b="0"/>
          <a:pathLst>
            <a:path>
              <a:moveTo>
                <a:pt x="45720" y="0"/>
              </a:moveTo>
              <a:lnTo>
                <a:pt x="4572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B5582C-C9B4-4A99-9738-3625FA39AFEE}">
      <dsp:nvSpPr>
        <dsp:cNvPr id="0" name=""/>
        <dsp:cNvSpPr/>
      </dsp:nvSpPr>
      <dsp:spPr>
        <a:xfrm>
          <a:off x="1624798" y="1303678"/>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DD2530-2C45-44FB-8047-E1E3F1146B4F}">
      <dsp:nvSpPr>
        <dsp:cNvPr id="0" name=""/>
        <dsp:cNvSpPr/>
      </dsp:nvSpPr>
      <dsp:spPr>
        <a:xfrm>
          <a:off x="1624798"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999861-ECFF-4AD6-962E-2C1349F870D1}">
      <dsp:nvSpPr>
        <dsp:cNvPr id="0" name=""/>
        <dsp:cNvSpPr/>
      </dsp:nvSpPr>
      <dsp:spPr>
        <a:xfrm>
          <a:off x="162479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452F4C-E933-41B2-84B8-FCCA07F86189}">
      <dsp:nvSpPr>
        <dsp:cNvPr id="0" name=""/>
        <dsp:cNvSpPr/>
      </dsp:nvSpPr>
      <dsp:spPr>
        <a:xfrm>
          <a:off x="162479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0CBD3B-5023-439B-B520-C7104D169299}">
      <dsp:nvSpPr>
        <dsp:cNvPr id="0" name=""/>
        <dsp:cNvSpPr/>
      </dsp:nvSpPr>
      <dsp:spPr>
        <a:xfrm>
          <a:off x="1882643" y="846004"/>
          <a:ext cx="779980" cy="135368"/>
        </a:xfrm>
        <a:custGeom>
          <a:avLst/>
          <a:gdLst/>
          <a:ahLst/>
          <a:cxnLst/>
          <a:rect l="0" t="0" r="0" b="0"/>
          <a:pathLst>
            <a:path>
              <a:moveTo>
                <a:pt x="779980" y="0"/>
              </a:moveTo>
              <a:lnTo>
                <a:pt x="77998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71F115-9F25-47E7-9CEA-A4046DCEC26E}">
      <dsp:nvSpPr>
        <dsp:cNvPr id="0" name=""/>
        <dsp:cNvSpPr/>
      </dsp:nvSpPr>
      <dsp:spPr>
        <a:xfrm>
          <a:off x="2662623" y="388329"/>
          <a:ext cx="194995" cy="135368"/>
        </a:xfrm>
        <a:custGeom>
          <a:avLst/>
          <a:gdLst/>
          <a:ahLst/>
          <a:cxnLst/>
          <a:rect l="0" t="0" r="0" b="0"/>
          <a:pathLst>
            <a:path>
              <a:moveTo>
                <a:pt x="194995" y="0"/>
              </a:moveTo>
              <a:lnTo>
                <a:pt x="19499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73E5B2-B18B-4675-8B91-C0F99D954A13}">
      <dsp:nvSpPr>
        <dsp:cNvPr id="0" name=""/>
        <dsp:cNvSpPr/>
      </dsp:nvSpPr>
      <dsp:spPr>
        <a:xfrm>
          <a:off x="84481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8CE040-3D3E-466B-838A-2A5DBE781092}">
      <dsp:nvSpPr>
        <dsp:cNvPr id="0" name=""/>
        <dsp:cNvSpPr/>
      </dsp:nvSpPr>
      <dsp:spPr>
        <a:xfrm>
          <a:off x="712672" y="846004"/>
          <a:ext cx="389990" cy="135368"/>
        </a:xfrm>
        <a:custGeom>
          <a:avLst/>
          <a:gdLst/>
          <a:ahLst/>
          <a:cxnLst/>
          <a:rect l="0" t="0" r="0" b="0"/>
          <a:pathLst>
            <a:path>
              <a:moveTo>
                <a:pt x="0" y="0"/>
              </a:moveTo>
              <a:lnTo>
                <a:pt x="0" y="67684"/>
              </a:lnTo>
              <a:lnTo>
                <a:pt x="389990" y="67684"/>
              </a:lnTo>
              <a:lnTo>
                <a:pt x="38999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9FF8A7-D505-49FE-A7B8-5BC98D344905}">
      <dsp:nvSpPr>
        <dsp:cNvPr id="0" name=""/>
        <dsp:cNvSpPr/>
      </dsp:nvSpPr>
      <dsp:spPr>
        <a:xfrm>
          <a:off x="64837"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DD280-0130-4BA7-BF8A-0869A1D0840A}">
      <dsp:nvSpPr>
        <dsp:cNvPr id="0" name=""/>
        <dsp:cNvSpPr/>
      </dsp:nvSpPr>
      <dsp:spPr>
        <a:xfrm>
          <a:off x="322682" y="846004"/>
          <a:ext cx="389990" cy="135368"/>
        </a:xfrm>
        <a:custGeom>
          <a:avLst/>
          <a:gdLst/>
          <a:ahLst/>
          <a:cxnLst/>
          <a:rect l="0" t="0" r="0" b="0"/>
          <a:pathLst>
            <a:path>
              <a:moveTo>
                <a:pt x="389990" y="0"/>
              </a:moveTo>
              <a:lnTo>
                <a:pt x="38999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913D7E-B757-453A-A914-49E03F3DB562}">
      <dsp:nvSpPr>
        <dsp:cNvPr id="0" name=""/>
        <dsp:cNvSpPr/>
      </dsp:nvSpPr>
      <dsp:spPr>
        <a:xfrm>
          <a:off x="712672" y="388329"/>
          <a:ext cx="2144945" cy="135368"/>
        </a:xfrm>
        <a:custGeom>
          <a:avLst/>
          <a:gdLst/>
          <a:ahLst/>
          <a:cxnLst/>
          <a:rect l="0" t="0" r="0" b="0"/>
          <a:pathLst>
            <a:path>
              <a:moveTo>
                <a:pt x="2144945" y="0"/>
              </a:moveTo>
              <a:lnTo>
                <a:pt x="214494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C10A5-84A4-4F98-BB66-CCB93099FA3F}">
      <dsp:nvSpPr>
        <dsp:cNvPr id="0" name=""/>
        <dsp:cNvSpPr/>
      </dsp:nvSpPr>
      <dsp:spPr>
        <a:xfrm>
          <a:off x="2535312" y="66023"/>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prorate Data</a:t>
          </a:r>
          <a:endParaRPr lang="en-US" sz="800" kern="1200"/>
        </a:p>
      </dsp:txBody>
      <dsp:txXfrm>
        <a:off x="2535312" y="66023"/>
        <a:ext cx="644611" cy="322305"/>
      </dsp:txXfrm>
    </dsp:sp>
    <dsp:sp modelId="{BE581582-2B7B-424A-8737-D971732849AD}">
      <dsp:nvSpPr>
        <dsp:cNvPr id="0" name=""/>
        <dsp:cNvSpPr/>
      </dsp:nvSpPr>
      <dsp:spPr>
        <a:xfrm>
          <a:off x="390366"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Value</a:t>
          </a:r>
        </a:p>
      </dsp:txBody>
      <dsp:txXfrm>
        <a:off x="390366" y="523698"/>
        <a:ext cx="644611" cy="322305"/>
      </dsp:txXfrm>
    </dsp:sp>
    <dsp:sp modelId="{C5EF9846-5783-4D7A-9B67-1A7838E4568B}">
      <dsp:nvSpPr>
        <dsp:cNvPr id="0" name=""/>
        <dsp:cNvSpPr/>
      </dsp:nvSpPr>
      <dsp:spPr>
        <a:xfrm>
          <a:off x="376"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Business Intelligence</a:t>
          </a:r>
        </a:p>
      </dsp:txBody>
      <dsp:txXfrm>
        <a:off x="376" y="981372"/>
        <a:ext cx="644611" cy="322305"/>
      </dsp:txXfrm>
    </dsp:sp>
    <dsp:sp modelId="{AB1FC0B4-AC10-40AD-BE60-CA2FEA23519F}">
      <dsp:nvSpPr>
        <dsp:cNvPr id="0" name=""/>
        <dsp:cNvSpPr/>
      </dsp:nvSpPr>
      <dsp:spPr>
        <a:xfrm>
          <a:off x="16152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rketing</a:t>
          </a:r>
        </a:p>
      </dsp:txBody>
      <dsp:txXfrm>
        <a:off x="161529" y="1439047"/>
        <a:ext cx="644611" cy="322305"/>
      </dsp:txXfrm>
    </dsp:sp>
    <dsp:sp modelId="{39C60818-66F1-46FC-B5C3-5F2C557A1757}">
      <dsp:nvSpPr>
        <dsp:cNvPr id="0" name=""/>
        <dsp:cNvSpPr/>
      </dsp:nvSpPr>
      <dsp:spPr>
        <a:xfrm>
          <a:off x="78035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latform Differentiation</a:t>
          </a:r>
        </a:p>
      </dsp:txBody>
      <dsp:txXfrm>
        <a:off x="780357" y="981372"/>
        <a:ext cx="644611" cy="322305"/>
      </dsp:txXfrm>
    </dsp:sp>
    <dsp:sp modelId="{0B6E588C-1378-4F39-B440-F391160B4980}">
      <dsp:nvSpPr>
        <dsp:cNvPr id="0" name=""/>
        <dsp:cNvSpPr/>
      </dsp:nvSpPr>
      <dsp:spPr>
        <a:xfrm>
          <a:off x="94150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mpowering</a:t>
          </a:r>
          <a:br>
            <a:rPr lang="en-US" sz="800" kern="1200" dirty="0"/>
          </a:br>
          <a:r>
            <a:rPr lang="en-US" sz="800" kern="1200" dirty="0"/>
            <a:t>Users</a:t>
          </a:r>
        </a:p>
      </dsp:txBody>
      <dsp:txXfrm>
        <a:off x="941509" y="1439047"/>
        <a:ext cx="644611" cy="322305"/>
      </dsp:txXfrm>
    </dsp:sp>
    <dsp:sp modelId="{653BFEDA-7F27-463C-95AC-8C1799117952}">
      <dsp:nvSpPr>
        <dsp:cNvPr id="0" name=""/>
        <dsp:cNvSpPr/>
      </dsp:nvSpPr>
      <dsp:spPr>
        <a:xfrm>
          <a:off x="2340317"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hreats</a:t>
          </a:r>
        </a:p>
      </dsp:txBody>
      <dsp:txXfrm>
        <a:off x="2340317" y="523698"/>
        <a:ext cx="644611" cy="322305"/>
      </dsp:txXfrm>
    </dsp:sp>
    <dsp:sp modelId="{7FC4147C-2A63-4A05-A4BE-624AD0EEA056}">
      <dsp:nvSpPr>
        <dsp:cNvPr id="0" name=""/>
        <dsp:cNvSpPr/>
      </dsp:nvSpPr>
      <dsp:spPr>
        <a:xfrm>
          <a:off x="156033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nfidentiality</a:t>
          </a:r>
        </a:p>
      </dsp:txBody>
      <dsp:txXfrm>
        <a:off x="1560337" y="981372"/>
        <a:ext cx="644611" cy="322305"/>
      </dsp:txXfrm>
    </dsp:sp>
    <dsp:sp modelId="{D7019FC2-99CA-4DE5-8F79-5DE0B2DD7429}">
      <dsp:nvSpPr>
        <dsp:cNvPr id="0" name=""/>
        <dsp:cNvSpPr/>
      </dsp:nvSpPr>
      <dsp:spPr>
        <a:xfrm>
          <a:off x="172149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licious </a:t>
          </a:r>
          <a:br>
            <a:rPr lang="en-US" sz="800" kern="1200" dirty="0"/>
          </a:br>
          <a:r>
            <a:rPr lang="en-US" sz="800" kern="1200" dirty="0"/>
            <a:t>Theft</a:t>
          </a:r>
        </a:p>
      </dsp:txBody>
      <dsp:txXfrm>
        <a:off x="1721490" y="1439047"/>
        <a:ext cx="644611" cy="322305"/>
      </dsp:txXfrm>
    </dsp:sp>
    <dsp:sp modelId="{981E19B7-F0F6-467E-B376-5632D226ED19}">
      <dsp:nvSpPr>
        <dsp:cNvPr id="0" name=""/>
        <dsp:cNvSpPr/>
      </dsp:nvSpPr>
      <dsp:spPr>
        <a:xfrm>
          <a:off x="172149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Negligent</a:t>
          </a:r>
          <a:br>
            <a:rPr lang="en-US" sz="800" kern="1200" dirty="0"/>
          </a:br>
          <a:r>
            <a:rPr lang="en-US" sz="800" kern="1200" dirty="0"/>
            <a:t>Permissions</a:t>
          </a:r>
        </a:p>
      </dsp:txBody>
      <dsp:txXfrm>
        <a:off x="1721490" y="1896721"/>
        <a:ext cx="644611" cy="322305"/>
      </dsp:txXfrm>
    </dsp:sp>
    <dsp:sp modelId="{AFA0BC08-1AE6-404F-A926-1263EF8DF9A8}">
      <dsp:nvSpPr>
        <dsp:cNvPr id="0" name=""/>
        <dsp:cNvSpPr/>
      </dsp:nvSpPr>
      <dsp:spPr>
        <a:xfrm>
          <a:off x="172149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ory Risks</a:t>
          </a:r>
        </a:p>
      </dsp:txBody>
      <dsp:txXfrm>
        <a:off x="1721490" y="2354395"/>
        <a:ext cx="644611" cy="322305"/>
      </dsp:txXfrm>
    </dsp:sp>
    <dsp:sp modelId="{656AD517-EAAB-47F2-9807-C9B1C7C27322}">
      <dsp:nvSpPr>
        <dsp:cNvPr id="0" name=""/>
        <dsp:cNvSpPr/>
      </dsp:nvSpPr>
      <dsp:spPr>
        <a:xfrm>
          <a:off x="1721490" y="2812070"/>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ivacy Challenges</a:t>
          </a:r>
        </a:p>
      </dsp:txBody>
      <dsp:txXfrm>
        <a:off x="1721490" y="2812070"/>
        <a:ext cx="644611" cy="322305"/>
      </dsp:txXfrm>
    </dsp:sp>
    <dsp:sp modelId="{F5FB9BBD-DE3E-4C58-9522-4C8D52D632F4}">
      <dsp:nvSpPr>
        <dsp:cNvPr id="0" name=""/>
        <dsp:cNvSpPr/>
      </dsp:nvSpPr>
      <dsp:spPr>
        <a:xfrm>
          <a:off x="234031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Integrity</a:t>
          </a:r>
        </a:p>
      </dsp:txBody>
      <dsp:txXfrm>
        <a:off x="2340317" y="981372"/>
        <a:ext cx="644611" cy="322305"/>
      </dsp:txXfrm>
    </dsp:sp>
    <dsp:sp modelId="{24B8D019-9416-45E7-9FF3-E16A30A44491}">
      <dsp:nvSpPr>
        <dsp:cNvPr id="0" name=""/>
        <dsp:cNvSpPr/>
      </dsp:nvSpPr>
      <dsp:spPr>
        <a:xfrm>
          <a:off x="250147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ampering</a:t>
          </a:r>
        </a:p>
      </dsp:txBody>
      <dsp:txXfrm>
        <a:off x="2501470" y="1439047"/>
        <a:ext cx="644611" cy="322305"/>
      </dsp:txXfrm>
    </dsp:sp>
    <dsp:sp modelId="{4AE3873A-2A1A-41E0-9A76-8A161106F057}">
      <dsp:nvSpPr>
        <dsp:cNvPr id="0" name=""/>
        <dsp:cNvSpPr/>
      </dsp:nvSpPr>
      <dsp:spPr>
        <a:xfrm>
          <a:off x="250147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ruption</a:t>
          </a:r>
        </a:p>
      </dsp:txBody>
      <dsp:txXfrm>
        <a:off x="2501470" y="1896721"/>
        <a:ext cx="644611" cy="322305"/>
      </dsp:txXfrm>
    </dsp:sp>
    <dsp:sp modelId="{FA20C39B-7CCE-438F-B478-0A6725F71D10}">
      <dsp:nvSpPr>
        <dsp:cNvPr id="0" name=""/>
        <dsp:cNvSpPr/>
      </dsp:nvSpPr>
      <dsp:spPr>
        <a:xfrm>
          <a:off x="312029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vailability</a:t>
          </a:r>
        </a:p>
      </dsp:txBody>
      <dsp:txXfrm>
        <a:off x="3120297" y="981372"/>
        <a:ext cx="644611" cy="322305"/>
      </dsp:txXfrm>
    </dsp:sp>
    <dsp:sp modelId="{0B14F91A-7E73-4E7A-9DD5-514840E2B4CC}">
      <dsp:nvSpPr>
        <dsp:cNvPr id="0" name=""/>
        <dsp:cNvSpPr/>
      </dsp:nvSpPr>
      <dsp:spPr>
        <a:xfrm>
          <a:off x="328145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Hardware Failures</a:t>
          </a:r>
        </a:p>
      </dsp:txBody>
      <dsp:txXfrm>
        <a:off x="3281450" y="1439047"/>
        <a:ext cx="644611" cy="322305"/>
      </dsp:txXfrm>
    </dsp:sp>
    <dsp:sp modelId="{F526C606-F0FE-48E2-8DC5-064CF9D9A87E}">
      <dsp:nvSpPr>
        <dsp:cNvPr id="0" name=""/>
        <dsp:cNvSpPr/>
      </dsp:nvSpPr>
      <dsp:spPr>
        <a:xfrm>
          <a:off x="328145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Service Failures </a:t>
          </a:r>
        </a:p>
      </dsp:txBody>
      <dsp:txXfrm>
        <a:off x="3281450" y="1896721"/>
        <a:ext cx="644611" cy="322305"/>
      </dsp:txXfrm>
    </dsp:sp>
    <dsp:sp modelId="{D983845F-BD2F-4423-AAEA-524BD61C3AD7}">
      <dsp:nvSpPr>
        <dsp:cNvPr id="0" name=""/>
        <dsp:cNvSpPr/>
      </dsp:nvSpPr>
      <dsp:spPr>
        <a:xfrm>
          <a:off x="328145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rroneous Deletion</a:t>
          </a:r>
        </a:p>
      </dsp:txBody>
      <dsp:txXfrm>
        <a:off x="3281450" y="2354395"/>
        <a:ext cx="644611" cy="322305"/>
      </dsp:txXfrm>
    </dsp:sp>
    <dsp:sp modelId="{B5281277-0ECA-4A77-ABB7-500AF6857776}">
      <dsp:nvSpPr>
        <dsp:cNvPr id="0" name=""/>
        <dsp:cNvSpPr/>
      </dsp:nvSpPr>
      <dsp:spPr>
        <a:xfrm>
          <a:off x="390027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otections</a:t>
          </a:r>
        </a:p>
      </dsp:txBody>
      <dsp:txXfrm>
        <a:off x="3900278" y="523698"/>
        <a:ext cx="644611" cy="322305"/>
      </dsp:txXfrm>
    </dsp:sp>
    <dsp:sp modelId="{64AD3AC1-3964-46D4-AC1C-2B3E63EDF414}">
      <dsp:nvSpPr>
        <dsp:cNvPr id="0" name=""/>
        <dsp:cNvSpPr/>
      </dsp:nvSpPr>
      <dsp:spPr>
        <a:xfrm>
          <a:off x="406143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entication</a:t>
          </a:r>
        </a:p>
      </dsp:txBody>
      <dsp:txXfrm>
        <a:off x="4061431" y="981372"/>
        <a:ext cx="644611" cy="322305"/>
      </dsp:txXfrm>
    </dsp:sp>
    <dsp:sp modelId="{2683B2D3-0DDB-4022-86A6-7438CE81EB28}">
      <dsp:nvSpPr>
        <dsp:cNvPr id="0" name=""/>
        <dsp:cNvSpPr/>
      </dsp:nvSpPr>
      <dsp:spPr>
        <a:xfrm>
          <a:off x="406143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orization</a:t>
          </a:r>
        </a:p>
      </dsp:txBody>
      <dsp:txXfrm>
        <a:off x="4061431" y="1439047"/>
        <a:ext cx="644611" cy="322305"/>
      </dsp:txXfrm>
    </dsp:sp>
    <dsp:sp modelId="{B6FD18E6-5D39-4F78-A16C-406173EC0A25}">
      <dsp:nvSpPr>
        <dsp:cNvPr id="0" name=""/>
        <dsp:cNvSpPr/>
      </dsp:nvSpPr>
      <dsp:spPr>
        <a:xfrm>
          <a:off x="406143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diting</a:t>
          </a:r>
        </a:p>
      </dsp:txBody>
      <dsp:txXfrm>
        <a:off x="4061431" y="1896721"/>
        <a:ext cx="644611" cy="322305"/>
      </dsp:txXfrm>
    </dsp:sp>
    <dsp:sp modelId="{9DCB0A75-3336-4458-BE10-4325B88E53D9}">
      <dsp:nvSpPr>
        <dsp:cNvPr id="0" name=""/>
        <dsp:cNvSpPr/>
      </dsp:nvSpPr>
      <dsp:spPr>
        <a:xfrm>
          <a:off x="406143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ncryption</a:t>
          </a:r>
        </a:p>
      </dsp:txBody>
      <dsp:txXfrm>
        <a:off x="4061431" y="2354395"/>
        <a:ext cx="644611" cy="322305"/>
      </dsp:txXfrm>
    </dsp:sp>
    <dsp:sp modelId="{322FF4FC-E887-4E80-B012-8EAA87FB3B80}">
      <dsp:nvSpPr>
        <dsp:cNvPr id="0" name=""/>
        <dsp:cNvSpPr/>
      </dsp:nvSpPr>
      <dsp:spPr>
        <a:xfrm>
          <a:off x="468025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Governance</a:t>
          </a:r>
        </a:p>
      </dsp:txBody>
      <dsp:txXfrm>
        <a:off x="4680258" y="523698"/>
        <a:ext cx="644611" cy="322305"/>
      </dsp:txXfrm>
    </dsp:sp>
    <dsp:sp modelId="{0B3BDD7F-1F5E-4160-B2E8-C1A676FEDDEC}">
      <dsp:nvSpPr>
        <dsp:cNvPr id="0" name=""/>
        <dsp:cNvSpPr/>
      </dsp:nvSpPr>
      <dsp:spPr>
        <a:xfrm>
          <a:off x="484141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olicies</a:t>
          </a:r>
        </a:p>
      </dsp:txBody>
      <dsp:txXfrm>
        <a:off x="4841411" y="981372"/>
        <a:ext cx="644611" cy="322305"/>
      </dsp:txXfrm>
    </dsp:sp>
    <dsp:sp modelId="{991AB8EC-39CA-4E08-BF5C-8F576D8101CE}">
      <dsp:nvSpPr>
        <dsp:cNvPr id="0" name=""/>
        <dsp:cNvSpPr/>
      </dsp:nvSpPr>
      <dsp:spPr>
        <a:xfrm>
          <a:off x="484141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mpliance</a:t>
          </a:r>
        </a:p>
      </dsp:txBody>
      <dsp:txXfrm>
        <a:off x="4841411" y="1439047"/>
        <a:ext cx="644611" cy="322305"/>
      </dsp:txXfrm>
    </dsp:sp>
    <dsp:sp modelId="{C7833961-FEB2-44AB-A449-CEDDF5F5B6CA}">
      <dsp:nvSpPr>
        <dsp:cNvPr id="0" name=""/>
        <dsp:cNvSpPr/>
      </dsp:nvSpPr>
      <dsp:spPr>
        <a:xfrm>
          <a:off x="484141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ions</a:t>
          </a:r>
        </a:p>
      </dsp:txBody>
      <dsp:txXfrm>
        <a:off x="4841411" y="1896721"/>
        <a:ext cx="644611" cy="322305"/>
      </dsp:txXfrm>
    </dsp:sp>
    <dsp:sp modelId="{DCE3EF00-06A6-471C-9E97-490741A9A78B}">
      <dsp:nvSpPr>
        <dsp:cNvPr id="0" name=""/>
        <dsp:cNvSpPr/>
      </dsp:nvSpPr>
      <dsp:spPr>
        <a:xfrm>
          <a:off x="484141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thical Frameworks</a:t>
          </a:r>
        </a:p>
      </dsp:txBody>
      <dsp:txXfrm>
        <a:off x="4841411" y="2354395"/>
        <a:ext cx="644611" cy="3223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EEE8FE-2B66-49DC-9DFD-4E4B3C8006F6}">
      <dsp:nvSpPr>
        <dsp:cNvPr id="0" name=""/>
        <dsp:cNvSpPr/>
      </dsp:nvSpPr>
      <dsp:spPr>
        <a:xfrm>
          <a:off x="3242919" y="922249"/>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F50B51-ACA5-4E3E-A10D-248F539B905C}">
      <dsp:nvSpPr>
        <dsp:cNvPr id="0" name=""/>
        <dsp:cNvSpPr/>
      </dsp:nvSpPr>
      <dsp:spPr>
        <a:xfrm>
          <a:off x="2855717" y="542774"/>
          <a:ext cx="646710" cy="112239"/>
        </a:xfrm>
        <a:custGeom>
          <a:avLst/>
          <a:gdLst/>
          <a:ahLst/>
          <a:cxnLst/>
          <a:rect l="0" t="0" r="0" b="0"/>
          <a:pathLst>
            <a:path>
              <a:moveTo>
                <a:pt x="0" y="0"/>
              </a:moveTo>
              <a:lnTo>
                <a:pt x="0" y="56119"/>
              </a:lnTo>
              <a:lnTo>
                <a:pt x="646710" y="56119"/>
              </a:lnTo>
              <a:lnTo>
                <a:pt x="64671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E5424C-272B-40EE-B364-BCE498783E47}">
      <dsp:nvSpPr>
        <dsp:cNvPr id="0" name=""/>
        <dsp:cNvSpPr/>
      </dsp:nvSpPr>
      <dsp:spPr>
        <a:xfrm>
          <a:off x="2596208" y="922249"/>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A0D3CB-2E8B-493F-8548-4765BC1392D5}">
      <dsp:nvSpPr>
        <dsp:cNvPr id="0" name=""/>
        <dsp:cNvSpPr/>
      </dsp:nvSpPr>
      <dsp:spPr>
        <a:xfrm>
          <a:off x="2809997" y="542774"/>
          <a:ext cx="91440" cy="112239"/>
        </a:xfrm>
        <a:custGeom>
          <a:avLst/>
          <a:gdLst/>
          <a:ahLst/>
          <a:cxnLst/>
          <a:rect l="0" t="0" r="0" b="0"/>
          <a:pathLst>
            <a:path>
              <a:moveTo>
                <a:pt x="45720" y="0"/>
              </a:moveTo>
              <a:lnTo>
                <a:pt x="4572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BF2B31-CC7B-4DA6-B5CD-3F10A02F409A}">
      <dsp:nvSpPr>
        <dsp:cNvPr id="0" name=""/>
        <dsp:cNvSpPr/>
      </dsp:nvSpPr>
      <dsp:spPr>
        <a:xfrm>
          <a:off x="1949497" y="922249"/>
          <a:ext cx="91440" cy="625331"/>
        </a:xfrm>
        <a:custGeom>
          <a:avLst/>
          <a:gdLst/>
          <a:ahLst/>
          <a:cxnLst/>
          <a:rect l="0" t="0" r="0" b="0"/>
          <a:pathLst>
            <a:path>
              <a:moveTo>
                <a:pt x="45720" y="0"/>
              </a:moveTo>
              <a:lnTo>
                <a:pt x="45720" y="625331"/>
              </a:lnTo>
              <a:lnTo>
                <a:pt x="125890" y="6253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FAC19A-0DBE-41B6-A33B-F2A7174D48F6}">
      <dsp:nvSpPr>
        <dsp:cNvPr id="0" name=""/>
        <dsp:cNvSpPr/>
      </dsp:nvSpPr>
      <dsp:spPr>
        <a:xfrm>
          <a:off x="1949497" y="922249"/>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0FC3F7-90AD-450F-B515-460E155BBDDD}">
      <dsp:nvSpPr>
        <dsp:cNvPr id="0" name=""/>
        <dsp:cNvSpPr/>
      </dsp:nvSpPr>
      <dsp:spPr>
        <a:xfrm>
          <a:off x="2209006" y="542774"/>
          <a:ext cx="646710" cy="112239"/>
        </a:xfrm>
        <a:custGeom>
          <a:avLst/>
          <a:gdLst/>
          <a:ahLst/>
          <a:cxnLst/>
          <a:rect l="0" t="0" r="0" b="0"/>
          <a:pathLst>
            <a:path>
              <a:moveTo>
                <a:pt x="646710" y="0"/>
              </a:moveTo>
              <a:lnTo>
                <a:pt x="646710" y="56119"/>
              </a:lnTo>
              <a:lnTo>
                <a:pt x="0" y="56119"/>
              </a:lnTo>
              <a:lnTo>
                <a:pt x="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4BA4F4-3A62-4F5C-9EBB-AA011D3A1816}">
      <dsp:nvSpPr>
        <dsp:cNvPr id="0" name=""/>
        <dsp:cNvSpPr/>
      </dsp:nvSpPr>
      <dsp:spPr>
        <a:xfrm>
          <a:off x="1302787" y="922249"/>
          <a:ext cx="91440" cy="1004806"/>
        </a:xfrm>
        <a:custGeom>
          <a:avLst/>
          <a:gdLst/>
          <a:ahLst/>
          <a:cxnLst/>
          <a:rect l="0" t="0" r="0" b="0"/>
          <a:pathLst>
            <a:path>
              <a:moveTo>
                <a:pt x="45720" y="0"/>
              </a:moveTo>
              <a:lnTo>
                <a:pt x="45720" y="1004806"/>
              </a:lnTo>
              <a:lnTo>
                <a:pt x="125890" y="10048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6D200-6E44-4D9F-A4B1-F7F378688CE6}">
      <dsp:nvSpPr>
        <dsp:cNvPr id="0" name=""/>
        <dsp:cNvSpPr/>
      </dsp:nvSpPr>
      <dsp:spPr>
        <a:xfrm>
          <a:off x="1302787" y="922249"/>
          <a:ext cx="91440" cy="625331"/>
        </a:xfrm>
        <a:custGeom>
          <a:avLst/>
          <a:gdLst/>
          <a:ahLst/>
          <a:cxnLst/>
          <a:rect l="0" t="0" r="0" b="0"/>
          <a:pathLst>
            <a:path>
              <a:moveTo>
                <a:pt x="45720" y="0"/>
              </a:moveTo>
              <a:lnTo>
                <a:pt x="45720" y="625331"/>
              </a:lnTo>
              <a:lnTo>
                <a:pt x="125890" y="6253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0A0A35-B592-4922-8FDC-E3B0F85ED981}">
      <dsp:nvSpPr>
        <dsp:cNvPr id="0" name=""/>
        <dsp:cNvSpPr/>
      </dsp:nvSpPr>
      <dsp:spPr>
        <a:xfrm>
          <a:off x="1302787" y="922249"/>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D487B8-A2B0-4C1D-8C77-F0EB77A75EC7}">
      <dsp:nvSpPr>
        <dsp:cNvPr id="0" name=""/>
        <dsp:cNvSpPr/>
      </dsp:nvSpPr>
      <dsp:spPr>
        <a:xfrm>
          <a:off x="915585" y="542774"/>
          <a:ext cx="646710" cy="112239"/>
        </a:xfrm>
        <a:custGeom>
          <a:avLst/>
          <a:gdLst/>
          <a:ahLst/>
          <a:cxnLst/>
          <a:rect l="0" t="0" r="0" b="0"/>
          <a:pathLst>
            <a:path>
              <a:moveTo>
                <a:pt x="0" y="0"/>
              </a:moveTo>
              <a:lnTo>
                <a:pt x="0" y="56119"/>
              </a:lnTo>
              <a:lnTo>
                <a:pt x="646710" y="56119"/>
              </a:lnTo>
              <a:lnTo>
                <a:pt x="64671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808998-0809-4399-84E0-F0D0D9461E56}">
      <dsp:nvSpPr>
        <dsp:cNvPr id="0" name=""/>
        <dsp:cNvSpPr/>
      </dsp:nvSpPr>
      <dsp:spPr>
        <a:xfrm>
          <a:off x="656076" y="1301723"/>
          <a:ext cx="91440" cy="625331"/>
        </a:xfrm>
        <a:custGeom>
          <a:avLst/>
          <a:gdLst/>
          <a:ahLst/>
          <a:cxnLst/>
          <a:rect l="0" t="0" r="0" b="0"/>
          <a:pathLst>
            <a:path>
              <a:moveTo>
                <a:pt x="45720" y="0"/>
              </a:moveTo>
              <a:lnTo>
                <a:pt x="45720" y="625331"/>
              </a:lnTo>
              <a:lnTo>
                <a:pt x="125890" y="6253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AD1B0F-0454-403A-889B-6CB0D315E38D}">
      <dsp:nvSpPr>
        <dsp:cNvPr id="0" name=""/>
        <dsp:cNvSpPr/>
      </dsp:nvSpPr>
      <dsp:spPr>
        <a:xfrm>
          <a:off x="656076" y="1301723"/>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A230E6-DDA0-42F7-8E08-ADB2F382996F}">
      <dsp:nvSpPr>
        <dsp:cNvPr id="0" name=""/>
        <dsp:cNvSpPr/>
      </dsp:nvSpPr>
      <dsp:spPr>
        <a:xfrm>
          <a:off x="869865" y="922249"/>
          <a:ext cx="91440" cy="112239"/>
        </a:xfrm>
        <a:custGeom>
          <a:avLst/>
          <a:gdLst/>
          <a:ahLst/>
          <a:cxnLst/>
          <a:rect l="0" t="0" r="0" b="0"/>
          <a:pathLst>
            <a:path>
              <a:moveTo>
                <a:pt x="45720" y="0"/>
              </a:moveTo>
              <a:lnTo>
                <a:pt x="45720" y="112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D3EFCE-C1E6-47DC-B19A-1A2EA67E4917}">
      <dsp:nvSpPr>
        <dsp:cNvPr id="0" name=""/>
        <dsp:cNvSpPr/>
      </dsp:nvSpPr>
      <dsp:spPr>
        <a:xfrm>
          <a:off x="869865" y="542774"/>
          <a:ext cx="91440" cy="112239"/>
        </a:xfrm>
        <a:custGeom>
          <a:avLst/>
          <a:gdLst/>
          <a:ahLst/>
          <a:cxnLst/>
          <a:rect l="0" t="0" r="0" b="0"/>
          <a:pathLst>
            <a:path>
              <a:moveTo>
                <a:pt x="45720" y="0"/>
              </a:moveTo>
              <a:lnTo>
                <a:pt x="4572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44ACF1-A755-4F59-8C7D-C138C828EAF6}">
      <dsp:nvSpPr>
        <dsp:cNvPr id="0" name=""/>
        <dsp:cNvSpPr/>
      </dsp:nvSpPr>
      <dsp:spPr>
        <a:xfrm>
          <a:off x="9365" y="1301723"/>
          <a:ext cx="91440" cy="625331"/>
        </a:xfrm>
        <a:custGeom>
          <a:avLst/>
          <a:gdLst/>
          <a:ahLst/>
          <a:cxnLst/>
          <a:rect l="0" t="0" r="0" b="0"/>
          <a:pathLst>
            <a:path>
              <a:moveTo>
                <a:pt x="45720" y="0"/>
              </a:moveTo>
              <a:lnTo>
                <a:pt x="45720" y="625331"/>
              </a:lnTo>
              <a:lnTo>
                <a:pt x="125890" y="6253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83C9E2-EF07-4940-9C43-53A24F9AF4D5}">
      <dsp:nvSpPr>
        <dsp:cNvPr id="0" name=""/>
        <dsp:cNvSpPr/>
      </dsp:nvSpPr>
      <dsp:spPr>
        <a:xfrm>
          <a:off x="9365" y="1301723"/>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4E2F26-F2B2-44F6-92E6-CD097A6F65D9}">
      <dsp:nvSpPr>
        <dsp:cNvPr id="0" name=""/>
        <dsp:cNvSpPr/>
      </dsp:nvSpPr>
      <dsp:spPr>
        <a:xfrm>
          <a:off x="223154" y="922249"/>
          <a:ext cx="91440" cy="112239"/>
        </a:xfrm>
        <a:custGeom>
          <a:avLst/>
          <a:gdLst/>
          <a:ahLst/>
          <a:cxnLst/>
          <a:rect l="0" t="0" r="0" b="0"/>
          <a:pathLst>
            <a:path>
              <a:moveTo>
                <a:pt x="45720" y="0"/>
              </a:moveTo>
              <a:lnTo>
                <a:pt x="45720" y="112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33A738-CE60-45BA-AA93-B1E95FF722E9}">
      <dsp:nvSpPr>
        <dsp:cNvPr id="0" name=""/>
        <dsp:cNvSpPr/>
      </dsp:nvSpPr>
      <dsp:spPr>
        <a:xfrm>
          <a:off x="268874" y="542774"/>
          <a:ext cx="646710" cy="112239"/>
        </a:xfrm>
        <a:custGeom>
          <a:avLst/>
          <a:gdLst/>
          <a:ahLst/>
          <a:cxnLst/>
          <a:rect l="0" t="0" r="0" b="0"/>
          <a:pathLst>
            <a:path>
              <a:moveTo>
                <a:pt x="646710" y="0"/>
              </a:moveTo>
              <a:lnTo>
                <a:pt x="646710" y="56119"/>
              </a:lnTo>
              <a:lnTo>
                <a:pt x="0" y="56119"/>
              </a:lnTo>
              <a:lnTo>
                <a:pt x="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E10885-DFC4-4565-9B7E-8487094B89AC}">
      <dsp:nvSpPr>
        <dsp:cNvPr id="0" name=""/>
        <dsp:cNvSpPr/>
      </dsp:nvSpPr>
      <dsp:spPr>
        <a:xfrm>
          <a:off x="648349" y="27553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ncident</a:t>
          </a:r>
        </a:p>
      </dsp:txBody>
      <dsp:txXfrm>
        <a:off x="648349" y="275538"/>
        <a:ext cx="534471" cy="267235"/>
      </dsp:txXfrm>
    </dsp:sp>
    <dsp:sp modelId="{B6670BD9-A4DB-4F85-8A31-4F1D93F1928A}">
      <dsp:nvSpPr>
        <dsp:cNvPr id="0" name=""/>
        <dsp:cNvSpPr/>
      </dsp:nvSpPr>
      <dsp:spPr>
        <a:xfrm>
          <a:off x="1638"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0" i="0" u="none" kern="1200"/>
            <a:t>Confidentiality</a:t>
          </a:r>
          <a:endParaRPr lang="en-US" sz="600" kern="1200"/>
        </a:p>
      </dsp:txBody>
      <dsp:txXfrm>
        <a:off x="1638" y="655013"/>
        <a:ext cx="534471" cy="267235"/>
      </dsp:txXfrm>
    </dsp:sp>
    <dsp:sp modelId="{083DCC79-F41E-49DA-94A7-28A5B52D5943}">
      <dsp:nvSpPr>
        <dsp:cNvPr id="0" name=""/>
        <dsp:cNvSpPr/>
      </dsp:nvSpPr>
      <dsp:spPr>
        <a:xfrm>
          <a:off x="1638"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ata Leak</a:t>
          </a:r>
        </a:p>
      </dsp:txBody>
      <dsp:txXfrm>
        <a:off x="1638" y="1034488"/>
        <a:ext cx="534471" cy="267235"/>
      </dsp:txXfrm>
    </dsp:sp>
    <dsp:sp modelId="{7E22D76A-65C5-4BF5-8802-FBCEF5EC5546}">
      <dsp:nvSpPr>
        <dsp:cNvPr id="0" name=""/>
        <dsp:cNvSpPr/>
      </dsp:nvSpPr>
      <dsp:spPr>
        <a:xfrm>
          <a:off x="135256" y="1413962"/>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Theft</a:t>
          </a:r>
        </a:p>
      </dsp:txBody>
      <dsp:txXfrm>
        <a:off x="135256" y="1413962"/>
        <a:ext cx="534471" cy="267235"/>
      </dsp:txXfrm>
    </dsp:sp>
    <dsp:sp modelId="{F17B61FC-C3F8-468C-957A-34023528D08D}">
      <dsp:nvSpPr>
        <dsp:cNvPr id="0" name=""/>
        <dsp:cNvSpPr/>
      </dsp:nvSpPr>
      <dsp:spPr>
        <a:xfrm>
          <a:off x="135256" y="1793437"/>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poena</a:t>
          </a:r>
        </a:p>
      </dsp:txBody>
      <dsp:txXfrm>
        <a:off x="135256" y="1793437"/>
        <a:ext cx="534471" cy="267235"/>
      </dsp:txXfrm>
    </dsp:sp>
    <dsp:sp modelId="{68655AC0-3CC1-4946-BC4D-9BD7329A17D7}">
      <dsp:nvSpPr>
        <dsp:cNvPr id="0" name=""/>
        <dsp:cNvSpPr/>
      </dsp:nvSpPr>
      <dsp:spPr>
        <a:xfrm>
          <a:off x="648349"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ntegrity</a:t>
          </a:r>
        </a:p>
      </dsp:txBody>
      <dsp:txXfrm>
        <a:off x="648349" y="655013"/>
        <a:ext cx="534471" cy="267235"/>
      </dsp:txXfrm>
    </dsp:sp>
    <dsp:sp modelId="{E1CAFA94-8BD7-41F1-8950-1CDFC8FEC971}">
      <dsp:nvSpPr>
        <dsp:cNvPr id="0" name=""/>
        <dsp:cNvSpPr/>
      </dsp:nvSpPr>
      <dsp:spPr>
        <a:xfrm>
          <a:off x="648349"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rruption</a:t>
          </a:r>
        </a:p>
      </dsp:txBody>
      <dsp:txXfrm>
        <a:off x="648349" y="1034488"/>
        <a:ext cx="534471" cy="267235"/>
      </dsp:txXfrm>
    </dsp:sp>
    <dsp:sp modelId="{560AE908-3C60-4EB9-B590-28F672E4E1E4}">
      <dsp:nvSpPr>
        <dsp:cNvPr id="0" name=""/>
        <dsp:cNvSpPr/>
      </dsp:nvSpPr>
      <dsp:spPr>
        <a:xfrm>
          <a:off x="781967" y="1413962"/>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pplication Defect</a:t>
          </a:r>
        </a:p>
      </dsp:txBody>
      <dsp:txXfrm>
        <a:off x="781967" y="1413962"/>
        <a:ext cx="534471" cy="267235"/>
      </dsp:txXfrm>
    </dsp:sp>
    <dsp:sp modelId="{5F690EAA-3939-42CA-93BA-623E868D7F09}">
      <dsp:nvSpPr>
        <dsp:cNvPr id="0" name=""/>
        <dsp:cNvSpPr/>
      </dsp:nvSpPr>
      <dsp:spPr>
        <a:xfrm>
          <a:off x="781967" y="1793437"/>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ansomware</a:t>
          </a:r>
        </a:p>
      </dsp:txBody>
      <dsp:txXfrm>
        <a:off x="781967" y="1793437"/>
        <a:ext cx="534471" cy="267235"/>
      </dsp:txXfrm>
    </dsp:sp>
    <dsp:sp modelId="{486DD3D2-0A37-4EE8-897F-0D99D703B4B8}">
      <dsp:nvSpPr>
        <dsp:cNvPr id="0" name=""/>
        <dsp:cNvSpPr/>
      </dsp:nvSpPr>
      <dsp:spPr>
        <a:xfrm>
          <a:off x="1295059"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vailability</a:t>
          </a:r>
        </a:p>
      </dsp:txBody>
      <dsp:txXfrm>
        <a:off x="1295059" y="655013"/>
        <a:ext cx="534471" cy="267235"/>
      </dsp:txXfrm>
    </dsp:sp>
    <dsp:sp modelId="{71918493-8908-457B-8EB5-EF6177638B0A}">
      <dsp:nvSpPr>
        <dsp:cNvPr id="0" name=""/>
        <dsp:cNvSpPr/>
      </dsp:nvSpPr>
      <dsp:spPr>
        <a:xfrm>
          <a:off x="1428677"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vice Failure</a:t>
          </a:r>
        </a:p>
      </dsp:txBody>
      <dsp:txXfrm>
        <a:off x="1428677" y="1034488"/>
        <a:ext cx="534471" cy="267235"/>
      </dsp:txXfrm>
    </dsp:sp>
    <dsp:sp modelId="{21D198E1-BC8B-4A22-B2B5-8261545155C7}">
      <dsp:nvSpPr>
        <dsp:cNvPr id="0" name=""/>
        <dsp:cNvSpPr/>
      </dsp:nvSpPr>
      <dsp:spPr>
        <a:xfrm>
          <a:off x="1428677" y="1413962"/>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source Distruction</a:t>
          </a:r>
        </a:p>
      </dsp:txBody>
      <dsp:txXfrm>
        <a:off x="1428677" y="1413962"/>
        <a:ext cx="534471" cy="267235"/>
      </dsp:txXfrm>
    </dsp:sp>
    <dsp:sp modelId="{F68314CC-A2C3-4108-80E3-A55ECDA6FE01}">
      <dsp:nvSpPr>
        <dsp:cNvPr id="0" name=""/>
        <dsp:cNvSpPr/>
      </dsp:nvSpPr>
      <dsp:spPr>
        <a:xfrm>
          <a:off x="1428677" y="1793437"/>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igh Utilitization</a:t>
          </a:r>
        </a:p>
      </dsp:txBody>
      <dsp:txXfrm>
        <a:off x="1428677" y="1793437"/>
        <a:ext cx="534471" cy="267235"/>
      </dsp:txXfrm>
    </dsp:sp>
    <dsp:sp modelId="{39958410-86B9-40F5-BF1A-62391E144220}">
      <dsp:nvSpPr>
        <dsp:cNvPr id="0" name=""/>
        <dsp:cNvSpPr/>
      </dsp:nvSpPr>
      <dsp:spPr>
        <a:xfrm>
          <a:off x="2588481" y="27553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sponses</a:t>
          </a:r>
        </a:p>
      </dsp:txBody>
      <dsp:txXfrm>
        <a:off x="2588481" y="275538"/>
        <a:ext cx="534471" cy="267235"/>
      </dsp:txXfrm>
    </dsp:sp>
    <dsp:sp modelId="{88855DAB-96F5-4465-88E1-215D8105B731}">
      <dsp:nvSpPr>
        <dsp:cNvPr id="0" name=""/>
        <dsp:cNvSpPr/>
      </dsp:nvSpPr>
      <dsp:spPr>
        <a:xfrm>
          <a:off x="1941770"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pair</a:t>
          </a:r>
        </a:p>
      </dsp:txBody>
      <dsp:txXfrm>
        <a:off x="1941770" y="655013"/>
        <a:ext cx="534471" cy="267235"/>
      </dsp:txXfrm>
    </dsp:sp>
    <dsp:sp modelId="{DDDC947C-6C25-4D8F-8336-E5569E8CCB83}">
      <dsp:nvSpPr>
        <dsp:cNvPr id="0" name=""/>
        <dsp:cNvSpPr/>
      </dsp:nvSpPr>
      <dsp:spPr>
        <a:xfrm>
          <a:off x="2075388"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Technician Request</a:t>
          </a:r>
        </a:p>
      </dsp:txBody>
      <dsp:txXfrm>
        <a:off x="2075388" y="1034488"/>
        <a:ext cx="534471" cy="267235"/>
      </dsp:txXfrm>
    </dsp:sp>
    <dsp:sp modelId="{6A5DB883-0C0D-4493-B60E-4BFC23864995}">
      <dsp:nvSpPr>
        <dsp:cNvPr id="0" name=""/>
        <dsp:cNvSpPr/>
      </dsp:nvSpPr>
      <dsp:spPr>
        <a:xfrm>
          <a:off x="2075388" y="1413962"/>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install Application</a:t>
          </a:r>
        </a:p>
      </dsp:txBody>
      <dsp:txXfrm>
        <a:off x="2075388" y="1413962"/>
        <a:ext cx="534471" cy="267235"/>
      </dsp:txXfrm>
    </dsp:sp>
    <dsp:sp modelId="{884E83CB-B188-4DB8-A67B-CDA753E6C3C3}">
      <dsp:nvSpPr>
        <dsp:cNvPr id="0" name=""/>
        <dsp:cNvSpPr/>
      </dsp:nvSpPr>
      <dsp:spPr>
        <a:xfrm>
          <a:off x="2588481"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store</a:t>
          </a:r>
        </a:p>
      </dsp:txBody>
      <dsp:txXfrm>
        <a:off x="2588481" y="655013"/>
        <a:ext cx="534471" cy="267235"/>
      </dsp:txXfrm>
    </dsp:sp>
    <dsp:sp modelId="{83CC6FDA-4707-480E-9F65-41915B2C10D4}">
      <dsp:nvSpPr>
        <dsp:cNvPr id="0" name=""/>
        <dsp:cNvSpPr/>
      </dsp:nvSpPr>
      <dsp:spPr>
        <a:xfrm>
          <a:off x="2722099"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pply Backup</a:t>
          </a:r>
        </a:p>
      </dsp:txBody>
      <dsp:txXfrm>
        <a:off x="2722099" y="1034488"/>
        <a:ext cx="534471" cy="267235"/>
      </dsp:txXfrm>
    </dsp:sp>
    <dsp:sp modelId="{BEC9DE39-F75E-42D2-BDB7-10D635B5A286}">
      <dsp:nvSpPr>
        <dsp:cNvPr id="0" name=""/>
        <dsp:cNvSpPr/>
      </dsp:nvSpPr>
      <dsp:spPr>
        <a:xfrm>
          <a:off x="3235191"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place</a:t>
          </a:r>
        </a:p>
      </dsp:txBody>
      <dsp:txXfrm>
        <a:off x="3235191" y="655013"/>
        <a:ext cx="534471" cy="267235"/>
      </dsp:txXfrm>
    </dsp:sp>
    <dsp:sp modelId="{2C183721-6FB0-40DF-A00D-59AA131FB21A}">
      <dsp:nvSpPr>
        <dsp:cNvPr id="0" name=""/>
        <dsp:cNvSpPr/>
      </dsp:nvSpPr>
      <dsp:spPr>
        <a:xfrm>
          <a:off x="3368809"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Over</a:t>
          </a:r>
        </a:p>
      </dsp:txBody>
      <dsp:txXfrm>
        <a:off x="3368809" y="1034488"/>
        <a:ext cx="534471" cy="26723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576E61-B2E7-4DE4-8458-CF3369FF3596}">
      <dsp:nvSpPr>
        <dsp:cNvPr id="0" name=""/>
        <dsp:cNvSpPr/>
      </dsp:nvSpPr>
      <dsp:spPr>
        <a:xfrm>
          <a:off x="379587" y="296322"/>
          <a:ext cx="690362" cy="56940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t" anchorCtr="0">
          <a:noAutofit/>
        </a:bodyPr>
        <a:lstStyle/>
        <a:p>
          <a:pPr marL="57150" lvl="1" indent="-57150" algn="l" defTabSz="266700">
            <a:lnSpc>
              <a:spcPct val="90000"/>
            </a:lnSpc>
            <a:spcBef>
              <a:spcPct val="0"/>
            </a:spcBef>
            <a:spcAft>
              <a:spcPct val="15000"/>
            </a:spcAft>
            <a:buChar char="•"/>
          </a:pPr>
          <a:r>
            <a:rPr lang="en-US" sz="600" kern="1200"/>
            <a:t>Detect issue</a:t>
          </a:r>
        </a:p>
        <a:p>
          <a:pPr marL="57150" lvl="1" indent="-57150" algn="l" defTabSz="266700">
            <a:lnSpc>
              <a:spcPct val="90000"/>
            </a:lnSpc>
            <a:spcBef>
              <a:spcPct val="0"/>
            </a:spcBef>
            <a:spcAft>
              <a:spcPct val="15000"/>
            </a:spcAft>
            <a:buChar char="•"/>
          </a:pPr>
          <a:r>
            <a:rPr lang="en-US" sz="600" kern="1200"/>
            <a:t>Notify stakeholders</a:t>
          </a:r>
        </a:p>
        <a:p>
          <a:pPr marL="57150" lvl="1" indent="-57150" algn="l" defTabSz="266700">
            <a:lnSpc>
              <a:spcPct val="90000"/>
            </a:lnSpc>
            <a:spcBef>
              <a:spcPct val="0"/>
            </a:spcBef>
            <a:spcAft>
              <a:spcPct val="15000"/>
            </a:spcAft>
            <a:buChar char="•"/>
          </a:pPr>
          <a:r>
            <a:rPr lang="en-US" sz="600" kern="1200"/>
            <a:t>Prioritize actions</a:t>
          </a:r>
        </a:p>
      </dsp:txBody>
      <dsp:txXfrm>
        <a:off x="392691" y="309426"/>
        <a:ext cx="664154" cy="421181"/>
      </dsp:txXfrm>
    </dsp:sp>
    <dsp:sp modelId="{A4C9A276-CECF-47BD-B916-760A13D33002}">
      <dsp:nvSpPr>
        <dsp:cNvPr id="0" name=""/>
        <dsp:cNvSpPr/>
      </dsp:nvSpPr>
      <dsp:spPr>
        <a:xfrm>
          <a:off x="750715" y="371463"/>
          <a:ext cx="850678" cy="850678"/>
        </a:xfrm>
        <a:prstGeom prst="leftCircularArrow">
          <a:avLst>
            <a:gd name="adj1" fmla="val 4197"/>
            <a:gd name="adj2" fmla="val 529597"/>
            <a:gd name="adj3" fmla="val 2305108"/>
            <a:gd name="adj4" fmla="val 9024489"/>
            <a:gd name="adj5" fmla="val 4897"/>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DA1371A-44F5-45DA-B63E-8C1220B254E6}">
      <dsp:nvSpPr>
        <dsp:cNvPr id="0" name=""/>
        <dsp:cNvSpPr/>
      </dsp:nvSpPr>
      <dsp:spPr>
        <a:xfrm>
          <a:off x="533001" y="743712"/>
          <a:ext cx="613655" cy="24403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Prepare</a:t>
          </a:r>
        </a:p>
      </dsp:txBody>
      <dsp:txXfrm>
        <a:off x="540148" y="750859"/>
        <a:ext cx="599361" cy="229736"/>
      </dsp:txXfrm>
    </dsp:sp>
    <dsp:sp modelId="{7762E01D-F6DE-461A-8416-EBD167665C93}">
      <dsp:nvSpPr>
        <dsp:cNvPr id="0" name=""/>
        <dsp:cNvSpPr/>
      </dsp:nvSpPr>
      <dsp:spPr>
        <a:xfrm>
          <a:off x="1316677" y="296322"/>
          <a:ext cx="690362" cy="56940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t" anchorCtr="0">
          <a:noAutofit/>
        </a:bodyPr>
        <a:lstStyle/>
        <a:p>
          <a:pPr marL="57150" lvl="1" indent="-57150" algn="l" defTabSz="266700">
            <a:lnSpc>
              <a:spcPct val="90000"/>
            </a:lnSpc>
            <a:spcBef>
              <a:spcPct val="0"/>
            </a:spcBef>
            <a:spcAft>
              <a:spcPct val="15000"/>
            </a:spcAft>
            <a:buChar char="•"/>
          </a:pPr>
          <a:r>
            <a:rPr lang="en-US" sz="600" kern="1200"/>
            <a:t>Restore services</a:t>
          </a:r>
        </a:p>
        <a:p>
          <a:pPr marL="57150" lvl="1" indent="-57150" algn="l" defTabSz="266700">
            <a:lnSpc>
              <a:spcPct val="90000"/>
            </a:lnSpc>
            <a:spcBef>
              <a:spcPct val="0"/>
            </a:spcBef>
            <a:spcAft>
              <a:spcPct val="15000"/>
            </a:spcAft>
            <a:buChar char="•"/>
          </a:pPr>
          <a:r>
            <a:rPr lang="en-US" sz="600" kern="1200"/>
            <a:t>Communicate status</a:t>
          </a:r>
        </a:p>
      </dsp:txBody>
      <dsp:txXfrm>
        <a:off x="1329781" y="431442"/>
        <a:ext cx="664154" cy="421181"/>
      </dsp:txXfrm>
    </dsp:sp>
    <dsp:sp modelId="{68E0DCEF-99EE-4AA8-83E5-4E8DF885E720}">
      <dsp:nvSpPr>
        <dsp:cNvPr id="0" name=""/>
        <dsp:cNvSpPr/>
      </dsp:nvSpPr>
      <dsp:spPr>
        <a:xfrm>
          <a:off x="1682052" y="-82418"/>
          <a:ext cx="938891" cy="938891"/>
        </a:xfrm>
        <a:prstGeom prst="circularArrow">
          <a:avLst>
            <a:gd name="adj1" fmla="val 3803"/>
            <a:gd name="adj2" fmla="val 475280"/>
            <a:gd name="adj3" fmla="val 19349209"/>
            <a:gd name="adj4" fmla="val 12575511"/>
            <a:gd name="adj5" fmla="val 4437"/>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A3D1D5E-C103-47A1-AC79-273F7AFB413B}">
      <dsp:nvSpPr>
        <dsp:cNvPr id="0" name=""/>
        <dsp:cNvSpPr/>
      </dsp:nvSpPr>
      <dsp:spPr>
        <a:xfrm>
          <a:off x="1470091" y="174307"/>
          <a:ext cx="613655" cy="24403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Recover</a:t>
          </a:r>
        </a:p>
      </dsp:txBody>
      <dsp:txXfrm>
        <a:off x="1477238" y="181454"/>
        <a:ext cx="599361" cy="229736"/>
      </dsp:txXfrm>
    </dsp:sp>
    <dsp:sp modelId="{B89BDE0D-BEBF-4E32-A48C-EA36DF35F14B}">
      <dsp:nvSpPr>
        <dsp:cNvPr id="0" name=""/>
        <dsp:cNvSpPr/>
      </dsp:nvSpPr>
      <dsp:spPr>
        <a:xfrm>
          <a:off x="2253768" y="296322"/>
          <a:ext cx="690362" cy="56940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t" anchorCtr="0">
          <a:noAutofit/>
        </a:bodyPr>
        <a:lstStyle/>
        <a:p>
          <a:pPr marL="57150" lvl="1" indent="-57150" algn="l" defTabSz="266700">
            <a:lnSpc>
              <a:spcPct val="90000"/>
            </a:lnSpc>
            <a:spcBef>
              <a:spcPct val="0"/>
            </a:spcBef>
            <a:spcAft>
              <a:spcPct val="15000"/>
            </a:spcAft>
            <a:buChar char="•"/>
          </a:pPr>
          <a:r>
            <a:rPr lang="en-US" sz="600" kern="1200"/>
            <a:t>Schedule improvements</a:t>
          </a:r>
        </a:p>
        <a:p>
          <a:pPr marL="57150" lvl="1" indent="-57150" algn="l" defTabSz="266700">
            <a:lnSpc>
              <a:spcPct val="90000"/>
            </a:lnSpc>
            <a:spcBef>
              <a:spcPct val="0"/>
            </a:spcBef>
            <a:spcAft>
              <a:spcPct val="15000"/>
            </a:spcAft>
            <a:buChar char="•"/>
          </a:pPr>
          <a:r>
            <a:rPr lang="en-US" sz="600" kern="1200"/>
            <a:t>Add alerting</a:t>
          </a:r>
        </a:p>
      </dsp:txBody>
      <dsp:txXfrm>
        <a:off x="2266872" y="309426"/>
        <a:ext cx="664154" cy="421181"/>
      </dsp:txXfrm>
    </dsp:sp>
    <dsp:sp modelId="{C9EB5C7E-ABD5-4F00-ACB4-4E821A41D214}">
      <dsp:nvSpPr>
        <dsp:cNvPr id="0" name=""/>
        <dsp:cNvSpPr/>
      </dsp:nvSpPr>
      <dsp:spPr>
        <a:xfrm>
          <a:off x="2407182" y="743712"/>
          <a:ext cx="613655" cy="24403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Enhance</a:t>
          </a:r>
        </a:p>
      </dsp:txBody>
      <dsp:txXfrm>
        <a:off x="2414329" y="750859"/>
        <a:ext cx="599361" cy="22973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A3B58C-6C10-43AC-8CF6-6AEA5AE8B8BA}">
      <dsp:nvSpPr>
        <dsp:cNvPr id="0" name=""/>
        <dsp:cNvSpPr/>
      </dsp:nvSpPr>
      <dsp:spPr>
        <a:xfrm>
          <a:off x="2433696"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4395A-F350-4E60-952F-86EBA45F411C}">
      <dsp:nvSpPr>
        <dsp:cNvPr id="0" name=""/>
        <dsp:cNvSpPr/>
      </dsp:nvSpPr>
      <dsp:spPr>
        <a:xfrm>
          <a:off x="2433696"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656287-AACB-480B-9151-1B9DD19B1588}">
      <dsp:nvSpPr>
        <dsp:cNvPr id="0" name=""/>
        <dsp:cNvSpPr/>
      </dsp:nvSpPr>
      <dsp:spPr>
        <a:xfrm>
          <a:off x="1913295" y="322782"/>
          <a:ext cx="777388" cy="134918"/>
        </a:xfrm>
        <a:custGeom>
          <a:avLst/>
          <a:gdLst/>
          <a:ahLst/>
          <a:cxnLst/>
          <a:rect l="0" t="0" r="0" b="0"/>
          <a:pathLst>
            <a:path>
              <a:moveTo>
                <a:pt x="0" y="0"/>
              </a:moveTo>
              <a:lnTo>
                <a:pt x="0" y="67459"/>
              </a:lnTo>
              <a:lnTo>
                <a:pt x="777388" y="67459"/>
              </a:lnTo>
              <a:lnTo>
                <a:pt x="777388"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EC79D4-F17B-4955-ACB5-D717408B82F3}">
      <dsp:nvSpPr>
        <dsp:cNvPr id="0" name=""/>
        <dsp:cNvSpPr/>
      </dsp:nvSpPr>
      <dsp:spPr>
        <a:xfrm>
          <a:off x="1656307"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09F5DD-7715-4FAF-8B7F-1176989F38BE}">
      <dsp:nvSpPr>
        <dsp:cNvPr id="0" name=""/>
        <dsp:cNvSpPr/>
      </dsp:nvSpPr>
      <dsp:spPr>
        <a:xfrm>
          <a:off x="1656307"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EC0264-322A-4984-846F-19CAD3D2F878}">
      <dsp:nvSpPr>
        <dsp:cNvPr id="0" name=""/>
        <dsp:cNvSpPr/>
      </dsp:nvSpPr>
      <dsp:spPr>
        <a:xfrm>
          <a:off x="1867575" y="322782"/>
          <a:ext cx="91440" cy="134918"/>
        </a:xfrm>
        <a:custGeom>
          <a:avLst/>
          <a:gdLst/>
          <a:ahLst/>
          <a:cxnLst/>
          <a:rect l="0" t="0" r="0" b="0"/>
          <a:pathLst>
            <a:path>
              <a:moveTo>
                <a:pt x="45720" y="0"/>
              </a:moveTo>
              <a:lnTo>
                <a:pt x="4572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885A35-DF92-48F9-90AC-AABF1E780083}">
      <dsp:nvSpPr>
        <dsp:cNvPr id="0" name=""/>
        <dsp:cNvSpPr/>
      </dsp:nvSpPr>
      <dsp:spPr>
        <a:xfrm>
          <a:off x="878918"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D6D062-2D9A-424F-8788-A7D309CBB0A8}">
      <dsp:nvSpPr>
        <dsp:cNvPr id="0" name=""/>
        <dsp:cNvSpPr/>
      </dsp:nvSpPr>
      <dsp:spPr>
        <a:xfrm>
          <a:off x="878918"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28933A-4E7C-4A1F-AC56-A4A347456C60}">
      <dsp:nvSpPr>
        <dsp:cNvPr id="0" name=""/>
        <dsp:cNvSpPr/>
      </dsp:nvSpPr>
      <dsp:spPr>
        <a:xfrm>
          <a:off x="1135906" y="322782"/>
          <a:ext cx="777388" cy="134918"/>
        </a:xfrm>
        <a:custGeom>
          <a:avLst/>
          <a:gdLst/>
          <a:ahLst/>
          <a:cxnLst/>
          <a:rect l="0" t="0" r="0" b="0"/>
          <a:pathLst>
            <a:path>
              <a:moveTo>
                <a:pt x="777388" y="0"/>
              </a:moveTo>
              <a:lnTo>
                <a:pt x="777388" y="67459"/>
              </a:lnTo>
              <a:lnTo>
                <a:pt x="0" y="67459"/>
              </a:lnTo>
              <a:lnTo>
                <a:pt x="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70990C-F260-4ADC-8250-F3330D207092}">
      <dsp:nvSpPr>
        <dsp:cNvPr id="0" name=""/>
        <dsp:cNvSpPr/>
      </dsp:nvSpPr>
      <dsp:spPr>
        <a:xfrm>
          <a:off x="1592060" y="1547"/>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ulnerability Prevention</a:t>
          </a:r>
        </a:p>
      </dsp:txBody>
      <dsp:txXfrm>
        <a:off x="1592060" y="1547"/>
        <a:ext cx="642470" cy="321235"/>
      </dsp:txXfrm>
    </dsp:sp>
    <dsp:sp modelId="{4D807AE2-D740-4A9E-8430-12393D5FC9D8}">
      <dsp:nvSpPr>
        <dsp:cNvPr id="0" name=""/>
        <dsp:cNvSpPr/>
      </dsp:nvSpPr>
      <dsp:spPr>
        <a:xfrm>
          <a:off x="814671"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ystem Susceptability</a:t>
          </a:r>
        </a:p>
      </dsp:txBody>
      <dsp:txXfrm>
        <a:off x="814671" y="457701"/>
        <a:ext cx="642470" cy="321235"/>
      </dsp:txXfrm>
    </dsp:sp>
    <dsp:sp modelId="{4614F3BA-485A-4399-9A98-CCC859013061}">
      <dsp:nvSpPr>
        <dsp:cNvPr id="0" name=""/>
        <dsp:cNvSpPr/>
      </dsp:nvSpPr>
      <dsp:spPr>
        <a:xfrm>
          <a:off x="975289"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oftware Patching</a:t>
          </a:r>
        </a:p>
      </dsp:txBody>
      <dsp:txXfrm>
        <a:off x="975289" y="913854"/>
        <a:ext cx="642470" cy="321235"/>
      </dsp:txXfrm>
    </dsp:sp>
    <dsp:sp modelId="{A1E8D0A2-FC64-4976-AA03-E303C4B61C56}">
      <dsp:nvSpPr>
        <dsp:cNvPr id="0" name=""/>
        <dsp:cNvSpPr/>
      </dsp:nvSpPr>
      <dsp:spPr>
        <a:xfrm>
          <a:off x="975289"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isable Features</a:t>
          </a:r>
        </a:p>
      </dsp:txBody>
      <dsp:txXfrm>
        <a:off x="975289" y="1370008"/>
        <a:ext cx="642470" cy="321235"/>
      </dsp:txXfrm>
    </dsp:sp>
    <dsp:sp modelId="{DFD61CAE-637F-453C-9845-8D86CE03F02F}">
      <dsp:nvSpPr>
        <dsp:cNvPr id="0" name=""/>
        <dsp:cNvSpPr/>
      </dsp:nvSpPr>
      <dsp:spPr>
        <a:xfrm>
          <a:off x="1592060"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Accessibility</a:t>
          </a:r>
        </a:p>
      </dsp:txBody>
      <dsp:txXfrm>
        <a:off x="1592060" y="457701"/>
        <a:ext cx="642470" cy="321235"/>
      </dsp:txXfrm>
    </dsp:sp>
    <dsp:sp modelId="{C385EB6A-82ED-4E02-A088-E75428DD0070}">
      <dsp:nvSpPr>
        <dsp:cNvPr id="0" name=""/>
        <dsp:cNvSpPr/>
      </dsp:nvSpPr>
      <dsp:spPr>
        <a:xfrm>
          <a:off x="1752678"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etwork Policies</a:t>
          </a:r>
        </a:p>
      </dsp:txBody>
      <dsp:txXfrm>
        <a:off x="1752678" y="913854"/>
        <a:ext cx="642470" cy="321235"/>
      </dsp:txXfrm>
    </dsp:sp>
    <dsp:sp modelId="{87D82806-2186-4CD7-B791-2B6F0DEFFCEC}">
      <dsp:nvSpPr>
        <dsp:cNvPr id="0" name=""/>
        <dsp:cNvSpPr/>
      </dsp:nvSpPr>
      <dsp:spPr>
        <a:xfrm>
          <a:off x="1752678"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horization Controls</a:t>
          </a:r>
        </a:p>
      </dsp:txBody>
      <dsp:txXfrm>
        <a:off x="1752678" y="1370008"/>
        <a:ext cx="642470" cy="321235"/>
      </dsp:txXfrm>
    </dsp:sp>
    <dsp:sp modelId="{32422E38-660B-4F1B-A19E-CFA16059EF58}">
      <dsp:nvSpPr>
        <dsp:cNvPr id="0" name=""/>
        <dsp:cNvSpPr/>
      </dsp:nvSpPr>
      <dsp:spPr>
        <a:xfrm>
          <a:off x="2369449"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Capability</a:t>
          </a:r>
        </a:p>
      </dsp:txBody>
      <dsp:txXfrm>
        <a:off x="2369449" y="457701"/>
        <a:ext cx="642470" cy="321235"/>
      </dsp:txXfrm>
    </dsp:sp>
    <dsp:sp modelId="{27B9161F-F8A2-4B3B-8930-D76210143874}">
      <dsp:nvSpPr>
        <dsp:cNvPr id="0" name=""/>
        <dsp:cNvSpPr/>
      </dsp:nvSpPr>
      <dsp:spPr>
        <a:xfrm>
          <a:off x="2530067"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rease complexity</a:t>
          </a:r>
        </a:p>
      </dsp:txBody>
      <dsp:txXfrm>
        <a:off x="2530067" y="913854"/>
        <a:ext cx="642470" cy="321235"/>
      </dsp:txXfrm>
    </dsp:sp>
    <dsp:sp modelId="{5963B66D-69C0-4CBD-9332-9198029B1096}">
      <dsp:nvSpPr>
        <dsp:cNvPr id="0" name=""/>
        <dsp:cNvSpPr/>
      </dsp:nvSpPr>
      <dsp:spPr>
        <a:xfrm>
          <a:off x="2530067"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lude Obsecurity</a:t>
          </a:r>
        </a:p>
      </dsp:txBody>
      <dsp:txXfrm>
        <a:off x="2530067" y="1370008"/>
        <a:ext cx="642470" cy="32123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34</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35</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36</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37</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38</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39</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40</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0</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31</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32</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7</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18</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3</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2</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41</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4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3</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43</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44</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5</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26</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27</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1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0</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4</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5</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6</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5</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4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7</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48</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49</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50</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4</b:RefOrder>
  </b:Source>
  <b:Source>
    <b:Tag>Kov181</b:Tag>
    <b:SourceType>JournalArticle</b:SourceType>
    <b:Guid>{F6AF4CE3-3656-4394-974C-0DD0DD5C6B25}</b:Guid>
    <b:Author>
      <b:Author>
        <b:NameList>
          <b:Person>
            <b:Last>Kovacs</b:Last>
            <b:First>L</b:First>
          </b:Person>
        </b:NameList>
      </b:Author>
    </b:Author>
    <b:Title>National cybersecurity as the cornerstone of national security</b:Title>
    <b:JournalName>Revista Academiei Fortelor Terestre</b:JournalName>
    <b:Year>2018</b:Year>
    <b:Pages>113-120</b:Pages>
    <b:Volume>23</b:Volume>
    <b:Issue>2</b:Issue>
    <b:URL>https://search-ebscohost-com.proxy1.ncu.edu/login.aspx?direct=true&amp;db=a9h&amp;AN=130455890&amp;site=eds-live</b:URL>
    <b:RefOrder>51</b:RefOrder>
  </b:Source>
  <b:Source xmlns:b="http://schemas.openxmlformats.org/officeDocument/2006/bibliography">
    <b:Tag>Mor20</b:Tag>
    <b:SourceType>InternetSite</b:SourceType>
    <b:Guid>{7F1DA748-49DD-40E8-9420-E2398722FBF7}</b:Guid>
    <b:Title>Enterprise resource planning market - growth, trends, and forecast (2020 - 2025)</b:Title>
    <b:Year>2020</b:Year>
    <b:Author>
      <b:Author>
        <b:Corporate>Mordor Intelligence</b:Corporate>
      </b:Author>
    </b:Author>
    <b:InternetSiteTitle>Mordor Intelligence</b:InternetSiteTitle>
    <b:Month>July</b:Month>
    <b:Day>26</b:Day>
    <b:URL>https://www.mordorintelligence.com/industry-reports/enterprise-resource-planning-market</b:URL>
    <b:RefOrder>28</b:RefOrder>
  </b:Source>
  <b:Source>
    <b:Tag>NIS18</b:Tag>
    <b:SourceType>JournalArticle</b:SourceType>
    <b:Guid>{C346BCE6-53D6-4A54-9C67-D3F9AA892436}</b:Guid>
    <b:Title>NIST Special Publication 800-37 Rev. 2</b:Title>
    <b:Year>2018</b:Year>
    <b:JournalName>Risk management framework for information systems and organizations</b:JournalName>
    <b:Author>
      <b:Author>
        <b:Corporate>NIST</b:Corporate>
      </b:Author>
    </b:Author>
    <b:Publisher>National Institute for Standards and Technology</b:Publisher>
    <b:DOI>https://nvlpubs.nist.gov/nistpubs/SpecialPublications/NIST.SP.800-37r2.pdf</b:DOI>
    <b:RefOrder>29</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s>
</file>

<file path=customXml/itemProps1.xml><?xml version="1.0" encoding="utf-8"?>
<ds:datastoreItem xmlns:ds="http://schemas.openxmlformats.org/officeDocument/2006/customXml" ds:itemID="{CEC49017-DFC9-41D2-A3AC-5A236F18E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4</TotalTime>
  <Pages>23</Pages>
  <Words>5565</Words>
  <Characters>3172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4</cp:revision>
  <dcterms:created xsi:type="dcterms:W3CDTF">2019-05-19T17:38:00Z</dcterms:created>
  <dcterms:modified xsi:type="dcterms:W3CDTF">2020-07-26T21:54:00Z</dcterms:modified>
</cp:coreProperties>
</file>